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AEAD3" w14:textId="5421F5FA" w:rsidR="000E4973" w:rsidRPr="00551210" w:rsidRDefault="000E4973" w:rsidP="009B716F">
      <w:pPr>
        <w:pStyle w:val="Heading1"/>
        <w:spacing w:before="0" w:after="0" w:line="240" w:lineRule="auto"/>
        <w:jc w:val="center"/>
        <w:rPr>
          <w:rFonts w:cs="Times New Roman"/>
          <w:color w:val="000000" w:themeColor="text1"/>
          <w:sz w:val="24"/>
          <w:szCs w:val="24"/>
        </w:rPr>
      </w:pPr>
      <w:bookmarkStart w:id="0" w:name="_Toc455947397"/>
      <w:bookmarkStart w:id="1" w:name="_Toc458715405"/>
      <w:bookmarkStart w:id="2" w:name="_Toc484955907"/>
      <w:r w:rsidRPr="00551210">
        <w:rPr>
          <w:rFonts w:cs="Times New Roman"/>
          <w:color w:val="000000" w:themeColor="text1"/>
          <w:sz w:val="24"/>
          <w:szCs w:val="24"/>
        </w:rPr>
        <w:t>LEMBAR PENGESAHA</w:t>
      </w:r>
      <w:bookmarkEnd w:id="0"/>
      <w:bookmarkEnd w:id="1"/>
      <w:bookmarkEnd w:id="2"/>
      <w:r w:rsidR="004C53CE" w:rsidRPr="00551210">
        <w:rPr>
          <w:rFonts w:cs="Times New Roman"/>
          <w:color w:val="000000" w:themeColor="text1"/>
          <w:sz w:val="24"/>
          <w:szCs w:val="24"/>
        </w:rPr>
        <w:t>N</w:t>
      </w:r>
    </w:p>
    <w:p w14:paraId="610F7039" w14:textId="77777777" w:rsidR="000E4973" w:rsidRPr="00551210" w:rsidRDefault="000E4973" w:rsidP="009B716F">
      <w:pPr>
        <w:spacing w:line="240" w:lineRule="auto"/>
        <w:rPr>
          <w:color w:val="000000" w:themeColor="text1"/>
          <w:sz w:val="20"/>
          <w:szCs w:val="20"/>
        </w:rPr>
      </w:pPr>
    </w:p>
    <w:p w14:paraId="19B1D3CB" w14:textId="42B2339E" w:rsidR="008455E9" w:rsidRPr="00551210" w:rsidRDefault="008455E9" w:rsidP="009B716F">
      <w:pPr>
        <w:autoSpaceDE w:val="0"/>
        <w:autoSpaceDN w:val="0"/>
        <w:adjustRightInd w:val="0"/>
        <w:spacing w:line="240" w:lineRule="auto"/>
        <w:jc w:val="center"/>
        <w:rPr>
          <w:rFonts w:eastAsia="Calibri"/>
          <w:b/>
          <w:iCs/>
          <w:color w:val="000000" w:themeColor="text1"/>
          <w:sz w:val="20"/>
        </w:rPr>
      </w:pPr>
      <w:proofErr w:type="spellStart"/>
      <w:r w:rsidRPr="00551210">
        <w:rPr>
          <w:rFonts w:eastAsia="Calibri"/>
          <w:b/>
          <w:iCs/>
          <w:color w:val="000000" w:themeColor="text1"/>
          <w:sz w:val="20"/>
        </w:rPr>
        <w:t>Visualisasi</w:t>
      </w:r>
      <w:proofErr w:type="spellEnd"/>
      <w:r w:rsidRPr="00551210">
        <w:rPr>
          <w:rFonts w:eastAsia="Calibri"/>
          <w:b/>
          <w:iCs/>
          <w:color w:val="000000" w:themeColor="text1"/>
          <w:sz w:val="20"/>
        </w:rPr>
        <w:t xml:space="preserve"> </w:t>
      </w:r>
      <w:proofErr w:type="spellStart"/>
      <w:r w:rsidR="00E904A3">
        <w:rPr>
          <w:rFonts w:eastAsia="Calibri"/>
          <w:b/>
          <w:iCs/>
          <w:color w:val="000000" w:themeColor="text1"/>
          <w:sz w:val="20"/>
        </w:rPr>
        <w:t>Objek</w:t>
      </w:r>
      <w:proofErr w:type="spellEnd"/>
      <w:r w:rsidR="00E904A3">
        <w:rPr>
          <w:rFonts w:eastAsia="Calibri"/>
          <w:b/>
          <w:iCs/>
          <w:color w:val="000000" w:themeColor="text1"/>
          <w:sz w:val="20"/>
        </w:rPr>
        <w:t xml:space="preserve"> 3D</w:t>
      </w:r>
      <w:r w:rsidRPr="00551210">
        <w:rPr>
          <w:rFonts w:eastAsia="Calibri"/>
          <w:b/>
          <w:iCs/>
          <w:color w:val="000000" w:themeColor="text1"/>
          <w:sz w:val="20"/>
        </w:rPr>
        <w:t xml:space="preserve"> </w:t>
      </w:r>
      <w:proofErr w:type="spellStart"/>
      <w:r w:rsidRPr="00551210">
        <w:rPr>
          <w:rFonts w:eastAsia="Calibri"/>
          <w:b/>
          <w:iCs/>
          <w:color w:val="000000" w:themeColor="text1"/>
          <w:sz w:val="20"/>
        </w:rPr>
        <w:t>menggunakan</w:t>
      </w:r>
      <w:proofErr w:type="spellEnd"/>
      <w:r w:rsidRPr="00551210">
        <w:rPr>
          <w:rFonts w:eastAsia="Calibri"/>
          <w:b/>
          <w:iCs/>
          <w:color w:val="000000" w:themeColor="text1"/>
          <w:sz w:val="20"/>
        </w:rPr>
        <w:t xml:space="preserve"> </w:t>
      </w:r>
      <w:r w:rsidRPr="00551210">
        <w:rPr>
          <w:rFonts w:eastAsia="Calibri"/>
          <w:b/>
          <w:i/>
          <w:color w:val="000000" w:themeColor="text1"/>
          <w:sz w:val="20"/>
        </w:rPr>
        <w:t>Interactive Holographic Projection</w:t>
      </w:r>
    </w:p>
    <w:p w14:paraId="6AECC003" w14:textId="52EDA607" w:rsidR="000E4973" w:rsidRPr="00551210" w:rsidRDefault="00FD6FB6" w:rsidP="00AE4F7E">
      <w:pPr>
        <w:autoSpaceDE w:val="0"/>
        <w:autoSpaceDN w:val="0"/>
        <w:adjustRightInd w:val="0"/>
        <w:spacing w:after="240" w:line="240" w:lineRule="auto"/>
        <w:jc w:val="center"/>
        <w:rPr>
          <w:color w:val="000000" w:themeColor="text1"/>
          <w:sz w:val="20"/>
          <w:szCs w:val="20"/>
        </w:rPr>
      </w:pPr>
      <w:r w:rsidRPr="00551210">
        <w:rPr>
          <w:color w:val="000000" w:themeColor="text1"/>
          <w:sz w:val="20"/>
          <w:szCs w:val="20"/>
          <w:lang w:val="id-ID"/>
        </w:rPr>
        <w:t>Tugas Akhir</w:t>
      </w:r>
      <w:r w:rsidR="000E4973" w:rsidRPr="00551210">
        <w:rPr>
          <w:color w:val="000000" w:themeColor="text1"/>
          <w:sz w:val="20"/>
          <w:szCs w:val="20"/>
        </w:rPr>
        <w:t xml:space="preserve"> </w:t>
      </w:r>
      <w:proofErr w:type="spellStart"/>
      <w:r w:rsidR="000E4973" w:rsidRPr="00551210">
        <w:rPr>
          <w:color w:val="000000" w:themeColor="text1"/>
          <w:sz w:val="20"/>
          <w:szCs w:val="20"/>
        </w:rPr>
        <w:t>ini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</w:t>
      </w:r>
      <w:proofErr w:type="spellStart"/>
      <w:r w:rsidR="000E4973" w:rsidRPr="00551210">
        <w:rPr>
          <w:color w:val="000000" w:themeColor="text1"/>
          <w:sz w:val="20"/>
          <w:szCs w:val="20"/>
        </w:rPr>
        <w:t>disusun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</w:t>
      </w:r>
      <w:proofErr w:type="spellStart"/>
      <w:r w:rsidR="000E4973" w:rsidRPr="00551210">
        <w:rPr>
          <w:color w:val="000000" w:themeColor="text1"/>
          <w:sz w:val="20"/>
          <w:szCs w:val="20"/>
        </w:rPr>
        <w:t>untuk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</w:t>
      </w:r>
      <w:proofErr w:type="spellStart"/>
      <w:r w:rsidR="000E4973" w:rsidRPr="00551210">
        <w:rPr>
          <w:color w:val="000000" w:themeColor="text1"/>
          <w:sz w:val="20"/>
          <w:szCs w:val="20"/>
        </w:rPr>
        <w:t>memenuhi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salah </w:t>
      </w:r>
      <w:proofErr w:type="spellStart"/>
      <w:r w:rsidR="000E4973" w:rsidRPr="00551210">
        <w:rPr>
          <w:color w:val="000000" w:themeColor="text1"/>
          <w:sz w:val="20"/>
          <w:szCs w:val="20"/>
        </w:rPr>
        <w:t>satu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</w:t>
      </w:r>
      <w:proofErr w:type="spellStart"/>
      <w:r w:rsidR="000E4973" w:rsidRPr="00551210">
        <w:rPr>
          <w:color w:val="000000" w:themeColor="text1"/>
          <w:sz w:val="20"/>
          <w:szCs w:val="20"/>
        </w:rPr>
        <w:t>syarat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</w:t>
      </w:r>
      <w:proofErr w:type="spellStart"/>
      <w:r w:rsidR="000E4973" w:rsidRPr="00551210">
        <w:rPr>
          <w:color w:val="000000" w:themeColor="text1"/>
          <w:sz w:val="20"/>
          <w:szCs w:val="20"/>
        </w:rPr>
        <w:t>memperoleh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</w:t>
      </w:r>
      <w:proofErr w:type="spellStart"/>
      <w:r w:rsidR="000E4973" w:rsidRPr="00551210">
        <w:rPr>
          <w:color w:val="000000" w:themeColor="text1"/>
          <w:sz w:val="20"/>
          <w:szCs w:val="20"/>
        </w:rPr>
        <w:t>gelar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</w:t>
      </w:r>
      <w:r w:rsidRPr="00551210">
        <w:rPr>
          <w:color w:val="000000" w:themeColor="text1"/>
          <w:sz w:val="20"/>
          <w:szCs w:val="20"/>
          <w:lang w:val="id-ID"/>
        </w:rPr>
        <w:t>Sarjana Teknik</w:t>
      </w:r>
      <w:r w:rsidR="00B52419" w:rsidRPr="00551210">
        <w:rPr>
          <w:color w:val="000000" w:themeColor="text1"/>
          <w:sz w:val="20"/>
          <w:szCs w:val="20"/>
          <w:lang w:val="id-ID"/>
        </w:rPr>
        <w:t xml:space="preserve"> </w:t>
      </w:r>
      <w:r w:rsidR="000E4973" w:rsidRPr="00551210">
        <w:rPr>
          <w:color w:val="000000" w:themeColor="text1"/>
          <w:sz w:val="20"/>
          <w:szCs w:val="20"/>
        </w:rPr>
        <w:t xml:space="preserve">di </w:t>
      </w:r>
      <w:proofErr w:type="spellStart"/>
      <w:r w:rsidR="000E4973" w:rsidRPr="00551210">
        <w:rPr>
          <w:color w:val="000000" w:themeColor="text1"/>
          <w:sz w:val="20"/>
          <w:szCs w:val="20"/>
        </w:rPr>
        <w:t>Institut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</w:t>
      </w:r>
      <w:proofErr w:type="spellStart"/>
      <w:r w:rsidR="000E4973" w:rsidRPr="00551210">
        <w:rPr>
          <w:color w:val="000000" w:themeColor="text1"/>
          <w:sz w:val="20"/>
          <w:szCs w:val="20"/>
        </w:rPr>
        <w:t>Teknologi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</w:t>
      </w:r>
      <w:proofErr w:type="spellStart"/>
      <w:r w:rsidR="000E4973" w:rsidRPr="00551210">
        <w:rPr>
          <w:color w:val="000000" w:themeColor="text1"/>
          <w:sz w:val="20"/>
          <w:szCs w:val="20"/>
        </w:rPr>
        <w:t>Sepuluh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</w:t>
      </w:r>
      <w:proofErr w:type="spellStart"/>
      <w:r w:rsidR="000E4973" w:rsidRPr="00551210">
        <w:rPr>
          <w:color w:val="000000" w:themeColor="text1"/>
          <w:sz w:val="20"/>
          <w:szCs w:val="20"/>
        </w:rPr>
        <w:t>Nopember</w:t>
      </w:r>
      <w:proofErr w:type="spellEnd"/>
      <w:r w:rsidR="000E4973" w:rsidRPr="00551210">
        <w:rPr>
          <w:color w:val="000000" w:themeColor="text1"/>
          <w:sz w:val="20"/>
          <w:szCs w:val="20"/>
        </w:rPr>
        <w:t xml:space="preserve"> Surabaya</w:t>
      </w:r>
    </w:p>
    <w:p w14:paraId="673D4934" w14:textId="0F587D9E" w:rsidR="00FD6FB6" w:rsidRPr="00551210" w:rsidRDefault="000E4973" w:rsidP="00AE4F7E">
      <w:pPr>
        <w:autoSpaceDE w:val="0"/>
        <w:autoSpaceDN w:val="0"/>
        <w:adjustRightInd w:val="0"/>
        <w:spacing w:after="240" w:line="240" w:lineRule="auto"/>
        <w:jc w:val="center"/>
        <w:rPr>
          <w:color w:val="000000" w:themeColor="text1"/>
          <w:sz w:val="20"/>
          <w:szCs w:val="20"/>
          <w:lang w:val="id-ID"/>
        </w:rPr>
      </w:pPr>
      <w:proofErr w:type="gramStart"/>
      <w:r w:rsidRPr="00551210">
        <w:rPr>
          <w:color w:val="000000" w:themeColor="text1"/>
          <w:sz w:val="20"/>
          <w:szCs w:val="20"/>
        </w:rPr>
        <w:t>Oleh :</w:t>
      </w:r>
      <w:proofErr w:type="gramEnd"/>
      <w:r w:rsidR="00B52419" w:rsidRPr="00551210">
        <w:rPr>
          <w:color w:val="000000" w:themeColor="text1"/>
          <w:sz w:val="20"/>
          <w:szCs w:val="20"/>
          <w:lang w:val="id-ID"/>
        </w:rPr>
        <w:t xml:space="preserve"> </w:t>
      </w:r>
      <w:r w:rsidR="008455E9" w:rsidRPr="00551210">
        <w:rPr>
          <w:color w:val="000000" w:themeColor="text1"/>
          <w:sz w:val="20"/>
          <w:szCs w:val="20"/>
          <w:lang w:val="en-ID"/>
        </w:rPr>
        <w:t>Fernanda Daymara Hasna</w:t>
      </w:r>
      <w:r w:rsidR="00B52419" w:rsidRPr="00551210">
        <w:rPr>
          <w:color w:val="000000" w:themeColor="text1"/>
          <w:sz w:val="20"/>
          <w:szCs w:val="20"/>
        </w:rPr>
        <w:t xml:space="preserve">  </w:t>
      </w:r>
      <w:r w:rsidR="008A062E" w:rsidRPr="00551210">
        <w:rPr>
          <w:color w:val="000000" w:themeColor="text1"/>
          <w:sz w:val="20"/>
          <w:szCs w:val="20"/>
        </w:rPr>
        <w:t>(NRP</w:t>
      </w:r>
      <w:r w:rsidR="008A062E" w:rsidRPr="00551210">
        <w:rPr>
          <w:color w:val="000000" w:themeColor="text1"/>
          <w:sz w:val="20"/>
          <w:szCs w:val="20"/>
          <w:lang w:val="id-ID"/>
        </w:rPr>
        <w:t xml:space="preserve">: </w:t>
      </w:r>
      <w:r w:rsidR="00A837A8" w:rsidRPr="00551210">
        <w:rPr>
          <w:color w:val="000000" w:themeColor="text1"/>
          <w:sz w:val="20"/>
          <w:szCs w:val="20"/>
          <w:lang w:val="id-ID"/>
        </w:rPr>
        <w:t>0721</w:t>
      </w:r>
      <w:r w:rsidR="008455E9" w:rsidRPr="00551210">
        <w:rPr>
          <w:color w:val="000000" w:themeColor="text1"/>
          <w:sz w:val="20"/>
          <w:szCs w:val="20"/>
        </w:rPr>
        <w:t xml:space="preserve"> </w:t>
      </w:r>
      <w:r w:rsidR="00A837A8" w:rsidRPr="00551210">
        <w:rPr>
          <w:color w:val="000000" w:themeColor="text1"/>
          <w:sz w:val="20"/>
          <w:szCs w:val="20"/>
          <w:lang w:val="id-ID"/>
        </w:rPr>
        <w:t>1</w:t>
      </w:r>
      <w:r w:rsidR="008455E9" w:rsidRPr="00551210">
        <w:rPr>
          <w:color w:val="000000" w:themeColor="text1"/>
          <w:sz w:val="20"/>
          <w:szCs w:val="20"/>
        </w:rPr>
        <w:t xml:space="preserve">6 </w:t>
      </w:r>
      <w:r w:rsidR="00A837A8" w:rsidRPr="00551210">
        <w:rPr>
          <w:color w:val="000000" w:themeColor="text1"/>
          <w:sz w:val="20"/>
          <w:szCs w:val="20"/>
          <w:lang w:val="id-ID"/>
        </w:rPr>
        <w:t>4000</w:t>
      </w:r>
      <w:r w:rsidR="008455E9" w:rsidRPr="00551210">
        <w:rPr>
          <w:color w:val="000000" w:themeColor="text1"/>
          <w:sz w:val="20"/>
          <w:szCs w:val="20"/>
        </w:rPr>
        <w:t xml:space="preserve"> </w:t>
      </w:r>
      <w:r w:rsidR="00A837A8" w:rsidRPr="00551210">
        <w:rPr>
          <w:color w:val="000000" w:themeColor="text1"/>
          <w:sz w:val="20"/>
          <w:szCs w:val="20"/>
          <w:lang w:val="id-ID"/>
        </w:rPr>
        <w:t>00</w:t>
      </w:r>
      <w:r w:rsidR="009D43E8" w:rsidRPr="00551210">
        <w:rPr>
          <w:color w:val="000000" w:themeColor="text1"/>
          <w:sz w:val="20"/>
          <w:szCs w:val="20"/>
          <w:lang w:val="en-ID"/>
        </w:rPr>
        <w:t>09</w:t>
      </w:r>
      <w:r w:rsidRPr="00551210">
        <w:rPr>
          <w:color w:val="000000" w:themeColor="text1"/>
          <w:sz w:val="20"/>
          <w:szCs w:val="20"/>
        </w:rPr>
        <w:t>)</w:t>
      </w:r>
    </w:p>
    <w:tbl>
      <w:tblPr>
        <w:tblStyle w:val="TableGrid"/>
        <w:tblW w:w="7089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284"/>
        <w:gridCol w:w="3118"/>
      </w:tblGrid>
      <w:tr w:rsidR="006F5184" w:rsidRPr="00551210" w14:paraId="20C00050" w14:textId="77777777" w:rsidTr="0038175F">
        <w:tc>
          <w:tcPr>
            <w:tcW w:w="3687" w:type="dxa"/>
          </w:tcPr>
          <w:p w14:paraId="352E44EE" w14:textId="66057D41" w:rsidR="009B716F" w:rsidRPr="003236F9" w:rsidRDefault="009B716F" w:rsidP="008041B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anggal Ujian : </w:t>
            </w:r>
            <w:r w:rsidR="0038175F"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B74FA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06 </w:t>
            </w:r>
            <w:proofErr w:type="spellStart"/>
            <w:r w:rsidR="003236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Juli</w:t>
            </w:r>
            <w:proofErr w:type="spellEnd"/>
            <w:r w:rsidR="003236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2020</w:t>
            </w:r>
          </w:p>
        </w:tc>
        <w:tc>
          <w:tcPr>
            <w:tcW w:w="284" w:type="dxa"/>
          </w:tcPr>
          <w:p w14:paraId="4B172DA9" w14:textId="77777777" w:rsidR="009B716F" w:rsidRPr="00551210" w:rsidRDefault="009B716F" w:rsidP="005A2AE7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8" w:type="dxa"/>
          </w:tcPr>
          <w:p w14:paraId="533F8602" w14:textId="392B2D3B" w:rsidR="009B716F" w:rsidRPr="00551210" w:rsidRDefault="009B716F" w:rsidP="005A2AE7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iode Wisuda :</w:t>
            </w:r>
            <w:r w:rsidR="0038175F"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3236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September 2020</w:t>
            </w:r>
          </w:p>
          <w:p w14:paraId="4704DDDB" w14:textId="77777777" w:rsidR="009B716F" w:rsidRPr="00551210" w:rsidRDefault="009B716F" w:rsidP="005A2AE7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6F5184" w:rsidRPr="00551210" w14:paraId="0605AF26" w14:textId="77777777" w:rsidTr="0038175F">
        <w:tc>
          <w:tcPr>
            <w:tcW w:w="3687" w:type="dxa"/>
            <w:vAlign w:val="center"/>
          </w:tcPr>
          <w:p w14:paraId="00D8CA2B" w14:textId="77777777" w:rsidR="0038175F" w:rsidRPr="00551210" w:rsidRDefault="0038175F" w:rsidP="005A2AE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Disetujui oleh:</w:t>
            </w:r>
          </w:p>
        </w:tc>
        <w:tc>
          <w:tcPr>
            <w:tcW w:w="284" w:type="dxa"/>
          </w:tcPr>
          <w:p w14:paraId="17D08394" w14:textId="77777777" w:rsidR="0038175F" w:rsidRPr="00551210" w:rsidRDefault="0038175F" w:rsidP="005A2AE7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8" w:type="dxa"/>
          </w:tcPr>
          <w:p w14:paraId="355481D6" w14:textId="77777777" w:rsidR="0038175F" w:rsidRPr="00551210" w:rsidRDefault="0038175F" w:rsidP="005A2AE7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6F5184" w:rsidRPr="00551210" w14:paraId="7497E10C" w14:textId="77777777" w:rsidTr="0038175F">
        <w:tc>
          <w:tcPr>
            <w:tcW w:w="3687" w:type="dxa"/>
          </w:tcPr>
          <w:p w14:paraId="231CE9B5" w14:textId="77777777" w:rsidR="0038175F" w:rsidRPr="00551210" w:rsidRDefault="0038175F" w:rsidP="0038175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273E9CFC" w14:textId="77777777" w:rsidR="0038175F" w:rsidRPr="00551210" w:rsidRDefault="0038175F" w:rsidP="0038175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34FB6432" w14:textId="77777777" w:rsidR="00AA4E92" w:rsidRPr="00551210" w:rsidRDefault="00AA4E92" w:rsidP="00AA4E92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  <w:t xml:space="preserve">Dr. Surya </w:t>
            </w:r>
            <w:proofErr w:type="spellStart"/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  <w:t>Sumpeno</w:t>
            </w:r>
            <w:proofErr w:type="spellEnd"/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  <w:t>, S.T., M.Sc.</w:t>
            </w:r>
          </w:p>
          <w:p w14:paraId="69936591" w14:textId="2B3FB080" w:rsidR="00FD6FB6" w:rsidRPr="00551210" w:rsidRDefault="00AA4E92" w:rsidP="00AA4E92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NIP. 19690613 199702 1 003</w:t>
            </w:r>
          </w:p>
        </w:tc>
        <w:tc>
          <w:tcPr>
            <w:tcW w:w="284" w:type="dxa"/>
          </w:tcPr>
          <w:p w14:paraId="56AC5835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8" w:type="dxa"/>
          </w:tcPr>
          <w:p w14:paraId="2CC0DA66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embimbing I)</w:t>
            </w:r>
          </w:p>
          <w:p w14:paraId="7D87392B" w14:textId="77777777" w:rsidR="009B716F" w:rsidRPr="00551210" w:rsidRDefault="009B716F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7A916B7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…………………………</w:t>
            </w:r>
          </w:p>
          <w:p w14:paraId="3CD93A21" w14:textId="77777777" w:rsidR="0038175F" w:rsidRPr="00551210" w:rsidRDefault="0038175F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6F5184" w:rsidRPr="00551210" w14:paraId="7328D32C" w14:textId="77777777" w:rsidTr="0038175F">
        <w:tc>
          <w:tcPr>
            <w:tcW w:w="3687" w:type="dxa"/>
          </w:tcPr>
          <w:p w14:paraId="01A17A21" w14:textId="77777777" w:rsidR="0038175F" w:rsidRPr="00551210" w:rsidRDefault="0038175F" w:rsidP="0038175F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2AD705B4" w14:textId="77777777" w:rsidR="0038175F" w:rsidRPr="00551210" w:rsidRDefault="0038175F" w:rsidP="0038175F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1FC9E240" w14:textId="77777777" w:rsidR="0085086F" w:rsidRPr="00551210" w:rsidRDefault="0085086F" w:rsidP="0085086F">
            <w:pPr>
              <w:tabs>
                <w:tab w:val="left" w:pos="3969"/>
              </w:tabs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Ahmad Zaini, S.T., M.Sc.</w:t>
            </w:r>
          </w:p>
          <w:p w14:paraId="7A5B5708" w14:textId="1EF96F25" w:rsidR="00FD6FB6" w:rsidRPr="00551210" w:rsidRDefault="0085086F" w:rsidP="0085086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IP. 19750419 200212 1 003</w:t>
            </w:r>
          </w:p>
        </w:tc>
        <w:tc>
          <w:tcPr>
            <w:tcW w:w="284" w:type="dxa"/>
          </w:tcPr>
          <w:p w14:paraId="1D26CB9A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8" w:type="dxa"/>
          </w:tcPr>
          <w:p w14:paraId="745D8E36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(Pembimbing </w:t>
            </w:r>
            <w:r w:rsidR="009B716F"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)</w:t>
            </w:r>
          </w:p>
          <w:p w14:paraId="4425A175" w14:textId="77777777" w:rsidR="009B716F" w:rsidRPr="00551210" w:rsidRDefault="009B716F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2AFD872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…………………………</w:t>
            </w:r>
          </w:p>
          <w:p w14:paraId="5F0F9089" w14:textId="77777777" w:rsidR="0038175F" w:rsidRPr="00551210" w:rsidRDefault="0038175F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6F5184" w:rsidRPr="00551210" w14:paraId="4EFD3407" w14:textId="77777777" w:rsidTr="0038175F">
        <w:tc>
          <w:tcPr>
            <w:tcW w:w="3687" w:type="dxa"/>
          </w:tcPr>
          <w:p w14:paraId="003A4569" w14:textId="77777777" w:rsidR="0038175F" w:rsidRPr="007C7DC3" w:rsidRDefault="0038175F" w:rsidP="0038175F">
            <w:pPr>
              <w:pStyle w:val="ListParagraph"/>
              <w:spacing w:line="240" w:lineRule="auto"/>
              <w:ind w:left="0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2110BD2B" w14:textId="77777777" w:rsidR="00556C30" w:rsidRDefault="00556C30" w:rsidP="001F7C7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  <w:u w:val="single"/>
                <w:shd w:val="clear" w:color="auto" w:fill="FFFFFF"/>
              </w:rPr>
            </w:pPr>
          </w:p>
          <w:p w14:paraId="5DFFD904" w14:textId="5B95E8CC" w:rsidR="00F873B2" w:rsidRPr="007C7DC3" w:rsidRDefault="00F873B2" w:rsidP="001F7C7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C7DC3">
              <w:rPr>
                <w:rFonts w:ascii="Times New Roman" w:hAnsi="Times New Roman" w:cs="Times New Roman"/>
                <w:sz w:val="20"/>
                <w:szCs w:val="20"/>
                <w:u w:val="single"/>
                <w:shd w:val="clear" w:color="auto" w:fill="FFFFFF"/>
              </w:rPr>
              <w:t>Dr. Adhi Dharma Wibawa, S.T., M.T.</w:t>
            </w:r>
          </w:p>
          <w:p w14:paraId="1B88DA8A" w14:textId="1D0EE716" w:rsidR="00FD6FB6" w:rsidRPr="007C7DC3" w:rsidRDefault="001F7C7F" w:rsidP="001F7C7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C7D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NIP. </w:t>
            </w:r>
            <w:r w:rsidR="007C7DC3" w:rsidRPr="007C7DC3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19760505</w:t>
            </w:r>
            <w:r w:rsidR="007C7DC3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7C7DC3" w:rsidRPr="007C7DC3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200812</w:t>
            </w:r>
            <w:r w:rsidR="007C7DC3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7C7DC3" w:rsidRPr="007C7DC3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1</w:t>
            </w:r>
            <w:r w:rsidR="007C7DC3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7C7DC3" w:rsidRPr="007C7DC3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003</w:t>
            </w:r>
          </w:p>
        </w:tc>
        <w:tc>
          <w:tcPr>
            <w:tcW w:w="284" w:type="dxa"/>
          </w:tcPr>
          <w:p w14:paraId="6C349016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8" w:type="dxa"/>
          </w:tcPr>
          <w:p w14:paraId="37887F6C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enguji I)</w:t>
            </w:r>
          </w:p>
          <w:p w14:paraId="0A8D2D93" w14:textId="77777777" w:rsidR="0065314E" w:rsidRPr="00551210" w:rsidRDefault="0065314E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51A23FC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…………………………</w:t>
            </w:r>
          </w:p>
          <w:p w14:paraId="36E3749B" w14:textId="77777777" w:rsidR="0038175F" w:rsidRPr="00551210" w:rsidRDefault="0038175F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6F5184" w:rsidRPr="00551210" w14:paraId="33535C17" w14:textId="77777777" w:rsidTr="0038175F">
        <w:tc>
          <w:tcPr>
            <w:tcW w:w="3687" w:type="dxa"/>
          </w:tcPr>
          <w:p w14:paraId="62C1C296" w14:textId="77777777" w:rsidR="0038175F" w:rsidRPr="00551210" w:rsidRDefault="0038175F" w:rsidP="0038175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3E52F0B9" w14:textId="77777777" w:rsidR="0038175F" w:rsidRPr="00551210" w:rsidRDefault="0038175F" w:rsidP="0038175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0AC5C385" w14:textId="59CEFBAD" w:rsidR="0080176E" w:rsidRPr="00A906B8" w:rsidRDefault="0080176E" w:rsidP="0080176E">
            <w:pPr>
              <w:pStyle w:val="Heading5"/>
              <w:shd w:val="clear" w:color="auto" w:fill="FFFFFF"/>
              <w:spacing w:before="0" w:after="0" w:line="240" w:lineRule="auto"/>
              <w:jc w:val="left"/>
              <w:outlineLvl w:val="4"/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u w:val="single"/>
                <w:lang w:val="en-US"/>
              </w:rPr>
            </w:pPr>
            <w:r w:rsidRPr="0080176E">
              <w:rPr>
                <w:rStyle w:val="Strong"/>
                <w:rFonts w:ascii="Times New Roman" w:hAnsi="Times New Roman" w:cs="Times New Roman"/>
                <w:i w:val="0"/>
                <w:iCs w:val="0"/>
                <w:sz w:val="20"/>
                <w:szCs w:val="20"/>
                <w:u w:val="single"/>
              </w:rPr>
              <w:t>Reza Fuad Rachmadi, S.T.,</w:t>
            </w:r>
            <w:r w:rsidR="00D4148B">
              <w:rPr>
                <w:rStyle w:val="Strong"/>
                <w:rFonts w:ascii="Times New Roman" w:hAnsi="Times New Roman" w:cs="Times New Roman"/>
                <w:i w:val="0"/>
                <w:iCs w:val="0"/>
                <w:sz w:val="20"/>
                <w:szCs w:val="20"/>
                <w:u w:val="single"/>
                <w:lang w:val="en-US"/>
              </w:rPr>
              <w:t xml:space="preserve"> </w:t>
            </w:r>
            <w:r w:rsidRPr="0080176E">
              <w:rPr>
                <w:rStyle w:val="Strong"/>
                <w:rFonts w:ascii="Times New Roman" w:hAnsi="Times New Roman" w:cs="Times New Roman"/>
                <w:i w:val="0"/>
                <w:iCs w:val="0"/>
                <w:sz w:val="20"/>
                <w:szCs w:val="20"/>
                <w:u w:val="single"/>
              </w:rPr>
              <w:t>M.T.</w:t>
            </w:r>
            <w:r w:rsidR="00A906B8">
              <w:rPr>
                <w:rStyle w:val="Strong"/>
                <w:rFonts w:ascii="Times New Roman" w:hAnsi="Times New Roman" w:cs="Times New Roman"/>
                <w:i w:val="0"/>
                <w:iCs w:val="0"/>
                <w:sz w:val="20"/>
                <w:szCs w:val="20"/>
                <w:u w:val="single"/>
                <w:lang w:val="en-US"/>
              </w:rPr>
              <w:t>, Ph.D.</w:t>
            </w:r>
          </w:p>
          <w:p w14:paraId="39D82A6D" w14:textId="32707EC4" w:rsidR="00FD6FB6" w:rsidRPr="001369D1" w:rsidRDefault="001F7C7F" w:rsidP="0038175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IP.</w:t>
            </w:r>
            <w:r w:rsidR="008A062E"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4A3BB6" w:rsidRPr="0043029A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</w:t>
            </w:r>
            <w:r w:rsidR="004A3BB6" w:rsidRPr="0043029A">
              <w:rPr>
                <w:rStyle w:val="fontstyle01"/>
                <w:sz w:val="20"/>
                <w:szCs w:val="20"/>
              </w:rPr>
              <w:t>9850403</w:t>
            </w:r>
            <w:r w:rsidR="004A3BB6" w:rsidRPr="0043029A">
              <w:rPr>
                <w:rStyle w:val="fontstyle01"/>
                <w:sz w:val="20"/>
                <w:szCs w:val="20"/>
                <w:lang w:val="en-US"/>
              </w:rPr>
              <w:t xml:space="preserve"> </w:t>
            </w:r>
            <w:r w:rsidR="004A3BB6" w:rsidRPr="0043029A">
              <w:rPr>
                <w:rStyle w:val="fontstyle01"/>
                <w:sz w:val="20"/>
                <w:szCs w:val="20"/>
              </w:rPr>
              <w:t>201212</w:t>
            </w:r>
            <w:r w:rsidR="004A3BB6" w:rsidRPr="0043029A">
              <w:rPr>
                <w:rStyle w:val="fontstyle01"/>
                <w:sz w:val="20"/>
                <w:szCs w:val="20"/>
                <w:lang w:val="en-US"/>
              </w:rPr>
              <w:t xml:space="preserve"> </w:t>
            </w:r>
            <w:r w:rsidR="004A3BB6" w:rsidRPr="0043029A">
              <w:rPr>
                <w:rStyle w:val="fontstyle01"/>
                <w:sz w:val="20"/>
                <w:szCs w:val="20"/>
              </w:rPr>
              <w:t>1</w:t>
            </w:r>
            <w:r w:rsidR="004A3BB6" w:rsidRPr="0043029A">
              <w:rPr>
                <w:rStyle w:val="fontstyle01"/>
                <w:sz w:val="20"/>
                <w:szCs w:val="20"/>
                <w:lang w:val="en-US"/>
              </w:rPr>
              <w:t xml:space="preserve"> </w:t>
            </w:r>
            <w:r w:rsidR="004A3BB6" w:rsidRPr="0043029A">
              <w:rPr>
                <w:rStyle w:val="fontstyle01"/>
                <w:sz w:val="20"/>
                <w:szCs w:val="20"/>
              </w:rPr>
              <w:t>00</w:t>
            </w:r>
            <w:r w:rsidR="001369D1">
              <w:rPr>
                <w:rStyle w:val="fontstyle01"/>
                <w:sz w:val="20"/>
                <w:szCs w:val="20"/>
                <w:lang w:val="en-US"/>
              </w:rPr>
              <w:t>1</w:t>
            </w:r>
          </w:p>
        </w:tc>
        <w:tc>
          <w:tcPr>
            <w:tcW w:w="284" w:type="dxa"/>
          </w:tcPr>
          <w:p w14:paraId="34E07855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8" w:type="dxa"/>
          </w:tcPr>
          <w:p w14:paraId="22751B77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enguji II)</w:t>
            </w:r>
          </w:p>
          <w:p w14:paraId="01AB5BC2" w14:textId="77777777" w:rsidR="0065314E" w:rsidRPr="00551210" w:rsidRDefault="0065314E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5EBC572" w14:textId="77777777" w:rsidR="00FD6FB6" w:rsidRPr="00551210" w:rsidRDefault="00FD6FB6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…………………………</w:t>
            </w:r>
          </w:p>
          <w:p w14:paraId="61026115" w14:textId="77777777" w:rsidR="0038175F" w:rsidRPr="00551210" w:rsidRDefault="0038175F" w:rsidP="009B716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6F5184" w:rsidRPr="00551210" w14:paraId="3D63C897" w14:textId="77777777" w:rsidTr="0038175F">
        <w:tc>
          <w:tcPr>
            <w:tcW w:w="3687" w:type="dxa"/>
          </w:tcPr>
          <w:p w14:paraId="2000A2B1" w14:textId="77777777" w:rsidR="0038175F" w:rsidRPr="00551210" w:rsidRDefault="0038175F" w:rsidP="0038175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536E2CF4" w14:textId="77777777" w:rsidR="0038175F" w:rsidRPr="00551210" w:rsidRDefault="0038175F" w:rsidP="0038175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5B92D6F5" w14:textId="2A5558FC" w:rsidR="00314A83" w:rsidRDefault="00314A83" w:rsidP="008A062E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  <w:shd w:val="clear" w:color="auto" w:fill="FFFFFF"/>
              </w:rPr>
            </w:pPr>
            <w:r w:rsidRPr="00314A83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  <w:shd w:val="clear" w:color="auto" w:fill="FFFFFF"/>
              </w:rPr>
              <w:t>Susi Juniastuti, 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  <w:shd w:val="clear" w:color="auto" w:fill="FFFFFF"/>
                <w:lang w:val="en-US"/>
              </w:rPr>
              <w:t>.</w:t>
            </w:r>
            <w:r w:rsidRPr="00314A83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  <w:shd w:val="clear" w:color="auto" w:fill="FFFFFF"/>
              </w:rPr>
              <w:t>T., M.Eng.</w:t>
            </w:r>
          </w:p>
          <w:p w14:paraId="7CBFFA61" w14:textId="7FB1C64F" w:rsidR="00563360" w:rsidRPr="00551210" w:rsidRDefault="001F7C7F" w:rsidP="008A062E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NIP. </w:t>
            </w:r>
            <w:r w:rsidR="007D3FC5" w:rsidRPr="007D3FC5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19650618</w:t>
            </w:r>
            <w:r w:rsidR="007D3FC5" w:rsidRPr="007D3FC5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7D3FC5" w:rsidRPr="007D3FC5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199903</w:t>
            </w:r>
            <w:r w:rsidR="007D3FC5" w:rsidRPr="007D3FC5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7D3FC5" w:rsidRPr="007D3FC5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2</w:t>
            </w:r>
            <w:r w:rsidR="007D3FC5" w:rsidRPr="007D3FC5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7D3FC5" w:rsidRPr="007D3FC5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001</w:t>
            </w:r>
          </w:p>
        </w:tc>
        <w:tc>
          <w:tcPr>
            <w:tcW w:w="284" w:type="dxa"/>
          </w:tcPr>
          <w:p w14:paraId="6BF55A9D" w14:textId="77777777" w:rsidR="00563360" w:rsidRPr="00551210" w:rsidRDefault="00563360" w:rsidP="005A2AE7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8" w:type="dxa"/>
          </w:tcPr>
          <w:p w14:paraId="3EA23125" w14:textId="77777777" w:rsidR="00563360" w:rsidRPr="00551210" w:rsidRDefault="00563360" w:rsidP="0038175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enguji III)</w:t>
            </w:r>
          </w:p>
          <w:p w14:paraId="6F4438DF" w14:textId="77777777" w:rsidR="00563360" w:rsidRPr="00551210" w:rsidRDefault="00563360" w:rsidP="0038175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746BA73" w14:textId="77777777" w:rsidR="00563360" w:rsidRPr="00551210" w:rsidRDefault="00563360" w:rsidP="0038175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…………………………</w:t>
            </w:r>
          </w:p>
          <w:p w14:paraId="5F6B95EF" w14:textId="77777777" w:rsidR="0038175F" w:rsidRPr="00551210" w:rsidRDefault="0038175F" w:rsidP="0038175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6F5184" w:rsidRPr="00551210" w14:paraId="3876A681" w14:textId="77777777" w:rsidTr="00AE4F7E">
        <w:trPr>
          <w:trHeight w:val="68"/>
        </w:trPr>
        <w:tc>
          <w:tcPr>
            <w:tcW w:w="7089" w:type="dxa"/>
            <w:gridSpan w:val="3"/>
            <w:vAlign w:val="center"/>
          </w:tcPr>
          <w:p w14:paraId="38132FBC" w14:textId="77777777" w:rsidR="00563360" w:rsidRPr="00551210" w:rsidRDefault="00B52419" w:rsidP="008149BE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getahui</w:t>
            </w:r>
          </w:p>
          <w:p w14:paraId="531B01D5" w14:textId="77777777" w:rsidR="00B52419" w:rsidRPr="00551210" w:rsidRDefault="00B52419" w:rsidP="008149BE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pala Departemen Teknik Komputer</w:t>
            </w:r>
          </w:p>
          <w:p w14:paraId="4E222D9B" w14:textId="354E011C" w:rsidR="00563360" w:rsidRPr="00551210" w:rsidRDefault="00563360" w:rsidP="008149BE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724FFAC8" w14:textId="77777777" w:rsidR="00D726EF" w:rsidRPr="00551210" w:rsidRDefault="00D726EF" w:rsidP="00AE4F7E">
            <w:pPr>
              <w:pStyle w:val="ListParagraph"/>
              <w:tabs>
                <w:tab w:val="left" w:pos="3969"/>
              </w:tabs>
              <w:spacing w:line="240" w:lineRule="auto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103C7C5C" w14:textId="77777777" w:rsidR="0010485F" w:rsidRPr="00551210" w:rsidRDefault="0010485F" w:rsidP="008149BE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7E9D3930" w14:textId="77777777" w:rsidR="008149BE" w:rsidRPr="00551210" w:rsidRDefault="008149BE" w:rsidP="008149BE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Dr. Supeno Mardi Susiki Nugroho, ST., MT.</w:t>
            </w:r>
          </w:p>
          <w:p w14:paraId="510B4583" w14:textId="70A7DCF9" w:rsidR="00563360" w:rsidRPr="00551210" w:rsidRDefault="008149BE" w:rsidP="008149B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121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IP. 19700313 199512 1 001</w:t>
            </w:r>
          </w:p>
        </w:tc>
      </w:tr>
    </w:tbl>
    <w:p w14:paraId="3ADE7CA1" w14:textId="77777777" w:rsidR="00FD6FB6" w:rsidRPr="00DA40DE" w:rsidRDefault="00FD6FB6" w:rsidP="00425962">
      <w:pPr>
        <w:tabs>
          <w:tab w:val="left" w:pos="1965"/>
        </w:tabs>
        <w:rPr>
          <w:rFonts w:ascii="CMU Serif" w:hAnsi="CMU Serif"/>
          <w:color w:val="000000" w:themeColor="text1"/>
          <w:sz w:val="20"/>
          <w:szCs w:val="20"/>
          <w:lang w:val="id-ID"/>
        </w:rPr>
      </w:pPr>
    </w:p>
    <w:sectPr w:rsidR="00FD6FB6" w:rsidRPr="00DA40DE" w:rsidSect="00FD6FB6">
      <w:headerReference w:type="even" r:id="rId8"/>
      <w:headerReference w:type="default" r:id="rId9"/>
      <w:footerReference w:type="even" r:id="rId10"/>
      <w:footerReference w:type="default" r:id="rId11"/>
      <w:pgSz w:w="8391" w:h="11907" w:code="11"/>
      <w:pgMar w:top="1134" w:right="1134" w:bottom="1134" w:left="1134" w:header="709" w:footer="709" w:gutter="0"/>
      <w:pgNumType w:fmt="low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74D0A" w14:textId="77777777" w:rsidR="0003793B" w:rsidRDefault="0003793B">
      <w:r>
        <w:separator/>
      </w:r>
    </w:p>
  </w:endnote>
  <w:endnote w:type="continuationSeparator" w:id="0">
    <w:p w14:paraId="40C4DBA2" w14:textId="77777777" w:rsidR="0003793B" w:rsidRDefault="00037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平成明朝">
    <w:altName w:val="ＭＳ 明朝"/>
    <w:charset w:val="80"/>
    <w:family w:val="auto"/>
    <w:pitch w:val="variable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MU Serif">
    <w:panose1 w:val="02000603000000000000"/>
    <w:charset w:val="00"/>
    <w:family w:val="modern"/>
    <w:notTrueType/>
    <w:pitch w:val="variable"/>
    <w:sig w:usb0="E10002FF" w:usb1="5201E9EB" w:usb2="02000004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A60C02" w14:textId="77777777" w:rsidR="005A2AE7" w:rsidRDefault="005A2AE7" w:rsidP="00EF30E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275C6D" w14:textId="77777777" w:rsidR="005A2AE7" w:rsidRDefault="005A2AE7" w:rsidP="00C078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6D935F" w14:textId="77777777" w:rsidR="005A2AE7" w:rsidRDefault="005A2AE7" w:rsidP="00C078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6967B3" w14:textId="77777777" w:rsidR="0003793B" w:rsidRDefault="0003793B">
      <w:r>
        <w:separator/>
      </w:r>
    </w:p>
  </w:footnote>
  <w:footnote w:type="continuationSeparator" w:id="0">
    <w:p w14:paraId="51B5FF49" w14:textId="77777777" w:rsidR="0003793B" w:rsidRDefault="000379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297758" w14:textId="77777777" w:rsidR="005A2AE7" w:rsidRDefault="005A2AE7" w:rsidP="00871F2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D421BE" w14:textId="77777777" w:rsidR="005A2AE7" w:rsidRDefault="005A2AE7" w:rsidP="00D569F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2D192" w14:textId="77777777" w:rsidR="005A2AE7" w:rsidRDefault="005A2AE7" w:rsidP="00D569F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CB42B4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2E6986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FBED25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0367B0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9987CD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86BA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1AA00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6C18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20EE62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1C48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E1106F"/>
    <w:multiLevelType w:val="hybridMultilevel"/>
    <w:tmpl w:val="65945DDE"/>
    <w:lvl w:ilvl="0" w:tplc="8E24903C">
      <w:start w:val="1"/>
      <w:numFmt w:val="decimal"/>
      <w:pStyle w:val="subjudul2level3"/>
      <w:lvlText w:val="2.2.%1"/>
      <w:lvlJc w:val="left"/>
      <w:pPr>
        <w:ind w:left="1287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0A591CB0"/>
    <w:multiLevelType w:val="hybridMultilevel"/>
    <w:tmpl w:val="A288D28A"/>
    <w:lvl w:ilvl="0" w:tplc="D76E2C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C25EBF"/>
    <w:multiLevelType w:val="hybridMultilevel"/>
    <w:tmpl w:val="8812B698"/>
    <w:lvl w:ilvl="0" w:tplc="89669C32">
      <w:start w:val="1"/>
      <w:numFmt w:val="decimal"/>
      <w:pStyle w:val="subjudul43level3"/>
      <w:lvlText w:val="4.3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2C3C6D"/>
    <w:multiLevelType w:val="hybridMultilevel"/>
    <w:tmpl w:val="E0D8716C"/>
    <w:lvl w:ilvl="0" w:tplc="B38ED288">
      <w:start w:val="1"/>
      <w:numFmt w:val="decimal"/>
      <w:pStyle w:val="subbab421level3"/>
      <w:lvlText w:val="4.2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3B2862"/>
    <w:multiLevelType w:val="hybridMultilevel"/>
    <w:tmpl w:val="149E6A26"/>
    <w:lvl w:ilvl="0" w:tplc="3A88D93A">
      <w:start w:val="1"/>
      <w:numFmt w:val="decimal"/>
      <w:pStyle w:val="subjudul62level3"/>
      <w:lvlText w:val="6.2.%1"/>
      <w:lvlJc w:val="left"/>
      <w:pPr>
        <w:ind w:left="140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5" w15:restartNumberingAfterBreak="0">
    <w:nsid w:val="0EA50DAC"/>
    <w:multiLevelType w:val="hybridMultilevel"/>
    <w:tmpl w:val="4588DE44"/>
    <w:lvl w:ilvl="0" w:tplc="7548D2DC">
      <w:start w:val="1"/>
      <w:numFmt w:val="decimal"/>
      <w:pStyle w:val="subjudul61"/>
      <w:lvlText w:val="6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B2079D"/>
    <w:multiLevelType w:val="multilevel"/>
    <w:tmpl w:val="A29E108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10D447E1"/>
    <w:multiLevelType w:val="multilevel"/>
    <w:tmpl w:val="A706295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11215AB1"/>
    <w:multiLevelType w:val="hybridMultilevel"/>
    <w:tmpl w:val="1BD89E84"/>
    <w:lvl w:ilvl="0" w:tplc="49DCE95A">
      <w:start w:val="1"/>
      <w:numFmt w:val="decimal"/>
      <w:pStyle w:val="subjudul3"/>
      <w:lvlText w:val="3.%1"/>
      <w:lvlJc w:val="left"/>
      <w:pPr>
        <w:ind w:left="36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2840" w:hanging="360"/>
      </w:pPr>
    </w:lvl>
    <w:lvl w:ilvl="2" w:tplc="0409001B" w:tentative="1">
      <w:start w:val="1"/>
      <w:numFmt w:val="lowerRoman"/>
      <w:lvlText w:val="%3."/>
      <w:lvlJc w:val="right"/>
      <w:pPr>
        <w:ind w:left="3560" w:hanging="180"/>
      </w:pPr>
    </w:lvl>
    <w:lvl w:ilvl="3" w:tplc="0409000F" w:tentative="1">
      <w:start w:val="1"/>
      <w:numFmt w:val="decimal"/>
      <w:lvlText w:val="%4."/>
      <w:lvlJc w:val="left"/>
      <w:pPr>
        <w:ind w:left="4280" w:hanging="360"/>
      </w:pPr>
    </w:lvl>
    <w:lvl w:ilvl="4" w:tplc="04090019" w:tentative="1">
      <w:start w:val="1"/>
      <w:numFmt w:val="lowerLetter"/>
      <w:lvlText w:val="%5."/>
      <w:lvlJc w:val="left"/>
      <w:pPr>
        <w:ind w:left="5000" w:hanging="360"/>
      </w:pPr>
    </w:lvl>
    <w:lvl w:ilvl="5" w:tplc="0409001B" w:tentative="1">
      <w:start w:val="1"/>
      <w:numFmt w:val="lowerRoman"/>
      <w:lvlText w:val="%6."/>
      <w:lvlJc w:val="right"/>
      <w:pPr>
        <w:ind w:left="5720" w:hanging="180"/>
      </w:pPr>
    </w:lvl>
    <w:lvl w:ilvl="6" w:tplc="0409000F" w:tentative="1">
      <w:start w:val="1"/>
      <w:numFmt w:val="decimal"/>
      <w:lvlText w:val="%7."/>
      <w:lvlJc w:val="left"/>
      <w:pPr>
        <w:ind w:left="6440" w:hanging="360"/>
      </w:pPr>
    </w:lvl>
    <w:lvl w:ilvl="7" w:tplc="04090019" w:tentative="1">
      <w:start w:val="1"/>
      <w:numFmt w:val="lowerLetter"/>
      <w:lvlText w:val="%8."/>
      <w:lvlJc w:val="left"/>
      <w:pPr>
        <w:ind w:left="7160" w:hanging="360"/>
      </w:pPr>
    </w:lvl>
    <w:lvl w:ilvl="8" w:tplc="0409001B" w:tentative="1">
      <w:start w:val="1"/>
      <w:numFmt w:val="lowerRoman"/>
      <w:lvlText w:val="%9."/>
      <w:lvlJc w:val="right"/>
      <w:pPr>
        <w:ind w:left="7880" w:hanging="180"/>
      </w:pPr>
    </w:lvl>
  </w:abstractNum>
  <w:abstractNum w:abstractNumId="19" w15:restartNumberingAfterBreak="0">
    <w:nsid w:val="11620089"/>
    <w:multiLevelType w:val="hybridMultilevel"/>
    <w:tmpl w:val="587058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9503BD"/>
    <w:multiLevelType w:val="hybridMultilevel"/>
    <w:tmpl w:val="08920F0C"/>
    <w:lvl w:ilvl="0" w:tplc="BCAC9606">
      <w:start w:val="1"/>
      <w:numFmt w:val="decimal"/>
      <w:pStyle w:val="Heading2"/>
      <w:lvlText w:val="1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8787C31"/>
    <w:multiLevelType w:val="hybridMultilevel"/>
    <w:tmpl w:val="7DAE0E28"/>
    <w:lvl w:ilvl="0" w:tplc="E0A84F3E"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1CD551B5"/>
    <w:multiLevelType w:val="hybridMultilevel"/>
    <w:tmpl w:val="593CD2E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800132"/>
    <w:multiLevelType w:val="hybridMultilevel"/>
    <w:tmpl w:val="16668B3E"/>
    <w:lvl w:ilvl="0" w:tplc="BC4E9380">
      <w:start w:val="1"/>
      <w:numFmt w:val="decimal"/>
      <w:pStyle w:val="subjudul341level4"/>
      <w:lvlText w:val="3.4.1.%1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DDE0458"/>
    <w:multiLevelType w:val="multilevel"/>
    <w:tmpl w:val="9940A60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237754E1"/>
    <w:multiLevelType w:val="hybridMultilevel"/>
    <w:tmpl w:val="CA64E938"/>
    <w:lvl w:ilvl="0" w:tplc="BA3635F2">
      <w:start w:val="1"/>
      <w:numFmt w:val="decimal"/>
      <w:pStyle w:val="subjudul21level3"/>
      <w:lvlText w:val="2.1.%1"/>
      <w:lvlJc w:val="left"/>
      <w:pPr>
        <w:ind w:left="72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auto"/>
        <w:spacing w:val="0"/>
        <w:w w:val="0"/>
        <w:kern w:val="0"/>
        <w:position w:val="0"/>
        <w:sz w:val="24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40638D8"/>
    <w:multiLevelType w:val="hybridMultilevel"/>
    <w:tmpl w:val="DC2407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C671AD1"/>
    <w:multiLevelType w:val="multilevel"/>
    <w:tmpl w:val="F1E6863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1111038"/>
    <w:multiLevelType w:val="hybridMultilevel"/>
    <w:tmpl w:val="65C46A66"/>
    <w:lvl w:ilvl="0" w:tplc="5D68CC26">
      <w:start w:val="1"/>
      <w:numFmt w:val="decimal"/>
      <w:pStyle w:val="sub611"/>
      <w:lvlText w:val="6.1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53867DB"/>
    <w:multiLevelType w:val="hybridMultilevel"/>
    <w:tmpl w:val="ED9296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71B5175"/>
    <w:multiLevelType w:val="hybridMultilevel"/>
    <w:tmpl w:val="C4906FC8"/>
    <w:lvl w:ilvl="0" w:tplc="507C0254">
      <w:start w:val="1"/>
      <w:numFmt w:val="decimal"/>
      <w:pStyle w:val="subjudul54level3"/>
      <w:lvlText w:val="5.3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31" w15:restartNumberingAfterBreak="0">
    <w:nsid w:val="397332B8"/>
    <w:multiLevelType w:val="hybridMultilevel"/>
    <w:tmpl w:val="C6E26082"/>
    <w:lvl w:ilvl="0" w:tplc="0409000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B393F6F"/>
    <w:multiLevelType w:val="hybridMultilevel"/>
    <w:tmpl w:val="B0E27330"/>
    <w:lvl w:ilvl="0" w:tplc="75022D1C">
      <w:start w:val="1"/>
      <w:numFmt w:val="decimal"/>
      <w:pStyle w:val="subjudl51"/>
      <w:lvlText w:val="5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054990"/>
    <w:multiLevelType w:val="hybridMultilevel"/>
    <w:tmpl w:val="58589ECC"/>
    <w:lvl w:ilvl="0" w:tplc="9CB66234">
      <w:start w:val="1"/>
      <w:numFmt w:val="decimal"/>
      <w:pStyle w:val="subbab411level3"/>
      <w:lvlText w:val="4.1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DE37292"/>
    <w:multiLevelType w:val="multilevel"/>
    <w:tmpl w:val="E924CA60"/>
    <w:lvl w:ilvl="0">
      <w:start w:val="2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pStyle w:val="subjudul27level3"/>
      <w:lvlText w:val="%1.7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5.2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3FA26757"/>
    <w:multiLevelType w:val="hybridMultilevel"/>
    <w:tmpl w:val="87CC2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50E60E6"/>
    <w:multiLevelType w:val="hybridMultilevel"/>
    <w:tmpl w:val="E41232DE"/>
    <w:lvl w:ilvl="0" w:tplc="91F84A32">
      <w:start w:val="1"/>
      <w:numFmt w:val="decimal"/>
      <w:pStyle w:val="subjudul34level3"/>
      <w:lvlText w:val="3.4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70A0AC1"/>
    <w:multiLevelType w:val="multilevel"/>
    <w:tmpl w:val="764833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4BE72774"/>
    <w:multiLevelType w:val="hybridMultilevel"/>
    <w:tmpl w:val="92F43046"/>
    <w:lvl w:ilvl="0" w:tplc="78223252">
      <w:start w:val="1"/>
      <w:numFmt w:val="decimal"/>
      <w:pStyle w:val="subbab511level3"/>
      <w:lvlText w:val="5.1.%1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39" w15:restartNumberingAfterBreak="0">
    <w:nsid w:val="50D07624"/>
    <w:multiLevelType w:val="multilevel"/>
    <w:tmpl w:val="2CB444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5300622B"/>
    <w:multiLevelType w:val="hybridMultilevel"/>
    <w:tmpl w:val="33BAC4B4"/>
    <w:lvl w:ilvl="0" w:tplc="C90C4700">
      <w:start w:val="1"/>
      <w:numFmt w:val="decimal"/>
      <w:pStyle w:val="subjudul24level3"/>
      <w:lvlText w:val="2.4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4CF4F00"/>
    <w:multiLevelType w:val="hybridMultilevel"/>
    <w:tmpl w:val="FFD8A66E"/>
    <w:lvl w:ilvl="0" w:tplc="70724ED6">
      <w:start w:val="1"/>
      <w:numFmt w:val="decimal"/>
      <w:pStyle w:val="subjudul23level3"/>
      <w:lvlText w:val="2.3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5BB1FEA"/>
    <w:multiLevelType w:val="hybridMultilevel"/>
    <w:tmpl w:val="BB46F514"/>
    <w:lvl w:ilvl="0" w:tplc="A5EA70A6">
      <w:start w:val="1"/>
      <w:numFmt w:val="decimal"/>
      <w:pStyle w:val="subjudul25level3"/>
      <w:lvlText w:val="2.5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6860F71"/>
    <w:multiLevelType w:val="multilevel"/>
    <w:tmpl w:val="4EE29C7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2"/>
      <w:numFmt w:val="decimal"/>
      <w:isLgl/>
      <w:lvlText w:val="%1.%2."/>
      <w:lvlJc w:val="left"/>
      <w:pPr>
        <w:ind w:left="150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44" w15:restartNumberingAfterBreak="0">
    <w:nsid w:val="57290763"/>
    <w:multiLevelType w:val="hybridMultilevel"/>
    <w:tmpl w:val="C1CA04D8"/>
    <w:lvl w:ilvl="0" w:tplc="E5D81F4A">
      <w:start w:val="1"/>
      <w:numFmt w:val="decimal"/>
      <w:pStyle w:val="subbab342level4"/>
      <w:lvlText w:val="3.4.2.%1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7B751DE"/>
    <w:multiLevelType w:val="hybridMultilevel"/>
    <w:tmpl w:val="D93A1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214E65"/>
    <w:multiLevelType w:val="hybridMultilevel"/>
    <w:tmpl w:val="1302A088"/>
    <w:lvl w:ilvl="0" w:tplc="ECFE57F2">
      <w:start w:val="1"/>
      <w:numFmt w:val="decimal"/>
      <w:pStyle w:val="Subjudul26level3"/>
      <w:lvlText w:val="2.6.%1"/>
      <w:lvlJc w:val="left"/>
      <w:pPr>
        <w:ind w:left="1080" w:hanging="360"/>
      </w:pPr>
      <w:rPr>
        <w:rFonts w:ascii="Times New Roman" w:hAnsi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0560D73"/>
    <w:multiLevelType w:val="hybridMultilevel"/>
    <w:tmpl w:val="4D4A7F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3E93570"/>
    <w:multiLevelType w:val="hybridMultilevel"/>
    <w:tmpl w:val="9566D78A"/>
    <w:lvl w:ilvl="0" w:tplc="BF7A4830">
      <w:start w:val="1"/>
      <w:numFmt w:val="decimal"/>
      <w:pStyle w:val="subjudul71"/>
      <w:lvlText w:val="7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A73AF2"/>
    <w:multiLevelType w:val="hybridMultilevel"/>
    <w:tmpl w:val="15106F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CD32DA8"/>
    <w:multiLevelType w:val="singleLevel"/>
    <w:tmpl w:val="A4803D80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24"/>
        <w:szCs w:val="24"/>
      </w:rPr>
    </w:lvl>
  </w:abstractNum>
  <w:abstractNum w:abstractNumId="51" w15:restartNumberingAfterBreak="0">
    <w:nsid w:val="6EC12827"/>
    <w:multiLevelType w:val="hybridMultilevel"/>
    <w:tmpl w:val="EF461728"/>
    <w:lvl w:ilvl="0" w:tplc="AEFA2894">
      <w:start w:val="1"/>
      <w:numFmt w:val="decimal"/>
      <w:pStyle w:val="subjudul521level3"/>
      <w:lvlText w:val="5.2.%1"/>
      <w:lvlJc w:val="left"/>
      <w:pPr>
        <w:ind w:left="36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077471D"/>
    <w:multiLevelType w:val="hybridMultilevel"/>
    <w:tmpl w:val="B9B867F0"/>
    <w:lvl w:ilvl="0" w:tplc="2C74CD5C">
      <w:start w:val="1"/>
      <w:numFmt w:val="decimal"/>
      <w:pStyle w:val="subjudul44level3"/>
      <w:lvlText w:val="4.4.%1"/>
      <w:lvlJc w:val="left"/>
      <w:pPr>
        <w:ind w:left="140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53" w15:restartNumberingAfterBreak="0">
    <w:nsid w:val="70F114CC"/>
    <w:multiLevelType w:val="multilevel"/>
    <w:tmpl w:val="1EB8CC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i w:val="0"/>
      </w:rPr>
    </w:lvl>
  </w:abstractNum>
  <w:abstractNum w:abstractNumId="54" w15:restartNumberingAfterBreak="0">
    <w:nsid w:val="72266043"/>
    <w:multiLevelType w:val="hybridMultilevel"/>
    <w:tmpl w:val="211694AE"/>
    <w:lvl w:ilvl="0" w:tplc="D76E2C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4192E47"/>
    <w:multiLevelType w:val="hybridMultilevel"/>
    <w:tmpl w:val="8BCEDF0C"/>
    <w:lvl w:ilvl="0" w:tplc="7AF8FEF0">
      <w:start w:val="1"/>
      <w:numFmt w:val="decimal"/>
      <w:pStyle w:val="suba1"/>
      <w:lvlText w:val="(%1)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7430304D"/>
    <w:multiLevelType w:val="hybridMultilevel"/>
    <w:tmpl w:val="D4A8B358"/>
    <w:lvl w:ilvl="0" w:tplc="B80C5E2A">
      <w:start w:val="1"/>
      <w:numFmt w:val="decimal"/>
      <w:pStyle w:val="subjudul4"/>
      <w:lvlText w:val="4.%1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5B50568"/>
    <w:multiLevelType w:val="hybridMultilevel"/>
    <w:tmpl w:val="F0A46D2E"/>
    <w:lvl w:ilvl="0" w:tplc="D6B45432">
      <w:start w:val="1"/>
      <w:numFmt w:val="decimal"/>
      <w:pStyle w:val="subjudul28level3"/>
      <w:lvlText w:val="2.8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5F80E86"/>
    <w:multiLevelType w:val="hybridMultilevel"/>
    <w:tmpl w:val="60227DC0"/>
    <w:lvl w:ilvl="0" w:tplc="B3AC45BC">
      <w:start w:val="1"/>
      <w:numFmt w:val="decimal"/>
      <w:pStyle w:val="subjudulbab2"/>
      <w:lvlText w:val="2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84703DA"/>
    <w:multiLevelType w:val="hybridMultilevel"/>
    <w:tmpl w:val="DE38BE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F750CD9"/>
    <w:multiLevelType w:val="hybridMultilevel"/>
    <w:tmpl w:val="1CA40FE6"/>
    <w:lvl w:ilvl="0" w:tplc="04907D5E">
      <w:start w:val="1"/>
      <w:numFmt w:val="decimal"/>
      <w:pStyle w:val="subjudul32level3"/>
      <w:lvlText w:val="3.2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3"/>
  </w:num>
  <w:num w:numId="12">
    <w:abstractNumId w:val="34"/>
  </w:num>
  <w:num w:numId="13">
    <w:abstractNumId w:val="20"/>
  </w:num>
  <w:num w:numId="14">
    <w:abstractNumId w:val="58"/>
  </w:num>
  <w:num w:numId="15">
    <w:abstractNumId w:val="18"/>
  </w:num>
  <w:num w:numId="16">
    <w:abstractNumId w:val="10"/>
  </w:num>
  <w:num w:numId="17">
    <w:abstractNumId w:val="41"/>
  </w:num>
  <w:num w:numId="18">
    <w:abstractNumId w:val="40"/>
  </w:num>
  <w:num w:numId="19">
    <w:abstractNumId w:val="42"/>
  </w:num>
  <w:num w:numId="20">
    <w:abstractNumId w:val="57"/>
  </w:num>
  <w:num w:numId="21">
    <w:abstractNumId w:val="60"/>
  </w:num>
  <w:num w:numId="22">
    <w:abstractNumId w:val="25"/>
  </w:num>
  <w:num w:numId="23">
    <w:abstractNumId w:val="22"/>
  </w:num>
  <w:num w:numId="24">
    <w:abstractNumId w:val="56"/>
  </w:num>
  <w:num w:numId="25">
    <w:abstractNumId w:val="12"/>
  </w:num>
  <w:num w:numId="26">
    <w:abstractNumId w:val="52"/>
  </w:num>
  <w:num w:numId="27">
    <w:abstractNumId w:val="32"/>
  </w:num>
  <w:num w:numId="28">
    <w:abstractNumId w:val="30"/>
  </w:num>
  <w:num w:numId="29">
    <w:abstractNumId w:val="15"/>
  </w:num>
  <w:num w:numId="30">
    <w:abstractNumId w:val="14"/>
  </w:num>
  <w:num w:numId="31">
    <w:abstractNumId w:val="48"/>
  </w:num>
  <w:num w:numId="32">
    <w:abstractNumId w:val="50"/>
  </w:num>
  <w:num w:numId="33">
    <w:abstractNumId w:val="28"/>
  </w:num>
  <w:num w:numId="34">
    <w:abstractNumId w:val="55"/>
  </w:num>
  <w:num w:numId="35">
    <w:abstractNumId w:val="38"/>
  </w:num>
  <w:num w:numId="36">
    <w:abstractNumId w:val="51"/>
  </w:num>
  <w:num w:numId="37">
    <w:abstractNumId w:val="46"/>
  </w:num>
  <w:num w:numId="38">
    <w:abstractNumId w:val="33"/>
  </w:num>
  <w:num w:numId="39">
    <w:abstractNumId w:val="13"/>
  </w:num>
  <w:num w:numId="40">
    <w:abstractNumId w:val="45"/>
  </w:num>
  <w:num w:numId="41">
    <w:abstractNumId w:val="36"/>
  </w:num>
  <w:num w:numId="42">
    <w:abstractNumId w:val="23"/>
  </w:num>
  <w:num w:numId="43">
    <w:abstractNumId w:val="44"/>
  </w:num>
  <w:num w:numId="44">
    <w:abstractNumId w:val="54"/>
  </w:num>
  <w:num w:numId="45">
    <w:abstractNumId w:val="54"/>
  </w:num>
  <w:num w:numId="46">
    <w:abstractNumId w:val="37"/>
  </w:num>
  <w:num w:numId="47">
    <w:abstractNumId w:val="17"/>
  </w:num>
  <w:num w:numId="48">
    <w:abstractNumId w:val="29"/>
  </w:num>
  <w:num w:numId="49">
    <w:abstractNumId w:val="39"/>
  </w:num>
  <w:num w:numId="50">
    <w:abstractNumId w:val="24"/>
  </w:num>
  <w:num w:numId="51">
    <w:abstractNumId w:val="27"/>
  </w:num>
  <w:num w:numId="52">
    <w:abstractNumId w:val="59"/>
  </w:num>
  <w:num w:numId="53">
    <w:abstractNumId w:val="26"/>
  </w:num>
  <w:num w:numId="54">
    <w:abstractNumId w:val="47"/>
  </w:num>
  <w:num w:numId="55">
    <w:abstractNumId w:val="19"/>
  </w:num>
  <w:num w:numId="56">
    <w:abstractNumId w:val="49"/>
  </w:num>
  <w:num w:numId="57">
    <w:abstractNumId w:val="35"/>
  </w:num>
  <w:num w:numId="58">
    <w:abstractNumId w:val="54"/>
  </w:num>
  <w:num w:numId="5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11"/>
  </w:num>
  <w:num w:numId="61">
    <w:abstractNumId w:val="53"/>
  </w:num>
  <w:num w:numId="62">
    <w:abstractNumId w:val="16"/>
  </w:num>
  <w:num w:numId="63">
    <w:abstractNumId w:val="21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mirrorMargin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DU2MzYzMDU3MDVR0lEKTi0uzszPAykwM6gFAD37aTQtAAAA"/>
  </w:docVars>
  <w:rsids>
    <w:rsidRoot w:val="0093278B"/>
    <w:rsid w:val="0000001F"/>
    <w:rsid w:val="000005A4"/>
    <w:rsid w:val="000006B3"/>
    <w:rsid w:val="00000C83"/>
    <w:rsid w:val="00001B93"/>
    <w:rsid w:val="00001BAC"/>
    <w:rsid w:val="00001D75"/>
    <w:rsid w:val="00001FAA"/>
    <w:rsid w:val="00001FB2"/>
    <w:rsid w:val="000021B8"/>
    <w:rsid w:val="00002521"/>
    <w:rsid w:val="00003BF6"/>
    <w:rsid w:val="0000405A"/>
    <w:rsid w:val="00004252"/>
    <w:rsid w:val="000043FB"/>
    <w:rsid w:val="00004570"/>
    <w:rsid w:val="000046BE"/>
    <w:rsid w:val="00004CE5"/>
    <w:rsid w:val="00004D5D"/>
    <w:rsid w:val="00004DF6"/>
    <w:rsid w:val="00004F42"/>
    <w:rsid w:val="000054E9"/>
    <w:rsid w:val="000061AB"/>
    <w:rsid w:val="00006892"/>
    <w:rsid w:val="000068A5"/>
    <w:rsid w:val="00006C4C"/>
    <w:rsid w:val="000079DD"/>
    <w:rsid w:val="00010259"/>
    <w:rsid w:val="00010ADF"/>
    <w:rsid w:val="00010B19"/>
    <w:rsid w:val="00010C61"/>
    <w:rsid w:val="00010E83"/>
    <w:rsid w:val="00011233"/>
    <w:rsid w:val="000118DC"/>
    <w:rsid w:val="00011A4B"/>
    <w:rsid w:val="00011E06"/>
    <w:rsid w:val="00012B1C"/>
    <w:rsid w:val="00012C6D"/>
    <w:rsid w:val="00012E16"/>
    <w:rsid w:val="00013022"/>
    <w:rsid w:val="000130AA"/>
    <w:rsid w:val="000131E3"/>
    <w:rsid w:val="00014007"/>
    <w:rsid w:val="000141C3"/>
    <w:rsid w:val="00014696"/>
    <w:rsid w:val="00014AE2"/>
    <w:rsid w:val="00014B5C"/>
    <w:rsid w:val="00015008"/>
    <w:rsid w:val="000152C4"/>
    <w:rsid w:val="00015402"/>
    <w:rsid w:val="00015B58"/>
    <w:rsid w:val="00015D38"/>
    <w:rsid w:val="00015DBA"/>
    <w:rsid w:val="00016A22"/>
    <w:rsid w:val="00020704"/>
    <w:rsid w:val="000209DB"/>
    <w:rsid w:val="00020BAD"/>
    <w:rsid w:val="000210BF"/>
    <w:rsid w:val="00021C12"/>
    <w:rsid w:val="000220EA"/>
    <w:rsid w:val="0002329C"/>
    <w:rsid w:val="00023557"/>
    <w:rsid w:val="00023873"/>
    <w:rsid w:val="00023A16"/>
    <w:rsid w:val="00023AA6"/>
    <w:rsid w:val="00024968"/>
    <w:rsid w:val="000249E7"/>
    <w:rsid w:val="0002539C"/>
    <w:rsid w:val="0002542D"/>
    <w:rsid w:val="00025C89"/>
    <w:rsid w:val="0002602E"/>
    <w:rsid w:val="000263AA"/>
    <w:rsid w:val="000263C6"/>
    <w:rsid w:val="00026579"/>
    <w:rsid w:val="00026775"/>
    <w:rsid w:val="000267D3"/>
    <w:rsid w:val="00026825"/>
    <w:rsid w:val="000268D6"/>
    <w:rsid w:val="00026A16"/>
    <w:rsid w:val="00026DBF"/>
    <w:rsid w:val="000272AA"/>
    <w:rsid w:val="00027507"/>
    <w:rsid w:val="000275EA"/>
    <w:rsid w:val="0002789F"/>
    <w:rsid w:val="00027B56"/>
    <w:rsid w:val="00027CC9"/>
    <w:rsid w:val="000303E2"/>
    <w:rsid w:val="00030E2C"/>
    <w:rsid w:val="000313A2"/>
    <w:rsid w:val="000321A5"/>
    <w:rsid w:val="000325F9"/>
    <w:rsid w:val="00033151"/>
    <w:rsid w:val="0003315E"/>
    <w:rsid w:val="00033BB5"/>
    <w:rsid w:val="00033CDC"/>
    <w:rsid w:val="00033D89"/>
    <w:rsid w:val="00034911"/>
    <w:rsid w:val="00034EBA"/>
    <w:rsid w:val="00035887"/>
    <w:rsid w:val="000358B2"/>
    <w:rsid w:val="0003591A"/>
    <w:rsid w:val="00035BE1"/>
    <w:rsid w:val="00035DC3"/>
    <w:rsid w:val="000360AB"/>
    <w:rsid w:val="0003628C"/>
    <w:rsid w:val="00036723"/>
    <w:rsid w:val="00036E2A"/>
    <w:rsid w:val="0003784C"/>
    <w:rsid w:val="000378EC"/>
    <w:rsid w:val="0003793B"/>
    <w:rsid w:val="00037942"/>
    <w:rsid w:val="00037B80"/>
    <w:rsid w:val="00037D07"/>
    <w:rsid w:val="00037D20"/>
    <w:rsid w:val="00037D5E"/>
    <w:rsid w:val="00040339"/>
    <w:rsid w:val="00040498"/>
    <w:rsid w:val="00040558"/>
    <w:rsid w:val="000407D2"/>
    <w:rsid w:val="000407D3"/>
    <w:rsid w:val="00040B79"/>
    <w:rsid w:val="0004114B"/>
    <w:rsid w:val="000415E6"/>
    <w:rsid w:val="00041909"/>
    <w:rsid w:val="000419AB"/>
    <w:rsid w:val="00041E9D"/>
    <w:rsid w:val="00041FBB"/>
    <w:rsid w:val="00042180"/>
    <w:rsid w:val="000431AD"/>
    <w:rsid w:val="000447EB"/>
    <w:rsid w:val="00044A26"/>
    <w:rsid w:val="0004508C"/>
    <w:rsid w:val="00045469"/>
    <w:rsid w:val="00045637"/>
    <w:rsid w:val="0004568F"/>
    <w:rsid w:val="00045936"/>
    <w:rsid w:val="00046E6D"/>
    <w:rsid w:val="0004792F"/>
    <w:rsid w:val="00047F9D"/>
    <w:rsid w:val="00050A42"/>
    <w:rsid w:val="000513D7"/>
    <w:rsid w:val="00051803"/>
    <w:rsid w:val="00051B76"/>
    <w:rsid w:val="00052066"/>
    <w:rsid w:val="000531ED"/>
    <w:rsid w:val="000533C5"/>
    <w:rsid w:val="00053C9D"/>
    <w:rsid w:val="00053D7F"/>
    <w:rsid w:val="0005412C"/>
    <w:rsid w:val="0005443B"/>
    <w:rsid w:val="00054BFD"/>
    <w:rsid w:val="000560F4"/>
    <w:rsid w:val="000565BF"/>
    <w:rsid w:val="00056E47"/>
    <w:rsid w:val="00056F99"/>
    <w:rsid w:val="0005714F"/>
    <w:rsid w:val="00057338"/>
    <w:rsid w:val="000575D5"/>
    <w:rsid w:val="0005779E"/>
    <w:rsid w:val="000577E9"/>
    <w:rsid w:val="00057CC5"/>
    <w:rsid w:val="00057D01"/>
    <w:rsid w:val="00057EEE"/>
    <w:rsid w:val="000600BE"/>
    <w:rsid w:val="00060759"/>
    <w:rsid w:val="0006084E"/>
    <w:rsid w:val="000609D6"/>
    <w:rsid w:val="00060C70"/>
    <w:rsid w:val="00060EF6"/>
    <w:rsid w:val="00061177"/>
    <w:rsid w:val="0006154B"/>
    <w:rsid w:val="00061852"/>
    <w:rsid w:val="00061B78"/>
    <w:rsid w:val="00061E38"/>
    <w:rsid w:val="00062664"/>
    <w:rsid w:val="00062932"/>
    <w:rsid w:val="000637C6"/>
    <w:rsid w:val="000638F2"/>
    <w:rsid w:val="00064526"/>
    <w:rsid w:val="000651E2"/>
    <w:rsid w:val="00065321"/>
    <w:rsid w:val="0006574F"/>
    <w:rsid w:val="00065A57"/>
    <w:rsid w:val="00065EF0"/>
    <w:rsid w:val="00065F50"/>
    <w:rsid w:val="00065F96"/>
    <w:rsid w:val="00066170"/>
    <w:rsid w:val="000662CE"/>
    <w:rsid w:val="000663A8"/>
    <w:rsid w:val="000666FA"/>
    <w:rsid w:val="0006722E"/>
    <w:rsid w:val="00067508"/>
    <w:rsid w:val="000676A5"/>
    <w:rsid w:val="000676DF"/>
    <w:rsid w:val="00067D42"/>
    <w:rsid w:val="0007026D"/>
    <w:rsid w:val="000706D7"/>
    <w:rsid w:val="0007072F"/>
    <w:rsid w:val="00070BDC"/>
    <w:rsid w:val="00070DCE"/>
    <w:rsid w:val="000718A6"/>
    <w:rsid w:val="000719CA"/>
    <w:rsid w:val="00071AF6"/>
    <w:rsid w:val="000720F1"/>
    <w:rsid w:val="00072AED"/>
    <w:rsid w:val="000736AD"/>
    <w:rsid w:val="00073A6C"/>
    <w:rsid w:val="00073D52"/>
    <w:rsid w:val="0007430E"/>
    <w:rsid w:val="00074EB1"/>
    <w:rsid w:val="00075CD9"/>
    <w:rsid w:val="000763F3"/>
    <w:rsid w:val="00076400"/>
    <w:rsid w:val="00076DCA"/>
    <w:rsid w:val="00076E54"/>
    <w:rsid w:val="00077022"/>
    <w:rsid w:val="000774A5"/>
    <w:rsid w:val="000779DA"/>
    <w:rsid w:val="00077C62"/>
    <w:rsid w:val="00080188"/>
    <w:rsid w:val="00080330"/>
    <w:rsid w:val="000816C3"/>
    <w:rsid w:val="00081B84"/>
    <w:rsid w:val="000821EA"/>
    <w:rsid w:val="00082404"/>
    <w:rsid w:val="0008242A"/>
    <w:rsid w:val="00082450"/>
    <w:rsid w:val="000829E2"/>
    <w:rsid w:val="00082EA6"/>
    <w:rsid w:val="00082FE3"/>
    <w:rsid w:val="00083081"/>
    <w:rsid w:val="000832A9"/>
    <w:rsid w:val="000832EF"/>
    <w:rsid w:val="00083480"/>
    <w:rsid w:val="00083609"/>
    <w:rsid w:val="00083906"/>
    <w:rsid w:val="00083A02"/>
    <w:rsid w:val="00083DDC"/>
    <w:rsid w:val="0008463E"/>
    <w:rsid w:val="000847BD"/>
    <w:rsid w:val="00084FE4"/>
    <w:rsid w:val="000853F9"/>
    <w:rsid w:val="00085752"/>
    <w:rsid w:val="000859DC"/>
    <w:rsid w:val="00085C98"/>
    <w:rsid w:val="00086087"/>
    <w:rsid w:val="000869C0"/>
    <w:rsid w:val="000869DD"/>
    <w:rsid w:val="00086C0D"/>
    <w:rsid w:val="00087AE6"/>
    <w:rsid w:val="000901B4"/>
    <w:rsid w:val="000901D0"/>
    <w:rsid w:val="00090325"/>
    <w:rsid w:val="000914AB"/>
    <w:rsid w:val="00091A7C"/>
    <w:rsid w:val="00092383"/>
    <w:rsid w:val="000924D1"/>
    <w:rsid w:val="00093108"/>
    <w:rsid w:val="00093204"/>
    <w:rsid w:val="00093A2C"/>
    <w:rsid w:val="00093B91"/>
    <w:rsid w:val="00093E9D"/>
    <w:rsid w:val="0009400F"/>
    <w:rsid w:val="000940F7"/>
    <w:rsid w:val="000941CA"/>
    <w:rsid w:val="0009486C"/>
    <w:rsid w:val="00094B25"/>
    <w:rsid w:val="00094D3B"/>
    <w:rsid w:val="00094DB3"/>
    <w:rsid w:val="0009575A"/>
    <w:rsid w:val="0009591D"/>
    <w:rsid w:val="00095B24"/>
    <w:rsid w:val="00095D9E"/>
    <w:rsid w:val="00096257"/>
    <w:rsid w:val="0009678A"/>
    <w:rsid w:val="00096BC3"/>
    <w:rsid w:val="00096CBA"/>
    <w:rsid w:val="0009740E"/>
    <w:rsid w:val="00097598"/>
    <w:rsid w:val="000A01E9"/>
    <w:rsid w:val="000A07B9"/>
    <w:rsid w:val="000A18AC"/>
    <w:rsid w:val="000A1B21"/>
    <w:rsid w:val="000A2407"/>
    <w:rsid w:val="000A2C41"/>
    <w:rsid w:val="000A2F62"/>
    <w:rsid w:val="000A3A66"/>
    <w:rsid w:val="000A42F7"/>
    <w:rsid w:val="000A4626"/>
    <w:rsid w:val="000A55AC"/>
    <w:rsid w:val="000A5FFB"/>
    <w:rsid w:val="000A6198"/>
    <w:rsid w:val="000A628A"/>
    <w:rsid w:val="000A6EA3"/>
    <w:rsid w:val="000A7248"/>
    <w:rsid w:val="000A7352"/>
    <w:rsid w:val="000A78D7"/>
    <w:rsid w:val="000A7CDB"/>
    <w:rsid w:val="000B03C0"/>
    <w:rsid w:val="000B04DC"/>
    <w:rsid w:val="000B0674"/>
    <w:rsid w:val="000B0981"/>
    <w:rsid w:val="000B0A05"/>
    <w:rsid w:val="000B0E5A"/>
    <w:rsid w:val="000B0FF8"/>
    <w:rsid w:val="000B1268"/>
    <w:rsid w:val="000B1CA1"/>
    <w:rsid w:val="000B1CA4"/>
    <w:rsid w:val="000B1DF3"/>
    <w:rsid w:val="000B2038"/>
    <w:rsid w:val="000B20ED"/>
    <w:rsid w:val="000B22C7"/>
    <w:rsid w:val="000B2527"/>
    <w:rsid w:val="000B2639"/>
    <w:rsid w:val="000B2911"/>
    <w:rsid w:val="000B2B3A"/>
    <w:rsid w:val="000B315E"/>
    <w:rsid w:val="000B3365"/>
    <w:rsid w:val="000B443D"/>
    <w:rsid w:val="000B4B21"/>
    <w:rsid w:val="000B4BD3"/>
    <w:rsid w:val="000B533B"/>
    <w:rsid w:val="000B55A0"/>
    <w:rsid w:val="000B5743"/>
    <w:rsid w:val="000B5AE1"/>
    <w:rsid w:val="000B5FCD"/>
    <w:rsid w:val="000B6688"/>
    <w:rsid w:val="000B6B5F"/>
    <w:rsid w:val="000B6C19"/>
    <w:rsid w:val="000B7017"/>
    <w:rsid w:val="000B7070"/>
    <w:rsid w:val="000B707B"/>
    <w:rsid w:val="000B7E44"/>
    <w:rsid w:val="000C00BB"/>
    <w:rsid w:val="000C0401"/>
    <w:rsid w:val="000C04DE"/>
    <w:rsid w:val="000C05BB"/>
    <w:rsid w:val="000C0D52"/>
    <w:rsid w:val="000C2544"/>
    <w:rsid w:val="000C2C12"/>
    <w:rsid w:val="000C2D96"/>
    <w:rsid w:val="000C3310"/>
    <w:rsid w:val="000C3370"/>
    <w:rsid w:val="000C33FF"/>
    <w:rsid w:val="000C36F5"/>
    <w:rsid w:val="000C3B00"/>
    <w:rsid w:val="000C3B63"/>
    <w:rsid w:val="000C43E0"/>
    <w:rsid w:val="000C470D"/>
    <w:rsid w:val="000C4D27"/>
    <w:rsid w:val="000C4E6F"/>
    <w:rsid w:val="000C536C"/>
    <w:rsid w:val="000C76EC"/>
    <w:rsid w:val="000C7711"/>
    <w:rsid w:val="000C7EB5"/>
    <w:rsid w:val="000C7FBF"/>
    <w:rsid w:val="000D04AE"/>
    <w:rsid w:val="000D08A6"/>
    <w:rsid w:val="000D0CF9"/>
    <w:rsid w:val="000D161B"/>
    <w:rsid w:val="000D1623"/>
    <w:rsid w:val="000D18F8"/>
    <w:rsid w:val="000D1A7B"/>
    <w:rsid w:val="000D1F87"/>
    <w:rsid w:val="000D1FA0"/>
    <w:rsid w:val="000D2478"/>
    <w:rsid w:val="000D29BB"/>
    <w:rsid w:val="000D30A0"/>
    <w:rsid w:val="000D33AA"/>
    <w:rsid w:val="000D38CE"/>
    <w:rsid w:val="000D43B3"/>
    <w:rsid w:val="000D47D5"/>
    <w:rsid w:val="000D48DB"/>
    <w:rsid w:val="000D5009"/>
    <w:rsid w:val="000D511D"/>
    <w:rsid w:val="000D52F4"/>
    <w:rsid w:val="000D540E"/>
    <w:rsid w:val="000D5D67"/>
    <w:rsid w:val="000D5EC8"/>
    <w:rsid w:val="000D61CF"/>
    <w:rsid w:val="000D6D19"/>
    <w:rsid w:val="000D7AD6"/>
    <w:rsid w:val="000D7F29"/>
    <w:rsid w:val="000E00B7"/>
    <w:rsid w:val="000E0495"/>
    <w:rsid w:val="000E058B"/>
    <w:rsid w:val="000E06DA"/>
    <w:rsid w:val="000E0DDA"/>
    <w:rsid w:val="000E0F3E"/>
    <w:rsid w:val="000E11E1"/>
    <w:rsid w:val="000E1566"/>
    <w:rsid w:val="000E1A07"/>
    <w:rsid w:val="000E24DB"/>
    <w:rsid w:val="000E29A9"/>
    <w:rsid w:val="000E2AAF"/>
    <w:rsid w:val="000E2E67"/>
    <w:rsid w:val="000E34FC"/>
    <w:rsid w:val="000E3D12"/>
    <w:rsid w:val="000E40C0"/>
    <w:rsid w:val="000E41CD"/>
    <w:rsid w:val="000E4973"/>
    <w:rsid w:val="000E4A1B"/>
    <w:rsid w:val="000E4AD8"/>
    <w:rsid w:val="000E4EE2"/>
    <w:rsid w:val="000E5152"/>
    <w:rsid w:val="000E53CE"/>
    <w:rsid w:val="000E583E"/>
    <w:rsid w:val="000E5908"/>
    <w:rsid w:val="000E59DD"/>
    <w:rsid w:val="000E5B93"/>
    <w:rsid w:val="000E5CC8"/>
    <w:rsid w:val="000E6233"/>
    <w:rsid w:val="000E63EC"/>
    <w:rsid w:val="000E6557"/>
    <w:rsid w:val="000E6644"/>
    <w:rsid w:val="000E7287"/>
    <w:rsid w:val="000E7395"/>
    <w:rsid w:val="000E7886"/>
    <w:rsid w:val="000E7F00"/>
    <w:rsid w:val="000F034B"/>
    <w:rsid w:val="000F03CF"/>
    <w:rsid w:val="000F0DA3"/>
    <w:rsid w:val="000F0FBD"/>
    <w:rsid w:val="000F1196"/>
    <w:rsid w:val="000F11BD"/>
    <w:rsid w:val="000F11E8"/>
    <w:rsid w:val="000F15C2"/>
    <w:rsid w:val="000F15F4"/>
    <w:rsid w:val="000F1E9E"/>
    <w:rsid w:val="000F21BD"/>
    <w:rsid w:val="000F2501"/>
    <w:rsid w:val="000F25E2"/>
    <w:rsid w:val="000F2790"/>
    <w:rsid w:val="000F284A"/>
    <w:rsid w:val="000F28FA"/>
    <w:rsid w:val="000F2ABA"/>
    <w:rsid w:val="000F2E4B"/>
    <w:rsid w:val="000F2ECE"/>
    <w:rsid w:val="000F320F"/>
    <w:rsid w:val="000F33ED"/>
    <w:rsid w:val="000F376B"/>
    <w:rsid w:val="000F3873"/>
    <w:rsid w:val="000F3BE7"/>
    <w:rsid w:val="000F42EF"/>
    <w:rsid w:val="000F431B"/>
    <w:rsid w:val="000F4872"/>
    <w:rsid w:val="000F4F0E"/>
    <w:rsid w:val="000F5148"/>
    <w:rsid w:val="000F552D"/>
    <w:rsid w:val="000F58C5"/>
    <w:rsid w:val="000F5907"/>
    <w:rsid w:val="000F6290"/>
    <w:rsid w:val="000F6F0A"/>
    <w:rsid w:val="000F7829"/>
    <w:rsid w:val="000F7853"/>
    <w:rsid w:val="000F7D1C"/>
    <w:rsid w:val="000F7EA9"/>
    <w:rsid w:val="00100639"/>
    <w:rsid w:val="001008BA"/>
    <w:rsid w:val="00101BC3"/>
    <w:rsid w:val="001020F3"/>
    <w:rsid w:val="00102C9E"/>
    <w:rsid w:val="00102F7A"/>
    <w:rsid w:val="001035D4"/>
    <w:rsid w:val="001039F6"/>
    <w:rsid w:val="00103CDC"/>
    <w:rsid w:val="0010485F"/>
    <w:rsid w:val="00104925"/>
    <w:rsid w:val="00104A78"/>
    <w:rsid w:val="00105462"/>
    <w:rsid w:val="00105758"/>
    <w:rsid w:val="00105C6A"/>
    <w:rsid w:val="00105EC8"/>
    <w:rsid w:val="001063D5"/>
    <w:rsid w:val="00106D40"/>
    <w:rsid w:val="00106ED6"/>
    <w:rsid w:val="00106F35"/>
    <w:rsid w:val="00107224"/>
    <w:rsid w:val="00107432"/>
    <w:rsid w:val="001078BA"/>
    <w:rsid w:val="00107D66"/>
    <w:rsid w:val="0011027D"/>
    <w:rsid w:val="001105A7"/>
    <w:rsid w:val="00110994"/>
    <w:rsid w:val="00110D7C"/>
    <w:rsid w:val="001112CE"/>
    <w:rsid w:val="0011175E"/>
    <w:rsid w:val="001118A9"/>
    <w:rsid w:val="001129C9"/>
    <w:rsid w:val="00112CEE"/>
    <w:rsid w:val="00112EEE"/>
    <w:rsid w:val="00113170"/>
    <w:rsid w:val="00113880"/>
    <w:rsid w:val="00113DE6"/>
    <w:rsid w:val="00114629"/>
    <w:rsid w:val="00114AEF"/>
    <w:rsid w:val="00114BC6"/>
    <w:rsid w:val="00114FF1"/>
    <w:rsid w:val="001150D5"/>
    <w:rsid w:val="001158DE"/>
    <w:rsid w:val="00115B21"/>
    <w:rsid w:val="00115B59"/>
    <w:rsid w:val="00115E3F"/>
    <w:rsid w:val="00116129"/>
    <w:rsid w:val="001162A3"/>
    <w:rsid w:val="001164FA"/>
    <w:rsid w:val="0011668F"/>
    <w:rsid w:val="0011715C"/>
    <w:rsid w:val="00117845"/>
    <w:rsid w:val="00117B04"/>
    <w:rsid w:val="00120365"/>
    <w:rsid w:val="00120386"/>
    <w:rsid w:val="00120A28"/>
    <w:rsid w:val="00120B3A"/>
    <w:rsid w:val="00120F15"/>
    <w:rsid w:val="00121326"/>
    <w:rsid w:val="00121367"/>
    <w:rsid w:val="00121633"/>
    <w:rsid w:val="00121CC8"/>
    <w:rsid w:val="001226B0"/>
    <w:rsid w:val="00122A6F"/>
    <w:rsid w:val="00122CA3"/>
    <w:rsid w:val="00122D5B"/>
    <w:rsid w:val="00122ED5"/>
    <w:rsid w:val="00123306"/>
    <w:rsid w:val="001235A2"/>
    <w:rsid w:val="001239A6"/>
    <w:rsid w:val="00123A69"/>
    <w:rsid w:val="00123DC9"/>
    <w:rsid w:val="00123F13"/>
    <w:rsid w:val="0012414D"/>
    <w:rsid w:val="001241C0"/>
    <w:rsid w:val="0012426F"/>
    <w:rsid w:val="001247D6"/>
    <w:rsid w:val="00124D23"/>
    <w:rsid w:val="00125822"/>
    <w:rsid w:val="0012592E"/>
    <w:rsid w:val="00125BF7"/>
    <w:rsid w:val="00125D29"/>
    <w:rsid w:val="00125FC7"/>
    <w:rsid w:val="001267EA"/>
    <w:rsid w:val="00126C14"/>
    <w:rsid w:val="00126E14"/>
    <w:rsid w:val="0012723B"/>
    <w:rsid w:val="001277DD"/>
    <w:rsid w:val="00127FB4"/>
    <w:rsid w:val="00130260"/>
    <w:rsid w:val="001304DC"/>
    <w:rsid w:val="00130B42"/>
    <w:rsid w:val="00130C35"/>
    <w:rsid w:val="00130CEA"/>
    <w:rsid w:val="001321DA"/>
    <w:rsid w:val="001321FB"/>
    <w:rsid w:val="00132429"/>
    <w:rsid w:val="00132E75"/>
    <w:rsid w:val="0013364E"/>
    <w:rsid w:val="001339BC"/>
    <w:rsid w:val="00133F6C"/>
    <w:rsid w:val="001343ED"/>
    <w:rsid w:val="00134530"/>
    <w:rsid w:val="00134654"/>
    <w:rsid w:val="00134B74"/>
    <w:rsid w:val="00134CCE"/>
    <w:rsid w:val="00134DD8"/>
    <w:rsid w:val="00134EDC"/>
    <w:rsid w:val="001352A3"/>
    <w:rsid w:val="0013555D"/>
    <w:rsid w:val="00135835"/>
    <w:rsid w:val="00136864"/>
    <w:rsid w:val="001369D1"/>
    <w:rsid w:val="00136F3B"/>
    <w:rsid w:val="00137149"/>
    <w:rsid w:val="001371DD"/>
    <w:rsid w:val="001375FA"/>
    <w:rsid w:val="001379B8"/>
    <w:rsid w:val="00140032"/>
    <w:rsid w:val="001404E8"/>
    <w:rsid w:val="001407D3"/>
    <w:rsid w:val="00140EFA"/>
    <w:rsid w:val="00141059"/>
    <w:rsid w:val="00141190"/>
    <w:rsid w:val="001412D5"/>
    <w:rsid w:val="0014192B"/>
    <w:rsid w:val="00141994"/>
    <w:rsid w:val="00141C89"/>
    <w:rsid w:val="001423A2"/>
    <w:rsid w:val="001425C1"/>
    <w:rsid w:val="00142A66"/>
    <w:rsid w:val="00142B82"/>
    <w:rsid w:val="00143E8C"/>
    <w:rsid w:val="00143F28"/>
    <w:rsid w:val="001448A2"/>
    <w:rsid w:val="001448CA"/>
    <w:rsid w:val="001450C3"/>
    <w:rsid w:val="0014542B"/>
    <w:rsid w:val="001454A3"/>
    <w:rsid w:val="0014609F"/>
    <w:rsid w:val="001463FA"/>
    <w:rsid w:val="0014654E"/>
    <w:rsid w:val="00146B4F"/>
    <w:rsid w:val="00146C51"/>
    <w:rsid w:val="00146CE5"/>
    <w:rsid w:val="00146EFC"/>
    <w:rsid w:val="0014715E"/>
    <w:rsid w:val="001478B6"/>
    <w:rsid w:val="00147F74"/>
    <w:rsid w:val="001501A1"/>
    <w:rsid w:val="001502E3"/>
    <w:rsid w:val="00150814"/>
    <w:rsid w:val="00151330"/>
    <w:rsid w:val="00151871"/>
    <w:rsid w:val="00151C79"/>
    <w:rsid w:val="00151EF1"/>
    <w:rsid w:val="001522CE"/>
    <w:rsid w:val="0015236E"/>
    <w:rsid w:val="00152BCC"/>
    <w:rsid w:val="00152CBB"/>
    <w:rsid w:val="00152E2E"/>
    <w:rsid w:val="001535EA"/>
    <w:rsid w:val="0015373A"/>
    <w:rsid w:val="0015376F"/>
    <w:rsid w:val="001543E6"/>
    <w:rsid w:val="00154738"/>
    <w:rsid w:val="0015482B"/>
    <w:rsid w:val="00154D65"/>
    <w:rsid w:val="0015522F"/>
    <w:rsid w:val="00155473"/>
    <w:rsid w:val="00155800"/>
    <w:rsid w:val="00155EED"/>
    <w:rsid w:val="00156084"/>
    <w:rsid w:val="00156090"/>
    <w:rsid w:val="0015619F"/>
    <w:rsid w:val="001562BE"/>
    <w:rsid w:val="00156D35"/>
    <w:rsid w:val="001570F7"/>
    <w:rsid w:val="001573D3"/>
    <w:rsid w:val="00157411"/>
    <w:rsid w:val="00157855"/>
    <w:rsid w:val="00157894"/>
    <w:rsid w:val="001579DD"/>
    <w:rsid w:val="00157E01"/>
    <w:rsid w:val="001601A4"/>
    <w:rsid w:val="00160B80"/>
    <w:rsid w:val="00161007"/>
    <w:rsid w:val="001612B8"/>
    <w:rsid w:val="00161426"/>
    <w:rsid w:val="0016143D"/>
    <w:rsid w:val="00161715"/>
    <w:rsid w:val="00161828"/>
    <w:rsid w:val="0016188C"/>
    <w:rsid w:val="00161DDC"/>
    <w:rsid w:val="00161F4A"/>
    <w:rsid w:val="00162078"/>
    <w:rsid w:val="001624A5"/>
    <w:rsid w:val="00162A21"/>
    <w:rsid w:val="00162BF0"/>
    <w:rsid w:val="00162D58"/>
    <w:rsid w:val="00162DE7"/>
    <w:rsid w:val="00163C1F"/>
    <w:rsid w:val="00163DC5"/>
    <w:rsid w:val="0016473D"/>
    <w:rsid w:val="001647EE"/>
    <w:rsid w:val="00164974"/>
    <w:rsid w:val="00164BA4"/>
    <w:rsid w:val="00164EA6"/>
    <w:rsid w:val="0016564D"/>
    <w:rsid w:val="001659D5"/>
    <w:rsid w:val="00166106"/>
    <w:rsid w:val="00166446"/>
    <w:rsid w:val="0016668F"/>
    <w:rsid w:val="00166792"/>
    <w:rsid w:val="00166BF3"/>
    <w:rsid w:val="001672B0"/>
    <w:rsid w:val="00167774"/>
    <w:rsid w:val="001677AE"/>
    <w:rsid w:val="00167B34"/>
    <w:rsid w:val="00167CF6"/>
    <w:rsid w:val="001706F0"/>
    <w:rsid w:val="00170B6D"/>
    <w:rsid w:val="001714F7"/>
    <w:rsid w:val="00171526"/>
    <w:rsid w:val="001715D1"/>
    <w:rsid w:val="00171AAA"/>
    <w:rsid w:val="00171BF5"/>
    <w:rsid w:val="00172D4F"/>
    <w:rsid w:val="00173C09"/>
    <w:rsid w:val="0017440E"/>
    <w:rsid w:val="00174B9F"/>
    <w:rsid w:val="00175D65"/>
    <w:rsid w:val="00176282"/>
    <w:rsid w:val="001762F7"/>
    <w:rsid w:val="00176859"/>
    <w:rsid w:val="0017696A"/>
    <w:rsid w:val="00176BA7"/>
    <w:rsid w:val="00177447"/>
    <w:rsid w:val="0018001C"/>
    <w:rsid w:val="00180625"/>
    <w:rsid w:val="001808DC"/>
    <w:rsid w:val="0018090E"/>
    <w:rsid w:val="00180BCB"/>
    <w:rsid w:val="0018112F"/>
    <w:rsid w:val="00181984"/>
    <w:rsid w:val="00181D5B"/>
    <w:rsid w:val="00181EC3"/>
    <w:rsid w:val="001824F9"/>
    <w:rsid w:val="00182643"/>
    <w:rsid w:val="00182A37"/>
    <w:rsid w:val="0018337B"/>
    <w:rsid w:val="001836AE"/>
    <w:rsid w:val="0018399F"/>
    <w:rsid w:val="00183B2E"/>
    <w:rsid w:val="00183C72"/>
    <w:rsid w:val="001846C3"/>
    <w:rsid w:val="00184734"/>
    <w:rsid w:val="00184B3F"/>
    <w:rsid w:val="001861A8"/>
    <w:rsid w:val="00186271"/>
    <w:rsid w:val="0018638D"/>
    <w:rsid w:val="001863C3"/>
    <w:rsid w:val="001867CC"/>
    <w:rsid w:val="00186A0B"/>
    <w:rsid w:val="00186C77"/>
    <w:rsid w:val="00187515"/>
    <w:rsid w:val="00187C06"/>
    <w:rsid w:val="00187EE5"/>
    <w:rsid w:val="00187FF1"/>
    <w:rsid w:val="001905B5"/>
    <w:rsid w:val="00190AC6"/>
    <w:rsid w:val="00190B4E"/>
    <w:rsid w:val="00190BD5"/>
    <w:rsid w:val="00190E5A"/>
    <w:rsid w:val="001911E2"/>
    <w:rsid w:val="001912E1"/>
    <w:rsid w:val="0019158B"/>
    <w:rsid w:val="00191699"/>
    <w:rsid w:val="00191E1C"/>
    <w:rsid w:val="001922D5"/>
    <w:rsid w:val="00192392"/>
    <w:rsid w:val="00192B0B"/>
    <w:rsid w:val="00193299"/>
    <w:rsid w:val="0019338A"/>
    <w:rsid w:val="001934ED"/>
    <w:rsid w:val="00193724"/>
    <w:rsid w:val="00193E17"/>
    <w:rsid w:val="0019481F"/>
    <w:rsid w:val="00194AB6"/>
    <w:rsid w:val="00194C79"/>
    <w:rsid w:val="00194F5B"/>
    <w:rsid w:val="00195975"/>
    <w:rsid w:val="001959F3"/>
    <w:rsid w:val="00195ABE"/>
    <w:rsid w:val="00197025"/>
    <w:rsid w:val="001971B9"/>
    <w:rsid w:val="001975EC"/>
    <w:rsid w:val="001A02CF"/>
    <w:rsid w:val="001A11BD"/>
    <w:rsid w:val="001A139F"/>
    <w:rsid w:val="001A142F"/>
    <w:rsid w:val="001A1A84"/>
    <w:rsid w:val="001A243B"/>
    <w:rsid w:val="001A27B4"/>
    <w:rsid w:val="001A306D"/>
    <w:rsid w:val="001A3158"/>
    <w:rsid w:val="001A3F67"/>
    <w:rsid w:val="001A431D"/>
    <w:rsid w:val="001A43D2"/>
    <w:rsid w:val="001A46D8"/>
    <w:rsid w:val="001A5067"/>
    <w:rsid w:val="001A510E"/>
    <w:rsid w:val="001A5B36"/>
    <w:rsid w:val="001A5B9D"/>
    <w:rsid w:val="001A5C18"/>
    <w:rsid w:val="001A5D1E"/>
    <w:rsid w:val="001A5ED2"/>
    <w:rsid w:val="001A625D"/>
    <w:rsid w:val="001A6CC4"/>
    <w:rsid w:val="001A73E9"/>
    <w:rsid w:val="001A7798"/>
    <w:rsid w:val="001A7A5C"/>
    <w:rsid w:val="001A7E3B"/>
    <w:rsid w:val="001B031F"/>
    <w:rsid w:val="001B06E3"/>
    <w:rsid w:val="001B0B83"/>
    <w:rsid w:val="001B1F05"/>
    <w:rsid w:val="001B2180"/>
    <w:rsid w:val="001B26C9"/>
    <w:rsid w:val="001B2741"/>
    <w:rsid w:val="001B3078"/>
    <w:rsid w:val="001B3753"/>
    <w:rsid w:val="001B37B9"/>
    <w:rsid w:val="001B406D"/>
    <w:rsid w:val="001B417E"/>
    <w:rsid w:val="001B4583"/>
    <w:rsid w:val="001B4731"/>
    <w:rsid w:val="001B5497"/>
    <w:rsid w:val="001B622F"/>
    <w:rsid w:val="001B683D"/>
    <w:rsid w:val="001B6936"/>
    <w:rsid w:val="001B69E7"/>
    <w:rsid w:val="001B7126"/>
    <w:rsid w:val="001B731F"/>
    <w:rsid w:val="001B73A2"/>
    <w:rsid w:val="001B74C0"/>
    <w:rsid w:val="001B75BC"/>
    <w:rsid w:val="001B777E"/>
    <w:rsid w:val="001B780B"/>
    <w:rsid w:val="001B7ACB"/>
    <w:rsid w:val="001C01EC"/>
    <w:rsid w:val="001C0623"/>
    <w:rsid w:val="001C0634"/>
    <w:rsid w:val="001C07E2"/>
    <w:rsid w:val="001C08EA"/>
    <w:rsid w:val="001C0A88"/>
    <w:rsid w:val="001C0B32"/>
    <w:rsid w:val="001C0B70"/>
    <w:rsid w:val="001C1174"/>
    <w:rsid w:val="001C13BC"/>
    <w:rsid w:val="001C15C6"/>
    <w:rsid w:val="001C1A6C"/>
    <w:rsid w:val="001C1CD2"/>
    <w:rsid w:val="001C216C"/>
    <w:rsid w:val="001C2263"/>
    <w:rsid w:val="001C2AB7"/>
    <w:rsid w:val="001C2E23"/>
    <w:rsid w:val="001C3EBB"/>
    <w:rsid w:val="001C44ED"/>
    <w:rsid w:val="001C49C5"/>
    <w:rsid w:val="001C4F0F"/>
    <w:rsid w:val="001C54D9"/>
    <w:rsid w:val="001C566F"/>
    <w:rsid w:val="001C5B18"/>
    <w:rsid w:val="001C5F62"/>
    <w:rsid w:val="001C6117"/>
    <w:rsid w:val="001C6465"/>
    <w:rsid w:val="001C6B20"/>
    <w:rsid w:val="001C6B41"/>
    <w:rsid w:val="001C6DC2"/>
    <w:rsid w:val="001C7697"/>
    <w:rsid w:val="001C7DDB"/>
    <w:rsid w:val="001D0EA2"/>
    <w:rsid w:val="001D141F"/>
    <w:rsid w:val="001D1894"/>
    <w:rsid w:val="001D1CF2"/>
    <w:rsid w:val="001D1D64"/>
    <w:rsid w:val="001D27C1"/>
    <w:rsid w:val="001D2850"/>
    <w:rsid w:val="001D2C99"/>
    <w:rsid w:val="001D2DB7"/>
    <w:rsid w:val="001D3D77"/>
    <w:rsid w:val="001D4258"/>
    <w:rsid w:val="001D457B"/>
    <w:rsid w:val="001D4699"/>
    <w:rsid w:val="001D46ED"/>
    <w:rsid w:val="001D49BF"/>
    <w:rsid w:val="001D4A45"/>
    <w:rsid w:val="001D4F24"/>
    <w:rsid w:val="001D6E2A"/>
    <w:rsid w:val="001D7A5B"/>
    <w:rsid w:val="001E05E0"/>
    <w:rsid w:val="001E0B66"/>
    <w:rsid w:val="001E0FA6"/>
    <w:rsid w:val="001E1044"/>
    <w:rsid w:val="001E1130"/>
    <w:rsid w:val="001E172C"/>
    <w:rsid w:val="001E1CC7"/>
    <w:rsid w:val="001E1FF1"/>
    <w:rsid w:val="001E22FD"/>
    <w:rsid w:val="001E29B1"/>
    <w:rsid w:val="001E2EC2"/>
    <w:rsid w:val="001E410D"/>
    <w:rsid w:val="001E4A37"/>
    <w:rsid w:val="001E4CF2"/>
    <w:rsid w:val="001E558E"/>
    <w:rsid w:val="001E59AA"/>
    <w:rsid w:val="001E6A27"/>
    <w:rsid w:val="001E7267"/>
    <w:rsid w:val="001E74CE"/>
    <w:rsid w:val="001E7E93"/>
    <w:rsid w:val="001F016F"/>
    <w:rsid w:val="001F0294"/>
    <w:rsid w:val="001F0D6E"/>
    <w:rsid w:val="001F1735"/>
    <w:rsid w:val="001F1948"/>
    <w:rsid w:val="001F22CC"/>
    <w:rsid w:val="001F2499"/>
    <w:rsid w:val="001F25A5"/>
    <w:rsid w:val="001F2F89"/>
    <w:rsid w:val="001F3D2E"/>
    <w:rsid w:val="001F3D9A"/>
    <w:rsid w:val="001F429A"/>
    <w:rsid w:val="001F48C0"/>
    <w:rsid w:val="001F48D0"/>
    <w:rsid w:val="001F4BF8"/>
    <w:rsid w:val="001F4DA3"/>
    <w:rsid w:val="001F4F6A"/>
    <w:rsid w:val="001F50E8"/>
    <w:rsid w:val="001F5AB8"/>
    <w:rsid w:val="001F5B1E"/>
    <w:rsid w:val="001F6381"/>
    <w:rsid w:val="001F644D"/>
    <w:rsid w:val="001F6581"/>
    <w:rsid w:val="001F69E0"/>
    <w:rsid w:val="001F74C1"/>
    <w:rsid w:val="001F74C8"/>
    <w:rsid w:val="001F7BD1"/>
    <w:rsid w:val="001F7C7F"/>
    <w:rsid w:val="002003DE"/>
    <w:rsid w:val="0020061F"/>
    <w:rsid w:val="002013B1"/>
    <w:rsid w:val="002018BC"/>
    <w:rsid w:val="00201A7D"/>
    <w:rsid w:val="00201B77"/>
    <w:rsid w:val="00201E3D"/>
    <w:rsid w:val="002020AC"/>
    <w:rsid w:val="0020236F"/>
    <w:rsid w:val="00202629"/>
    <w:rsid w:val="00202AAB"/>
    <w:rsid w:val="0020314E"/>
    <w:rsid w:val="00203375"/>
    <w:rsid w:val="002039DC"/>
    <w:rsid w:val="002039EB"/>
    <w:rsid w:val="0020435F"/>
    <w:rsid w:val="0020443F"/>
    <w:rsid w:val="002047D7"/>
    <w:rsid w:val="0020492B"/>
    <w:rsid w:val="002056EF"/>
    <w:rsid w:val="00205D09"/>
    <w:rsid w:val="0020689A"/>
    <w:rsid w:val="00206BD7"/>
    <w:rsid w:val="00206F57"/>
    <w:rsid w:val="00207432"/>
    <w:rsid w:val="00207C21"/>
    <w:rsid w:val="00207EE3"/>
    <w:rsid w:val="002100C1"/>
    <w:rsid w:val="00210484"/>
    <w:rsid w:val="0021052C"/>
    <w:rsid w:val="002107E1"/>
    <w:rsid w:val="00210DA6"/>
    <w:rsid w:val="00211185"/>
    <w:rsid w:val="00211209"/>
    <w:rsid w:val="00211682"/>
    <w:rsid w:val="00211831"/>
    <w:rsid w:val="00211EEA"/>
    <w:rsid w:val="0021261E"/>
    <w:rsid w:val="00212932"/>
    <w:rsid w:val="002129A3"/>
    <w:rsid w:val="00212B05"/>
    <w:rsid w:val="00212BBA"/>
    <w:rsid w:val="00212F54"/>
    <w:rsid w:val="00213132"/>
    <w:rsid w:val="00213138"/>
    <w:rsid w:val="002134C2"/>
    <w:rsid w:val="0021383C"/>
    <w:rsid w:val="002138B4"/>
    <w:rsid w:val="00213E4F"/>
    <w:rsid w:val="00213FEA"/>
    <w:rsid w:val="002140E2"/>
    <w:rsid w:val="00214540"/>
    <w:rsid w:val="002151D7"/>
    <w:rsid w:val="00215267"/>
    <w:rsid w:val="00215287"/>
    <w:rsid w:val="002155B5"/>
    <w:rsid w:val="00215949"/>
    <w:rsid w:val="00215D92"/>
    <w:rsid w:val="00216488"/>
    <w:rsid w:val="00216603"/>
    <w:rsid w:val="0021686A"/>
    <w:rsid w:val="00216AE0"/>
    <w:rsid w:val="00216CFA"/>
    <w:rsid w:val="00217633"/>
    <w:rsid w:val="002176B4"/>
    <w:rsid w:val="00217740"/>
    <w:rsid w:val="002177E9"/>
    <w:rsid w:val="00220243"/>
    <w:rsid w:val="002206D2"/>
    <w:rsid w:val="00220D1E"/>
    <w:rsid w:val="00220FC7"/>
    <w:rsid w:val="00221097"/>
    <w:rsid w:val="0022190F"/>
    <w:rsid w:val="00221986"/>
    <w:rsid w:val="00221A24"/>
    <w:rsid w:val="0022238F"/>
    <w:rsid w:val="0022254C"/>
    <w:rsid w:val="00222671"/>
    <w:rsid w:val="00222CCE"/>
    <w:rsid w:val="002233C0"/>
    <w:rsid w:val="00223502"/>
    <w:rsid w:val="002236DA"/>
    <w:rsid w:val="00223A7B"/>
    <w:rsid w:val="00224900"/>
    <w:rsid w:val="00224C25"/>
    <w:rsid w:val="00224EF3"/>
    <w:rsid w:val="00224FE2"/>
    <w:rsid w:val="00225527"/>
    <w:rsid w:val="002258C1"/>
    <w:rsid w:val="00225F4F"/>
    <w:rsid w:val="00225FDA"/>
    <w:rsid w:val="00226238"/>
    <w:rsid w:val="00226802"/>
    <w:rsid w:val="002272DA"/>
    <w:rsid w:val="0022754D"/>
    <w:rsid w:val="0022787A"/>
    <w:rsid w:val="00227F0F"/>
    <w:rsid w:val="00227F8F"/>
    <w:rsid w:val="00230215"/>
    <w:rsid w:val="002302B4"/>
    <w:rsid w:val="0023047E"/>
    <w:rsid w:val="00230AAB"/>
    <w:rsid w:val="00230C3D"/>
    <w:rsid w:val="00231871"/>
    <w:rsid w:val="00231B96"/>
    <w:rsid w:val="002325FE"/>
    <w:rsid w:val="0023282F"/>
    <w:rsid w:val="00232907"/>
    <w:rsid w:val="00232940"/>
    <w:rsid w:val="00232DEE"/>
    <w:rsid w:val="00233220"/>
    <w:rsid w:val="00233404"/>
    <w:rsid w:val="00233425"/>
    <w:rsid w:val="0023383A"/>
    <w:rsid w:val="002339C7"/>
    <w:rsid w:val="00234280"/>
    <w:rsid w:val="002343F7"/>
    <w:rsid w:val="00234DE4"/>
    <w:rsid w:val="00235067"/>
    <w:rsid w:val="00235453"/>
    <w:rsid w:val="0023560A"/>
    <w:rsid w:val="00236858"/>
    <w:rsid w:val="00236CB9"/>
    <w:rsid w:val="0023702D"/>
    <w:rsid w:val="0023706B"/>
    <w:rsid w:val="002373CA"/>
    <w:rsid w:val="002376A8"/>
    <w:rsid w:val="0023799A"/>
    <w:rsid w:val="00237B4D"/>
    <w:rsid w:val="00237E1C"/>
    <w:rsid w:val="002407AD"/>
    <w:rsid w:val="00240869"/>
    <w:rsid w:val="00240B4C"/>
    <w:rsid w:val="00240FA2"/>
    <w:rsid w:val="00241CAC"/>
    <w:rsid w:val="00241F65"/>
    <w:rsid w:val="00242280"/>
    <w:rsid w:val="002424C0"/>
    <w:rsid w:val="002426AB"/>
    <w:rsid w:val="0024299E"/>
    <w:rsid w:val="00242DFC"/>
    <w:rsid w:val="002431E3"/>
    <w:rsid w:val="0024332E"/>
    <w:rsid w:val="00243633"/>
    <w:rsid w:val="002436DD"/>
    <w:rsid w:val="00244107"/>
    <w:rsid w:val="00244B72"/>
    <w:rsid w:val="00244D41"/>
    <w:rsid w:val="002454E0"/>
    <w:rsid w:val="0024553A"/>
    <w:rsid w:val="0024593D"/>
    <w:rsid w:val="00245B08"/>
    <w:rsid w:val="00245D7B"/>
    <w:rsid w:val="00245EF7"/>
    <w:rsid w:val="00245FDB"/>
    <w:rsid w:val="00246279"/>
    <w:rsid w:val="00246759"/>
    <w:rsid w:val="00246A04"/>
    <w:rsid w:val="00246F46"/>
    <w:rsid w:val="00246F98"/>
    <w:rsid w:val="002470F7"/>
    <w:rsid w:val="00247162"/>
    <w:rsid w:val="0024735D"/>
    <w:rsid w:val="0024748C"/>
    <w:rsid w:val="00247A84"/>
    <w:rsid w:val="00250127"/>
    <w:rsid w:val="00250777"/>
    <w:rsid w:val="00250BC2"/>
    <w:rsid w:val="00250C88"/>
    <w:rsid w:val="00250DFC"/>
    <w:rsid w:val="00251A8C"/>
    <w:rsid w:val="00251EB5"/>
    <w:rsid w:val="00251FE0"/>
    <w:rsid w:val="00252612"/>
    <w:rsid w:val="00252C79"/>
    <w:rsid w:val="00253448"/>
    <w:rsid w:val="00253479"/>
    <w:rsid w:val="0025359D"/>
    <w:rsid w:val="002536B2"/>
    <w:rsid w:val="00253858"/>
    <w:rsid w:val="002538D7"/>
    <w:rsid w:val="00253C6B"/>
    <w:rsid w:val="002541C7"/>
    <w:rsid w:val="0025479A"/>
    <w:rsid w:val="00254C4E"/>
    <w:rsid w:val="00255232"/>
    <w:rsid w:val="00255813"/>
    <w:rsid w:val="00255B41"/>
    <w:rsid w:val="00255C0B"/>
    <w:rsid w:val="00255FC0"/>
    <w:rsid w:val="00256102"/>
    <w:rsid w:val="002565AB"/>
    <w:rsid w:val="0025670D"/>
    <w:rsid w:val="00256A9A"/>
    <w:rsid w:val="002570BF"/>
    <w:rsid w:val="002607AD"/>
    <w:rsid w:val="00260CED"/>
    <w:rsid w:val="00261341"/>
    <w:rsid w:val="00261433"/>
    <w:rsid w:val="00261584"/>
    <w:rsid w:val="00261B6A"/>
    <w:rsid w:val="00261C20"/>
    <w:rsid w:val="00261D46"/>
    <w:rsid w:val="00262632"/>
    <w:rsid w:val="00262724"/>
    <w:rsid w:val="0026284B"/>
    <w:rsid w:val="00262A38"/>
    <w:rsid w:val="002633D0"/>
    <w:rsid w:val="00263544"/>
    <w:rsid w:val="00263648"/>
    <w:rsid w:val="00263CE2"/>
    <w:rsid w:val="002642E5"/>
    <w:rsid w:val="00264A05"/>
    <w:rsid w:val="00264D30"/>
    <w:rsid w:val="002655AC"/>
    <w:rsid w:val="00265EE2"/>
    <w:rsid w:val="00266095"/>
    <w:rsid w:val="002660CD"/>
    <w:rsid w:val="00266F0A"/>
    <w:rsid w:val="002675CB"/>
    <w:rsid w:val="0026773F"/>
    <w:rsid w:val="00267B00"/>
    <w:rsid w:val="00270B0C"/>
    <w:rsid w:val="00270D52"/>
    <w:rsid w:val="00270EAA"/>
    <w:rsid w:val="00270FCD"/>
    <w:rsid w:val="002713D9"/>
    <w:rsid w:val="0027167D"/>
    <w:rsid w:val="002717A3"/>
    <w:rsid w:val="002726AF"/>
    <w:rsid w:val="0027347F"/>
    <w:rsid w:val="00273A87"/>
    <w:rsid w:val="00273D59"/>
    <w:rsid w:val="00274CB9"/>
    <w:rsid w:val="00275298"/>
    <w:rsid w:val="00275537"/>
    <w:rsid w:val="00276429"/>
    <w:rsid w:val="00276859"/>
    <w:rsid w:val="00276A06"/>
    <w:rsid w:val="00277240"/>
    <w:rsid w:val="00277389"/>
    <w:rsid w:val="0027791B"/>
    <w:rsid w:val="00277B75"/>
    <w:rsid w:val="00277BBE"/>
    <w:rsid w:val="00280641"/>
    <w:rsid w:val="00280B86"/>
    <w:rsid w:val="00280E0E"/>
    <w:rsid w:val="0028160B"/>
    <w:rsid w:val="0028211B"/>
    <w:rsid w:val="002824E0"/>
    <w:rsid w:val="002840C0"/>
    <w:rsid w:val="002840E9"/>
    <w:rsid w:val="00284280"/>
    <w:rsid w:val="0028441B"/>
    <w:rsid w:val="00284723"/>
    <w:rsid w:val="00284AE9"/>
    <w:rsid w:val="00284B8F"/>
    <w:rsid w:val="00284B9D"/>
    <w:rsid w:val="00284CE6"/>
    <w:rsid w:val="0028509D"/>
    <w:rsid w:val="0028510E"/>
    <w:rsid w:val="00285608"/>
    <w:rsid w:val="00285A5E"/>
    <w:rsid w:val="00286087"/>
    <w:rsid w:val="002860D5"/>
    <w:rsid w:val="00286163"/>
    <w:rsid w:val="00286423"/>
    <w:rsid w:val="002867D6"/>
    <w:rsid w:val="00286891"/>
    <w:rsid w:val="00286A19"/>
    <w:rsid w:val="00287184"/>
    <w:rsid w:val="002877DB"/>
    <w:rsid w:val="002878CB"/>
    <w:rsid w:val="002900D3"/>
    <w:rsid w:val="0029040D"/>
    <w:rsid w:val="00290656"/>
    <w:rsid w:val="00290B29"/>
    <w:rsid w:val="00290C04"/>
    <w:rsid w:val="00290C6E"/>
    <w:rsid w:val="0029194D"/>
    <w:rsid w:val="00291E5B"/>
    <w:rsid w:val="00291F7A"/>
    <w:rsid w:val="002938EC"/>
    <w:rsid w:val="00294055"/>
    <w:rsid w:val="002940E1"/>
    <w:rsid w:val="00294285"/>
    <w:rsid w:val="00294331"/>
    <w:rsid w:val="002945E3"/>
    <w:rsid w:val="00294FEF"/>
    <w:rsid w:val="0029552E"/>
    <w:rsid w:val="00296014"/>
    <w:rsid w:val="002961AF"/>
    <w:rsid w:val="002961E6"/>
    <w:rsid w:val="0029663C"/>
    <w:rsid w:val="00296963"/>
    <w:rsid w:val="00297503"/>
    <w:rsid w:val="002976B1"/>
    <w:rsid w:val="00297738"/>
    <w:rsid w:val="0029783F"/>
    <w:rsid w:val="0029788F"/>
    <w:rsid w:val="00297D90"/>
    <w:rsid w:val="002A017C"/>
    <w:rsid w:val="002A023D"/>
    <w:rsid w:val="002A1633"/>
    <w:rsid w:val="002A16EC"/>
    <w:rsid w:val="002A17CC"/>
    <w:rsid w:val="002A17D4"/>
    <w:rsid w:val="002A2075"/>
    <w:rsid w:val="002A2FE2"/>
    <w:rsid w:val="002A350A"/>
    <w:rsid w:val="002A38E3"/>
    <w:rsid w:val="002A3AE6"/>
    <w:rsid w:val="002A3B72"/>
    <w:rsid w:val="002A3CC4"/>
    <w:rsid w:val="002A3EAE"/>
    <w:rsid w:val="002A3F85"/>
    <w:rsid w:val="002A4773"/>
    <w:rsid w:val="002A4C05"/>
    <w:rsid w:val="002A4D4A"/>
    <w:rsid w:val="002A4FBA"/>
    <w:rsid w:val="002A5589"/>
    <w:rsid w:val="002A5900"/>
    <w:rsid w:val="002A6079"/>
    <w:rsid w:val="002A6E09"/>
    <w:rsid w:val="002A6E82"/>
    <w:rsid w:val="002A7604"/>
    <w:rsid w:val="002A7EA7"/>
    <w:rsid w:val="002A7EB2"/>
    <w:rsid w:val="002A7F63"/>
    <w:rsid w:val="002B0035"/>
    <w:rsid w:val="002B00F8"/>
    <w:rsid w:val="002B0141"/>
    <w:rsid w:val="002B03CA"/>
    <w:rsid w:val="002B12C6"/>
    <w:rsid w:val="002B1699"/>
    <w:rsid w:val="002B1780"/>
    <w:rsid w:val="002B1A28"/>
    <w:rsid w:val="002B1EED"/>
    <w:rsid w:val="002B1F34"/>
    <w:rsid w:val="002B205C"/>
    <w:rsid w:val="002B23EE"/>
    <w:rsid w:val="002B2FA1"/>
    <w:rsid w:val="002B3197"/>
    <w:rsid w:val="002B34A1"/>
    <w:rsid w:val="002B34B1"/>
    <w:rsid w:val="002B3886"/>
    <w:rsid w:val="002B3CA6"/>
    <w:rsid w:val="002B3D8D"/>
    <w:rsid w:val="002B4BF1"/>
    <w:rsid w:val="002B4CEF"/>
    <w:rsid w:val="002B522E"/>
    <w:rsid w:val="002B5235"/>
    <w:rsid w:val="002B5394"/>
    <w:rsid w:val="002B5781"/>
    <w:rsid w:val="002B57F4"/>
    <w:rsid w:val="002B5A5E"/>
    <w:rsid w:val="002B5BCD"/>
    <w:rsid w:val="002B6295"/>
    <w:rsid w:val="002B62CA"/>
    <w:rsid w:val="002B63EB"/>
    <w:rsid w:val="002B691D"/>
    <w:rsid w:val="002B6C0A"/>
    <w:rsid w:val="002B6CA4"/>
    <w:rsid w:val="002B6CBA"/>
    <w:rsid w:val="002B6D0D"/>
    <w:rsid w:val="002B74E7"/>
    <w:rsid w:val="002B7B0E"/>
    <w:rsid w:val="002C08D1"/>
    <w:rsid w:val="002C0983"/>
    <w:rsid w:val="002C0A41"/>
    <w:rsid w:val="002C1466"/>
    <w:rsid w:val="002C1467"/>
    <w:rsid w:val="002C16A8"/>
    <w:rsid w:val="002C19FA"/>
    <w:rsid w:val="002C1B18"/>
    <w:rsid w:val="002C1BD5"/>
    <w:rsid w:val="002C227E"/>
    <w:rsid w:val="002C22D6"/>
    <w:rsid w:val="002C25A2"/>
    <w:rsid w:val="002C30B5"/>
    <w:rsid w:val="002C3232"/>
    <w:rsid w:val="002C4E70"/>
    <w:rsid w:val="002C53C7"/>
    <w:rsid w:val="002C55CB"/>
    <w:rsid w:val="002C55F4"/>
    <w:rsid w:val="002C58BB"/>
    <w:rsid w:val="002C5BDB"/>
    <w:rsid w:val="002C6031"/>
    <w:rsid w:val="002C64CB"/>
    <w:rsid w:val="002C6566"/>
    <w:rsid w:val="002C65FC"/>
    <w:rsid w:val="002C6EF4"/>
    <w:rsid w:val="002C6F9F"/>
    <w:rsid w:val="002C75F3"/>
    <w:rsid w:val="002C75F9"/>
    <w:rsid w:val="002C78CE"/>
    <w:rsid w:val="002C7C86"/>
    <w:rsid w:val="002D0622"/>
    <w:rsid w:val="002D07C5"/>
    <w:rsid w:val="002D0ADB"/>
    <w:rsid w:val="002D1247"/>
    <w:rsid w:val="002D1536"/>
    <w:rsid w:val="002D1642"/>
    <w:rsid w:val="002D1F8D"/>
    <w:rsid w:val="002D21A6"/>
    <w:rsid w:val="002D22C7"/>
    <w:rsid w:val="002D2563"/>
    <w:rsid w:val="002D29D5"/>
    <w:rsid w:val="002D2E01"/>
    <w:rsid w:val="002D30B1"/>
    <w:rsid w:val="002D31B4"/>
    <w:rsid w:val="002D31FD"/>
    <w:rsid w:val="002D327F"/>
    <w:rsid w:val="002D3506"/>
    <w:rsid w:val="002D35DF"/>
    <w:rsid w:val="002D48C1"/>
    <w:rsid w:val="002D53E3"/>
    <w:rsid w:val="002D545D"/>
    <w:rsid w:val="002D554B"/>
    <w:rsid w:val="002D590A"/>
    <w:rsid w:val="002D5ADF"/>
    <w:rsid w:val="002D5B3A"/>
    <w:rsid w:val="002D5D6D"/>
    <w:rsid w:val="002D67E2"/>
    <w:rsid w:val="002D6E5C"/>
    <w:rsid w:val="002D70A4"/>
    <w:rsid w:val="002D7466"/>
    <w:rsid w:val="002D7547"/>
    <w:rsid w:val="002D798D"/>
    <w:rsid w:val="002D79CC"/>
    <w:rsid w:val="002D7BE7"/>
    <w:rsid w:val="002D7FEF"/>
    <w:rsid w:val="002E0724"/>
    <w:rsid w:val="002E07F7"/>
    <w:rsid w:val="002E0806"/>
    <w:rsid w:val="002E0D41"/>
    <w:rsid w:val="002E0E0E"/>
    <w:rsid w:val="002E12D4"/>
    <w:rsid w:val="002E1801"/>
    <w:rsid w:val="002E23BE"/>
    <w:rsid w:val="002E2562"/>
    <w:rsid w:val="002E2673"/>
    <w:rsid w:val="002E2C2D"/>
    <w:rsid w:val="002E2D7C"/>
    <w:rsid w:val="002E2F45"/>
    <w:rsid w:val="002E36F2"/>
    <w:rsid w:val="002E39A7"/>
    <w:rsid w:val="002E3AAC"/>
    <w:rsid w:val="002E3AE4"/>
    <w:rsid w:val="002E42DB"/>
    <w:rsid w:val="002E53B2"/>
    <w:rsid w:val="002E5816"/>
    <w:rsid w:val="002E5B49"/>
    <w:rsid w:val="002E5D1E"/>
    <w:rsid w:val="002E5F41"/>
    <w:rsid w:val="002E65D8"/>
    <w:rsid w:val="002E6C79"/>
    <w:rsid w:val="002E6CCA"/>
    <w:rsid w:val="002E6D54"/>
    <w:rsid w:val="002E6EA0"/>
    <w:rsid w:val="002F07C5"/>
    <w:rsid w:val="002F0D2D"/>
    <w:rsid w:val="002F1135"/>
    <w:rsid w:val="002F182B"/>
    <w:rsid w:val="002F219D"/>
    <w:rsid w:val="002F2366"/>
    <w:rsid w:val="002F2827"/>
    <w:rsid w:val="002F28E7"/>
    <w:rsid w:val="002F2903"/>
    <w:rsid w:val="002F2F36"/>
    <w:rsid w:val="002F2FF3"/>
    <w:rsid w:val="002F39F4"/>
    <w:rsid w:val="002F39FE"/>
    <w:rsid w:val="002F3D12"/>
    <w:rsid w:val="002F3DBF"/>
    <w:rsid w:val="002F3EE2"/>
    <w:rsid w:val="002F4295"/>
    <w:rsid w:val="002F437F"/>
    <w:rsid w:val="002F486D"/>
    <w:rsid w:val="002F4AB0"/>
    <w:rsid w:val="002F4C86"/>
    <w:rsid w:val="002F4D5A"/>
    <w:rsid w:val="002F55E3"/>
    <w:rsid w:val="002F55EB"/>
    <w:rsid w:val="002F56DD"/>
    <w:rsid w:val="002F61BA"/>
    <w:rsid w:val="002F67D6"/>
    <w:rsid w:val="002F7404"/>
    <w:rsid w:val="002F7FD8"/>
    <w:rsid w:val="0030028A"/>
    <w:rsid w:val="00300387"/>
    <w:rsid w:val="003006B8"/>
    <w:rsid w:val="00300C59"/>
    <w:rsid w:val="00300DDA"/>
    <w:rsid w:val="00300F07"/>
    <w:rsid w:val="0030137C"/>
    <w:rsid w:val="003020A4"/>
    <w:rsid w:val="0030219C"/>
    <w:rsid w:val="003027B1"/>
    <w:rsid w:val="0030282A"/>
    <w:rsid w:val="00302BBB"/>
    <w:rsid w:val="00303543"/>
    <w:rsid w:val="0030363A"/>
    <w:rsid w:val="00303797"/>
    <w:rsid w:val="00303814"/>
    <w:rsid w:val="0030398F"/>
    <w:rsid w:val="00303EB9"/>
    <w:rsid w:val="00305005"/>
    <w:rsid w:val="0030544B"/>
    <w:rsid w:val="00305507"/>
    <w:rsid w:val="003055C1"/>
    <w:rsid w:val="00305D50"/>
    <w:rsid w:val="00305E13"/>
    <w:rsid w:val="00306203"/>
    <w:rsid w:val="003063A6"/>
    <w:rsid w:val="003065C8"/>
    <w:rsid w:val="00306B26"/>
    <w:rsid w:val="0030721D"/>
    <w:rsid w:val="00307977"/>
    <w:rsid w:val="00307A09"/>
    <w:rsid w:val="00307D69"/>
    <w:rsid w:val="00307EF1"/>
    <w:rsid w:val="00307FE0"/>
    <w:rsid w:val="003107E6"/>
    <w:rsid w:val="003109F9"/>
    <w:rsid w:val="00310B48"/>
    <w:rsid w:val="00310E44"/>
    <w:rsid w:val="003112B7"/>
    <w:rsid w:val="00311AC1"/>
    <w:rsid w:val="00311ACA"/>
    <w:rsid w:val="00311F6E"/>
    <w:rsid w:val="0031280F"/>
    <w:rsid w:val="003132A1"/>
    <w:rsid w:val="003138E6"/>
    <w:rsid w:val="003139D8"/>
    <w:rsid w:val="00313DC2"/>
    <w:rsid w:val="00313FBB"/>
    <w:rsid w:val="003140DC"/>
    <w:rsid w:val="003144C2"/>
    <w:rsid w:val="00314771"/>
    <w:rsid w:val="00314A83"/>
    <w:rsid w:val="00314CBC"/>
    <w:rsid w:val="003151B1"/>
    <w:rsid w:val="00315636"/>
    <w:rsid w:val="00315804"/>
    <w:rsid w:val="00315E62"/>
    <w:rsid w:val="003162D7"/>
    <w:rsid w:val="00316394"/>
    <w:rsid w:val="003167C8"/>
    <w:rsid w:val="00316B54"/>
    <w:rsid w:val="00316C0C"/>
    <w:rsid w:val="00316CBC"/>
    <w:rsid w:val="00317067"/>
    <w:rsid w:val="00317451"/>
    <w:rsid w:val="00317C05"/>
    <w:rsid w:val="00317D28"/>
    <w:rsid w:val="003212FC"/>
    <w:rsid w:val="00321A1D"/>
    <w:rsid w:val="00321A51"/>
    <w:rsid w:val="00321C3E"/>
    <w:rsid w:val="00321EDA"/>
    <w:rsid w:val="003226D9"/>
    <w:rsid w:val="00322BE4"/>
    <w:rsid w:val="0032331D"/>
    <w:rsid w:val="003233DA"/>
    <w:rsid w:val="00323606"/>
    <w:rsid w:val="003236F9"/>
    <w:rsid w:val="0032405F"/>
    <w:rsid w:val="00324606"/>
    <w:rsid w:val="00324AF1"/>
    <w:rsid w:val="00324C4D"/>
    <w:rsid w:val="003257C5"/>
    <w:rsid w:val="00326152"/>
    <w:rsid w:val="0032624A"/>
    <w:rsid w:val="00326517"/>
    <w:rsid w:val="003268B1"/>
    <w:rsid w:val="00327204"/>
    <w:rsid w:val="003272F2"/>
    <w:rsid w:val="003307FA"/>
    <w:rsid w:val="003316F0"/>
    <w:rsid w:val="00331AB6"/>
    <w:rsid w:val="00331EEC"/>
    <w:rsid w:val="00331F15"/>
    <w:rsid w:val="003323F2"/>
    <w:rsid w:val="003328AB"/>
    <w:rsid w:val="0033297E"/>
    <w:rsid w:val="003329F2"/>
    <w:rsid w:val="00332C05"/>
    <w:rsid w:val="00333358"/>
    <w:rsid w:val="0033355C"/>
    <w:rsid w:val="00333893"/>
    <w:rsid w:val="00333B27"/>
    <w:rsid w:val="00333E13"/>
    <w:rsid w:val="0033420C"/>
    <w:rsid w:val="0033448B"/>
    <w:rsid w:val="003346A2"/>
    <w:rsid w:val="0033490A"/>
    <w:rsid w:val="003352DD"/>
    <w:rsid w:val="00335AF3"/>
    <w:rsid w:val="00335CBB"/>
    <w:rsid w:val="00336178"/>
    <w:rsid w:val="0033642A"/>
    <w:rsid w:val="003365D4"/>
    <w:rsid w:val="00336810"/>
    <w:rsid w:val="00336E9D"/>
    <w:rsid w:val="0033708A"/>
    <w:rsid w:val="00337A99"/>
    <w:rsid w:val="00337BD3"/>
    <w:rsid w:val="00340370"/>
    <w:rsid w:val="003403D3"/>
    <w:rsid w:val="00340756"/>
    <w:rsid w:val="00340EE8"/>
    <w:rsid w:val="0034196F"/>
    <w:rsid w:val="003419BE"/>
    <w:rsid w:val="003419E4"/>
    <w:rsid w:val="00341B97"/>
    <w:rsid w:val="00342275"/>
    <w:rsid w:val="0034243A"/>
    <w:rsid w:val="003424E5"/>
    <w:rsid w:val="00342764"/>
    <w:rsid w:val="00342E91"/>
    <w:rsid w:val="00342F73"/>
    <w:rsid w:val="003433D7"/>
    <w:rsid w:val="0034374B"/>
    <w:rsid w:val="003439EC"/>
    <w:rsid w:val="00344502"/>
    <w:rsid w:val="00344707"/>
    <w:rsid w:val="00344990"/>
    <w:rsid w:val="003449A7"/>
    <w:rsid w:val="00344A7F"/>
    <w:rsid w:val="00345042"/>
    <w:rsid w:val="003456D9"/>
    <w:rsid w:val="00346C25"/>
    <w:rsid w:val="00347CB2"/>
    <w:rsid w:val="00350EBE"/>
    <w:rsid w:val="00351438"/>
    <w:rsid w:val="00351642"/>
    <w:rsid w:val="003516A5"/>
    <w:rsid w:val="00351920"/>
    <w:rsid w:val="0035201F"/>
    <w:rsid w:val="00352349"/>
    <w:rsid w:val="00352818"/>
    <w:rsid w:val="00352CB3"/>
    <w:rsid w:val="003538AD"/>
    <w:rsid w:val="00353F4D"/>
    <w:rsid w:val="00354569"/>
    <w:rsid w:val="003547F9"/>
    <w:rsid w:val="0035482A"/>
    <w:rsid w:val="003548FB"/>
    <w:rsid w:val="00354E2D"/>
    <w:rsid w:val="00354F49"/>
    <w:rsid w:val="00355931"/>
    <w:rsid w:val="00355E18"/>
    <w:rsid w:val="00355FCE"/>
    <w:rsid w:val="003562A1"/>
    <w:rsid w:val="0035680E"/>
    <w:rsid w:val="00356B30"/>
    <w:rsid w:val="0035711E"/>
    <w:rsid w:val="00357120"/>
    <w:rsid w:val="00357406"/>
    <w:rsid w:val="0035746F"/>
    <w:rsid w:val="00357690"/>
    <w:rsid w:val="003579A6"/>
    <w:rsid w:val="00357C81"/>
    <w:rsid w:val="00360CAC"/>
    <w:rsid w:val="00360D39"/>
    <w:rsid w:val="00360F07"/>
    <w:rsid w:val="003619B1"/>
    <w:rsid w:val="00361C18"/>
    <w:rsid w:val="003623C4"/>
    <w:rsid w:val="00362B24"/>
    <w:rsid w:val="00362E59"/>
    <w:rsid w:val="0036313D"/>
    <w:rsid w:val="003636E9"/>
    <w:rsid w:val="0036377A"/>
    <w:rsid w:val="00363C8B"/>
    <w:rsid w:val="003641B6"/>
    <w:rsid w:val="0036486C"/>
    <w:rsid w:val="003648FE"/>
    <w:rsid w:val="0036491C"/>
    <w:rsid w:val="00364DEB"/>
    <w:rsid w:val="00364EFB"/>
    <w:rsid w:val="00365DE5"/>
    <w:rsid w:val="00365F6C"/>
    <w:rsid w:val="003662B0"/>
    <w:rsid w:val="00366C19"/>
    <w:rsid w:val="003671D0"/>
    <w:rsid w:val="00367551"/>
    <w:rsid w:val="003675EA"/>
    <w:rsid w:val="003676B4"/>
    <w:rsid w:val="0036795F"/>
    <w:rsid w:val="00370505"/>
    <w:rsid w:val="003705E3"/>
    <w:rsid w:val="00370A3E"/>
    <w:rsid w:val="00370C56"/>
    <w:rsid w:val="0037135F"/>
    <w:rsid w:val="003716B0"/>
    <w:rsid w:val="00371C53"/>
    <w:rsid w:val="00371E05"/>
    <w:rsid w:val="0037202B"/>
    <w:rsid w:val="003723C5"/>
    <w:rsid w:val="00372776"/>
    <w:rsid w:val="0037357B"/>
    <w:rsid w:val="0037387A"/>
    <w:rsid w:val="003742C2"/>
    <w:rsid w:val="003744EA"/>
    <w:rsid w:val="00374A60"/>
    <w:rsid w:val="003754E0"/>
    <w:rsid w:val="003754F3"/>
    <w:rsid w:val="00375B81"/>
    <w:rsid w:val="00376112"/>
    <w:rsid w:val="00376358"/>
    <w:rsid w:val="00376A93"/>
    <w:rsid w:val="003775D8"/>
    <w:rsid w:val="0037784F"/>
    <w:rsid w:val="00377975"/>
    <w:rsid w:val="003779D7"/>
    <w:rsid w:val="00377C20"/>
    <w:rsid w:val="00380315"/>
    <w:rsid w:val="00380649"/>
    <w:rsid w:val="003806B9"/>
    <w:rsid w:val="00380815"/>
    <w:rsid w:val="00380976"/>
    <w:rsid w:val="0038175F"/>
    <w:rsid w:val="00381B9C"/>
    <w:rsid w:val="00381D0B"/>
    <w:rsid w:val="003821C7"/>
    <w:rsid w:val="00382669"/>
    <w:rsid w:val="003826AD"/>
    <w:rsid w:val="0038328B"/>
    <w:rsid w:val="003834F4"/>
    <w:rsid w:val="003836C0"/>
    <w:rsid w:val="003837EC"/>
    <w:rsid w:val="00383FD0"/>
    <w:rsid w:val="003846C3"/>
    <w:rsid w:val="003847F2"/>
    <w:rsid w:val="0038490E"/>
    <w:rsid w:val="00384A48"/>
    <w:rsid w:val="00384A9B"/>
    <w:rsid w:val="00384D88"/>
    <w:rsid w:val="003855EA"/>
    <w:rsid w:val="0038580B"/>
    <w:rsid w:val="00386240"/>
    <w:rsid w:val="003865C1"/>
    <w:rsid w:val="00386B63"/>
    <w:rsid w:val="00386C4E"/>
    <w:rsid w:val="00386D7E"/>
    <w:rsid w:val="003879BE"/>
    <w:rsid w:val="003879F2"/>
    <w:rsid w:val="00387FAC"/>
    <w:rsid w:val="00387FD0"/>
    <w:rsid w:val="003904EE"/>
    <w:rsid w:val="003905F6"/>
    <w:rsid w:val="0039136E"/>
    <w:rsid w:val="00391605"/>
    <w:rsid w:val="00391CD4"/>
    <w:rsid w:val="00391CF8"/>
    <w:rsid w:val="00391F33"/>
    <w:rsid w:val="00391F77"/>
    <w:rsid w:val="00391FCB"/>
    <w:rsid w:val="00392261"/>
    <w:rsid w:val="00392ABA"/>
    <w:rsid w:val="00392AC2"/>
    <w:rsid w:val="00392CE1"/>
    <w:rsid w:val="00392F7B"/>
    <w:rsid w:val="00393732"/>
    <w:rsid w:val="00394471"/>
    <w:rsid w:val="003949CF"/>
    <w:rsid w:val="00395080"/>
    <w:rsid w:val="003950D5"/>
    <w:rsid w:val="00395222"/>
    <w:rsid w:val="00395445"/>
    <w:rsid w:val="00395A1D"/>
    <w:rsid w:val="00395B67"/>
    <w:rsid w:val="00395BF9"/>
    <w:rsid w:val="00395D8A"/>
    <w:rsid w:val="00396E90"/>
    <w:rsid w:val="00397443"/>
    <w:rsid w:val="0039782E"/>
    <w:rsid w:val="00397F94"/>
    <w:rsid w:val="003A016C"/>
    <w:rsid w:val="003A02F6"/>
    <w:rsid w:val="003A0D6D"/>
    <w:rsid w:val="003A15CF"/>
    <w:rsid w:val="003A1A30"/>
    <w:rsid w:val="003A1E69"/>
    <w:rsid w:val="003A24C9"/>
    <w:rsid w:val="003A29C4"/>
    <w:rsid w:val="003A2B5A"/>
    <w:rsid w:val="003A2C0F"/>
    <w:rsid w:val="003A2FEB"/>
    <w:rsid w:val="003A34BA"/>
    <w:rsid w:val="003A3664"/>
    <w:rsid w:val="003A395A"/>
    <w:rsid w:val="003A3D6A"/>
    <w:rsid w:val="003A4172"/>
    <w:rsid w:val="003A41BF"/>
    <w:rsid w:val="003A43B1"/>
    <w:rsid w:val="003A4D32"/>
    <w:rsid w:val="003A55C2"/>
    <w:rsid w:val="003A5607"/>
    <w:rsid w:val="003A5ADB"/>
    <w:rsid w:val="003A5D30"/>
    <w:rsid w:val="003A5F7B"/>
    <w:rsid w:val="003A6934"/>
    <w:rsid w:val="003A70EF"/>
    <w:rsid w:val="003A75E3"/>
    <w:rsid w:val="003A79D5"/>
    <w:rsid w:val="003A79F0"/>
    <w:rsid w:val="003A7A05"/>
    <w:rsid w:val="003B013D"/>
    <w:rsid w:val="003B076C"/>
    <w:rsid w:val="003B0CFB"/>
    <w:rsid w:val="003B0F50"/>
    <w:rsid w:val="003B0FB1"/>
    <w:rsid w:val="003B0FB7"/>
    <w:rsid w:val="003B212F"/>
    <w:rsid w:val="003B23AE"/>
    <w:rsid w:val="003B2A0B"/>
    <w:rsid w:val="003B2C0D"/>
    <w:rsid w:val="003B3038"/>
    <w:rsid w:val="003B339D"/>
    <w:rsid w:val="003B33CD"/>
    <w:rsid w:val="003B3696"/>
    <w:rsid w:val="003B41BD"/>
    <w:rsid w:val="003B4231"/>
    <w:rsid w:val="003B462D"/>
    <w:rsid w:val="003B4C17"/>
    <w:rsid w:val="003B5077"/>
    <w:rsid w:val="003B51B2"/>
    <w:rsid w:val="003B66B1"/>
    <w:rsid w:val="003B6B3F"/>
    <w:rsid w:val="003B6EF6"/>
    <w:rsid w:val="003B7390"/>
    <w:rsid w:val="003B75C2"/>
    <w:rsid w:val="003C01A7"/>
    <w:rsid w:val="003C057C"/>
    <w:rsid w:val="003C0DC3"/>
    <w:rsid w:val="003C0F36"/>
    <w:rsid w:val="003C133C"/>
    <w:rsid w:val="003C14EA"/>
    <w:rsid w:val="003C1AFB"/>
    <w:rsid w:val="003C1DE5"/>
    <w:rsid w:val="003C1EA0"/>
    <w:rsid w:val="003C23B4"/>
    <w:rsid w:val="003C2430"/>
    <w:rsid w:val="003C267E"/>
    <w:rsid w:val="003C39D6"/>
    <w:rsid w:val="003C3C81"/>
    <w:rsid w:val="003C3F9E"/>
    <w:rsid w:val="003C4945"/>
    <w:rsid w:val="003C4983"/>
    <w:rsid w:val="003C4FC1"/>
    <w:rsid w:val="003C4FDD"/>
    <w:rsid w:val="003C5948"/>
    <w:rsid w:val="003C5DF5"/>
    <w:rsid w:val="003C5FF6"/>
    <w:rsid w:val="003C60A0"/>
    <w:rsid w:val="003C65C3"/>
    <w:rsid w:val="003C66D3"/>
    <w:rsid w:val="003C6B62"/>
    <w:rsid w:val="003C6D28"/>
    <w:rsid w:val="003C7697"/>
    <w:rsid w:val="003C7DA6"/>
    <w:rsid w:val="003D06BA"/>
    <w:rsid w:val="003D0A35"/>
    <w:rsid w:val="003D0B4D"/>
    <w:rsid w:val="003D0C0F"/>
    <w:rsid w:val="003D0D70"/>
    <w:rsid w:val="003D0EA4"/>
    <w:rsid w:val="003D0ED5"/>
    <w:rsid w:val="003D1BAA"/>
    <w:rsid w:val="003D2A9E"/>
    <w:rsid w:val="003D2BD9"/>
    <w:rsid w:val="003D2D4D"/>
    <w:rsid w:val="003D3EB6"/>
    <w:rsid w:val="003D4C87"/>
    <w:rsid w:val="003D523C"/>
    <w:rsid w:val="003D5341"/>
    <w:rsid w:val="003D576C"/>
    <w:rsid w:val="003D5969"/>
    <w:rsid w:val="003D5B08"/>
    <w:rsid w:val="003D5C3D"/>
    <w:rsid w:val="003D6006"/>
    <w:rsid w:val="003D6354"/>
    <w:rsid w:val="003D6A5D"/>
    <w:rsid w:val="003D6DDC"/>
    <w:rsid w:val="003D71B0"/>
    <w:rsid w:val="003D72AD"/>
    <w:rsid w:val="003D72F0"/>
    <w:rsid w:val="003D758E"/>
    <w:rsid w:val="003D761C"/>
    <w:rsid w:val="003D7802"/>
    <w:rsid w:val="003D7CBB"/>
    <w:rsid w:val="003D7EB2"/>
    <w:rsid w:val="003E02E6"/>
    <w:rsid w:val="003E06B6"/>
    <w:rsid w:val="003E0711"/>
    <w:rsid w:val="003E0770"/>
    <w:rsid w:val="003E0B9E"/>
    <w:rsid w:val="003E0F0D"/>
    <w:rsid w:val="003E10CD"/>
    <w:rsid w:val="003E1179"/>
    <w:rsid w:val="003E1765"/>
    <w:rsid w:val="003E19CC"/>
    <w:rsid w:val="003E1E38"/>
    <w:rsid w:val="003E1F2E"/>
    <w:rsid w:val="003E1FFC"/>
    <w:rsid w:val="003E230A"/>
    <w:rsid w:val="003E28DA"/>
    <w:rsid w:val="003E2DDE"/>
    <w:rsid w:val="003E320A"/>
    <w:rsid w:val="003E3623"/>
    <w:rsid w:val="003E3949"/>
    <w:rsid w:val="003E3B34"/>
    <w:rsid w:val="003E423F"/>
    <w:rsid w:val="003E4486"/>
    <w:rsid w:val="003E469A"/>
    <w:rsid w:val="003E4C8A"/>
    <w:rsid w:val="003E5583"/>
    <w:rsid w:val="003E5912"/>
    <w:rsid w:val="003E5AA0"/>
    <w:rsid w:val="003E5C1C"/>
    <w:rsid w:val="003E6092"/>
    <w:rsid w:val="003E61C3"/>
    <w:rsid w:val="003E69C0"/>
    <w:rsid w:val="003E6CE3"/>
    <w:rsid w:val="003F0F99"/>
    <w:rsid w:val="003F13C2"/>
    <w:rsid w:val="003F14C9"/>
    <w:rsid w:val="003F14F6"/>
    <w:rsid w:val="003F166F"/>
    <w:rsid w:val="003F1A8A"/>
    <w:rsid w:val="003F1D47"/>
    <w:rsid w:val="003F204A"/>
    <w:rsid w:val="003F23BA"/>
    <w:rsid w:val="003F259B"/>
    <w:rsid w:val="003F2875"/>
    <w:rsid w:val="003F2E46"/>
    <w:rsid w:val="003F319F"/>
    <w:rsid w:val="003F32F7"/>
    <w:rsid w:val="003F3410"/>
    <w:rsid w:val="003F37D4"/>
    <w:rsid w:val="003F451F"/>
    <w:rsid w:val="003F4A2F"/>
    <w:rsid w:val="003F4BC8"/>
    <w:rsid w:val="003F4D4A"/>
    <w:rsid w:val="003F4F56"/>
    <w:rsid w:val="003F5267"/>
    <w:rsid w:val="003F5DBD"/>
    <w:rsid w:val="003F62A3"/>
    <w:rsid w:val="003F72D7"/>
    <w:rsid w:val="003F79C1"/>
    <w:rsid w:val="0040075E"/>
    <w:rsid w:val="004009D0"/>
    <w:rsid w:val="00400E34"/>
    <w:rsid w:val="00400F69"/>
    <w:rsid w:val="00401144"/>
    <w:rsid w:val="00401400"/>
    <w:rsid w:val="0040174F"/>
    <w:rsid w:val="00401A61"/>
    <w:rsid w:val="00401ABD"/>
    <w:rsid w:val="00401B1B"/>
    <w:rsid w:val="004020FB"/>
    <w:rsid w:val="00402375"/>
    <w:rsid w:val="004023B9"/>
    <w:rsid w:val="00402733"/>
    <w:rsid w:val="00402B77"/>
    <w:rsid w:val="00402F86"/>
    <w:rsid w:val="00403937"/>
    <w:rsid w:val="00403EC1"/>
    <w:rsid w:val="004048E5"/>
    <w:rsid w:val="00404BF3"/>
    <w:rsid w:val="00404CB1"/>
    <w:rsid w:val="00404F97"/>
    <w:rsid w:val="004050B5"/>
    <w:rsid w:val="00405302"/>
    <w:rsid w:val="0040547E"/>
    <w:rsid w:val="00405804"/>
    <w:rsid w:val="00405C73"/>
    <w:rsid w:val="00405F5F"/>
    <w:rsid w:val="004060C9"/>
    <w:rsid w:val="00406696"/>
    <w:rsid w:val="00406E20"/>
    <w:rsid w:val="0040701D"/>
    <w:rsid w:val="0040775A"/>
    <w:rsid w:val="00407DA9"/>
    <w:rsid w:val="004100DE"/>
    <w:rsid w:val="00410342"/>
    <w:rsid w:val="004106B2"/>
    <w:rsid w:val="00410ECC"/>
    <w:rsid w:val="004110B3"/>
    <w:rsid w:val="00412332"/>
    <w:rsid w:val="004125DE"/>
    <w:rsid w:val="00412871"/>
    <w:rsid w:val="00412A19"/>
    <w:rsid w:val="00412C3E"/>
    <w:rsid w:val="00412EF9"/>
    <w:rsid w:val="00413277"/>
    <w:rsid w:val="0041359B"/>
    <w:rsid w:val="00413AB8"/>
    <w:rsid w:val="00413C68"/>
    <w:rsid w:val="00413C97"/>
    <w:rsid w:val="00413D0D"/>
    <w:rsid w:val="0041408E"/>
    <w:rsid w:val="00414120"/>
    <w:rsid w:val="0041546B"/>
    <w:rsid w:val="00415FA4"/>
    <w:rsid w:val="00416089"/>
    <w:rsid w:val="004164FA"/>
    <w:rsid w:val="00416D68"/>
    <w:rsid w:val="00416E89"/>
    <w:rsid w:val="00417C37"/>
    <w:rsid w:val="00417C7E"/>
    <w:rsid w:val="00417F99"/>
    <w:rsid w:val="004203FA"/>
    <w:rsid w:val="00420575"/>
    <w:rsid w:val="00420CD1"/>
    <w:rsid w:val="00420DB5"/>
    <w:rsid w:val="00421B76"/>
    <w:rsid w:val="00421BEE"/>
    <w:rsid w:val="00421D5D"/>
    <w:rsid w:val="00422108"/>
    <w:rsid w:val="0042211D"/>
    <w:rsid w:val="00422348"/>
    <w:rsid w:val="00422607"/>
    <w:rsid w:val="00422C58"/>
    <w:rsid w:val="004230A8"/>
    <w:rsid w:val="00423691"/>
    <w:rsid w:val="004237AA"/>
    <w:rsid w:val="0042399C"/>
    <w:rsid w:val="00423FA1"/>
    <w:rsid w:val="0042433F"/>
    <w:rsid w:val="00424386"/>
    <w:rsid w:val="0042476E"/>
    <w:rsid w:val="0042487E"/>
    <w:rsid w:val="00425129"/>
    <w:rsid w:val="0042561E"/>
    <w:rsid w:val="00425793"/>
    <w:rsid w:val="0042590D"/>
    <w:rsid w:val="00425962"/>
    <w:rsid w:val="00425BD7"/>
    <w:rsid w:val="00425DB3"/>
    <w:rsid w:val="00426645"/>
    <w:rsid w:val="00426780"/>
    <w:rsid w:val="00426EA2"/>
    <w:rsid w:val="0042709B"/>
    <w:rsid w:val="0042742B"/>
    <w:rsid w:val="00427946"/>
    <w:rsid w:val="00427A68"/>
    <w:rsid w:val="00427B44"/>
    <w:rsid w:val="004301DA"/>
    <w:rsid w:val="0043029A"/>
    <w:rsid w:val="00430305"/>
    <w:rsid w:val="00430ADC"/>
    <w:rsid w:val="004315CD"/>
    <w:rsid w:val="00431867"/>
    <w:rsid w:val="00431B07"/>
    <w:rsid w:val="00431ED2"/>
    <w:rsid w:val="0043260E"/>
    <w:rsid w:val="00432E02"/>
    <w:rsid w:val="0043330C"/>
    <w:rsid w:val="0043355D"/>
    <w:rsid w:val="004335A6"/>
    <w:rsid w:val="00433A73"/>
    <w:rsid w:val="00433BED"/>
    <w:rsid w:val="00433C6E"/>
    <w:rsid w:val="0043410D"/>
    <w:rsid w:val="00434724"/>
    <w:rsid w:val="00435286"/>
    <w:rsid w:val="00435445"/>
    <w:rsid w:val="00435F00"/>
    <w:rsid w:val="00435F77"/>
    <w:rsid w:val="0043658C"/>
    <w:rsid w:val="0043676C"/>
    <w:rsid w:val="0043702C"/>
    <w:rsid w:val="0043784F"/>
    <w:rsid w:val="00437BC8"/>
    <w:rsid w:val="004404AD"/>
    <w:rsid w:val="004404F0"/>
    <w:rsid w:val="00440C74"/>
    <w:rsid w:val="00440F71"/>
    <w:rsid w:val="0044128F"/>
    <w:rsid w:val="00441D85"/>
    <w:rsid w:val="00441FAB"/>
    <w:rsid w:val="00441FBC"/>
    <w:rsid w:val="0044226A"/>
    <w:rsid w:val="00442C4B"/>
    <w:rsid w:val="0044343A"/>
    <w:rsid w:val="00443ACE"/>
    <w:rsid w:val="0044461D"/>
    <w:rsid w:val="00444971"/>
    <w:rsid w:val="00444B60"/>
    <w:rsid w:val="00444DD7"/>
    <w:rsid w:val="00444E0F"/>
    <w:rsid w:val="00444F58"/>
    <w:rsid w:val="00444F91"/>
    <w:rsid w:val="00445213"/>
    <w:rsid w:val="00445346"/>
    <w:rsid w:val="00445850"/>
    <w:rsid w:val="00445EA3"/>
    <w:rsid w:val="004463A1"/>
    <w:rsid w:val="00446402"/>
    <w:rsid w:val="00446B60"/>
    <w:rsid w:val="00446C01"/>
    <w:rsid w:val="00446C17"/>
    <w:rsid w:val="00446DA7"/>
    <w:rsid w:val="0044719C"/>
    <w:rsid w:val="0044761F"/>
    <w:rsid w:val="004476B1"/>
    <w:rsid w:val="00447CBC"/>
    <w:rsid w:val="00447E12"/>
    <w:rsid w:val="00447FFC"/>
    <w:rsid w:val="004501BA"/>
    <w:rsid w:val="00450574"/>
    <w:rsid w:val="0045079E"/>
    <w:rsid w:val="0045092E"/>
    <w:rsid w:val="00451299"/>
    <w:rsid w:val="00451592"/>
    <w:rsid w:val="00451818"/>
    <w:rsid w:val="00451A92"/>
    <w:rsid w:val="00451DEB"/>
    <w:rsid w:val="00451F13"/>
    <w:rsid w:val="0045217C"/>
    <w:rsid w:val="00452611"/>
    <w:rsid w:val="00452A89"/>
    <w:rsid w:val="00452E2C"/>
    <w:rsid w:val="00452EA2"/>
    <w:rsid w:val="0045387E"/>
    <w:rsid w:val="0045397D"/>
    <w:rsid w:val="00453B73"/>
    <w:rsid w:val="0045437F"/>
    <w:rsid w:val="00454519"/>
    <w:rsid w:val="00454634"/>
    <w:rsid w:val="00454726"/>
    <w:rsid w:val="00454789"/>
    <w:rsid w:val="004548B6"/>
    <w:rsid w:val="00454FDA"/>
    <w:rsid w:val="0045521A"/>
    <w:rsid w:val="004554C2"/>
    <w:rsid w:val="00455C5C"/>
    <w:rsid w:val="00456085"/>
    <w:rsid w:val="004570E6"/>
    <w:rsid w:val="00457259"/>
    <w:rsid w:val="004575CB"/>
    <w:rsid w:val="004577F9"/>
    <w:rsid w:val="00457B12"/>
    <w:rsid w:val="00457B44"/>
    <w:rsid w:val="0046003E"/>
    <w:rsid w:val="00460487"/>
    <w:rsid w:val="00460DCD"/>
    <w:rsid w:val="00460FF4"/>
    <w:rsid w:val="00461251"/>
    <w:rsid w:val="004612BE"/>
    <w:rsid w:val="00461B90"/>
    <w:rsid w:val="00461C4E"/>
    <w:rsid w:val="00461D26"/>
    <w:rsid w:val="00461F3E"/>
    <w:rsid w:val="00462D06"/>
    <w:rsid w:val="00463809"/>
    <w:rsid w:val="00463C33"/>
    <w:rsid w:val="00463F70"/>
    <w:rsid w:val="004645E6"/>
    <w:rsid w:val="00464AAF"/>
    <w:rsid w:val="00464D49"/>
    <w:rsid w:val="00465060"/>
    <w:rsid w:val="00465083"/>
    <w:rsid w:val="0046531A"/>
    <w:rsid w:val="004657AB"/>
    <w:rsid w:val="00465D46"/>
    <w:rsid w:val="00466573"/>
    <w:rsid w:val="004666C0"/>
    <w:rsid w:val="00466AB8"/>
    <w:rsid w:val="00466F19"/>
    <w:rsid w:val="00467EDD"/>
    <w:rsid w:val="00470813"/>
    <w:rsid w:val="0047230A"/>
    <w:rsid w:val="00472456"/>
    <w:rsid w:val="00472B67"/>
    <w:rsid w:val="00472F34"/>
    <w:rsid w:val="00473514"/>
    <w:rsid w:val="00473D4D"/>
    <w:rsid w:val="00474780"/>
    <w:rsid w:val="00474941"/>
    <w:rsid w:val="004749A7"/>
    <w:rsid w:val="00474A4B"/>
    <w:rsid w:val="00474B2E"/>
    <w:rsid w:val="00474BF1"/>
    <w:rsid w:val="00475018"/>
    <w:rsid w:val="00475092"/>
    <w:rsid w:val="00475E0E"/>
    <w:rsid w:val="00476006"/>
    <w:rsid w:val="004762F7"/>
    <w:rsid w:val="00476620"/>
    <w:rsid w:val="00476749"/>
    <w:rsid w:val="004770B7"/>
    <w:rsid w:val="004772F1"/>
    <w:rsid w:val="00477328"/>
    <w:rsid w:val="00477DA8"/>
    <w:rsid w:val="00477E0B"/>
    <w:rsid w:val="00477E12"/>
    <w:rsid w:val="00480105"/>
    <w:rsid w:val="0048025A"/>
    <w:rsid w:val="00480322"/>
    <w:rsid w:val="00480877"/>
    <w:rsid w:val="0048117D"/>
    <w:rsid w:val="0048120A"/>
    <w:rsid w:val="00481A8D"/>
    <w:rsid w:val="00481BFD"/>
    <w:rsid w:val="0048202D"/>
    <w:rsid w:val="0048278D"/>
    <w:rsid w:val="00483673"/>
    <w:rsid w:val="004836CB"/>
    <w:rsid w:val="00483D47"/>
    <w:rsid w:val="00483EDF"/>
    <w:rsid w:val="00484556"/>
    <w:rsid w:val="00484969"/>
    <w:rsid w:val="00485450"/>
    <w:rsid w:val="004872F2"/>
    <w:rsid w:val="0048739A"/>
    <w:rsid w:val="00487409"/>
    <w:rsid w:val="00487A88"/>
    <w:rsid w:val="00490B11"/>
    <w:rsid w:val="00490E77"/>
    <w:rsid w:val="00491072"/>
    <w:rsid w:val="004914EA"/>
    <w:rsid w:val="00491B8C"/>
    <w:rsid w:val="00492617"/>
    <w:rsid w:val="00492953"/>
    <w:rsid w:val="00492C65"/>
    <w:rsid w:val="00492D6E"/>
    <w:rsid w:val="004933D6"/>
    <w:rsid w:val="0049372A"/>
    <w:rsid w:val="00493D9A"/>
    <w:rsid w:val="004945D9"/>
    <w:rsid w:val="00494790"/>
    <w:rsid w:val="0049486E"/>
    <w:rsid w:val="00494CC3"/>
    <w:rsid w:val="00494F54"/>
    <w:rsid w:val="00495082"/>
    <w:rsid w:val="00495476"/>
    <w:rsid w:val="004957F0"/>
    <w:rsid w:val="00495AFB"/>
    <w:rsid w:val="00495BB7"/>
    <w:rsid w:val="00495F5B"/>
    <w:rsid w:val="004967CA"/>
    <w:rsid w:val="00496F02"/>
    <w:rsid w:val="004A02CE"/>
    <w:rsid w:val="004A0D24"/>
    <w:rsid w:val="004A0D68"/>
    <w:rsid w:val="004A0E88"/>
    <w:rsid w:val="004A12BD"/>
    <w:rsid w:val="004A1A15"/>
    <w:rsid w:val="004A1D0D"/>
    <w:rsid w:val="004A22FB"/>
    <w:rsid w:val="004A23D4"/>
    <w:rsid w:val="004A2A36"/>
    <w:rsid w:val="004A2A59"/>
    <w:rsid w:val="004A2AA8"/>
    <w:rsid w:val="004A2C2E"/>
    <w:rsid w:val="004A3BB6"/>
    <w:rsid w:val="004A4763"/>
    <w:rsid w:val="004A526B"/>
    <w:rsid w:val="004A542A"/>
    <w:rsid w:val="004A5662"/>
    <w:rsid w:val="004A5EBA"/>
    <w:rsid w:val="004A6078"/>
    <w:rsid w:val="004A6211"/>
    <w:rsid w:val="004A671A"/>
    <w:rsid w:val="004A74B3"/>
    <w:rsid w:val="004A7739"/>
    <w:rsid w:val="004A7AC3"/>
    <w:rsid w:val="004A7AD0"/>
    <w:rsid w:val="004B035F"/>
    <w:rsid w:val="004B0734"/>
    <w:rsid w:val="004B11A8"/>
    <w:rsid w:val="004B11E5"/>
    <w:rsid w:val="004B1255"/>
    <w:rsid w:val="004B1417"/>
    <w:rsid w:val="004B1882"/>
    <w:rsid w:val="004B1C93"/>
    <w:rsid w:val="004B1F73"/>
    <w:rsid w:val="004B2145"/>
    <w:rsid w:val="004B27CD"/>
    <w:rsid w:val="004B2EDB"/>
    <w:rsid w:val="004B309A"/>
    <w:rsid w:val="004B361C"/>
    <w:rsid w:val="004B3E8C"/>
    <w:rsid w:val="004B40F2"/>
    <w:rsid w:val="004B4DA6"/>
    <w:rsid w:val="004B4FEC"/>
    <w:rsid w:val="004B520A"/>
    <w:rsid w:val="004B5328"/>
    <w:rsid w:val="004B5503"/>
    <w:rsid w:val="004B5816"/>
    <w:rsid w:val="004B67FB"/>
    <w:rsid w:val="004B6BA2"/>
    <w:rsid w:val="004B6C00"/>
    <w:rsid w:val="004B7747"/>
    <w:rsid w:val="004B787D"/>
    <w:rsid w:val="004B7A1D"/>
    <w:rsid w:val="004B7A99"/>
    <w:rsid w:val="004C066C"/>
    <w:rsid w:val="004C0817"/>
    <w:rsid w:val="004C2158"/>
    <w:rsid w:val="004C2405"/>
    <w:rsid w:val="004C2E91"/>
    <w:rsid w:val="004C2F8C"/>
    <w:rsid w:val="004C3602"/>
    <w:rsid w:val="004C3AB0"/>
    <w:rsid w:val="004C4225"/>
    <w:rsid w:val="004C53CE"/>
    <w:rsid w:val="004C54C3"/>
    <w:rsid w:val="004C5D2D"/>
    <w:rsid w:val="004C60D5"/>
    <w:rsid w:val="004C60D8"/>
    <w:rsid w:val="004C68C0"/>
    <w:rsid w:val="004C6905"/>
    <w:rsid w:val="004C6E17"/>
    <w:rsid w:val="004C746A"/>
    <w:rsid w:val="004C7A25"/>
    <w:rsid w:val="004D07F0"/>
    <w:rsid w:val="004D09A2"/>
    <w:rsid w:val="004D0BA6"/>
    <w:rsid w:val="004D0BD6"/>
    <w:rsid w:val="004D131A"/>
    <w:rsid w:val="004D145D"/>
    <w:rsid w:val="004D14BA"/>
    <w:rsid w:val="004D157F"/>
    <w:rsid w:val="004D1FF4"/>
    <w:rsid w:val="004D2398"/>
    <w:rsid w:val="004D3076"/>
    <w:rsid w:val="004D313D"/>
    <w:rsid w:val="004D396E"/>
    <w:rsid w:val="004D3A16"/>
    <w:rsid w:val="004D3AA3"/>
    <w:rsid w:val="004D3AAD"/>
    <w:rsid w:val="004D44E6"/>
    <w:rsid w:val="004D4793"/>
    <w:rsid w:val="004D4A1F"/>
    <w:rsid w:val="004D4F04"/>
    <w:rsid w:val="004D4F1E"/>
    <w:rsid w:val="004D53FE"/>
    <w:rsid w:val="004D5ACA"/>
    <w:rsid w:val="004D5B2B"/>
    <w:rsid w:val="004D5E0F"/>
    <w:rsid w:val="004D62C6"/>
    <w:rsid w:val="004D68DC"/>
    <w:rsid w:val="004D6AD5"/>
    <w:rsid w:val="004D6DEA"/>
    <w:rsid w:val="004D74CB"/>
    <w:rsid w:val="004D772A"/>
    <w:rsid w:val="004D78AD"/>
    <w:rsid w:val="004D7C6E"/>
    <w:rsid w:val="004D7F15"/>
    <w:rsid w:val="004E001B"/>
    <w:rsid w:val="004E044C"/>
    <w:rsid w:val="004E088C"/>
    <w:rsid w:val="004E08A1"/>
    <w:rsid w:val="004E0BED"/>
    <w:rsid w:val="004E119A"/>
    <w:rsid w:val="004E1477"/>
    <w:rsid w:val="004E1A96"/>
    <w:rsid w:val="004E2D10"/>
    <w:rsid w:val="004E2D94"/>
    <w:rsid w:val="004E35D3"/>
    <w:rsid w:val="004E3E0A"/>
    <w:rsid w:val="004E4144"/>
    <w:rsid w:val="004E4B51"/>
    <w:rsid w:val="004E4C8E"/>
    <w:rsid w:val="004E54F8"/>
    <w:rsid w:val="004E5B45"/>
    <w:rsid w:val="004E5B8F"/>
    <w:rsid w:val="004E5BF9"/>
    <w:rsid w:val="004E619A"/>
    <w:rsid w:val="004E61A0"/>
    <w:rsid w:val="004E6472"/>
    <w:rsid w:val="004E66D7"/>
    <w:rsid w:val="004E67A9"/>
    <w:rsid w:val="004E6E06"/>
    <w:rsid w:val="004E706F"/>
    <w:rsid w:val="004E7545"/>
    <w:rsid w:val="004E77DE"/>
    <w:rsid w:val="004E78BA"/>
    <w:rsid w:val="004E7997"/>
    <w:rsid w:val="004F020C"/>
    <w:rsid w:val="004F0406"/>
    <w:rsid w:val="004F06BE"/>
    <w:rsid w:val="004F0B76"/>
    <w:rsid w:val="004F0C8E"/>
    <w:rsid w:val="004F0D99"/>
    <w:rsid w:val="004F1626"/>
    <w:rsid w:val="004F1FA2"/>
    <w:rsid w:val="004F218F"/>
    <w:rsid w:val="004F236F"/>
    <w:rsid w:val="004F24F6"/>
    <w:rsid w:val="004F283F"/>
    <w:rsid w:val="004F2937"/>
    <w:rsid w:val="004F2D0E"/>
    <w:rsid w:val="004F3621"/>
    <w:rsid w:val="004F4E32"/>
    <w:rsid w:val="004F4ED3"/>
    <w:rsid w:val="004F4F6C"/>
    <w:rsid w:val="004F5007"/>
    <w:rsid w:val="004F54A4"/>
    <w:rsid w:val="004F5B7B"/>
    <w:rsid w:val="004F5C87"/>
    <w:rsid w:val="004F64DA"/>
    <w:rsid w:val="004F6913"/>
    <w:rsid w:val="004F6C92"/>
    <w:rsid w:val="004F6F53"/>
    <w:rsid w:val="004F6FB1"/>
    <w:rsid w:val="004F708C"/>
    <w:rsid w:val="004F714D"/>
    <w:rsid w:val="004F7407"/>
    <w:rsid w:val="004F7574"/>
    <w:rsid w:val="004F76D3"/>
    <w:rsid w:val="004F7A4D"/>
    <w:rsid w:val="005001B2"/>
    <w:rsid w:val="005002A1"/>
    <w:rsid w:val="005004B6"/>
    <w:rsid w:val="0050058B"/>
    <w:rsid w:val="00500DF3"/>
    <w:rsid w:val="0050167E"/>
    <w:rsid w:val="00501937"/>
    <w:rsid w:val="005019CA"/>
    <w:rsid w:val="005021A0"/>
    <w:rsid w:val="005021AF"/>
    <w:rsid w:val="0050241F"/>
    <w:rsid w:val="00502F99"/>
    <w:rsid w:val="00503967"/>
    <w:rsid w:val="00503EE3"/>
    <w:rsid w:val="00504D74"/>
    <w:rsid w:val="00505427"/>
    <w:rsid w:val="00505A7C"/>
    <w:rsid w:val="00505CAF"/>
    <w:rsid w:val="0050672F"/>
    <w:rsid w:val="00506923"/>
    <w:rsid w:val="00506B18"/>
    <w:rsid w:val="00507286"/>
    <w:rsid w:val="00507290"/>
    <w:rsid w:val="00507937"/>
    <w:rsid w:val="00507E23"/>
    <w:rsid w:val="00507E53"/>
    <w:rsid w:val="00507E5F"/>
    <w:rsid w:val="0051051B"/>
    <w:rsid w:val="0051064D"/>
    <w:rsid w:val="00510822"/>
    <w:rsid w:val="00510AC6"/>
    <w:rsid w:val="00510BEB"/>
    <w:rsid w:val="00510D6F"/>
    <w:rsid w:val="00510EE5"/>
    <w:rsid w:val="00510FBF"/>
    <w:rsid w:val="00510FF7"/>
    <w:rsid w:val="005110A9"/>
    <w:rsid w:val="005119E3"/>
    <w:rsid w:val="00512B76"/>
    <w:rsid w:val="0051398E"/>
    <w:rsid w:val="00514421"/>
    <w:rsid w:val="005147B2"/>
    <w:rsid w:val="00514816"/>
    <w:rsid w:val="00514878"/>
    <w:rsid w:val="00514A78"/>
    <w:rsid w:val="005150D1"/>
    <w:rsid w:val="0051523F"/>
    <w:rsid w:val="005153EA"/>
    <w:rsid w:val="0051543A"/>
    <w:rsid w:val="0051590F"/>
    <w:rsid w:val="00515E0A"/>
    <w:rsid w:val="00515F4C"/>
    <w:rsid w:val="00516064"/>
    <w:rsid w:val="00516383"/>
    <w:rsid w:val="005171A1"/>
    <w:rsid w:val="0051720E"/>
    <w:rsid w:val="0051740A"/>
    <w:rsid w:val="00517ABA"/>
    <w:rsid w:val="005206DE"/>
    <w:rsid w:val="00520853"/>
    <w:rsid w:val="00521008"/>
    <w:rsid w:val="0052122A"/>
    <w:rsid w:val="0052141B"/>
    <w:rsid w:val="00521824"/>
    <w:rsid w:val="00521A73"/>
    <w:rsid w:val="00521F2F"/>
    <w:rsid w:val="00522A7D"/>
    <w:rsid w:val="00522B16"/>
    <w:rsid w:val="0052383A"/>
    <w:rsid w:val="00523A89"/>
    <w:rsid w:val="00523D1C"/>
    <w:rsid w:val="00523FBF"/>
    <w:rsid w:val="00524152"/>
    <w:rsid w:val="00524926"/>
    <w:rsid w:val="00524C95"/>
    <w:rsid w:val="00524D66"/>
    <w:rsid w:val="00525462"/>
    <w:rsid w:val="005256A0"/>
    <w:rsid w:val="005256AE"/>
    <w:rsid w:val="0052574E"/>
    <w:rsid w:val="005258B1"/>
    <w:rsid w:val="0052608F"/>
    <w:rsid w:val="005262D2"/>
    <w:rsid w:val="00526382"/>
    <w:rsid w:val="005265AD"/>
    <w:rsid w:val="00526833"/>
    <w:rsid w:val="00526983"/>
    <w:rsid w:val="005270A2"/>
    <w:rsid w:val="00527238"/>
    <w:rsid w:val="00527372"/>
    <w:rsid w:val="005273FA"/>
    <w:rsid w:val="005274B3"/>
    <w:rsid w:val="00527957"/>
    <w:rsid w:val="00530539"/>
    <w:rsid w:val="005308F0"/>
    <w:rsid w:val="00530CD5"/>
    <w:rsid w:val="00530F04"/>
    <w:rsid w:val="00530FED"/>
    <w:rsid w:val="005313C5"/>
    <w:rsid w:val="0053195E"/>
    <w:rsid w:val="005319FF"/>
    <w:rsid w:val="00531B65"/>
    <w:rsid w:val="005325F6"/>
    <w:rsid w:val="005329C5"/>
    <w:rsid w:val="00532EF7"/>
    <w:rsid w:val="005330E6"/>
    <w:rsid w:val="00533423"/>
    <w:rsid w:val="00533F95"/>
    <w:rsid w:val="00534142"/>
    <w:rsid w:val="0053493D"/>
    <w:rsid w:val="00534FD3"/>
    <w:rsid w:val="005350AB"/>
    <w:rsid w:val="00535A60"/>
    <w:rsid w:val="00535AD5"/>
    <w:rsid w:val="00535E23"/>
    <w:rsid w:val="00536345"/>
    <w:rsid w:val="00536536"/>
    <w:rsid w:val="00536AE7"/>
    <w:rsid w:val="005370EF"/>
    <w:rsid w:val="00537725"/>
    <w:rsid w:val="00540902"/>
    <w:rsid w:val="00540A74"/>
    <w:rsid w:val="00540B6C"/>
    <w:rsid w:val="00540EDA"/>
    <w:rsid w:val="00540EF0"/>
    <w:rsid w:val="00540F01"/>
    <w:rsid w:val="0054127D"/>
    <w:rsid w:val="005415D4"/>
    <w:rsid w:val="00541D6A"/>
    <w:rsid w:val="00541DEC"/>
    <w:rsid w:val="00542C3D"/>
    <w:rsid w:val="00542FED"/>
    <w:rsid w:val="00543065"/>
    <w:rsid w:val="00543309"/>
    <w:rsid w:val="00543593"/>
    <w:rsid w:val="005435CB"/>
    <w:rsid w:val="00544158"/>
    <w:rsid w:val="005442D3"/>
    <w:rsid w:val="005454AD"/>
    <w:rsid w:val="005454F3"/>
    <w:rsid w:val="00546856"/>
    <w:rsid w:val="005468AF"/>
    <w:rsid w:val="0054766D"/>
    <w:rsid w:val="00547981"/>
    <w:rsid w:val="00547F00"/>
    <w:rsid w:val="005502D7"/>
    <w:rsid w:val="0055102C"/>
    <w:rsid w:val="00551196"/>
    <w:rsid w:val="00551210"/>
    <w:rsid w:val="005512FD"/>
    <w:rsid w:val="00551ECE"/>
    <w:rsid w:val="00551ED3"/>
    <w:rsid w:val="00551EE5"/>
    <w:rsid w:val="00552728"/>
    <w:rsid w:val="00552732"/>
    <w:rsid w:val="00552C8D"/>
    <w:rsid w:val="00553224"/>
    <w:rsid w:val="00554220"/>
    <w:rsid w:val="0055436B"/>
    <w:rsid w:val="005548E5"/>
    <w:rsid w:val="00554F79"/>
    <w:rsid w:val="005550FE"/>
    <w:rsid w:val="00555394"/>
    <w:rsid w:val="00555B97"/>
    <w:rsid w:val="00555EEC"/>
    <w:rsid w:val="00556C30"/>
    <w:rsid w:val="00556D8E"/>
    <w:rsid w:val="00556DCC"/>
    <w:rsid w:val="005575A7"/>
    <w:rsid w:val="005576D0"/>
    <w:rsid w:val="00557D88"/>
    <w:rsid w:val="00557DDA"/>
    <w:rsid w:val="00557EF3"/>
    <w:rsid w:val="00560175"/>
    <w:rsid w:val="005603EF"/>
    <w:rsid w:val="005609F3"/>
    <w:rsid w:val="00560AA5"/>
    <w:rsid w:val="00560C36"/>
    <w:rsid w:val="00561771"/>
    <w:rsid w:val="00561815"/>
    <w:rsid w:val="005619EB"/>
    <w:rsid w:val="00561A2C"/>
    <w:rsid w:val="00561BE8"/>
    <w:rsid w:val="00561F1C"/>
    <w:rsid w:val="005622AB"/>
    <w:rsid w:val="00562342"/>
    <w:rsid w:val="00562AD1"/>
    <w:rsid w:val="00562BC7"/>
    <w:rsid w:val="00563360"/>
    <w:rsid w:val="00563484"/>
    <w:rsid w:val="005637D6"/>
    <w:rsid w:val="00563BE7"/>
    <w:rsid w:val="0056442A"/>
    <w:rsid w:val="005644CA"/>
    <w:rsid w:val="005645F6"/>
    <w:rsid w:val="00564715"/>
    <w:rsid w:val="00564841"/>
    <w:rsid w:val="0056542A"/>
    <w:rsid w:val="00565438"/>
    <w:rsid w:val="005655F5"/>
    <w:rsid w:val="0056640C"/>
    <w:rsid w:val="005664AA"/>
    <w:rsid w:val="005666AD"/>
    <w:rsid w:val="00566A10"/>
    <w:rsid w:val="00567B5C"/>
    <w:rsid w:val="00567BEF"/>
    <w:rsid w:val="00567D60"/>
    <w:rsid w:val="00567E18"/>
    <w:rsid w:val="005702EE"/>
    <w:rsid w:val="00570337"/>
    <w:rsid w:val="005703EA"/>
    <w:rsid w:val="00570E17"/>
    <w:rsid w:val="00571152"/>
    <w:rsid w:val="0057147D"/>
    <w:rsid w:val="005715B9"/>
    <w:rsid w:val="0057169C"/>
    <w:rsid w:val="00572CB7"/>
    <w:rsid w:val="00572E0C"/>
    <w:rsid w:val="0057357D"/>
    <w:rsid w:val="005737C2"/>
    <w:rsid w:val="00573E17"/>
    <w:rsid w:val="00574176"/>
    <w:rsid w:val="00575474"/>
    <w:rsid w:val="00575658"/>
    <w:rsid w:val="0057568B"/>
    <w:rsid w:val="00575985"/>
    <w:rsid w:val="00575AEA"/>
    <w:rsid w:val="00575EB8"/>
    <w:rsid w:val="0057686E"/>
    <w:rsid w:val="005801F3"/>
    <w:rsid w:val="00580275"/>
    <w:rsid w:val="0058042A"/>
    <w:rsid w:val="0058078D"/>
    <w:rsid w:val="00580B58"/>
    <w:rsid w:val="00580B6A"/>
    <w:rsid w:val="00581265"/>
    <w:rsid w:val="00581D24"/>
    <w:rsid w:val="00581D40"/>
    <w:rsid w:val="00581D72"/>
    <w:rsid w:val="00582229"/>
    <w:rsid w:val="00582330"/>
    <w:rsid w:val="005827B2"/>
    <w:rsid w:val="00582A41"/>
    <w:rsid w:val="00582E26"/>
    <w:rsid w:val="005831DF"/>
    <w:rsid w:val="0058328F"/>
    <w:rsid w:val="0058334B"/>
    <w:rsid w:val="00583C0A"/>
    <w:rsid w:val="00584300"/>
    <w:rsid w:val="00584380"/>
    <w:rsid w:val="005846BE"/>
    <w:rsid w:val="005856A6"/>
    <w:rsid w:val="00585942"/>
    <w:rsid w:val="005859AB"/>
    <w:rsid w:val="00585BB1"/>
    <w:rsid w:val="00585CC3"/>
    <w:rsid w:val="00585F29"/>
    <w:rsid w:val="005862F6"/>
    <w:rsid w:val="0058656B"/>
    <w:rsid w:val="005866CF"/>
    <w:rsid w:val="00586FAD"/>
    <w:rsid w:val="00587233"/>
    <w:rsid w:val="005872BC"/>
    <w:rsid w:val="005878D7"/>
    <w:rsid w:val="00587B31"/>
    <w:rsid w:val="00587C86"/>
    <w:rsid w:val="005900CC"/>
    <w:rsid w:val="005905F8"/>
    <w:rsid w:val="00590DE3"/>
    <w:rsid w:val="005913E7"/>
    <w:rsid w:val="005914F4"/>
    <w:rsid w:val="00591773"/>
    <w:rsid w:val="00592050"/>
    <w:rsid w:val="00592D10"/>
    <w:rsid w:val="00592FEC"/>
    <w:rsid w:val="00593127"/>
    <w:rsid w:val="00593BD5"/>
    <w:rsid w:val="00593CBC"/>
    <w:rsid w:val="00593CDE"/>
    <w:rsid w:val="00593D0A"/>
    <w:rsid w:val="005940B1"/>
    <w:rsid w:val="005944F0"/>
    <w:rsid w:val="00594EA1"/>
    <w:rsid w:val="00596309"/>
    <w:rsid w:val="0059773E"/>
    <w:rsid w:val="00597B87"/>
    <w:rsid w:val="005A002D"/>
    <w:rsid w:val="005A020E"/>
    <w:rsid w:val="005A055C"/>
    <w:rsid w:val="005A07DE"/>
    <w:rsid w:val="005A0B6A"/>
    <w:rsid w:val="005A114E"/>
    <w:rsid w:val="005A132D"/>
    <w:rsid w:val="005A18FF"/>
    <w:rsid w:val="005A1BC7"/>
    <w:rsid w:val="005A1BFB"/>
    <w:rsid w:val="005A1F47"/>
    <w:rsid w:val="005A209C"/>
    <w:rsid w:val="005A2161"/>
    <w:rsid w:val="005A24C8"/>
    <w:rsid w:val="005A2516"/>
    <w:rsid w:val="005A25B9"/>
    <w:rsid w:val="005A2AE7"/>
    <w:rsid w:val="005A2F48"/>
    <w:rsid w:val="005A328A"/>
    <w:rsid w:val="005A34C7"/>
    <w:rsid w:val="005A3923"/>
    <w:rsid w:val="005A4400"/>
    <w:rsid w:val="005A4EC8"/>
    <w:rsid w:val="005A51DB"/>
    <w:rsid w:val="005A548D"/>
    <w:rsid w:val="005A55B6"/>
    <w:rsid w:val="005A57B1"/>
    <w:rsid w:val="005A587A"/>
    <w:rsid w:val="005A5BBD"/>
    <w:rsid w:val="005A5D81"/>
    <w:rsid w:val="005A6584"/>
    <w:rsid w:val="005A73E6"/>
    <w:rsid w:val="005A7E55"/>
    <w:rsid w:val="005B0478"/>
    <w:rsid w:val="005B0913"/>
    <w:rsid w:val="005B0B2B"/>
    <w:rsid w:val="005B0B39"/>
    <w:rsid w:val="005B0CB5"/>
    <w:rsid w:val="005B24F4"/>
    <w:rsid w:val="005B2752"/>
    <w:rsid w:val="005B28EE"/>
    <w:rsid w:val="005B2B2A"/>
    <w:rsid w:val="005B31E4"/>
    <w:rsid w:val="005B4ADF"/>
    <w:rsid w:val="005B576B"/>
    <w:rsid w:val="005B6021"/>
    <w:rsid w:val="005B6302"/>
    <w:rsid w:val="005B6811"/>
    <w:rsid w:val="005B690E"/>
    <w:rsid w:val="005B72D3"/>
    <w:rsid w:val="005B7354"/>
    <w:rsid w:val="005B7515"/>
    <w:rsid w:val="005B7603"/>
    <w:rsid w:val="005B7713"/>
    <w:rsid w:val="005B77BD"/>
    <w:rsid w:val="005B7CB4"/>
    <w:rsid w:val="005B7EEE"/>
    <w:rsid w:val="005C006B"/>
    <w:rsid w:val="005C04D2"/>
    <w:rsid w:val="005C0945"/>
    <w:rsid w:val="005C1210"/>
    <w:rsid w:val="005C1949"/>
    <w:rsid w:val="005C1A4E"/>
    <w:rsid w:val="005C1CD7"/>
    <w:rsid w:val="005C230A"/>
    <w:rsid w:val="005C23B7"/>
    <w:rsid w:val="005C2602"/>
    <w:rsid w:val="005C28DD"/>
    <w:rsid w:val="005C2AE1"/>
    <w:rsid w:val="005C3388"/>
    <w:rsid w:val="005C340A"/>
    <w:rsid w:val="005C3744"/>
    <w:rsid w:val="005C387D"/>
    <w:rsid w:val="005C4109"/>
    <w:rsid w:val="005C463F"/>
    <w:rsid w:val="005C46E7"/>
    <w:rsid w:val="005C4F79"/>
    <w:rsid w:val="005C58EC"/>
    <w:rsid w:val="005C5BF9"/>
    <w:rsid w:val="005C64F8"/>
    <w:rsid w:val="005C65A3"/>
    <w:rsid w:val="005C66B4"/>
    <w:rsid w:val="005C674A"/>
    <w:rsid w:val="005C7441"/>
    <w:rsid w:val="005C7BBD"/>
    <w:rsid w:val="005C7CC8"/>
    <w:rsid w:val="005C7ED3"/>
    <w:rsid w:val="005C7FB0"/>
    <w:rsid w:val="005D01E3"/>
    <w:rsid w:val="005D04AC"/>
    <w:rsid w:val="005D0A3A"/>
    <w:rsid w:val="005D129A"/>
    <w:rsid w:val="005D139B"/>
    <w:rsid w:val="005D1431"/>
    <w:rsid w:val="005D18E6"/>
    <w:rsid w:val="005D1C73"/>
    <w:rsid w:val="005D1CA7"/>
    <w:rsid w:val="005D1EA7"/>
    <w:rsid w:val="005D3672"/>
    <w:rsid w:val="005D3B09"/>
    <w:rsid w:val="005D4920"/>
    <w:rsid w:val="005D4EA8"/>
    <w:rsid w:val="005D52D9"/>
    <w:rsid w:val="005D55EF"/>
    <w:rsid w:val="005D5679"/>
    <w:rsid w:val="005D5B35"/>
    <w:rsid w:val="005D624D"/>
    <w:rsid w:val="005D64A8"/>
    <w:rsid w:val="005D693C"/>
    <w:rsid w:val="005D77A4"/>
    <w:rsid w:val="005D7949"/>
    <w:rsid w:val="005E0192"/>
    <w:rsid w:val="005E03BB"/>
    <w:rsid w:val="005E054F"/>
    <w:rsid w:val="005E0831"/>
    <w:rsid w:val="005E0977"/>
    <w:rsid w:val="005E0EDD"/>
    <w:rsid w:val="005E12FA"/>
    <w:rsid w:val="005E1340"/>
    <w:rsid w:val="005E1665"/>
    <w:rsid w:val="005E27A3"/>
    <w:rsid w:val="005E28A8"/>
    <w:rsid w:val="005E2ABC"/>
    <w:rsid w:val="005E2BD5"/>
    <w:rsid w:val="005E2E11"/>
    <w:rsid w:val="005E2F39"/>
    <w:rsid w:val="005E32B4"/>
    <w:rsid w:val="005E3BE9"/>
    <w:rsid w:val="005E407C"/>
    <w:rsid w:val="005E42E9"/>
    <w:rsid w:val="005E47AC"/>
    <w:rsid w:val="005E4AF3"/>
    <w:rsid w:val="005E4F33"/>
    <w:rsid w:val="005E5364"/>
    <w:rsid w:val="005E5489"/>
    <w:rsid w:val="005E5581"/>
    <w:rsid w:val="005E5D15"/>
    <w:rsid w:val="005E5E5F"/>
    <w:rsid w:val="005E5EDD"/>
    <w:rsid w:val="005E6922"/>
    <w:rsid w:val="005E6AF1"/>
    <w:rsid w:val="005E6D0B"/>
    <w:rsid w:val="005E7508"/>
    <w:rsid w:val="005E7882"/>
    <w:rsid w:val="005E7B72"/>
    <w:rsid w:val="005E7B88"/>
    <w:rsid w:val="005F0017"/>
    <w:rsid w:val="005F0292"/>
    <w:rsid w:val="005F0315"/>
    <w:rsid w:val="005F036B"/>
    <w:rsid w:val="005F0479"/>
    <w:rsid w:val="005F0831"/>
    <w:rsid w:val="005F0D6B"/>
    <w:rsid w:val="005F0D86"/>
    <w:rsid w:val="005F104B"/>
    <w:rsid w:val="005F11E2"/>
    <w:rsid w:val="005F127B"/>
    <w:rsid w:val="005F12E8"/>
    <w:rsid w:val="005F1671"/>
    <w:rsid w:val="005F1C39"/>
    <w:rsid w:val="005F2188"/>
    <w:rsid w:val="005F2D69"/>
    <w:rsid w:val="005F323E"/>
    <w:rsid w:val="005F37DB"/>
    <w:rsid w:val="005F4DC0"/>
    <w:rsid w:val="005F54FF"/>
    <w:rsid w:val="005F6A08"/>
    <w:rsid w:val="005F7467"/>
    <w:rsid w:val="0060067C"/>
    <w:rsid w:val="00600D05"/>
    <w:rsid w:val="00601353"/>
    <w:rsid w:val="006019B3"/>
    <w:rsid w:val="00601D9E"/>
    <w:rsid w:val="00602A1A"/>
    <w:rsid w:val="00602CFB"/>
    <w:rsid w:val="006036DE"/>
    <w:rsid w:val="0060377D"/>
    <w:rsid w:val="00603899"/>
    <w:rsid w:val="006038EA"/>
    <w:rsid w:val="00604D0B"/>
    <w:rsid w:val="006052A6"/>
    <w:rsid w:val="00605320"/>
    <w:rsid w:val="0060584B"/>
    <w:rsid w:val="00605D84"/>
    <w:rsid w:val="00606040"/>
    <w:rsid w:val="00606100"/>
    <w:rsid w:val="006068CA"/>
    <w:rsid w:val="00606B7E"/>
    <w:rsid w:val="006071F3"/>
    <w:rsid w:val="006072B2"/>
    <w:rsid w:val="0060798D"/>
    <w:rsid w:val="00610C21"/>
    <w:rsid w:val="00611380"/>
    <w:rsid w:val="00611A49"/>
    <w:rsid w:val="00611AF2"/>
    <w:rsid w:val="006124FB"/>
    <w:rsid w:val="00612D0F"/>
    <w:rsid w:val="00612D38"/>
    <w:rsid w:val="00612EB7"/>
    <w:rsid w:val="006131E4"/>
    <w:rsid w:val="00613339"/>
    <w:rsid w:val="006133EA"/>
    <w:rsid w:val="00613FD9"/>
    <w:rsid w:val="00614880"/>
    <w:rsid w:val="00614B6F"/>
    <w:rsid w:val="006156A8"/>
    <w:rsid w:val="00615828"/>
    <w:rsid w:val="006161A7"/>
    <w:rsid w:val="00616366"/>
    <w:rsid w:val="006165FB"/>
    <w:rsid w:val="00616AE3"/>
    <w:rsid w:val="00616E20"/>
    <w:rsid w:val="0061716C"/>
    <w:rsid w:val="00617472"/>
    <w:rsid w:val="00617927"/>
    <w:rsid w:val="00617C2F"/>
    <w:rsid w:val="00617FAD"/>
    <w:rsid w:val="006203AC"/>
    <w:rsid w:val="0062063D"/>
    <w:rsid w:val="006209BB"/>
    <w:rsid w:val="00620C22"/>
    <w:rsid w:val="00620CB9"/>
    <w:rsid w:val="00620DE5"/>
    <w:rsid w:val="00620FC8"/>
    <w:rsid w:val="00621571"/>
    <w:rsid w:val="006217E1"/>
    <w:rsid w:val="00621831"/>
    <w:rsid w:val="00621869"/>
    <w:rsid w:val="00622379"/>
    <w:rsid w:val="00622B19"/>
    <w:rsid w:val="00622D73"/>
    <w:rsid w:val="00623A7D"/>
    <w:rsid w:val="00623BF0"/>
    <w:rsid w:val="00624670"/>
    <w:rsid w:val="0062485D"/>
    <w:rsid w:val="00624CF7"/>
    <w:rsid w:val="00624D32"/>
    <w:rsid w:val="00624E7B"/>
    <w:rsid w:val="00624EB3"/>
    <w:rsid w:val="00624F03"/>
    <w:rsid w:val="00624F1D"/>
    <w:rsid w:val="0062501E"/>
    <w:rsid w:val="006259EA"/>
    <w:rsid w:val="00625B2F"/>
    <w:rsid w:val="00625D6D"/>
    <w:rsid w:val="00625D97"/>
    <w:rsid w:val="00626263"/>
    <w:rsid w:val="006262FE"/>
    <w:rsid w:val="0062668B"/>
    <w:rsid w:val="006267E5"/>
    <w:rsid w:val="00626AD7"/>
    <w:rsid w:val="00626D4A"/>
    <w:rsid w:val="00626D87"/>
    <w:rsid w:val="00626DE7"/>
    <w:rsid w:val="00626E33"/>
    <w:rsid w:val="006302C0"/>
    <w:rsid w:val="00630595"/>
    <w:rsid w:val="00630D89"/>
    <w:rsid w:val="00630E8B"/>
    <w:rsid w:val="00631492"/>
    <w:rsid w:val="00633677"/>
    <w:rsid w:val="00634462"/>
    <w:rsid w:val="006348D2"/>
    <w:rsid w:val="006356F1"/>
    <w:rsid w:val="00636285"/>
    <w:rsid w:val="006365AF"/>
    <w:rsid w:val="0063685B"/>
    <w:rsid w:val="00636C26"/>
    <w:rsid w:val="006371AE"/>
    <w:rsid w:val="00637381"/>
    <w:rsid w:val="006375C0"/>
    <w:rsid w:val="006379B6"/>
    <w:rsid w:val="00637EB6"/>
    <w:rsid w:val="00637EC6"/>
    <w:rsid w:val="006401BC"/>
    <w:rsid w:val="0064060B"/>
    <w:rsid w:val="00640773"/>
    <w:rsid w:val="006412E4"/>
    <w:rsid w:val="0064141E"/>
    <w:rsid w:val="0064144C"/>
    <w:rsid w:val="00641ED1"/>
    <w:rsid w:val="0064208A"/>
    <w:rsid w:val="00642BCD"/>
    <w:rsid w:val="006431EB"/>
    <w:rsid w:val="00643C60"/>
    <w:rsid w:val="0064408C"/>
    <w:rsid w:val="006452CA"/>
    <w:rsid w:val="00645BEB"/>
    <w:rsid w:val="00645FE5"/>
    <w:rsid w:val="00646592"/>
    <w:rsid w:val="00646A5D"/>
    <w:rsid w:val="00646E88"/>
    <w:rsid w:val="00646EB4"/>
    <w:rsid w:val="0064707C"/>
    <w:rsid w:val="00647587"/>
    <w:rsid w:val="00647874"/>
    <w:rsid w:val="00650ABA"/>
    <w:rsid w:val="00650E8E"/>
    <w:rsid w:val="0065118C"/>
    <w:rsid w:val="006512E4"/>
    <w:rsid w:val="00651382"/>
    <w:rsid w:val="006518E6"/>
    <w:rsid w:val="00651B59"/>
    <w:rsid w:val="00652366"/>
    <w:rsid w:val="006525E9"/>
    <w:rsid w:val="00652D5B"/>
    <w:rsid w:val="0065300F"/>
    <w:rsid w:val="0065314E"/>
    <w:rsid w:val="00653693"/>
    <w:rsid w:val="00653707"/>
    <w:rsid w:val="00653A00"/>
    <w:rsid w:val="00653AB7"/>
    <w:rsid w:val="00653F3B"/>
    <w:rsid w:val="006547E9"/>
    <w:rsid w:val="00654CCB"/>
    <w:rsid w:val="006552FF"/>
    <w:rsid w:val="0065542D"/>
    <w:rsid w:val="00655563"/>
    <w:rsid w:val="00655F28"/>
    <w:rsid w:val="00656A68"/>
    <w:rsid w:val="00656C7D"/>
    <w:rsid w:val="006579F5"/>
    <w:rsid w:val="00657DE8"/>
    <w:rsid w:val="0066053D"/>
    <w:rsid w:val="0066098A"/>
    <w:rsid w:val="00660C86"/>
    <w:rsid w:val="00661050"/>
    <w:rsid w:val="006613C2"/>
    <w:rsid w:val="006615A5"/>
    <w:rsid w:val="0066160E"/>
    <w:rsid w:val="006618DB"/>
    <w:rsid w:val="00661A20"/>
    <w:rsid w:val="00661BBC"/>
    <w:rsid w:val="00661DA7"/>
    <w:rsid w:val="006624EA"/>
    <w:rsid w:val="006625C1"/>
    <w:rsid w:val="00662AF3"/>
    <w:rsid w:val="00662B32"/>
    <w:rsid w:val="00662B8A"/>
    <w:rsid w:val="006630AF"/>
    <w:rsid w:val="00663754"/>
    <w:rsid w:val="006637AA"/>
    <w:rsid w:val="00663F0B"/>
    <w:rsid w:val="00664901"/>
    <w:rsid w:val="006649F9"/>
    <w:rsid w:val="00664C51"/>
    <w:rsid w:val="00665ACF"/>
    <w:rsid w:val="00665E65"/>
    <w:rsid w:val="00666077"/>
    <w:rsid w:val="0066718D"/>
    <w:rsid w:val="00667658"/>
    <w:rsid w:val="00670600"/>
    <w:rsid w:val="00670D27"/>
    <w:rsid w:val="0067183E"/>
    <w:rsid w:val="00673311"/>
    <w:rsid w:val="00673798"/>
    <w:rsid w:val="00673FEC"/>
    <w:rsid w:val="006741D9"/>
    <w:rsid w:val="00674246"/>
    <w:rsid w:val="0067475F"/>
    <w:rsid w:val="006748C0"/>
    <w:rsid w:val="00676AA8"/>
    <w:rsid w:val="00676C23"/>
    <w:rsid w:val="00676EDD"/>
    <w:rsid w:val="0067755F"/>
    <w:rsid w:val="0067778A"/>
    <w:rsid w:val="006777EF"/>
    <w:rsid w:val="00677FEF"/>
    <w:rsid w:val="006800C2"/>
    <w:rsid w:val="006808F9"/>
    <w:rsid w:val="00680998"/>
    <w:rsid w:val="00680B90"/>
    <w:rsid w:val="006810E0"/>
    <w:rsid w:val="0068112C"/>
    <w:rsid w:val="006812D1"/>
    <w:rsid w:val="00681890"/>
    <w:rsid w:val="00682776"/>
    <w:rsid w:val="00682A6E"/>
    <w:rsid w:val="006835CB"/>
    <w:rsid w:val="006839E0"/>
    <w:rsid w:val="00683F00"/>
    <w:rsid w:val="00684430"/>
    <w:rsid w:val="0068444E"/>
    <w:rsid w:val="00684535"/>
    <w:rsid w:val="00684CB3"/>
    <w:rsid w:val="00685067"/>
    <w:rsid w:val="006850A6"/>
    <w:rsid w:val="006854E4"/>
    <w:rsid w:val="00685A86"/>
    <w:rsid w:val="00685AE5"/>
    <w:rsid w:val="00685EC5"/>
    <w:rsid w:val="00686464"/>
    <w:rsid w:val="00686730"/>
    <w:rsid w:val="0068684B"/>
    <w:rsid w:val="006870D4"/>
    <w:rsid w:val="006870F4"/>
    <w:rsid w:val="006876AE"/>
    <w:rsid w:val="00687986"/>
    <w:rsid w:val="00687D2F"/>
    <w:rsid w:val="00687F19"/>
    <w:rsid w:val="0069020D"/>
    <w:rsid w:val="00690318"/>
    <w:rsid w:val="0069040D"/>
    <w:rsid w:val="00690880"/>
    <w:rsid w:val="00690A94"/>
    <w:rsid w:val="00690D73"/>
    <w:rsid w:val="006913DA"/>
    <w:rsid w:val="00691534"/>
    <w:rsid w:val="006925D1"/>
    <w:rsid w:val="006928CC"/>
    <w:rsid w:val="00692B86"/>
    <w:rsid w:val="006931A3"/>
    <w:rsid w:val="006933E7"/>
    <w:rsid w:val="0069341D"/>
    <w:rsid w:val="00693C32"/>
    <w:rsid w:val="006943AE"/>
    <w:rsid w:val="0069440A"/>
    <w:rsid w:val="0069494F"/>
    <w:rsid w:val="006950A2"/>
    <w:rsid w:val="006956A5"/>
    <w:rsid w:val="00695B51"/>
    <w:rsid w:val="00695C1D"/>
    <w:rsid w:val="00695E4D"/>
    <w:rsid w:val="006967A1"/>
    <w:rsid w:val="00696CC6"/>
    <w:rsid w:val="00696F46"/>
    <w:rsid w:val="00696F9B"/>
    <w:rsid w:val="006970D7"/>
    <w:rsid w:val="0069720A"/>
    <w:rsid w:val="00697FE6"/>
    <w:rsid w:val="006A1237"/>
    <w:rsid w:val="006A18BB"/>
    <w:rsid w:val="006A2093"/>
    <w:rsid w:val="006A269A"/>
    <w:rsid w:val="006A3550"/>
    <w:rsid w:val="006A3D6E"/>
    <w:rsid w:val="006A3E00"/>
    <w:rsid w:val="006A42BD"/>
    <w:rsid w:val="006A4816"/>
    <w:rsid w:val="006A48B3"/>
    <w:rsid w:val="006A5322"/>
    <w:rsid w:val="006A6B08"/>
    <w:rsid w:val="006A7322"/>
    <w:rsid w:val="006A74FD"/>
    <w:rsid w:val="006A7710"/>
    <w:rsid w:val="006A7B2D"/>
    <w:rsid w:val="006A7DAC"/>
    <w:rsid w:val="006A7F1F"/>
    <w:rsid w:val="006B04DE"/>
    <w:rsid w:val="006B0C2C"/>
    <w:rsid w:val="006B125B"/>
    <w:rsid w:val="006B1699"/>
    <w:rsid w:val="006B1B27"/>
    <w:rsid w:val="006B1B5A"/>
    <w:rsid w:val="006B2358"/>
    <w:rsid w:val="006B24DF"/>
    <w:rsid w:val="006B2508"/>
    <w:rsid w:val="006B2E75"/>
    <w:rsid w:val="006B31EA"/>
    <w:rsid w:val="006B35BA"/>
    <w:rsid w:val="006B4456"/>
    <w:rsid w:val="006B44E7"/>
    <w:rsid w:val="006B4928"/>
    <w:rsid w:val="006B4953"/>
    <w:rsid w:val="006B4C75"/>
    <w:rsid w:val="006B4DC6"/>
    <w:rsid w:val="006B5BAC"/>
    <w:rsid w:val="006B62F6"/>
    <w:rsid w:val="006B6660"/>
    <w:rsid w:val="006B697C"/>
    <w:rsid w:val="006B6A99"/>
    <w:rsid w:val="006B6CC5"/>
    <w:rsid w:val="006B6CD5"/>
    <w:rsid w:val="006B6D08"/>
    <w:rsid w:val="006C100C"/>
    <w:rsid w:val="006C1393"/>
    <w:rsid w:val="006C1E99"/>
    <w:rsid w:val="006C2770"/>
    <w:rsid w:val="006C2890"/>
    <w:rsid w:val="006C2B73"/>
    <w:rsid w:val="006C2D35"/>
    <w:rsid w:val="006C2E9D"/>
    <w:rsid w:val="006C2FDB"/>
    <w:rsid w:val="006C3024"/>
    <w:rsid w:val="006C318E"/>
    <w:rsid w:val="006C3A76"/>
    <w:rsid w:val="006C3B9C"/>
    <w:rsid w:val="006C3F70"/>
    <w:rsid w:val="006C4056"/>
    <w:rsid w:val="006C460C"/>
    <w:rsid w:val="006C489A"/>
    <w:rsid w:val="006C49BB"/>
    <w:rsid w:val="006C4A51"/>
    <w:rsid w:val="006C5299"/>
    <w:rsid w:val="006C567A"/>
    <w:rsid w:val="006C5B41"/>
    <w:rsid w:val="006C608A"/>
    <w:rsid w:val="006C6B5B"/>
    <w:rsid w:val="006C6DB8"/>
    <w:rsid w:val="006C7B4B"/>
    <w:rsid w:val="006C7F61"/>
    <w:rsid w:val="006D031D"/>
    <w:rsid w:val="006D1745"/>
    <w:rsid w:val="006D265F"/>
    <w:rsid w:val="006D2B59"/>
    <w:rsid w:val="006D2CC7"/>
    <w:rsid w:val="006D3CB6"/>
    <w:rsid w:val="006D3F5F"/>
    <w:rsid w:val="006D410B"/>
    <w:rsid w:val="006D4601"/>
    <w:rsid w:val="006D461C"/>
    <w:rsid w:val="006D4AC2"/>
    <w:rsid w:val="006D4D21"/>
    <w:rsid w:val="006D4E36"/>
    <w:rsid w:val="006D55EC"/>
    <w:rsid w:val="006D5A9E"/>
    <w:rsid w:val="006D5B16"/>
    <w:rsid w:val="006D64B3"/>
    <w:rsid w:val="006D6915"/>
    <w:rsid w:val="006D6C0E"/>
    <w:rsid w:val="006D6F45"/>
    <w:rsid w:val="006D7598"/>
    <w:rsid w:val="006E048E"/>
    <w:rsid w:val="006E11EE"/>
    <w:rsid w:val="006E2076"/>
    <w:rsid w:val="006E2135"/>
    <w:rsid w:val="006E25E4"/>
    <w:rsid w:val="006E27FC"/>
    <w:rsid w:val="006E286F"/>
    <w:rsid w:val="006E291A"/>
    <w:rsid w:val="006E307A"/>
    <w:rsid w:val="006E33E8"/>
    <w:rsid w:val="006E3BC9"/>
    <w:rsid w:val="006E3D58"/>
    <w:rsid w:val="006E4BDA"/>
    <w:rsid w:val="006E4CC7"/>
    <w:rsid w:val="006E4F5D"/>
    <w:rsid w:val="006E52C1"/>
    <w:rsid w:val="006E5998"/>
    <w:rsid w:val="006E60BE"/>
    <w:rsid w:val="006E6393"/>
    <w:rsid w:val="006E6779"/>
    <w:rsid w:val="006E69A8"/>
    <w:rsid w:val="006E6AB1"/>
    <w:rsid w:val="006E6D3E"/>
    <w:rsid w:val="006E72B1"/>
    <w:rsid w:val="006F010F"/>
    <w:rsid w:val="006F0BFC"/>
    <w:rsid w:val="006F14DC"/>
    <w:rsid w:val="006F1652"/>
    <w:rsid w:val="006F1CF7"/>
    <w:rsid w:val="006F1D67"/>
    <w:rsid w:val="006F1E9A"/>
    <w:rsid w:val="006F2181"/>
    <w:rsid w:val="006F2310"/>
    <w:rsid w:val="006F2634"/>
    <w:rsid w:val="006F299F"/>
    <w:rsid w:val="006F2B0E"/>
    <w:rsid w:val="006F2C16"/>
    <w:rsid w:val="006F49F7"/>
    <w:rsid w:val="006F4B3A"/>
    <w:rsid w:val="006F4D83"/>
    <w:rsid w:val="006F4F09"/>
    <w:rsid w:val="006F5184"/>
    <w:rsid w:val="006F59B8"/>
    <w:rsid w:val="006F7AD2"/>
    <w:rsid w:val="006F7C74"/>
    <w:rsid w:val="006F7CDD"/>
    <w:rsid w:val="006F7DF8"/>
    <w:rsid w:val="00700102"/>
    <w:rsid w:val="00700108"/>
    <w:rsid w:val="00700113"/>
    <w:rsid w:val="00700C1D"/>
    <w:rsid w:val="0070156A"/>
    <w:rsid w:val="00701629"/>
    <w:rsid w:val="00701BFF"/>
    <w:rsid w:val="00702028"/>
    <w:rsid w:val="00702064"/>
    <w:rsid w:val="00702938"/>
    <w:rsid w:val="00702A16"/>
    <w:rsid w:val="00702A5A"/>
    <w:rsid w:val="00702B95"/>
    <w:rsid w:val="007031E5"/>
    <w:rsid w:val="007032AC"/>
    <w:rsid w:val="00703B93"/>
    <w:rsid w:val="00703D93"/>
    <w:rsid w:val="00703E76"/>
    <w:rsid w:val="007051F6"/>
    <w:rsid w:val="00705AE2"/>
    <w:rsid w:val="00705BD4"/>
    <w:rsid w:val="007066A3"/>
    <w:rsid w:val="00706C4D"/>
    <w:rsid w:val="00706D85"/>
    <w:rsid w:val="00707391"/>
    <w:rsid w:val="00707552"/>
    <w:rsid w:val="00710082"/>
    <w:rsid w:val="00710427"/>
    <w:rsid w:val="007105BA"/>
    <w:rsid w:val="00710651"/>
    <w:rsid w:val="00710FAB"/>
    <w:rsid w:val="0071154B"/>
    <w:rsid w:val="0071156D"/>
    <w:rsid w:val="0071170F"/>
    <w:rsid w:val="007118E6"/>
    <w:rsid w:val="0071199A"/>
    <w:rsid w:val="007119E1"/>
    <w:rsid w:val="00711CA2"/>
    <w:rsid w:val="0071225F"/>
    <w:rsid w:val="00712924"/>
    <w:rsid w:val="00712A65"/>
    <w:rsid w:val="00712C61"/>
    <w:rsid w:val="0071379B"/>
    <w:rsid w:val="00713ED3"/>
    <w:rsid w:val="00713F1B"/>
    <w:rsid w:val="0071415F"/>
    <w:rsid w:val="00714253"/>
    <w:rsid w:val="007145E3"/>
    <w:rsid w:val="007149EE"/>
    <w:rsid w:val="00714D64"/>
    <w:rsid w:val="00714E0E"/>
    <w:rsid w:val="007151B6"/>
    <w:rsid w:val="0071580C"/>
    <w:rsid w:val="00715BC0"/>
    <w:rsid w:val="00715BFE"/>
    <w:rsid w:val="00715D04"/>
    <w:rsid w:val="007161E4"/>
    <w:rsid w:val="007169F5"/>
    <w:rsid w:val="007170D0"/>
    <w:rsid w:val="00717544"/>
    <w:rsid w:val="0071756E"/>
    <w:rsid w:val="00717AD5"/>
    <w:rsid w:val="00717EA6"/>
    <w:rsid w:val="0072021B"/>
    <w:rsid w:val="0072036E"/>
    <w:rsid w:val="00720CD3"/>
    <w:rsid w:val="00720E89"/>
    <w:rsid w:val="00721217"/>
    <w:rsid w:val="0072144B"/>
    <w:rsid w:val="00722157"/>
    <w:rsid w:val="007225A9"/>
    <w:rsid w:val="00722843"/>
    <w:rsid w:val="0072290F"/>
    <w:rsid w:val="00722A8F"/>
    <w:rsid w:val="0072319B"/>
    <w:rsid w:val="0072357F"/>
    <w:rsid w:val="007240E0"/>
    <w:rsid w:val="00724288"/>
    <w:rsid w:val="0072432B"/>
    <w:rsid w:val="007247D3"/>
    <w:rsid w:val="00724A58"/>
    <w:rsid w:val="00724B3A"/>
    <w:rsid w:val="00724C05"/>
    <w:rsid w:val="00724D6B"/>
    <w:rsid w:val="00725459"/>
    <w:rsid w:val="00725980"/>
    <w:rsid w:val="00725A4B"/>
    <w:rsid w:val="00725F5D"/>
    <w:rsid w:val="00726499"/>
    <w:rsid w:val="007266B1"/>
    <w:rsid w:val="00726B14"/>
    <w:rsid w:val="007279A3"/>
    <w:rsid w:val="007279BF"/>
    <w:rsid w:val="007279D4"/>
    <w:rsid w:val="00727C9C"/>
    <w:rsid w:val="00727CA3"/>
    <w:rsid w:val="0073010D"/>
    <w:rsid w:val="007309A9"/>
    <w:rsid w:val="00730A8B"/>
    <w:rsid w:val="00731060"/>
    <w:rsid w:val="00731155"/>
    <w:rsid w:val="007316B3"/>
    <w:rsid w:val="00731E48"/>
    <w:rsid w:val="007320EE"/>
    <w:rsid w:val="0073210E"/>
    <w:rsid w:val="007324A9"/>
    <w:rsid w:val="00732A23"/>
    <w:rsid w:val="0073304F"/>
    <w:rsid w:val="00733381"/>
    <w:rsid w:val="00733840"/>
    <w:rsid w:val="00734402"/>
    <w:rsid w:val="007346AF"/>
    <w:rsid w:val="007347B3"/>
    <w:rsid w:val="00734AB3"/>
    <w:rsid w:val="00734B99"/>
    <w:rsid w:val="00736028"/>
    <w:rsid w:val="00736036"/>
    <w:rsid w:val="007361F5"/>
    <w:rsid w:val="0073668F"/>
    <w:rsid w:val="00736DFD"/>
    <w:rsid w:val="00737E6F"/>
    <w:rsid w:val="00740D17"/>
    <w:rsid w:val="007410DF"/>
    <w:rsid w:val="007411EF"/>
    <w:rsid w:val="00741358"/>
    <w:rsid w:val="00741971"/>
    <w:rsid w:val="00741BB3"/>
    <w:rsid w:val="00741DC2"/>
    <w:rsid w:val="0074249A"/>
    <w:rsid w:val="007428EC"/>
    <w:rsid w:val="007429F3"/>
    <w:rsid w:val="007431AB"/>
    <w:rsid w:val="00743904"/>
    <w:rsid w:val="00743CB4"/>
    <w:rsid w:val="00743CFE"/>
    <w:rsid w:val="00743D6B"/>
    <w:rsid w:val="007441C7"/>
    <w:rsid w:val="007442B9"/>
    <w:rsid w:val="00744505"/>
    <w:rsid w:val="0074494E"/>
    <w:rsid w:val="00744A30"/>
    <w:rsid w:val="00744AD6"/>
    <w:rsid w:val="00744D40"/>
    <w:rsid w:val="00744EE6"/>
    <w:rsid w:val="007456E6"/>
    <w:rsid w:val="007457CF"/>
    <w:rsid w:val="0074681E"/>
    <w:rsid w:val="00746BA8"/>
    <w:rsid w:val="00746BAE"/>
    <w:rsid w:val="007470EE"/>
    <w:rsid w:val="0074747B"/>
    <w:rsid w:val="0075120F"/>
    <w:rsid w:val="00751389"/>
    <w:rsid w:val="0075171A"/>
    <w:rsid w:val="00751BC6"/>
    <w:rsid w:val="00751E89"/>
    <w:rsid w:val="00752949"/>
    <w:rsid w:val="0075326E"/>
    <w:rsid w:val="0075379F"/>
    <w:rsid w:val="007537F1"/>
    <w:rsid w:val="007538E9"/>
    <w:rsid w:val="0075469E"/>
    <w:rsid w:val="00754B8D"/>
    <w:rsid w:val="00754DEA"/>
    <w:rsid w:val="00755224"/>
    <w:rsid w:val="00756021"/>
    <w:rsid w:val="00756A6C"/>
    <w:rsid w:val="007571AC"/>
    <w:rsid w:val="007577AD"/>
    <w:rsid w:val="007578A3"/>
    <w:rsid w:val="00757F96"/>
    <w:rsid w:val="007607DF"/>
    <w:rsid w:val="00760CB9"/>
    <w:rsid w:val="00760EC1"/>
    <w:rsid w:val="0076160F"/>
    <w:rsid w:val="007618E3"/>
    <w:rsid w:val="007618E9"/>
    <w:rsid w:val="00762088"/>
    <w:rsid w:val="0076215E"/>
    <w:rsid w:val="00762634"/>
    <w:rsid w:val="0076283D"/>
    <w:rsid w:val="00762861"/>
    <w:rsid w:val="00762894"/>
    <w:rsid w:val="007629C5"/>
    <w:rsid w:val="007629CF"/>
    <w:rsid w:val="007634A0"/>
    <w:rsid w:val="007639F9"/>
    <w:rsid w:val="00763B1D"/>
    <w:rsid w:val="00763BED"/>
    <w:rsid w:val="00763BEF"/>
    <w:rsid w:val="00763F7F"/>
    <w:rsid w:val="0076451D"/>
    <w:rsid w:val="00764AC4"/>
    <w:rsid w:val="00765029"/>
    <w:rsid w:val="0076526C"/>
    <w:rsid w:val="00765657"/>
    <w:rsid w:val="007656C9"/>
    <w:rsid w:val="00765BD9"/>
    <w:rsid w:val="00765C53"/>
    <w:rsid w:val="00766633"/>
    <w:rsid w:val="0076665F"/>
    <w:rsid w:val="00766707"/>
    <w:rsid w:val="00766C70"/>
    <w:rsid w:val="00767436"/>
    <w:rsid w:val="00767CF9"/>
    <w:rsid w:val="007704E5"/>
    <w:rsid w:val="00770691"/>
    <w:rsid w:val="00770DC4"/>
    <w:rsid w:val="007711AF"/>
    <w:rsid w:val="007716A2"/>
    <w:rsid w:val="007721D4"/>
    <w:rsid w:val="0077222D"/>
    <w:rsid w:val="00772433"/>
    <w:rsid w:val="00772BBF"/>
    <w:rsid w:val="007732AC"/>
    <w:rsid w:val="007734AC"/>
    <w:rsid w:val="00773B63"/>
    <w:rsid w:val="00774539"/>
    <w:rsid w:val="00774AF4"/>
    <w:rsid w:val="0077537E"/>
    <w:rsid w:val="00775638"/>
    <w:rsid w:val="00775789"/>
    <w:rsid w:val="00775BB0"/>
    <w:rsid w:val="00776859"/>
    <w:rsid w:val="00776A1B"/>
    <w:rsid w:val="00776C22"/>
    <w:rsid w:val="00776C91"/>
    <w:rsid w:val="007770F3"/>
    <w:rsid w:val="00777822"/>
    <w:rsid w:val="007778CC"/>
    <w:rsid w:val="00777AE7"/>
    <w:rsid w:val="00777DC4"/>
    <w:rsid w:val="00780A6D"/>
    <w:rsid w:val="00780ED9"/>
    <w:rsid w:val="00781005"/>
    <w:rsid w:val="007813C3"/>
    <w:rsid w:val="007821CB"/>
    <w:rsid w:val="007821FE"/>
    <w:rsid w:val="00782231"/>
    <w:rsid w:val="0078226D"/>
    <w:rsid w:val="00782636"/>
    <w:rsid w:val="00782789"/>
    <w:rsid w:val="00782C65"/>
    <w:rsid w:val="00782FE1"/>
    <w:rsid w:val="00783056"/>
    <w:rsid w:val="00783244"/>
    <w:rsid w:val="007838D8"/>
    <w:rsid w:val="00783A0A"/>
    <w:rsid w:val="00783C4D"/>
    <w:rsid w:val="00784C28"/>
    <w:rsid w:val="00784C5C"/>
    <w:rsid w:val="00784D1B"/>
    <w:rsid w:val="007850A5"/>
    <w:rsid w:val="0078550F"/>
    <w:rsid w:val="00785541"/>
    <w:rsid w:val="0078594F"/>
    <w:rsid w:val="00785BC6"/>
    <w:rsid w:val="00785DDF"/>
    <w:rsid w:val="00786244"/>
    <w:rsid w:val="0078651A"/>
    <w:rsid w:val="007868EE"/>
    <w:rsid w:val="00786A58"/>
    <w:rsid w:val="00786C6D"/>
    <w:rsid w:val="00786CE5"/>
    <w:rsid w:val="00786EC4"/>
    <w:rsid w:val="0078700F"/>
    <w:rsid w:val="00787098"/>
    <w:rsid w:val="00787E07"/>
    <w:rsid w:val="00787F37"/>
    <w:rsid w:val="00790235"/>
    <w:rsid w:val="007903E8"/>
    <w:rsid w:val="00790861"/>
    <w:rsid w:val="0079094A"/>
    <w:rsid w:val="00790B44"/>
    <w:rsid w:val="007910EE"/>
    <w:rsid w:val="0079140C"/>
    <w:rsid w:val="0079178F"/>
    <w:rsid w:val="00791CB3"/>
    <w:rsid w:val="007927BB"/>
    <w:rsid w:val="00792AD9"/>
    <w:rsid w:val="00792CC3"/>
    <w:rsid w:val="00793462"/>
    <w:rsid w:val="007938D5"/>
    <w:rsid w:val="007946DE"/>
    <w:rsid w:val="00794C61"/>
    <w:rsid w:val="007956FC"/>
    <w:rsid w:val="0079572A"/>
    <w:rsid w:val="00795A31"/>
    <w:rsid w:val="00795B6F"/>
    <w:rsid w:val="00795C44"/>
    <w:rsid w:val="00795EF3"/>
    <w:rsid w:val="007970BC"/>
    <w:rsid w:val="0079719F"/>
    <w:rsid w:val="007972E9"/>
    <w:rsid w:val="00797710"/>
    <w:rsid w:val="007978A1"/>
    <w:rsid w:val="007A0358"/>
    <w:rsid w:val="007A06F7"/>
    <w:rsid w:val="007A1226"/>
    <w:rsid w:val="007A1909"/>
    <w:rsid w:val="007A1C86"/>
    <w:rsid w:val="007A1E67"/>
    <w:rsid w:val="007A239D"/>
    <w:rsid w:val="007A2817"/>
    <w:rsid w:val="007A29F5"/>
    <w:rsid w:val="007A308E"/>
    <w:rsid w:val="007A3AE9"/>
    <w:rsid w:val="007A3AFF"/>
    <w:rsid w:val="007A3DA0"/>
    <w:rsid w:val="007A427C"/>
    <w:rsid w:val="007A4336"/>
    <w:rsid w:val="007A45CD"/>
    <w:rsid w:val="007A4794"/>
    <w:rsid w:val="007A482A"/>
    <w:rsid w:val="007A4E4C"/>
    <w:rsid w:val="007A4EDC"/>
    <w:rsid w:val="007A5164"/>
    <w:rsid w:val="007A5328"/>
    <w:rsid w:val="007A656B"/>
    <w:rsid w:val="007A667F"/>
    <w:rsid w:val="007A6920"/>
    <w:rsid w:val="007A6C90"/>
    <w:rsid w:val="007A6E4B"/>
    <w:rsid w:val="007A7BC7"/>
    <w:rsid w:val="007A7D66"/>
    <w:rsid w:val="007B009F"/>
    <w:rsid w:val="007B08DF"/>
    <w:rsid w:val="007B0A4C"/>
    <w:rsid w:val="007B13FD"/>
    <w:rsid w:val="007B1577"/>
    <w:rsid w:val="007B15A6"/>
    <w:rsid w:val="007B1E8C"/>
    <w:rsid w:val="007B1F34"/>
    <w:rsid w:val="007B2074"/>
    <w:rsid w:val="007B2175"/>
    <w:rsid w:val="007B2506"/>
    <w:rsid w:val="007B2663"/>
    <w:rsid w:val="007B2996"/>
    <w:rsid w:val="007B2E8F"/>
    <w:rsid w:val="007B2F4C"/>
    <w:rsid w:val="007B343B"/>
    <w:rsid w:val="007B3936"/>
    <w:rsid w:val="007B3E78"/>
    <w:rsid w:val="007B3EA4"/>
    <w:rsid w:val="007B3FEB"/>
    <w:rsid w:val="007B48EE"/>
    <w:rsid w:val="007B4A3F"/>
    <w:rsid w:val="007B5372"/>
    <w:rsid w:val="007B55BC"/>
    <w:rsid w:val="007B55BF"/>
    <w:rsid w:val="007B5EFD"/>
    <w:rsid w:val="007B5FE1"/>
    <w:rsid w:val="007B6109"/>
    <w:rsid w:val="007B6D7F"/>
    <w:rsid w:val="007B6F90"/>
    <w:rsid w:val="007B7045"/>
    <w:rsid w:val="007B77C0"/>
    <w:rsid w:val="007B7A06"/>
    <w:rsid w:val="007B7A09"/>
    <w:rsid w:val="007C0144"/>
    <w:rsid w:val="007C01CC"/>
    <w:rsid w:val="007C0292"/>
    <w:rsid w:val="007C0345"/>
    <w:rsid w:val="007C0493"/>
    <w:rsid w:val="007C04B2"/>
    <w:rsid w:val="007C074E"/>
    <w:rsid w:val="007C082F"/>
    <w:rsid w:val="007C0960"/>
    <w:rsid w:val="007C29DF"/>
    <w:rsid w:val="007C2F0F"/>
    <w:rsid w:val="007C2F90"/>
    <w:rsid w:val="007C34CC"/>
    <w:rsid w:val="007C3745"/>
    <w:rsid w:val="007C3F08"/>
    <w:rsid w:val="007C4048"/>
    <w:rsid w:val="007C4072"/>
    <w:rsid w:val="007C46ED"/>
    <w:rsid w:val="007C4947"/>
    <w:rsid w:val="007C5127"/>
    <w:rsid w:val="007C5FBB"/>
    <w:rsid w:val="007C63D8"/>
    <w:rsid w:val="007C680B"/>
    <w:rsid w:val="007C6A97"/>
    <w:rsid w:val="007C6C67"/>
    <w:rsid w:val="007C6D5B"/>
    <w:rsid w:val="007C6E17"/>
    <w:rsid w:val="007C7310"/>
    <w:rsid w:val="007C78A2"/>
    <w:rsid w:val="007C7BA1"/>
    <w:rsid w:val="007C7DC3"/>
    <w:rsid w:val="007C7DD9"/>
    <w:rsid w:val="007D0145"/>
    <w:rsid w:val="007D0373"/>
    <w:rsid w:val="007D0584"/>
    <w:rsid w:val="007D083A"/>
    <w:rsid w:val="007D09D7"/>
    <w:rsid w:val="007D0AA9"/>
    <w:rsid w:val="007D155F"/>
    <w:rsid w:val="007D1E80"/>
    <w:rsid w:val="007D1FE6"/>
    <w:rsid w:val="007D2180"/>
    <w:rsid w:val="007D2473"/>
    <w:rsid w:val="007D2746"/>
    <w:rsid w:val="007D2967"/>
    <w:rsid w:val="007D35B9"/>
    <w:rsid w:val="007D3FC5"/>
    <w:rsid w:val="007D42DE"/>
    <w:rsid w:val="007D47E8"/>
    <w:rsid w:val="007D4A60"/>
    <w:rsid w:val="007D50A6"/>
    <w:rsid w:val="007D5532"/>
    <w:rsid w:val="007D59E8"/>
    <w:rsid w:val="007D6007"/>
    <w:rsid w:val="007D6F49"/>
    <w:rsid w:val="007D722D"/>
    <w:rsid w:val="007D7A7A"/>
    <w:rsid w:val="007E061A"/>
    <w:rsid w:val="007E071D"/>
    <w:rsid w:val="007E1187"/>
    <w:rsid w:val="007E17BE"/>
    <w:rsid w:val="007E1874"/>
    <w:rsid w:val="007E19A5"/>
    <w:rsid w:val="007E1A22"/>
    <w:rsid w:val="007E1EA8"/>
    <w:rsid w:val="007E1ECC"/>
    <w:rsid w:val="007E1F27"/>
    <w:rsid w:val="007E2233"/>
    <w:rsid w:val="007E2746"/>
    <w:rsid w:val="007E290D"/>
    <w:rsid w:val="007E3129"/>
    <w:rsid w:val="007E32DB"/>
    <w:rsid w:val="007E3455"/>
    <w:rsid w:val="007E3577"/>
    <w:rsid w:val="007E35CE"/>
    <w:rsid w:val="007E3B1E"/>
    <w:rsid w:val="007E3B73"/>
    <w:rsid w:val="007E4580"/>
    <w:rsid w:val="007E48A6"/>
    <w:rsid w:val="007E4B03"/>
    <w:rsid w:val="007E4B2E"/>
    <w:rsid w:val="007E4CB1"/>
    <w:rsid w:val="007E577A"/>
    <w:rsid w:val="007E57A1"/>
    <w:rsid w:val="007E5EA1"/>
    <w:rsid w:val="007E5ED8"/>
    <w:rsid w:val="007E650D"/>
    <w:rsid w:val="007E69A7"/>
    <w:rsid w:val="007E6ED6"/>
    <w:rsid w:val="007E7127"/>
    <w:rsid w:val="007E71B5"/>
    <w:rsid w:val="007E73ED"/>
    <w:rsid w:val="007E7BB9"/>
    <w:rsid w:val="007E7D97"/>
    <w:rsid w:val="007F068F"/>
    <w:rsid w:val="007F0DF6"/>
    <w:rsid w:val="007F12CC"/>
    <w:rsid w:val="007F12DB"/>
    <w:rsid w:val="007F16A2"/>
    <w:rsid w:val="007F2331"/>
    <w:rsid w:val="007F28C6"/>
    <w:rsid w:val="007F2938"/>
    <w:rsid w:val="007F32FA"/>
    <w:rsid w:val="007F3348"/>
    <w:rsid w:val="007F3882"/>
    <w:rsid w:val="007F3B2A"/>
    <w:rsid w:val="007F3D18"/>
    <w:rsid w:val="007F4245"/>
    <w:rsid w:val="007F4C5B"/>
    <w:rsid w:val="007F4CE8"/>
    <w:rsid w:val="007F502A"/>
    <w:rsid w:val="007F5042"/>
    <w:rsid w:val="007F5EF6"/>
    <w:rsid w:val="007F5EFE"/>
    <w:rsid w:val="007F62D8"/>
    <w:rsid w:val="007F64A1"/>
    <w:rsid w:val="007F6C8C"/>
    <w:rsid w:val="007F7210"/>
    <w:rsid w:val="007F742C"/>
    <w:rsid w:val="007F7537"/>
    <w:rsid w:val="007F77A0"/>
    <w:rsid w:val="007F7D42"/>
    <w:rsid w:val="008009EA"/>
    <w:rsid w:val="00801008"/>
    <w:rsid w:val="0080176E"/>
    <w:rsid w:val="008018C9"/>
    <w:rsid w:val="008019D2"/>
    <w:rsid w:val="00801E80"/>
    <w:rsid w:val="00801EF7"/>
    <w:rsid w:val="008022B7"/>
    <w:rsid w:val="0080251E"/>
    <w:rsid w:val="00802920"/>
    <w:rsid w:val="00802C07"/>
    <w:rsid w:val="00802D9E"/>
    <w:rsid w:val="008035BE"/>
    <w:rsid w:val="00803E7B"/>
    <w:rsid w:val="00803EF3"/>
    <w:rsid w:val="008041B4"/>
    <w:rsid w:val="008043BD"/>
    <w:rsid w:val="0080569A"/>
    <w:rsid w:val="008059D7"/>
    <w:rsid w:val="00805CF8"/>
    <w:rsid w:val="00805DFB"/>
    <w:rsid w:val="008060E6"/>
    <w:rsid w:val="008062DE"/>
    <w:rsid w:val="00806376"/>
    <w:rsid w:val="008063CB"/>
    <w:rsid w:val="0080677C"/>
    <w:rsid w:val="008068B3"/>
    <w:rsid w:val="00806F55"/>
    <w:rsid w:val="00807066"/>
    <w:rsid w:val="0080722D"/>
    <w:rsid w:val="008075D7"/>
    <w:rsid w:val="00807D78"/>
    <w:rsid w:val="00807E54"/>
    <w:rsid w:val="008100BB"/>
    <w:rsid w:val="00810125"/>
    <w:rsid w:val="008102EC"/>
    <w:rsid w:val="0081040F"/>
    <w:rsid w:val="008108A6"/>
    <w:rsid w:val="00810F62"/>
    <w:rsid w:val="008112E6"/>
    <w:rsid w:val="00811673"/>
    <w:rsid w:val="00811926"/>
    <w:rsid w:val="00811AB3"/>
    <w:rsid w:val="00811EAB"/>
    <w:rsid w:val="00812326"/>
    <w:rsid w:val="0081315B"/>
    <w:rsid w:val="00813664"/>
    <w:rsid w:val="00814306"/>
    <w:rsid w:val="0081455C"/>
    <w:rsid w:val="008149BE"/>
    <w:rsid w:val="0081514F"/>
    <w:rsid w:val="00815250"/>
    <w:rsid w:val="00815A3C"/>
    <w:rsid w:val="00815EC1"/>
    <w:rsid w:val="00815F09"/>
    <w:rsid w:val="0081614A"/>
    <w:rsid w:val="008161EA"/>
    <w:rsid w:val="00816263"/>
    <w:rsid w:val="00816744"/>
    <w:rsid w:val="00816884"/>
    <w:rsid w:val="00816955"/>
    <w:rsid w:val="00816B40"/>
    <w:rsid w:val="0081749C"/>
    <w:rsid w:val="00817B54"/>
    <w:rsid w:val="00817D5F"/>
    <w:rsid w:val="008200F0"/>
    <w:rsid w:val="008204B8"/>
    <w:rsid w:val="0082088F"/>
    <w:rsid w:val="008217A4"/>
    <w:rsid w:val="008217A7"/>
    <w:rsid w:val="0082191C"/>
    <w:rsid w:val="00822070"/>
    <w:rsid w:val="00822094"/>
    <w:rsid w:val="008234A8"/>
    <w:rsid w:val="00823791"/>
    <w:rsid w:val="00823B49"/>
    <w:rsid w:val="00823C68"/>
    <w:rsid w:val="008242FF"/>
    <w:rsid w:val="00824678"/>
    <w:rsid w:val="00824881"/>
    <w:rsid w:val="00824BEA"/>
    <w:rsid w:val="00825093"/>
    <w:rsid w:val="00825967"/>
    <w:rsid w:val="00830267"/>
    <w:rsid w:val="00830B74"/>
    <w:rsid w:val="00830DAA"/>
    <w:rsid w:val="0083103B"/>
    <w:rsid w:val="008314F0"/>
    <w:rsid w:val="00832046"/>
    <w:rsid w:val="008328F2"/>
    <w:rsid w:val="00832957"/>
    <w:rsid w:val="0083356B"/>
    <w:rsid w:val="00833958"/>
    <w:rsid w:val="0083409C"/>
    <w:rsid w:val="008350F6"/>
    <w:rsid w:val="00835356"/>
    <w:rsid w:val="008353FE"/>
    <w:rsid w:val="00835BDB"/>
    <w:rsid w:val="00835F35"/>
    <w:rsid w:val="00836EE6"/>
    <w:rsid w:val="00837399"/>
    <w:rsid w:val="008374E2"/>
    <w:rsid w:val="00837940"/>
    <w:rsid w:val="00840A88"/>
    <w:rsid w:val="00840D83"/>
    <w:rsid w:val="0084141F"/>
    <w:rsid w:val="00841619"/>
    <w:rsid w:val="008417AC"/>
    <w:rsid w:val="008418A0"/>
    <w:rsid w:val="00841A0F"/>
    <w:rsid w:val="00841F9D"/>
    <w:rsid w:val="0084257F"/>
    <w:rsid w:val="00842783"/>
    <w:rsid w:val="00843608"/>
    <w:rsid w:val="00843B34"/>
    <w:rsid w:val="00844088"/>
    <w:rsid w:val="00844736"/>
    <w:rsid w:val="008455E9"/>
    <w:rsid w:val="00846CEC"/>
    <w:rsid w:val="0084712B"/>
    <w:rsid w:val="00847BA7"/>
    <w:rsid w:val="00847F3B"/>
    <w:rsid w:val="00850193"/>
    <w:rsid w:val="00850294"/>
    <w:rsid w:val="00850729"/>
    <w:rsid w:val="0085086F"/>
    <w:rsid w:val="008508EF"/>
    <w:rsid w:val="008509AB"/>
    <w:rsid w:val="00851315"/>
    <w:rsid w:val="00851A8F"/>
    <w:rsid w:val="00852550"/>
    <w:rsid w:val="00852E40"/>
    <w:rsid w:val="00852F98"/>
    <w:rsid w:val="00853153"/>
    <w:rsid w:val="0085369C"/>
    <w:rsid w:val="00853C0D"/>
    <w:rsid w:val="0085400E"/>
    <w:rsid w:val="00854600"/>
    <w:rsid w:val="00854AC3"/>
    <w:rsid w:val="00854C8B"/>
    <w:rsid w:val="00854F98"/>
    <w:rsid w:val="00855318"/>
    <w:rsid w:val="00855612"/>
    <w:rsid w:val="0085579D"/>
    <w:rsid w:val="008559CF"/>
    <w:rsid w:val="00855A87"/>
    <w:rsid w:val="00855AD3"/>
    <w:rsid w:val="00855EAA"/>
    <w:rsid w:val="00855F6C"/>
    <w:rsid w:val="0085631A"/>
    <w:rsid w:val="00856629"/>
    <w:rsid w:val="0085683E"/>
    <w:rsid w:val="00856A44"/>
    <w:rsid w:val="00856A68"/>
    <w:rsid w:val="00856CB4"/>
    <w:rsid w:val="00856ECE"/>
    <w:rsid w:val="00856EE8"/>
    <w:rsid w:val="008572A6"/>
    <w:rsid w:val="008573CF"/>
    <w:rsid w:val="00857583"/>
    <w:rsid w:val="00857686"/>
    <w:rsid w:val="00857C91"/>
    <w:rsid w:val="00860417"/>
    <w:rsid w:val="0086048A"/>
    <w:rsid w:val="00860CC0"/>
    <w:rsid w:val="00861B5A"/>
    <w:rsid w:val="0086260F"/>
    <w:rsid w:val="0086262F"/>
    <w:rsid w:val="008626DD"/>
    <w:rsid w:val="00862BB2"/>
    <w:rsid w:val="00862E3D"/>
    <w:rsid w:val="00862F0C"/>
    <w:rsid w:val="00862F9F"/>
    <w:rsid w:val="0086333A"/>
    <w:rsid w:val="008637FE"/>
    <w:rsid w:val="0086396F"/>
    <w:rsid w:val="0086409F"/>
    <w:rsid w:val="008645F0"/>
    <w:rsid w:val="0086471D"/>
    <w:rsid w:val="008648FB"/>
    <w:rsid w:val="00864904"/>
    <w:rsid w:val="00864EDA"/>
    <w:rsid w:val="008651A6"/>
    <w:rsid w:val="008653BB"/>
    <w:rsid w:val="00865528"/>
    <w:rsid w:val="0086563E"/>
    <w:rsid w:val="008656D5"/>
    <w:rsid w:val="00865828"/>
    <w:rsid w:val="008658BF"/>
    <w:rsid w:val="00865E22"/>
    <w:rsid w:val="00865EBD"/>
    <w:rsid w:val="0086617D"/>
    <w:rsid w:val="008661A0"/>
    <w:rsid w:val="008676B5"/>
    <w:rsid w:val="00870591"/>
    <w:rsid w:val="008705E4"/>
    <w:rsid w:val="008705FD"/>
    <w:rsid w:val="00870D06"/>
    <w:rsid w:val="00871584"/>
    <w:rsid w:val="00871A94"/>
    <w:rsid w:val="00871F25"/>
    <w:rsid w:val="00872639"/>
    <w:rsid w:val="00872650"/>
    <w:rsid w:val="00872C82"/>
    <w:rsid w:val="00872CA5"/>
    <w:rsid w:val="008731C9"/>
    <w:rsid w:val="008737FD"/>
    <w:rsid w:val="00873A0F"/>
    <w:rsid w:val="00873E7F"/>
    <w:rsid w:val="008742D0"/>
    <w:rsid w:val="0087436B"/>
    <w:rsid w:val="008745DD"/>
    <w:rsid w:val="00874837"/>
    <w:rsid w:val="00874CC4"/>
    <w:rsid w:val="008751AF"/>
    <w:rsid w:val="008763D9"/>
    <w:rsid w:val="008769B5"/>
    <w:rsid w:val="0087774F"/>
    <w:rsid w:val="008777C8"/>
    <w:rsid w:val="0088014F"/>
    <w:rsid w:val="008803CE"/>
    <w:rsid w:val="00880443"/>
    <w:rsid w:val="0088080E"/>
    <w:rsid w:val="00880869"/>
    <w:rsid w:val="0088094C"/>
    <w:rsid w:val="00880CCD"/>
    <w:rsid w:val="00880F75"/>
    <w:rsid w:val="00881086"/>
    <w:rsid w:val="0088197E"/>
    <w:rsid w:val="00881D7B"/>
    <w:rsid w:val="00882A20"/>
    <w:rsid w:val="00882E42"/>
    <w:rsid w:val="0088383E"/>
    <w:rsid w:val="00883A7E"/>
    <w:rsid w:val="00883BA7"/>
    <w:rsid w:val="00883C45"/>
    <w:rsid w:val="00884298"/>
    <w:rsid w:val="008842F5"/>
    <w:rsid w:val="00884824"/>
    <w:rsid w:val="00884A37"/>
    <w:rsid w:val="00884C5F"/>
    <w:rsid w:val="00884DA2"/>
    <w:rsid w:val="00884F0C"/>
    <w:rsid w:val="008850AA"/>
    <w:rsid w:val="00885280"/>
    <w:rsid w:val="00885354"/>
    <w:rsid w:val="008855C7"/>
    <w:rsid w:val="008856BD"/>
    <w:rsid w:val="008861AA"/>
    <w:rsid w:val="0088686F"/>
    <w:rsid w:val="00886879"/>
    <w:rsid w:val="008868FB"/>
    <w:rsid w:val="00887450"/>
    <w:rsid w:val="00887618"/>
    <w:rsid w:val="0089016B"/>
    <w:rsid w:val="00890621"/>
    <w:rsid w:val="00890943"/>
    <w:rsid w:val="00890B37"/>
    <w:rsid w:val="008912A7"/>
    <w:rsid w:val="00891DA3"/>
    <w:rsid w:val="00892015"/>
    <w:rsid w:val="0089238D"/>
    <w:rsid w:val="008927AD"/>
    <w:rsid w:val="00892B80"/>
    <w:rsid w:val="00893582"/>
    <w:rsid w:val="00893878"/>
    <w:rsid w:val="00893F19"/>
    <w:rsid w:val="008943FA"/>
    <w:rsid w:val="00895EC9"/>
    <w:rsid w:val="00895F7E"/>
    <w:rsid w:val="0089650E"/>
    <w:rsid w:val="008968AB"/>
    <w:rsid w:val="00896CE1"/>
    <w:rsid w:val="00896ECA"/>
    <w:rsid w:val="00896FFE"/>
    <w:rsid w:val="0089726C"/>
    <w:rsid w:val="00897396"/>
    <w:rsid w:val="008974D0"/>
    <w:rsid w:val="008974E4"/>
    <w:rsid w:val="00897B5F"/>
    <w:rsid w:val="00897D5A"/>
    <w:rsid w:val="00897D74"/>
    <w:rsid w:val="008A053F"/>
    <w:rsid w:val="008A062E"/>
    <w:rsid w:val="008A0799"/>
    <w:rsid w:val="008A0ADE"/>
    <w:rsid w:val="008A0D66"/>
    <w:rsid w:val="008A0F31"/>
    <w:rsid w:val="008A1521"/>
    <w:rsid w:val="008A1877"/>
    <w:rsid w:val="008A1BA7"/>
    <w:rsid w:val="008A22D3"/>
    <w:rsid w:val="008A2709"/>
    <w:rsid w:val="008A27A8"/>
    <w:rsid w:val="008A2A5B"/>
    <w:rsid w:val="008A430A"/>
    <w:rsid w:val="008A49CE"/>
    <w:rsid w:val="008A4B28"/>
    <w:rsid w:val="008A4F37"/>
    <w:rsid w:val="008A5315"/>
    <w:rsid w:val="008A5439"/>
    <w:rsid w:val="008A592E"/>
    <w:rsid w:val="008A59B3"/>
    <w:rsid w:val="008A5A1E"/>
    <w:rsid w:val="008A5E55"/>
    <w:rsid w:val="008A603E"/>
    <w:rsid w:val="008A63AC"/>
    <w:rsid w:val="008A6B92"/>
    <w:rsid w:val="008A6EC4"/>
    <w:rsid w:val="008A71BB"/>
    <w:rsid w:val="008A77A7"/>
    <w:rsid w:val="008A7822"/>
    <w:rsid w:val="008A78DB"/>
    <w:rsid w:val="008A7E53"/>
    <w:rsid w:val="008B015F"/>
    <w:rsid w:val="008B031F"/>
    <w:rsid w:val="008B0812"/>
    <w:rsid w:val="008B0905"/>
    <w:rsid w:val="008B1089"/>
    <w:rsid w:val="008B11DB"/>
    <w:rsid w:val="008B21F9"/>
    <w:rsid w:val="008B2418"/>
    <w:rsid w:val="008B2BB2"/>
    <w:rsid w:val="008B2FAE"/>
    <w:rsid w:val="008B2FB6"/>
    <w:rsid w:val="008B334C"/>
    <w:rsid w:val="008B3B81"/>
    <w:rsid w:val="008B40D1"/>
    <w:rsid w:val="008B4CE8"/>
    <w:rsid w:val="008B4DC3"/>
    <w:rsid w:val="008B5538"/>
    <w:rsid w:val="008B56FE"/>
    <w:rsid w:val="008B638C"/>
    <w:rsid w:val="008B63EA"/>
    <w:rsid w:val="008B645E"/>
    <w:rsid w:val="008B670B"/>
    <w:rsid w:val="008B688B"/>
    <w:rsid w:val="008B6D26"/>
    <w:rsid w:val="008B722B"/>
    <w:rsid w:val="008B73C5"/>
    <w:rsid w:val="008B74FA"/>
    <w:rsid w:val="008B752D"/>
    <w:rsid w:val="008C0229"/>
    <w:rsid w:val="008C082E"/>
    <w:rsid w:val="008C12D2"/>
    <w:rsid w:val="008C13C0"/>
    <w:rsid w:val="008C1B4B"/>
    <w:rsid w:val="008C1F2A"/>
    <w:rsid w:val="008C1FF7"/>
    <w:rsid w:val="008C208D"/>
    <w:rsid w:val="008C2142"/>
    <w:rsid w:val="008C22F7"/>
    <w:rsid w:val="008C263C"/>
    <w:rsid w:val="008C29FB"/>
    <w:rsid w:val="008C2DCE"/>
    <w:rsid w:val="008C2E4C"/>
    <w:rsid w:val="008C30C9"/>
    <w:rsid w:val="008C3784"/>
    <w:rsid w:val="008C3E87"/>
    <w:rsid w:val="008C456E"/>
    <w:rsid w:val="008C4782"/>
    <w:rsid w:val="008C5331"/>
    <w:rsid w:val="008C5F49"/>
    <w:rsid w:val="008C6583"/>
    <w:rsid w:val="008C6C6D"/>
    <w:rsid w:val="008C73C7"/>
    <w:rsid w:val="008C7725"/>
    <w:rsid w:val="008C78C4"/>
    <w:rsid w:val="008C792C"/>
    <w:rsid w:val="008C7E3E"/>
    <w:rsid w:val="008C7FFA"/>
    <w:rsid w:val="008D03D2"/>
    <w:rsid w:val="008D0838"/>
    <w:rsid w:val="008D08AB"/>
    <w:rsid w:val="008D0F21"/>
    <w:rsid w:val="008D1644"/>
    <w:rsid w:val="008D17FA"/>
    <w:rsid w:val="008D1977"/>
    <w:rsid w:val="008D1CDC"/>
    <w:rsid w:val="008D29E1"/>
    <w:rsid w:val="008D3631"/>
    <w:rsid w:val="008D3BD8"/>
    <w:rsid w:val="008D4756"/>
    <w:rsid w:val="008D501D"/>
    <w:rsid w:val="008D66DE"/>
    <w:rsid w:val="008D69E3"/>
    <w:rsid w:val="008D6C71"/>
    <w:rsid w:val="008D6CF8"/>
    <w:rsid w:val="008D6D42"/>
    <w:rsid w:val="008D7370"/>
    <w:rsid w:val="008D794A"/>
    <w:rsid w:val="008D7C9E"/>
    <w:rsid w:val="008E026C"/>
    <w:rsid w:val="008E0835"/>
    <w:rsid w:val="008E0CCB"/>
    <w:rsid w:val="008E0F87"/>
    <w:rsid w:val="008E135E"/>
    <w:rsid w:val="008E153E"/>
    <w:rsid w:val="008E191E"/>
    <w:rsid w:val="008E1A87"/>
    <w:rsid w:val="008E200F"/>
    <w:rsid w:val="008E2513"/>
    <w:rsid w:val="008E288D"/>
    <w:rsid w:val="008E2AAE"/>
    <w:rsid w:val="008E343C"/>
    <w:rsid w:val="008E3477"/>
    <w:rsid w:val="008E3C44"/>
    <w:rsid w:val="008E3F01"/>
    <w:rsid w:val="008E47B0"/>
    <w:rsid w:val="008E4AA7"/>
    <w:rsid w:val="008E519C"/>
    <w:rsid w:val="008E51FC"/>
    <w:rsid w:val="008E54D6"/>
    <w:rsid w:val="008E6108"/>
    <w:rsid w:val="008E66DA"/>
    <w:rsid w:val="008E697E"/>
    <w:rsid w:val="008E6E68"/>
    <w:rsid w:val="008E6ED1"/>
    <w:rsid w:val="008E7081"/>
    <w:rsid w:val="008E7285"/>
    <w:rsid w:val="008E794F"/>
    <w:rsid w:val="008E7A68"/>
    <w:rsid w:val="008E7CB4"/>
    <w:rsid w:val="008E7CCF"/>
    <w:rsid w:val="008F0C7C"/>
    <w:rsid w:val="008F0CA7"/>
    <w:rsid w:val="008F137F"/>
    <w:rsid w:val="008F13E9"/>
    <w:rsid w:val="008F150C"/>
    <w:rsid w:val="008F16D5"/>
    <w:rsid w:val="008F16EE"/>
    <w:rsid w:val="008F1A29"/>
    <w:rsid w:val="008F1D60"/>
    <w:rsid w:val="008F1D6B"/>
    <w:rsid w:val="008F2697"/>
    <w:rsid w:val="008F33D0"/>
    <w:rsid w:val="008F35E1"/>
    <w:rsid w:val="008F370B"/>
    <w:rsid w:val="008F4400"/>
    <w:rsid w:val="008F4A6E"/>
    <w:rsid w:val="008F4DDF"/>
    <w:rsid w:val="008F562E"/>
    <w:rsid w:val="008F5FD4"/>
    <w:rsid w:val="008F609E"/>
    <w:rsid w:val="008F656D"/>
    <w:rsid w:val="008F68F7"/>
    <w:rsid w:val="008F6B13"/>
    <w:rsid w:val="008F6BE9"/>
    <w:rsid w:val="008F6E2E"/>
    <w:rsid w:val="008F7272"/>
    <w:rsid w:val="008F7338"/>
    <w:rsid w:val="008F79E0"/>
    <w:rsid w:val="008F7F1F"/>
    <w:rsid w:val="008F7FC1"/>
    <w:rsid w:val="0090009C"/>
    <w:rsid w:val="0090013B"/>
    <w:rsid w:val="0090024C"/>
    <w:rsid w:val="00900478"/>
    <w:rsid w:val="00900532"/>
    <w:rsid w:val="00900F96"/>
    <w:rsid w:val="00900FB5"/>
    <w:rsid w:val="00901FB6"/>
    <w:rsid w:val="00902067"/>
    <w:rsid w:val="009021A4"/>
    <w:rsid w:val="009021A7"/>
    <w:rsid w:val="00902242"/>
    <w:rsid w:val="0090238C"/>
    <w:rsid w:val="00902BC4"/>
    <w:rsid w:val="00902BD7"/>
    <w:rsid w:val="00902DDE"/>
    <w:rsid w:val="00902EF6"/>
    <w:rsid w:val="0090363F"/>
    <w:rsid w:val="009036B7"/>
    <w:rsid w:val="0090393A"/>
    <w:rsid w:val="00904561"/>
    <w:rsid w:val="00904696"/>
    <w:rsid w:val="009049E7"/>
    <w:rsid w:val="00904AF3"/>
    <w:rsid w:val="00905040"/>
    <w:rsid w:val="0090530A"/>
    <w:rsid w:val="009060CE"/>
    <w:rsid w:val="0090630C"/>
    <w:rsid w:val="009066E4"/>
    <w:rsid w:val="0090689F"/>
    <w:rsid w:val="00906DDB"/>
    <w:rsid w:val="00907172"/>
    <w:rsid w:val="009076D4"/>
    <w:rsid w:val="00907ED4"/>
    <w:rsid w:val="009110B7"/>
    <w:rsid w:val="00911251"/>
    <w:rsid w:val="0091211A"/>
    <w:rsid w:val="0091238C"/>
    <w:rsid w:val="009123B8"/>
    <w:rsid w:val="00912637"/>
    <w:rsid w:val="00912680"/>
    <w:rsid w:val="0091294C"/>
    <w:rsid w:val="00912A7B"/>
    <w:rsid w:val="00912D19"/>
    <w:rsid w:val="00912D21"/>
    <w:rsid w:val="0091369E"/>
    <w:rsid w:val="009137FC"/>
    <w:rsid w:val="00913B4E"/>
    <w:rsid w:val="00913E38"/>
    <w:rsid w:val="00913FC1"/>
    <w:rsid w:val="00914266"/>
    <w:rsid w:val="00914545"/>
    <w:rsid w:val="009147AC"/>
    <w:rsid w:val="00914A1F"/>
    <w:rsid w:val="00915612"/>
    <w:rsid w:val="00915DF4"/>
    <w:rsid w:val="009161A0"/>
    <w:rsid w:val="0091648D"/>
    <w:rsid w:val="0091671A"/>
    <w:rsid w:val="00916E7C"/>
    <w:rsid w:val="009172C1"/>
    <w:rsid w:val="00917457"/>
    <w:rsid w:val="00917B87"/>
    <w:rsid w:val="00917F23"/>
    <w:rsid w:val="00920096"/>
    <w:rsid w:val="009203E8"/>
    <w:rsid w:val="00920837"/>
    <w:rsid w:val="009209CA"/>
    <w:rsid w:val="00921607"/>
    <w:rsid w:val="009216EB"/>
    <w:rsid w:val="00921C2B"/>
    <w:rsid w:val="00921C45"/>
    <w:rsid w:val="0092263D"/>
    <w:rsid w:val="00922FB5"/>
    <w:rsid w:val="009231D3"/>
    <w:rsid w:val="00923289"/>
    <w:rsid w:val="00923623"/>
    <w:rsid w:val="00923F21"/>
    <w:rsid w:val="009242CB"/>
    <w:rsid w:val="00924413"/>
    <w:rsid w:val="009246C7"/>
    <w:rsid w:val="00924CC3"/>
    <w:rsid w:val="00924D34"/>
    <w:rsid w:val="00924E4E"/>
    <w:rsid w:val="009251C7"/>
    <w:rsid w:val="009252D7"/>
    <w:rsid w:val="00925C4C"/>
    <w:rsid w:val="00925CBB"/>
    <w:rsid w:val="0092615E"/>
    <w:rsid w:val="009267D5"/>
    <w:rsid w:val="00926965"/>
    <w:rsid w:val="00926999"/>
    <w:rsid w:val="00926AA7"/>
    <w:rsid w:val="00926FEB"/>
    <w:rsid w:val="00927474"/>
    <w:rsid w:val="009276AA"/>
    <w:rsid w:val="009276C4"/>
    <w:rsid w:val="0093003B"/>
    <w:rsid w:val="009309FC"/>
    <w:rsid w:val="00930E90"/>
    <w:rsid w:val="00931415"/>
    <w:rsid w:val="00931495"/>
    <w:rsid w:val="009318F5"/>
    <w:rsid w:val="00931B09"/>
    <w:rsid w:val="00931FA2"/>
    <w:rsid w:val="009321F4"/>
    <w:rsid w:val="0093278B"/>
    <w:rsid w:val="009328D1"/>
    <w:rsid w:val="00932AC2"/>
    <w:rsid w:val="00932BD2"/>
    <w:rsid w:val="009331A3"/>
    <w:rsid w:val="00933447"/>
    <w:rsid w:val="0093358C"/>
    <w:rsid w:val="00933943"/>
    <w:rsid w:val="00933FC1"/>
    <w:rsid w:val="009349A1"/>
    <w:rsid w:val="00934CB1"/>
    <w:rsid w:val="00934D01"/>
    <w:rsid w:val="00936579"/>
    <w:rsid w:val="00936723"/>
    <w:rsid w:val="00936DA4"/>
    <w:rsid w:val="00937096"/>
    <w:rsid w:val="009371AF"/>
    <w:rsid w:val="009375D0"/>
    <w:rsid w:val="009375F9"/>
    <w:rsid w:val="00937836"/>
    <w:rsid w:val="00937AE6"/>
    <w:rsid w:val="00937CF2"/>
    <w:rsid w:val="009400B3"/>
    <w:rsid w:val="009402BD"/>
    <w:rsid w:val="009402BF"/>
    <w:rsid w:val="0094052C"/>
    <w:rsid w:val="00940574"/>
    <w:rsid w:val="00940DE1"/>
    <w:rsid w:val="00940F7E"/>
    <w:rsid w:val="0094102F"/>
    <w:rsid w:val="00941427"/>
    <w:rsid w:val="00941513"/>
    <w:rsid w:val="00941E28"/>
    <w:rsid w:val="00941EF2"/>
    <w:rsid w:val="00941FD6"/>
    <w:rsid w:val="00942E2E"/>
    <w:rsid w:val="0094372A"/>
    <w:rsid w:val="00943B12"/>
    <w:rsid w:val="00943F5A"/>
    <w:rsid w:val="00945494"/>
    <w:rsid w:val="009457DC"/>
    <w:rsid w:val="00945D4A"/>
    <w:rsid w:val="00946157"/>
    <w:rsid w:val="0094633C"/>
    <w:rsid w:val="00946386"/>
    <w:rsid w:val="00946EE4"/>
    <w:rsid w:val="00946FDB"/>
    <w:rsid w:val="00947B84"/>
    <w:rsid w:val="00947C91"/>
    <w:rsid w:val="00950133"/>
    <w:rsid w:val="00950219"/>
    <w:rsid w:val="0095076A"/>
    <w:rsid w:val="00950B13"/>
    <w:rsid w:val="00950DBA"/>
    <w:rsid w:val="00950F7C"/>
    <w:rsid w:val="009512CD"/>
    <w:rsid w:val="00951B5E"/>
    <w:rsid w:val="0095200C"/>
    <w:rsid w:val="009525AB"/>
    <w:rsid w:val="0095282E"/>
    <w:rsid w:val="00952862"/>
    <w:rsid w:val="00952A42"/>
    <w:rsid w:val="00952BEE"/>
    <w:rsid w:val="00952F59"/>
    <w:rsid w:val="00953663"/>
    <w:rsid w:val="00953BF0"/>
    <w:rsid w:val="00953E1B"/>
    <w:rsid w:val="00954F1E"/>
    <w:rsid w:val="009557AD"/>
    <w:rsid w:val="009557C7"/>
    <w:rsid w:val="0095583E"/>
    <w:rsid w:val="00955CA9"/>
    <w:rsid w:val="009563C9"/>
    <w:rsid w:val="009563D2"/>
    <w:rsid w:val="00956803"/>
    <w:rsid w:val="00957032"/>
    <w:rsid w:val="0095710A"/>
    <w:rsid w:val="00957E6B"/>
    <w:rsid w:val="00960079"/>
    <w:rsid w:val="009602EA"/>
    <w:rsid w:val="00960FE9"/>
    <w:rsid w:val="009610EA"/>
    <w:rsid w:val="009617A3"/>
    <w:rsid w:val="00961F65"/>
    <w:rsid w:val="0096283D"/>
    <w:rsid w:val="00963251"/>
    <w:rsid w:val="009633D2"/>
    <w:rsid w:val="00963423"/>
    <w:rsid w:val="009638FD"/>
    <w:rsid w:val="00964204"/>
    <w:rsid w:val="009647F2"/>
    <w:rsid w:val="00964910"/>
    <w:rsid w:val="00964CB5"/>
    <w:rsid w:val="009651A5"/>
    <w:rsid w:val="009656F6"/>
    <w:rsid w:val="00965A90"/>
    <w:rsid w:val="00965EE5"/>
    <w:rsid w:val="009661EC"/>
    <w:rsid w:val="0096729A"/>
    <w:rsid w:val="009672D3"/>
    <w:rsid w:val="009679BB"/>
    <w:rsid w:val="009703FE"/>
    <w:rsid w:val="00970B0C"/>
    <w:rsid w:val="00970F87"/>
    <w:rsid w:val="00971188"/>
    <w:rsid w:val="009719EB"/>
    <w:rsid w:val="00971AD7"/>
    <w:rsid w:val="00971FD2"/>
    <w:rsid w:val="0097204A"/>
    <w:rsid w:val="00972A18"/>
    <w:rsid w:val="00972D52"/>
    <w:rsid w:val="00972E87"/>
    <w:rsid w:val="00973426"/>
    <w:rsid w:val="00974068"/>
    <w:rsid w:val="00975330"/>
    <w:rsid w:val="00975D4C"/>
    <w:rsid w:val="00975E4B"/>
    <w:rsid w:val="00976501"/>
    <w:rsid w:val="0097698F"/>
    <w:rsid w:val="00976A71"/>
    <w:rsid w:val="00976E12"/>
    <w:rsid w:val="00977F7D"/>
    <w:rsid w:val="0098015E"/>
    <w:rsid w:val="00980E81"/>
    <w:rsid w:val="00980F72"/>
    <w:rsid w:val="00980FA2"/>
    <w:rsid w:val="00980FD8"/>
    <w:rsid w:val="0098114A"/>
    <w:rsid w:val="009816B3"/>
    <w:rsid w:val="009818E4"/>
    <w:rsid w:val="009825F8"/>
    <w:rsid w:val="00982BF1"/>
    <w:rsid w:val="00982E9C"/>
    <w:rsid w:val="00982F62"/>
    <w:rsid w:val="009830DF"/>
    <w:rsid w:val="009831BE"/>
    <w:rsid w:val="009843AB"/>
    <w:rsid w:val="009844E8"/>
    <w:rsid w:val="00984BD7"/>
    <w:rsid w:val="00984CCA"/>
    <w:rsid w:val="00985697"/>
    <w:rsid w:val="00985A2E"/>
    <w:rsid w:val="00986015"/>
    <w:rsid w:val="00986151"/>
    <w:rsid w:val="0098664A"/>
    <w:rsid w:val="009872F5"/>
    <w:rsid w:val="00987448"/>
    <w:rsid w:val="00987CBC"/>
    <w:rsid w:val="0099031B"/>
    <w:rsid w:val="00991177"/>
    <w:rsid w:val="009911CC"/>
    <w:rsid w:val="0099142D"/>
    <w:rsid w:val="00991461"/>
    <w:rsid w:val="00991550"/>
    <w:rsid w:val="009918F6"/>
    <w:rsid w:val="00991B9C"/>
    <w:rsid w:val="00991CA8"/>
    <w:rsid w:val="00991DAB"/>
    <w:rsid w:val="00992B94"/>
    <w:rsid w:val="00992CE4"/>
    <w:rsid w:val="00992FD2"/>
    <w:rsid w:val="0099305B"/>
    <w:rsid w:val="00993111"/>
    <w:rsid w:val="009931C3"/>
    <w:rsid w:val="009932E8"/>
    <w:rsid w:val="009933E4"/>
    <w:rsid w:val="009955F0"/>
    <w:rsid w:val="00995B71"/>
    <w:rsid w:val="00995C7C"/>
    <w:rsid w:val="00995D04"/>
    <w:rsid w:val="009962DC"/>
    <w:rsid w:val="00996B0A"/>
    <w:rsid w:val="00996EDC"/>
    <w:rsid w:val="00997558"/>
    <w:rsid w:val="00997642"/>
    <w:rsid w:val="00997CF8"/>
    <w:rsid w:val="00997E7B"/>
    <w:rsid w:val="009A066D"/>
    <w:rsid w:val="009A0A72"/>
    <w:rsid w:val="009A0D6C"/>
    <w:rsid w:val="009A0F8E"/>
    <w:rsid w:val="009A0FF5"/>
    <w:rsid w:val="009A101B"/>
    <w:rsid w:val="009A11CE"/>
    <w:rsid w:val="009A166B"/>
    <w:rsid w:val="009A178F"/>
    <w:rsid w:val="009A1DD1"/>
    <w:rsid w:val="009A34AB"/>
    <w:rsid w:val="009A3804"/>
    <w:rsid w:val="009A3E3F"/>
    <w:rsid w:val="009A3ECD"/>
    <w:rsid w:val="009A4472"/>
    <w:rsid w:val="009A4A14"/>
    <w:rsid w:val="009A4E3A"/>
    <w:rsid w:val="009A51B6"/>
    <w:rsid w:val="009A544C"/>
    <w:rsid w:val="009A5EB8"/>
    <w:rsid w:val="009A6177"/>
    <w:rsid w:val="009A61A1"/>
    <w:rsid w:val="009A653E"/>
    <w:rsid w:val="009A6D84"/>
    <w:rsid w:val="009A7310"/>
    <w:rsid w:val="009A7850"/>
    <w:rsid w:val="009A78D7"/>
    <w:rsid w:val="009B049F"/>
    <w:rsid w:val="009B064F"/>
    <w:rsid w:val="009B08FD"/>
    <w:rsid w:val="009B1028"/>
    <w:rsid w:val="009B2016"/>
    <w:rsid w:val="009B21FE"/>
    <w:rsid w:val="009B2290"/>
    <w:rsid w:val="009B32F7"/>
    <w:rsid w:val="009B3716"/>
    <w:rsid w:val="009B39B7"/>
    <w:rsid w:val="009B3FBC"/>
    <w:rsid w:val="009B4B96"/>
    <w:rsid w:val="009B5047"/>
    <w:rsid w:val="009B50D0"/>
    <w:rsid w:val="009B51BF"/>
    <w:rsid w:val="009B573C"/>
    <w:rsid w:val="009B5C48"/>
    <w:rsid w:val="009B6248"/>
    <w:rsid w:val="009B6291"/>
    <w:rsid w:val="009B6E0C"/>
    <w:rsid w:val="009B716F"/>
    <w:rsid w:val="009B71F0"/>
    <w:rsid w:val="009B7310"/>
    <w:rsid w:val="009B73E8"/>
    <w:rsid w:val="009B7764"/>
    <w:rsid w:val="009B79F2"/>
    <w:rsid w:val="009C0673"/>
    <w:rsid w:val="009C10D8"/>
    <w:rsid w:val="009C1663"/>
    <w:rsid w:val="009C21D8"/>
    <w:rsid w:val="009C245F"/>
    <w:rsid w:val="009C297B"/>
    <w:rsid w:val="009C2A2A"/>
    <w:rsid w:val="009C33D9"/>
    <w:rsid w:val="009C34CD"/>
    <w:rsid w:val="009C459B"/>
    <w:rsid w:val="009C5296"/>
    <w:rsid w:val="009C5625"/>
    <w:rsid w:val="009C5DBC"/>
    <w:rsid w:val="009C6560"/>
    <w:rsid w:val="009C6E8F"/>
    <w:rsid w:val="009C7347"/>
    <w:rsid w:val="009C7391"/>
    <w:rsid w:val="009C78D1"/>
    <w:rsid w:val="009C7A08"/>
    <w:rsid w:val="009D020E"/>
    <w:rsid w:val="009D09DA"/>
    <w:rsid w:val="009D0FA3"/>
    <w:rsid w:val="009D1B16"/>
    <w:rsid w:val="009D2238"/>
    <w:rsid w:val="009D24BE"/>
    <w:rsid w:val="009D31D8"/>
    <w:rsid w:val="009D32A6"/>
    <w:rsid w:val="009D32CA"/>
    <w:rsid w:val="009D34E0"/>
    <w:rsid w:val="009D3AD5"/>
    <w:rsid w:val="009D3D04"/>
    <w:rsid w:val="009D3E26"/>
    <w:rsid w:val="009D3E5D"/>
    <w:rsid w:val="009D4173"/>
    <w:rsid w:val="009D420F"/>
    <w:rsid w:val="009D43E8"/>
    <w:rsid w:val="009D4671"/>
    <w:rsid w:val="009D47BF"/>
    <w:rsid w:val="009D4877"/>
    <w:rsid w:val="009D4A78"/>
    <w:rsid w:val="009D519F"/>
    <w:rsid w:val="009D5312"/>
    <w:rsid w:val="009D5680"/>
    <w:rsid w:val="009D5B0B"/>
    <w:rsid w:val="009D5C16"/>
    <w:rsid w:val="009D5F4F"/>
    <w:rsid w:val="009D614D"/>
    <w:rsid w:val="009D6335"/>
    <w:rsid w:val="009D6AFC"/>
    <w:rsid w:val="009D6FB9"/>
    <w:rsid w:val="009D7316"/>
    <w:rsid w:val="009D7371"/>
    <w:rsid w:val="009D740A"/>
    <w:rsid w:val="009D75CC"/>
    <w:rsid w:val="009D761A"/>
    <w:rsid w:val="009D7CF7"/>
    <w:rsid w:val="009E1805"/>
    <w:rsid w:val="009E1966"/>
    <w:rsid w:val="009E2541"/>
    <w:rsid w:val="009E28AC"/>
    <w:rsid w:val="009E28AE"/>
    <w:rsid w:val="009E2C1A"/>
    <w:rsid w:val="009E3649"/>
    <w:rsid w:val="009E39A3"/>
    <w:rsid w:val="009E3C85"/>
    <w:rsid w:val="009E3F0F"/>
    <w:rsid w:val="009E3FF0"/>
    <w:rsid w:val="009E4E77"/>
    <w:rsid w:val="009E515B"/>
    <w:rsid w:val="009E5197"/>
    <w:rsid w:val="009E5412"/>
    <w:rsid w:val="009E5600"/>
    <w:rsid w:val="009E5699"/>
    <w:rsid w:val="009E5953"/>
    <w:rsid w:val="009E597F"/>
    <w:rsid w:val="009E5F0F"/>
    <w:rsid w:val="009E6DB4"/>
    <w:rsid w:val="009E717E"/>
    <w:rsid w:val="009E7404"/>
    <w:rsid w:val="009E7929"/>
    <w:rsid w:val="009E7A3B"/>
    <w:rsid w:val="009E7ACA"/>
    <w:rsid w:val="009F018D"/>
    <w:rsid w:val="009F0232"/>
    <w:rsid w:val="009F028C"/>
    <w:rsid w:val="009F08C6"/>
    <w:rsid w:val="009F097D"/>
    <w:rsid w:val="009F0C6D"/>
    <w:rsid w:val="009F0CEE"/>
    <w:rsid w:val="009F1274"/>
    <w:rsid w:val="009F12EA"/>
    <w:rsid w:val="009F1C13"/>
    <w:rsid w:val="009F1FA3"/>
    <w:rsid w:val="009F2390"/>
    <w:rsid w:val="009F2B63"/>
    <w:rsid w:val="009F3A52"/>
    <w:rsid w:val="009F3E98"/>
    <w:rsid w:val="009F4462"/>
    <w:rsid w:val="009F466F"/>
    <w:rsid w:val="009F4E03"/>
    <w:rsid w:val="009F4E8B"/>
    <w:rsid w:val="009F56E6"/>
    <w:rsid w:val="009F63D2"/>
    <w:rsid w:val="009F667A"/>
    <w:rsid w:val="009F6ADB"/>
    <w:rsid w:val="009F71DF"/>
    <w:rsid w:val="009F74F8"/>
    <w:rsid w:val="009F7D0C"/>
    <w:rsid w:val="009F7E25"/>
    <w:rsid w:val="009F7F85"/>
    <w:rsid w:val="00A000D2"/>
    <w:rsid w:val="00A00DF6"/>
    <w:rsid w:val="00A015F8"/>
    <w:rsid w:val="00A01D95"/>
    <w:rsid w:val="00A01E09"/>
    <w:rsid w:val="00A0203E"/>
    <w:rsid w:val="00A0226D"/>
    <w:rsid w:val="00A02585"/>
    <w:rsid w:val="00A0262D"/>
    <w:rsid w:val="00A02671"/>
    <w:rsid w:val="00A02F1A"/>
    <w:rsid w:val="00A03028"/>
    <w:rsid w:val="00A038D4"/>
    <w:rsid w:val="00A03919"/>
    <w:rsid w:val="00A039F6"/>
    <w:rsid w:val="00A03A74"/>
    <w:rsid w:val="00A0451E"/>
    <w:rsid w:val="00A049C1"/>
    <w:rsid w:val="00A049D8"/>
    <w:rsid w:val="00A04F42"/>
    <w:rsid w:val="00A055D2"/>
    <w:rsid w:val="00A058E8"/>
    <w:rsid w:val="00A05BC9"/>
    <w:rsid w:val="00A05C85"/>
    <w:rsid w:val="00A06599"/>
    <w:rsid w:val="00A10160"/>
    <w:rsid w:val="00A103F1"/>
    <w:rsid w:val="00A1042D"/>
    <w:rsid w:val="00A1085D"/>
    <w:rsid w:val="00A10ADA"/>
    <w:rsid w:val="00A116CC"/>
    <w:rsid w:val="00A117CF"/>
    <w:rsid w:val="00A118C6"/>
    <w:rsid w:val="00A11A54"/>
    <w:rsid w:val="00A12536"/>
    <w:rsid w:val="00A12788"/>
    <w:rsid w:val="00A12B61"/>
    <w:rsid w:val="00A13997"/>
    <w:rsid w:val="00A13EFD"/>
    <w:rsid w:val="00A13FB9"/>
    <w:rsid w:val="00A1409D"/>
    <w:rsid w:val="00A148DA"/>
    <w:rsid w:val="00A14BF7"/>
    <w:rsid w:val="00A14E9C"/>
    <w:rsid w:val="00A15563"/>
    <w:rsid w:val="00A157C1"/>
    <w:rsid w:val="00A15C90"/>
    <w:rsid w:val="00A15F2A"/>
    <w:rsid w:val="00A16207"/>
    <w:rsid w:val="00A164D2"/>
    <w:rsid w:val="00A16A37"/>
    <w:rsid w:val="00A16B6F"/>
    <w:rsid w:val="00A16D39"/>
    <w:rsid w:val="00A16DE6"/>
    <w:rsid w:val="00A17678"/>
    <w:rsid w:val="00A17B4F"/>
    <w:rsid w:val="00A17F7A"/>
    <w:rsid w:val="00A205FC"/>
    <w:rsid w:val="00A20D4C"/>
    <w:rsid w:val="00A215E2"/>
    <w:rsid w:val="00A21A64"/>
    <w:rsid w:val="00A21C5D"/>
    <w:rsid w:val="00A22136"/>
    <w:rsid w:val="00A22EB0"/>
    <w:rsid w:val="00A23098"/>
    <w:rsid w:val="00A23325"/>
    <w:rsid w:val="00A236AE"/>
    <w:rsid w:val="00A23D5E"/>
    <w:rsid w:val="00A24581"/>
    <w:rsid w:val="00A246B8"/>
    <w:rsid w:val="00A25169"/>
    <w:rsid w:val="00A253A5"/>
    <w:rsid w:val="00A25DEC"/>
    <w:rsid w:val="00A26789"/>
    <w:rsid w:val="00A270CF"/>
    <w:rsid w:val="00A278E6"/>
    <w:rsid w:val="00A27958"/>
    <w:rsid w:val="00A27B89"/>
    <w:rsid w:val="00A30629"/>
    <w:rsid w:val="00A306E8"/>
    <w:rsid w:val="00A31046"/>
    <w:rsid w:val="00A310B3"/>
    <w:rsid w:val="00A31220"/>
    <w:rsid w:val="00A32992"/>
    <w:rsid w:val="00A32A8E"/>
    <w:rsid w:val="00A3337C"/>
    <w:rsid w:val="00A333A1"/>
    <w:rsid w:val="00A33498"/>
    <w:rsid w:val="00A33A5C"/>
    <w:rsid w:val="00A33E90"/>
    <w:rsid w:val="00A34071"/>
    <w:rsid w:val="00A3407E"/>
    <w:rsid w:val="00A341E5"/>
    <w:rsid w:val="00A35207"/>
    <w:rsid w:val="00A3589C"/>
    <w:rsid w:val="00A35FA9"/>
    <w:rsid w:val="00A36FC8"/>
    <w:rsid w:val="00A37B0D"/>
    <w:rsid w:val="00A37BE0"/>
    <w:rsid w:val="00A4076F"/>
    <w:rsid w:val="00A408D0"/>
    <w:rsid w:val="00A412D5"/>
    <w:rsid w:val="00A41508"/>
    <w:rsid w:val="00A41FEF"/>
    <w:rsid w:val="00A4203A"/>
    <w:rsid w:val="00A4252B"/>
    <w:rsid w:val="00A43433"/>
    <w:rsid w:val="00A43545"/>
    <w:rsid w:val="00A43C16"/>
    <w:rsid w:val="00A4523C"/>
    <w:rsid w:val="00A45DF9"/>
    <w:rsid w:val="00A45F80"/>
    <w:rsid w:val="00A46692"/>
    <w:rsid w:val="00A468A2"/>
    <w:rsid w:val="00A46C22"/>
    <w:rsid w:val="00A503E5"/>
    <w:rsid w:val="00A5083D"/>
    <w:rsid w:val="00A50A5B"/>
    <w:rsid w:val="00A51119"/>
    <w:rsid w:val="00A51A9F"/>
    <w:rsid w:val="00A51C3F"/>
    <w:rsid w:val="00A520CB"/>
    <w:rsid w:val="00A52178"/>
    <w:rsid w:val="00A52292"/>
    <w:rsid w:val="00A52719"/>
    <w:rsid w:val="00A529B6"/>
    <w:rsid w:val="00A533DE"/>
    <w:rsid w:val="00A53785"/>
    <w:rsid w:val="00A53899"/>
    <w:rsid w:val="00A539B5"/>
    <w:rsid w:val="00A53C2D"/>
    <w:rsid w:val="00A5445A"/>
    <w:rsid w:val="00A54945"/>
    <w:rsid w:val="00A55248"/>
    <w:rsid w:val="00A552AA"/>
    <w:rsid w:val="00A55A8F"/>
    <w:rsid w:val="00A55BD7"/>
    <w:rsid w:val="00A55E8D"/>
    <w:rsid w:val="00A5612F"/>
    <w:rsid w:val="00A5623E"/>
    <w:rsid w:val="00A56514"/>
    <w:rsid w:val="00A5683F"/>
    <w:rsid w:val="00A56EF3"/>
    <w:rsid w:val="00A57402"/>
    <w:rsid w:val="00A5751B"/>
    <w:rsid w:val="00A57B9E"/>
    <w:rsid w:val="00A57E02"/>
    <w:rsid w:val="00A602EC"/>
    <w:rsid w:val="00A6032D"/>
    <w:rsid w:val="00A60814"/>
    <w:rsid w:val="00A60A0B"/>
    <w:rsid w:val="00A60A17"/>
    <w:rsid w:val="00A60A34"/>
    <w:rsid w:val="00A60DB7"/>
    <w:rsid w:val="00A60F89"/>
    <w:rsid w:val="00A615D0"/>
    <w:rsid w:val="00A61A7E"/>
    <w:rsid w:val="00A62104"/>
    <w:rsid w:val="00A6292A"/>
    <w:rsid w:val="00A62941"/>
    <w:rsid w:val="00A63646"/>
    <w:rsid w:val="00A63B78"/>
    <w:rsid w:val="00A63C48"/>
    <w:rsid w:val="00A64592"/>
    <w:rsid w:val="00A6491A"/>
    <w:rsid w:val="00A65206"/>
    <w:rsid w:val="00A65295"/>
    <w:rsid w:val="00A65590"/>
    <w:rsid w:val="00A657C7"/>
    <w:rsid w:val="00A657DA"/>
    <w:rsid w:val="00A6584B"/>
    <w:rsid w:val="00A658C7"/>
    <w:rsid w:val="00A65C63"/>
    <w:rsid w:val="00A65EBA"/>
    <w:rsid w:val="00A6614C"/>
    <w:rsid w:val="00A66620"/>
    <w:rsid w:val="00A67BC0"/>
    <w:rsid w:val="00A67CBF"/>
    <w:rsid w:val="00A700BA"/>
    <w:rsid w:val="00A70445"/>
    <w:rsid w:val="00A70808"/>
    <w:rsid w:val="00A71839"/>
    <w:rsid w:val="00A71931"/>
    <w:rsid w:val="00A7195E"/>
    <w:rsid w:val="00A71B12"/>
    <w:rsid w:val="00A71C60"/>
    <w:rsid w:val="00A71DDA"/>
    <w:rsid w:val="00A71F74"/>
    <w:rsid w:val="00A721C7"/>
    <w:rsid w:val="00A72CC7"/>
    <w:rsid w:val="00A73C6F"/>
    <w:rsid w:val="00A73CE1"/>
    <w:rsid w:val="00A73F3F"/>
    <w:rsid w:val="00A74CF2"/>
    <w:rsid w:val="00A7514E"/>
    <w:rsid w:val="00A75588"/>
    <w:rsid w:val="00A757AD"/>
    <w:rsid w:val="00A75A67"/>
    <w:rsid w:val="00A764F8"/>
    <w:rsid w:val="00A76FF5"/>
    <w:rsid w:val="00A770BB"/>
    <w:rsid w:val="00A778E9"/>
    <w:rsid w:val="00A77D24"/>
    <w:rsid w:val="00A77E76"/>
    <w:rsid w:val="00A8009F"/>
    <w:rsid w:val="00A80CD0"/>
    <w:rsid w:val="00A80FFC"/>
    <w:rsid w:val="00A81043"/>
    <w:rsid w:val="00A81121"/>
    <w:rsid w:val="00A81E4D"/>
    <w:rsid w:val="00A81E92"/>
    <w:rsid w:val="00A81EDD"/>
    <w:rsid w:val="00A8223E"/>
    <w:rsid w:val="00A8233E"/>
    <w:rsid w:val="00A823D1"/>
    <w:rsid w:val="00A826FC"/>
    <w:rsid w:val="00A82BFD"/>
    <w:rsid w:val="00A8321F"/>
    <w:rsid w:val="00A83560"/>
    <w:rsid w:val="00A8373A"/>
    <w:rsid w:val="00A837A8"/>
    <w:rsid w:val="00A83C96"/>
    <w:rsid w:val="00A83E4D"/>
    <w:rsid w:val="00A84316"/>
    <w:rsid w:val="00A84BE6"/>
    <w:rsid w:val="00A84CA8"/>
    <w:rsid w:val="00A8506E"/>
    <w:rsid w:val="00A8507B"/>
    <w:rsid w:val="00A85102"/>
    <w:rsid w:val="00A8565A"/>
    <w:rsid w:val="00A85A03"/>
    <w:rsid w:val="00A85A86"/>
    <w:rsid w:val="00A85F87"/>
    <w:rsid w:val="00A86029"/>
    <w:rsid w:val="00A8610C"/>
    <w:rsid w:val="00A8627D"/>
    <w:rsid w:val="00A8630F"/>
    <w:rsid w:val="00A86463"/>
    <w:rsid w:val="00A86548"/>
    <w:rsid w:val="00A86C5E"/>
    <w:rsid w:val="00A87580"/>
    <w:rsid w:val="00A87661"/>
    <w:rsid w:val="00A87818"/>
    <w:rsid w:val="00A87B16"/>
    <w:rsid w:val="00A87E3F"/>
    <w:rsid w:val="00A9017B"/>
    <w:rsid w:val="00A904D4"/>
    <w:rsid w:val="00A906B8"/>
    <w:rsid w:val="00A91883"/>
    <w:rsid w:val="00A9270A"/>
    <w:rsid w:val="00A927CD"/>
    <w:rsid w:val="00A932E5"/>
    <w:rsid w:val="00A93E11"/>
    <w:rsid w:val="00A93EBD"/>
    <w:rsid w:val="00A94477"/>
    <w:rsid w:val="00A944A2"/>
    <w:rsid w:val="00A94BAE"/>
    <w:rsid w:val="00A94D42"/>
    <w:rsid w:val="00A94DAD"/>
    <w:rsid w:val="00A95787"/>
    <w:rsid w:val="00A95A17"/>
    <w:rsid w:val="00A95E1F"/>
    <w:rsid w:val="00A95F3B"/>
    <w:rsid w:val="00A968EB"/>
    <w:rsid w:val="00A97174"/>
    <w:rsid w:val="00A9773B"/>
    <w:rsid w:val="00A9784B"/>
    <w:rsid w:val="00A9792F"/>
    <w:rsid w:val="00A97A93"/>
    <w:rsid w:val="00A97BD6"/>
    <w:rsid w:val="00A97DC8"/>
    <w:rsid w:val="00AA0087"/>
    <w:rsid w:val="00AA0872"/>
    <w:rsid w:val="00AA0E9D"/>
    <w:rsid w:val="00AA0F36"/>
    <w:rsid w:val="00AA0FC0"/>
    <w:rsid w:val="00AA1021"/>
    <w:rsid w:val="00AA20F7"/>
    <w:rsid w:val="00AA21F5"/>
    <w:rsid w:val="00AA255A"/>
    <w:rsid w:val="00AA26E9"/>
    <w:rsid w:val="00AA289D"/>
    <w:rsid w:val="00AA377D"/>
    <w:rsid w:val="00AA39FA"/>
    <w:rsid w:val="00AA3AE6"/>
    <w:rsid w:val="00AA3CBD"/>
    <w:rsid w:val="00AA41FA"/>
    <w:rsid w:val="00AA4809"/>
    <w:rsid w:val="00AA4E92"/>
    <w:rsid w:val="00AA525A"/>
    <w:rsid w:val="00AA54AF"/>
    <w:rsid w:val="00AA55D3"/>
    <w:rsid w:val="00AA5B2D"/>
    <w:rsid w:val="00AA5E70"/>
    <w:rsid w:val="00AA6007"/>
    <w:rsid w:val="00AA623F"/>
    <w:rsid w:val="00AA6273"/>
    <w:rsid w:val="00AA63D3"/>
    <w:rsid w:val="00AA6473"/>
    <w:rsid w:val="00AA6476"/>
    <w:rsid w:val="00AA68F6"/>
    <w:rsid w:val="00AA6C59"/>
    <w:rsid w:val="00AA6C5D"/>
    <w:rsid w:val="00AA6EB3"/>
    <w:rsid w:val="00AA6F91"/>
    <w:rsid w:val="00AA746E"/>
    <w:rsid w:val="00AB0123"/>
    <w:rsid w:val="00AB0509"/>
    <w:rsid w:val="00AB0740"/>
    <w:rsid w:val="00AB0BFB"/>
    <w:rsid w:val="00AB1707"/>
    <w:rsid w:val="00AB263F"/>
    <w:rsid w:val="00AB2D9F"/>
    <w:rsid w:val="00AB2E88"/>
    <w:rsid w:val="00AB33FE"/>
    <w:rsid w:val="00AB359E"/>
    <w:rsid w:val="00AB3867"/>
    <w:rsid w:val="00AB3ABA"/>
    <w:rsid w:val="00AB3CEA"/>
    <w:rsid w:val="00AB43C6"/>
    <w:rsid w:val="00AB4787"/>
    <w:rsid w:val="00AB47AF"/>
    <w:rsid w:val="00AB4BF4"/>
    <w:rsid w:val="00AB4C37"/>
    <w:rsid w:val="00AB4E36"/>
    <w:rsid w:val="00AB4F4A"/>
    <w:rsid w:val="00AB5825"/>
    <w:rsid w:val="00AB597B"/>
    <w:rsid w:val="00AB5FE2"/>
    <w:rsid w:val="00AB699D"/>
    <w:rsid w:val="00AB780F"/>
    <w:rsid w:val="00AB7848"/>
    <w:rsid w:val="00AB7BC5"/>
    <w:rsid w:val="00AB7CFC"/>
    <w:rsid w:val="00AC0717"/>
    <w:rsid w:val="00AC0BAF"/>
    <w:rsid w:val="00AC0D4F"/>
    <w:rsid w:val="00AC0E62"/>
    <w:rsid w:val="00AC13B9"/>
    <w:rsid w:val="00AC1763"/>
    <w:rsid w:val="00AC1AB2"/>
    <w:rsid w:val="00AC1ADA"/>
    <w:rsid w:val="00AC1BBE"/>
    <w:rsid w:val="00AC2A82"/>
    <w:rsid w:val="00AC2C8D"/>
    <w:rsid w:val="00AC38FF"/>
    <w:rsid w:val="00AC42FE"/>
    <w:rsid w:val="00AC4419"/>
    <w:rsid w:val="00AC490A"/>
    <w:rsid w:val="00AC4A9E"/>
    <w:rsid w:val="00AC4B8B"/>
    <w:rsid w:val="00AC4D70"/>
    <w:rsid w:val="00AC5423"/>
    <w:rsid w:val="00AC5B44"/>
    <w:rsid w:val="00AC61F5"/>
    <w:rsid w:val="00AC68A2"/>
    <w:rsid w:val="00AC69A7"/>
    <w:rsid w:val="00AC6A42"/>
    <w:rsid w:val="00AC7223"/>
    <w:rsid w:val="00AC73E3"/>
    <w:rsid w:val="00AC7488"/>
    <w:rsid w:val="00AC7873"/>
    <w:rsid w:val="00AC7C5E"/>
    <w:rsid w:val="00AC7C9B"/>
    <w:rsid w:val="00AC7FB9"/>
    <w:rsid w:val="00AD0C54"/>
    <w:rsid w:val="00AD103E"/>
    <w:rsid w:val="00AD17A2"/>
    <w:rsid w:val="00AD1859"/>
    <w:rsid w:val="00AD1EF7"/>
    <w:rsid w:val="00AD212D"/>
    <w:rsid w:val="00AD23AA"/>
    <w:rsid w:val="00AD2FFF"/>
    <w:rsid w:val="00AD3028"/>
    <w:rsid w:val="00AD3810"/>
    <w:rsid w:val="00AD3DBE"/>
    <w:rsid w:val="00AD436A"/>
    <w:rsid w:val="00AD43E9"/>
    <w:rsid w:val="00AD58A7"/>
    <w:rsid w:val="00AD59CF"/>
    <w:rsid w:val="00AD5CEE"/>
    <w:rsid w:val="00AD5D24"/>
    <w:rsid w:val="00AD645A"/>
    <w:rsid w:val="00AD6476"/>
    <w:rsid w:val="00AD64C4"/>
    <w:rsid w:val="00AD69DF"/>
    <w:rsid w:val="00AD6D3B"/>
    <w:rsid w:val="00AD796D"/>
    <w:rsid w:val="00AD79F8"/>
    <w:rsid w:val="00AD7F1E"/>
    <w:rsid w:val="00AE06D0"/>
    <w:rsid w:val="00AE080F"/>
    <w:rsid w:val="00AE1578"/>
    <w:rsid w:val="00AE1D8C"/>
    <w:rsid w:val="00AE1F96"/>
    <w:rsid w:val="00AE2222"/>
    <w:rsid w:val="00AE239D"/>
    <w:rsid w:val="00AE35F5"/>
    <w:rsid w:val="00AE3B09"/>
    <w:rsid w:val="00AE4186"/>
    <w:rsid w:val="00AE4340"/>
    <w:rsid w:val="00AE4F7E"/>
    <w:rsid w:val="00AE5283"/>
    <w:rsid w:val="00AE52D9"/>
    <w:rsid w:val="00AE5620"/>
    <w:rsid w:val="00AE58A7"/>
    <w:rsid w:val="00AE5CBE"/>
    <w:rsid w:val="00AE5D12"/>
    <w:rsid w:val="00AE5F7A"/>
    <w:rsid w:val="00AE67EA"/>
    <w:rsid w:val="00AE6E3E"/>
    <w:rsid w:val="00AE70D4"/>
    <w:rsid w:val="00AE73BE"/>
    <w:rsid w:val="00AE7514"/>
    <w:rsid w:val="00AE781E"/>
    <w:rsid w:val="00AE79C5"/>
    <w:rsid w:val="00AE7AAC"/>
    <w:rsid w:val="00AE7CEE"/>
    <w:rsid w:val="00AE7D94"/>
    <w:rsid w:val="00AE7FBF"/>
    <w:rsid w:val="00AF0A92"/>
    <w:rsid w:val="00AF0B15"/>
    <w:rsid w:val="00AF0BE3"/>
    <w:rsid w:val="00AF0E0D"/>
    <w:rsid w:val="00AF1D4B"/>
    <w:rsid w:val="00AF2B45"/>
    <w:rsid w:val="00AF2BB7"/>
    <w:rsid w:val="00AF3826"/>
    <w:rsid w:val="00AF404D"/>
    <w:rsid w:val="00AF42F1"/>
    <w:rsid w:val="00AF4F86"/>
    <w:rsid w:val="00AF5367"/>
    <w:rsid w:val="00AF5DCE"/>
    <w:rsid w:val="00AF6330"/>
    <w:rsid w:val="00AF645F"/>
    <w:rsid w:val="00AF69AC"/>
    <w:rsid w:val="00AF6D88"/>
    <w:rsid w:val="00AF6DAA"/>
    <w:rsid w:val="00AF6E1B"/>
    <w:rsid w:val="00AF6ED5"/>
    <w:rsid w:val="00AF763A"/>
    <w:rsid w:val="00AF7D4E"/>
    <w:rsid w:val="00B002A9"/>
    <w:rsid w:val="00B003C1"/>
    <w:rsid w:val="00B00440"/>
    <w:rsid w:val="00B012D8"/>
    <w:rsid w:val="00B013F7"/>
    <w:rsid w:val="00B01889"/>
    <w:rsid w:val="00B01924"/>
    <w:rsid w:val="00B019D3"/>
    <w:rsid w:val="00B01CF7"/>
    <w:rsid w:val="00B02005"/>
    <w:rsid w:val="00B02D13"/>
    <w:rsid w:val="00B03389"/>
    <w:rsid w:val="00B034C3"/>
    <w:rsid w:val="00B048FD"/>
    <w:rsid w:val="00B04D6D"/>
    <w:rsid w:val="00B050E1"/>
    <w:rsid w:val="00B0572A"/>
    <w:rsid w:val="00B05A01"/>
    <w:rsid w:val="00B05AE9"/>
    <w:rsid w:val="00B05BF9"/>
    <w:rsid w:val="00B065E9"/>
    <w:rsid w:val="00B066BC"/>
    <w:rsid w:val="00B069C1"/>
    <w:rsid w:val="00B070C2"/>
    <w:rsid w:val="00B0751C"/>
    <w:rsid w:val="00B07914"/>
    <w:rsid w:val="00B07987"/>
    <w:rsid w:val="00B07BDB"/>
    <w:rsid w:val="00B07D04"/>
    <w:rsid w:val="00B1004F"/>
    <w:rsid w:val="00B1010E"/>
    <w:rsid w:val="00B10863"/>
    <w:rsid w:val="00B108C6"/>
    <w:rsid w:val="00B10CDA"/>
    <w:rsid w:val="00B11530"/>
    <w:rsid w:val="00B116EB"/>
    <w:rsid w:val="00B125FB"/>
    <w:rsid w:val="00B127FE"/>
    <w:rsid w:val="00B12CC8"/>
    <w:rsid w:val="00B132DA"/>
    <w:rsid w:val="00B133AB"/>
    <w:rsid w:val="00B133F5"/>
    <w:rsid w:val="00B13CDB"/>
    <w:rsid w:val="00B13DFC"/>
    <w:rsid w:val="00B13F62"/>
    <w:rsid w:val="00B14B25"/>
    <w:rsid w:val="00B152E7"/>
    <w:rsid w:val="00B158C9"/>
    <w:rsid w:val="00B15A84"/>
    <w:rsid w:val="00B15E55"/>
    <w:rsid w:val="00B15FE4"/>
    <w:rsid w:val="00B160F6"/>
    <w:rsid w:val="00B1669D"/>
    <w:rsid w:val="00B168E8"/>
    <w:rsid w:val="00B168F8"/>
    <w:rsid w:val="00B169BB"/>
    <w:rsid w:val="00B16C3B"/>
    <w:rsid w:val="00B17690"/>
    <w:rsid w:val="00B20638"/>
    <w:rsid w:val="00B20B8F"/>
    <w:rsid w:val="00B20D9D"/>
    <w:rsid w:val="00B2106B"/>
    <w:rsid w:val="00B21297"/>
    <w:rsid w:val="00B213DD"/>
    <w:rsid w:val="00B21904"/>
    <w:rsid w:val="00B21C73"/>
    <w:rsid w:val="00B2228C"/>
    <w:rsid w:val="00B22A35"/>
    <w:rsid w:val="00B23C76"/>
    <w:rsid w:val="00B23CB5"/>
    <w:rsid w:val="00B24245"/>
    <w:rsid w:val="00B24283"/>
    <w:rsid w:val="00B24D76"/>
    <w:rsid w:val="00B2516C"/>
    <w:rsid w:val="00B254CE"/>
    <w:rsid w:val="00B25615"/>
    <w:rsid w:val="00B2605F"/>
    <w:rsid w:val="00B265B7"/>
    <w:rsid w:val="00B267FB"/>
    <w:rsid w:val="00B26BE4"/>
    <w:rsid w:val="00B26D07"/>
    <w:rsid w:val="00B2775B"/>
    <w:rsid w:val="00B302A0"/>
    <w:rsid w:val="00B30888"/>
    <w:rsid w:val="00B3088B"/>
    <w:rsid w:val="00B308FE"/>
    <w:rsid w:val="00B30A82"/>
    <w:rsid w:val="00B30E65"/>
    <w:rsid w:val="00B310D6"/>
    <w:rsid w:val="00B31208"/>
    <w:rsid w:val="00B318E3"/>
    <w:rsid w:val="00B32301"/>
    <w:rsid w:val="00B3252B"/>
    <w:rsid w:val="00B32984"/>
    <w:rsid w:val="00B32A01"/>
    <w:rsid w:val="00B331A5"/>
    <w:rsid w:val="00B33251"/>
    <w:rsid w:val="00B33783"/>
    <w:rsid w:val="00B340B3"/>
    <w:rsid w:val="00B34201"/>
    <w:rsid w:val="00B3431B"/>
    <w:rsid w:val="00B345BC"/>
    <w:rsid w:val="00B347AE"/>
    <w:rsid w:val="00B34A87"/>
    <w:rsid w:val="00B34AB6"/>
    <w:rsid w:val="00B34AEB"/>
    <w:rsid w:val="00B34EF1"/>
    <w:rsid w:val="00B34F25"/>
    <w:rsid w:val="00B366B6"/>
    <w:rsid w:val="00B36ACF"/>
    <w:rsid w:val="00B36C01"/>
    <w:rsid w:val="00B37294"/>
    <w:rsid w:val="00B40902"/>
    <w:rsid w:val="00B40BAA"/>
    <w:rsid w:val="00B40CC7"/>
    <w:rsid w:val="00B40D00"/>
    <w:rsid w:val="00B40EE8"/>
    <w:rsid w:val="00B410C6"/>
    <w:rsid w:val="00B41377"/>
    <w:rsid w:val="00B41BEA"/>
    <w:rsid w:val="00B4315D"/>
    <w:rsid w:val="00B43D49"/>
    <w:rsid w:val="00B43E9B"/>
    <w:rsid w:val="00B441A0"/>
    <w:rsid w:val="00B44314"/>
    <w:rsid w:val="00B44BD4"/>
    <w:rsid w:val="00B45782"/>
    <w:rsid w:val="00B466A5"/>
    <w:rsid w:val="00B46C74"/>
    <w:rsid w:val="00B46CE0"/>
    <w:rsid w:val="00B46E8E"/>
    <w:rsid w:val="00B46FBB"/>
    <w:rsid w:val="00B47118"/>
    <w:rsid w:val="00B47158"/>
    <w:rsid w:val="00B47678"/>
    <w:rsid w:val="00B4770E"/>
    <w:rsid w:val="00B47C65"/>
    <w:rsid w:val="00B47DD6"/>
    <w:rsid w:val="00B50612"/>
    <w:rsid w:val="00B50832"/>
    <w:rsid w:val="00B5095A"/>
    <w:rsid w:val="00B50AD5"/>
    <w:rsid w:val="00B510AF"/>
    <w:rsid w:val="00B51374"/>
    <w:rsid w:val="00B5166E"/>
    <w:rsid w:val="00B516FE"/>
    <w:rsid w:val="00B518B3"/>
    <w:rsid w:val="00B519EF"/>
    <w:rsid w:val="00B51CAC"/>
    <w:rsid w:val="00B52419"/>
    <w:rsid w:val="00B53001"/>
    <w:rsid w:val="00B531F6"/>
    <w:rsid w:val="00B53353"/>
    <w:rsid w:val="00B53CC8"/>
    <w:rsid w:val="00B5414D"/>
    <w:rsid w:val="00B546B3"/>
    <w:rsid w:val="00B54721"/>
    <w:rsid w:val="00B54A70"/>
    <w:rsid w:val="00B54B64"/>
    <w:rsid w:val="00B55171"/>
    <w:rsid w:val="00B55555"/>
    <w:rsid w:val="00B55926"/>
    <w:rsid w:val="00B55D56"/>
    <w:rsid w:val="00B56093"/>
    <w:rsid w:val="00B561D1"/>
    <w:rsid w:val="00B56627"/>
    <w:rsid w:val="00B56BCD"/>
    <w:rsid w:val="00B56C3B"/>
    <w:rsid w:val="00B56FE1"/>
    <w:rsid w:val="00B576A6"/>
    <w:rsid w:val="00B57E9F"/>
    <w:rsid w:val="00B60017"/>
    <w:rsid w:val="00B6059D"/>
    <w:rsid w:val="00B605D4"/>
    <w:rsid w:val="00B608DB"/>
    <w:rsid w:val="00B613C6"/>
    <w:rsid w:val="00B61C33"/>
    <w:rsid w:val="00B623FF"/>
    <w:rsid w:val="00B62602"/>
    <w:rsid w:val="00B62A1D"/>
    <w:rsid w:val="00B62B45"/>
    <w:rsid w:val="00B62D5B"/>
    <w:rsid w:val="00B633FB"/>
    <w:rsid w:val="00B64301"/>
    <w:rsid w:val="00B64D38"/>
    <w:rsid w:val="00B65220"/>
    <w:rsid w:val="00B65A26"/>
    <w:rsid w:val="00B65DD7"/>
    <w:rsid w:val="00B65E7C"/>
    <w:rsid w:val="00B66500"/>
    <w:rsid w:val="00B66D17"/>
    <w:rsid w:val="00B66D71"/>
    <w:rsid w:val="00B66E20"/>
    <w:rsid w:val="00B66F58"/>
    <w:rsid w:val="00B6765B"/>
    <w:rsid w:val="00B67F43"/>
    <w:rsid w:val="00B67FA8"/>
    <w:rsid w:val="00B7012B"/>
    <w:rsid w:val="00B70536"/>
    <w:rsid w:val="00B705B8"/>
    <w:rsid w:val="00B71028"/>
    <w:rsid w:val="00B7149D"/>
    <w:rsid w:val="00B71AE2"/>
    <w:rsid w:val="00B71D4C"/>
    <w:rsid w:val="00B72BAE"/>
    <w:rsid w:val="00B72C72"/>
    <w:rsid w:val="00B7327D"/>
    <w:rsid w:val="00B73666"/>
    <w:rsid w:val="00B742F8"/>
    <w:rsid w:val="00B7500B"/>
    <w:rsid w:val="00B75210"/>
    <w:rsid w:val="00B752F9"/>
    <w:rsid w:val="00B75704"/>
    <w:rsid w:val="00B757E2"/>
    <w:rsid w:val="00B75C1E"/>
    <w:rsid w:val="00B76A63"/>
    <w:rsid w:val="00B76E4B"/>
    <w:rsid w:val="00B76ED2"/>
    <w:rsid w:val="00B7730C"/>
    <w:rsid w:val="00B77669"/>
    <w:rsid w:val="00B776DD"/>
    <w:rsid w:val="00B77C22"/>
    <w:rsid w:val="00B77FAD"/>
    <w:rsid w:val="00B804BB"/>
    <w:rsid w:val="00B8075E"/>
    <w:rsid w:val="00B809D6"/>
    <w:rsid w:val="00B812A4"/>
    <w:rsid w:val="00B81409"/>
    <w:rsid w:val="00B8149C"/>
    <w:rsid w:val="00B825FA"/>
    <w:rsid w:val="00B8260C"/>
    <w:rsid w:val="00B83942"/>
    <w:rsid w:val="00B83DD3"/>
    <w:rsid w:val="00B83F86"/>
    <w:rsid w:val="00B84E2D"/>
    <w:rsid w:val="00B851AC"/>
    <w:rsid w:val="00B85467"/>
    <w:rsid w:val="00B85EF0"/>
    <w:rsid w:val="00B863D0"/>
    <w:rsid w:val="00B86448"/>
    <w:rsid w:val="00B86A5C"/>
    <w:rsid w:val="00B87136"/>
    <w:rsid w:val="00B871D6"/>
    <w:rsid w:val="00B87205"/>
    <w:rsid w:val="00B872A9"/>
    <w:rsid w:val="00B87319"/>
    <w:rsid w:val="00B87B09"/>
    <w:rsid w:val="00B87BEC"/>
    <w:rsid w:val="00B903A1"/>
    <w:rsid w:val="00B90526"/>
    <w:rsid w:val="00B90816"/>
    <w:rsid w:val="00B90BF6"/>
    <w:rsid w:val="00B90FA1"/>
    <w:rsid w:val="00B91E07"/>
    <w:rsid w:val="00B920E8"/>
    <w:rsid w:val="00B92B14"/>
    <w:rsid w:val="00B92D81"/>
    <w:rsid w:val="00B93045"/>
    <w:rsid w:val="00B93815"/>
    <w:rsid w:val="00B94259"/>
    <w:rsid w:val="00B94BC7"/>
    <w:rsid w:val="00B9521E"/>
    <w:rsid w:val="00B95249"/>
    <w:rsid w:val="00B9578F"/>
    <w:rsid w:val="00B9582E"/>
    <w:rsid w:val="00B95C03"/>
    <w:rsid w:val="00B95C90"/>
    <w:rsid w:val="00B96B7F"/>
    <w:rsid w:val="00B96CD9"/>
    <w:rsid w:val="00B96E45"/>
    <w:rsid w:val="00B97380"/>
    <w:rsid w:val="00B973F1"/>
    <w:rsid w:val="00B97500"/>
    <w:rsid w:val="00B97544"/>
    <w:rsid w:val="00B97C12"/>
    <w:rsid w:val="00BA0250"/>
    <w:rsid w:val="00BA025D"/>
    <w:rsid w:val="00BA02AB"/>
    <w:rsid w:val="00BA02B4"/>
    <w:rsid w:val="00BA0408"/>
    <w:rsid w:val="00BA05FC"/>
    <w:rsid w:val="00BA083F"/>
    <w:rsid w:val="00BA0FC2"/>
    <w:rsid w:val="00BA1008"/>
    <w:rsid w:val="00BA18C0"/>
    <w:rsid w:val="00BA214E"/>
    <w:rsid w:val="00BA2730"/>
    <w:rsid w:val="00BA293B"/>
    <w:rsid w:val="00BA2B49"/>
    <w:rsid w:val="00BA2B57"/>
    <w:rsid w:val="00BA2C10"/>
    <w:rsid w:val="00BA3753"/>
    <w:rsid w:val="00BA3814"/>
    <w:rsid w:val="00BA391A"/>
    <w:rsid w:val="00BA3E0B"/>
    <w:rsid w:val="00BA3E61"/>
    <w:rsid w:val="00BA3EAA"/>
    <w:rsid w:val="00BA424A"/>
    <w:rsid w:val="00BA42A5"/>
    <w:rsid w:val="00BA442F"/>
    <w:rsid w:val="00BA4BA2"/>
    <w:rsid w:val="00BA575B"/>
    <w:rsid w:val="00BA6290"/>
    <w:rsid w:val="00BA6EAE"/>
    <w:rsid w:val="00BA7281"/>
    <w:rsid w:val="00BA78E0"/>
    <w:rsid w:val="00BA7C01"/>
    <w:rsid w:val="00BB025B"/>
    <w:rsid w:val="00BB0913"/>
    <w:rsid w:val="00BB0D0B"/>
    <w:rsid w:val="00BB0E9A"/>
    <w:rsid w:val="00BB117C"/>
    <w:rsid w:val="00BB13CB"/>
    <w:rsid w:val="00BB179D"/>
    <w:rsid w:val="00BB19E5"/>
    <w:rsid w:val="00BB1A17"/>
    <w:rsid w:val="00BB1EF8"/>
    <w:rsid w:val="00BB2306"/>
    <w:rsid w:val="00BB29B9"/>
    <w:rsid w:val="00BB2B7B"/>
    <w:rsid w:val="00BB3240"/>
    <w:rsid w:val="00BB38FA"/>
    <w:rsid w:val="00BB3C6F"/>
    <w:rsid w:val="00BB3DFA"/>
    <w:rsid w:val="00BB417A"/>
    <w:rsid w:val="00BB4704"/>
    <w:rsid w:val="00BB49A6"/>
    <w:rsid w:val="00BB4E76"/>
    <w:rsid w:val="00BB51F4"/>
    <w:rsid w:val="00BB62FC"/>
    <w:rsid w:val="00BB6AF7"/>
    <w:rsid w:val="00BB7315"/>
    <w:rsid w:val="00BB7490"/>
    <w:rsid w:val="00BB774E"/>
    <w:rsid w:val="00BB7DEB"/>
    <w:rsid w:val="00BB7EBC"/>
    <w:rsid w:val="00BC0167"/>
    <w:rsid w:val="00BC0B1A"/>
    <w:rsid w:val="00BC0ED3"/>
    <w:rsid w:val="00BC1259"/>
    <w:rsid w:val="00BC15D8"/>
    <w:rsid w:val="00BC1A31"/>
    <w:rsid w:val="00BC1C3D"/>
    <w:rsid w:val="00BC1E18"/>
    <w:rsid w:val="00BC1EBC"/>
    <w:rsid w:val="00BC1F70"/>
    <w:rsid w:val="00BC22CE"/>
    <w:rsid w:val="00BC27EE"/>
    <w:rsid w:val="00BC2B3B"/>
    <w:rsid w:val="00BC2BDF"/>
    <w:rsid w:val="00BC3143"/>
    <w:rsid w:val="00BC31AA"/>
    <w:rsid w:val="00BC34B2"/>
    <w:rsid w:val="00BC3A92"/>
    <w:rsid w:val="00BC3B7E"/>
    <w:rsid w:val="00BC4FB4"/>
    <w:rsid w:val="00BC51D6"/>
    <w:rsid w:val="00BC552B"/>
    <w:rsid w:val="00BC5CE1"/>
    <w:rsid w:val="00BC5EDF"/>
    <w:rsid w:val="00BC686B"/>
    <w:rsid w:val="00BC6B15"/>
    <w:rsid w:val="00BC6B22"/>
    <w:rsid w:val="00BC6CD9"/>
    <w:rsid w:val="00BC6EEA"/>
    <w:rsid w:val="00BC769F"/>
    <w:rsid w:val="00BD0DEF"/>
    <w:rsid w:val="00BD102E"/>
    <w:rsid w:val="00BD1058"/>
    <w:rsid w:val="00BD13EB"/>
    <w:rsid w:val="00BD1523"/>
    <w:rsid w:val="00BD15AA"/>
    <w:rsid w:val="00BD19EA"/>
    <w:rsid w:val="00BD2937"/>
    <w:rsid w:val="00BD3132"/>
    <w:rsid w:val="00BD3FA3"/>
    <w:rsid w:val="00BD43B4"/>
    <w:rsid w:val="00BD459B"/>
    <w:rsid w:val="00BD45A5"/>
    <w:rsid w:val="00BD45ED"/>
    <w:rsid w:val="00BD47ED"/>
    <w:rsid w:val="00BD4A2A"/>
    <w:rsid w:val="00BD4D11"/>
    <w:rsid w:val="00BD515B"/>
    <w:rsid w:val="00BD5A5D"/>
    <w:rsid w:val="00BD5CD3"/>
    <w:rsid w:val="00BD5E75"/>
    <w:rsid w:val="00BD6937"/>
    <w:rsid w:val="00BD6A4E"/>
    <w:rsid w:val="00BD6CDC"/>
    <w:rsid w:val="00BD7239"/>
    <w:rsid w:val="00BD7C60"/>
    <w:rsid w:val="00BD7FED"/>
    <w:rsid w:val="00BE0009"/>
    <w:rsid w:val="00BE0258"/>
    <w:rsid w:val="00BE11D9"/>
    <w:rsid w:val="00BE1687"/>
    <w:rsid w:val="00BE1C0A"/>
    <w:rsid w:val="00BE1D4C"/>
    <w:rsid w:val="00BE220B"/>
    <w:rsid w:val="00BE2515"/>
    <w:rsid w:val="00BE29F9"/>
    <w:rsid w:val="00BE2E9F"/>
    <w:rsid w:val="00BE30D7"/>
    <w:rsid w:val="00BE33D0"/>
    <w:rsid w:val="00BE39D2"/>
    <w:rsid w:val="00BE3ACC"/>
    <w:rsid w:val="00BE3C88"/>
    <w:rsid w:val="00BE3D1A"/>
    <w:rsid w:val="00BE4005"/>
    <w:rsid w:val="00BE4546"/>
    <w:rsid w:val="00BE46BA"/>
    <w:rsid w:val="00BE4AE9"/>
    <w:rsid w:val="00BE4D8B"/>
    <w:rsid w:val="00BE5166"/>
    <w:rsid w:val="00BE51AA"/>
    <w:rsid w:val="00BE530B"/>
    <w:rsid w:val="00BE5680"/>
    <w:rsid w:val="00BE61EF"/>
    <w:rsid w:val="00BE633D"/>
    <w:rsid w:val="00BE6927"/>
    <w:rsid w:val="00BE69EF"/>
    <w:rsid w:val="00BE6B16"/>
    <w:rsid w:val="00BE7425"/>
    <w:rsid w:val="00BE7FE4"/>
    <w:rsid w:val="00BF07D8"/>
    <w:rsid w:val="00BF09B8"/>
    <w:rsid w:val="00BF168F"/>
    <w:rsid w:val="00BF1A5A"/>
    <w:rsid w:val="00BF1EC6"/>
    <w:rsid w:val="00BF241D"/>
    <w:rsid w:val="00BF256C"/>
    <w:rsid w:val="00BF2957"/>
    <w:rsid w:val="00BF3061"/>
    <w:rsid w:val="00BF30DB"/>
    <w:rsid w:val="00BF3176"/>
    <w:rsid w:val="00BF32E2"/>
    <w:rsid w:val="00BF3A47"/>
    <w:rsid w:val="00BF434A"/>
    <w:rsid w:val="00BF448E"/>
    <w:rsid w:val="00BF474D"/>
    <w:rsid w:val="00BF4EC6"/>
    <w:rsid w:val="00BF513B"/>
    <w:rsid w:val="00BF5750"/>
    <w:rsid w:val="00BF5C02"/>
    <w:rsid w:val="00BF6E0F"/>
    <w:rsid w:val="00BF72E8"/>
    <w:rsid w:val="00BF77D8"/>
    <w:rsid w:val="00BF7E3A"/>
    <w:rsid w:val="00BF7EF6"/>
    <w:rsid w:val="00C00588"/>
    <w:rsid w:val="00C00750"/>
    <w:rsid w:val="00C00C81"/>
    <w:rsid w:val="00C016AF"/>
    <w:rsid w:val="00C01D75"/>
    <w:rsid w:val="00C02335"/>
    <w:rsid w:val="00C0270F"/>
    <w:rsid w:val="00C0271A"/>
    <w:rsid w:val="00C02AD6"/>
    <w:rsid w:val="00C02FBA"/>
    <w:rsid w:val="00C03238"/>
    <w:rsid w:val="00C04649"/>
    <w:rsid w:val="00C0481A"/>
    <w:rsid w:val="00C04E22"/>
    <w:rsid w:val="00C06241"/>
    <w:rsid w:val="00C068C0"/>
    <w:rsid w:val="00C06963"/>
    <w:rsid w:val="00C06B35"/>
    <w:rsid w:val="00C06D50"/>
    <w:rsid w:val="00C07263"/>
    <w:rsid w:val="00C073E5"/>
    <w:rsid w:val="00C07519"/>
    <w:rsid w:val="00C078E5"/>
    <w:rsid w:val="00C0791D"/>
    <w:rsid w:val="00C07996"/>
    <w:rsid w:val="00C07B8D"/>
    <w:rsid w:val="00C07C50"/>
    <w:rsid w:val="00C101DE"/>
    <w:rsid w:val="00C106C0"/>
    <w:rsid w:val="00C10AA5"/>
    <w:rsid w:val="00C10DBE"/>
    <w:rsid w:val="00C10E5B"/>
    <w:rsid w:val="00C10EB0"/>
    <w:rsid w:val="00C10FD9"/>
    <w:rsid w:val="00C111CF"/>
    <w:rsid w:val="00C11477"/>
    <w:rsid w:val="00C115C6"/>
    <w:rsid w:val="00C11A0E"/>
    <w:rsid w:val="00C11B41"/>
    <w:rsid w:val="00C124F2"/>
    <w:rsid w:val="00C12625"/>
    <w:rsid w:val="00C12693"/>
    <w:rsid w:val="00C129C7"/>
    <w:rsid w:val="00C12CD4"/>
    <w:rsid w:val="00C1332D"/>
    <w:rsid w:val="00C137C0"/>
    <w:rsid w:val="00C13CC6"/>
    <w:rsid w:val="00C1402E"/>
    <w:rsid w:val="00C142B4"/>
    <w:rsid w:val="00C1477C"/>
    <w:rsid w:val="00C15312"/>
    <w:rsid w:val="00C154A1"/>
    <w:rsid w:val="00C155A0"/>
    <w:rsid w:val="00C1579C"/>
    <w:rsid w:val="00C1591B"/>
    <w:rsid w:val="00C15A5C"/>
    <w:rsid w:val="00C15B37"/>
    <w:rsid w:val="00C1736B"/>
    <w:rsid w:val="00C17AF0"/>
    <w:rsid w:val="00C202ED"/>
    <w:rsid w:val="00C2060E"/>
    <w:rsid w:val="00C2078B"/>
    <w:rsid w:val="00C208B1"/>
    <w:rsid w:val="00C2098C"/>
    <w:rsid w:val="00C20BBA"/>
    <w:rsid w:val="00C20DC9"/>
    <w:rsid w:val="00C211A4"/>
    <w:rsid w:val="00C218DF"/>
    <w:rsid w:val="00C21AAF"/>
    <w:rsid w:val="00C22423"/>
    <w:rsid w:val="00C227BA"/>
    <w:rsid w:val="00C22962"/>
    <w:rsid w:val="00C22E5B"/>
    <w:rsid w:val="00C233B9"/>
    <w:rsid w:val="00C23AAC"/>
    <w:rsid w:val="00C23C9E"/>
    <w:rsid w:val="00C23D19"/>
    <w:rsid w:val="00C245DC"/>
    <w:rsid w:val="00C248AA"/>
    <w:rsid w:val="00C24AF0"/>
    <w:rsid w:val="00C24F17"/>
    <w:rsid w:val="00C25C80"/>
    <w:rsid w:val="00C25F4B"/>
    <w:rsid w:val="00C261C7"/>
    <w:rsid w:val="00C26220"/>
    <w:rsid w:val="00C26767"/>
    <w:rsid w:val="00C27421"/>
    <w:rsid w:val="00C2773B"/>
    <w:rsid w:val="00C27B31"/>
    <w:rsid w:val="00C30260"/>
    <w:rsid w:val="00C309F0"/>
    <w:rsid w:val="00C313CD"/>
    <w:rsid w:val="00C31548"/>
    <w:rsid w:val="00C3155F"/>
    <w:rsid w:val="00C317C5"/>
    <w:rsid w:val="00C31D0E"/>
    <w:rsid w:val="00C31D22"/>
    <w:rsid w:val="00C31F0F"/>
    <w:rsid w:val="00C32223"/>
    <w:rsid w:val="00C32347"/>
    <w:rsid w:val="00C3246F"/>
    <w:rsid w:val="00C32558"/>
    <w:rsid w:val="00C32711"/>
    <w:rsid w:val="00C32BFD"/>
    <w:rsid w:val="00C32E30"/>
    <w:rsid w:val="00C32E40"/>
    <w:rsid w:val="00C32E68"/>
    <w:rsid w:val="00C331D1"/>
    <w:rsid w:val="00C332C0"/>
    <w:rsid w:val="00C343A6"/>
    <w:rsid w:val="00C345AD"/>
    <w:rsid w:val="00C3472E"/>
    <w:rsid w:val="00C34AC5"/>
    <w:rsid w:val="00C34D39"/>
    <w:rsid w:val="00C358C7"/>
    <w:rsid w:val="00C35E5F"/>
    <w:rsid w:val="00C36BFA"/>
    <w:rsid w:val="00C36F6C"/>
    <w:rsid w:val="00C37156"/>
    <w:rsid w:val="00C37280"/>
    <w:rsid w:val="00C3745F"/>
    <w:rsid w:val="00C375EE"/>
    <w:rsid w:val="00C37D3E"/>
    <w:rsid w:val="00C37E20"/>
    <w:rsid w:val="00C37E61"/>
    <w:rsid w:val="00C402BB"/>
    <w:rsid w:val="00C40A39"/>
    <w:rsid w:val="00C40DDF"/>
    <w:rsid w:val="00C412E4"/>
    <w:rsid w:val="00C41905"/>
    <w:rsid w:val="00C41CD3"/>
    <w:rsid w:val="00C41DFD"/>
    <w:rsid w:val="00C420B3"/>
    <w:rsid w:val="00C4260E"/>
    <w:rsid w:val="00C42798"/>
    <w:rsid w:val="00C427C3"/>
    <w:rsid w:val="00C4290B"/>
    <w:rsid w:val="00C42D41"/>
    <w:rsid w:val="00C42DB2"/>
    <w:rsid w:val="00C42F66"/>
    <w:rsid w:val="00C42F6B"/>
    <w:rsid w:val="00C444F2"/>
    <w:rsid w:val="00C44543"/>
    <w:rsid w:val="00C445BA"/>
    <w:rsid w:val="00C4492A"/>
    <w:rsid w:val="00C45139"/>
    <w:rsid w:val="00C45409"/>
    <w:rsid w:val="00C45499"/>
    <w:rsid w:val="00C454C5"/>
    <w:rsid w:val="00C458DC"/>
    <w:rsid w:val="00C461AF"/>
    <w:rsid w:val="00C46CF4"/>
    <w:rsid w:val="00C46D88"/>
    <w:rsid w:val="00C47B25"/>
    <w:rsid w:val="00C47DA4"/>
    <w:rsid w:val="00C47FDF"/>
    <w:rsid w:val="00C5077E"/>
    <w:rsid w:val="00C50BD9"/>
    <w:rsid w:val="00C5149B"/>
    <w:rsid w:val="00C51BD5"/>
    <w:rsid w:val="00C51D7E"/>
    <w:rsid w:val="00C5215E"/>
    <w:rsid w:val="00C52590"/>
    <w:rsid w:val="00C530EA"/>
    <w:rsid w:val="00C540DE"/>
    <w:rsid w:val="00C54691"/>
    <w:rsid w:val="00C549BD"/>
    <w:rsid w:val="00C54E85"/>
    <w:rsid w:val="00C552A8"/>
    <w:rsid w:val="00C55963"/>
    <w:rsid w:val="00C559BE"/>
    <w:rsid w:val="00C55C12"/>
    <w:rsid w:val="00C55E78"/>
    <w:rsid w:val="00C56118"/>
    <w:rsid w:val="00C565E1"/>
    <w:rsid w:val="00C574CB"/>
    <w:rsid w:val="00C57594"/>
    <w:rsid w:val="00C57B5E"/>
    <w:rsid w:val="00C57B6B"/>
    <w:rsid w:val="00C57B87"/>
    <w:rsid w:val="00C57C23"/>
    <w:rsid w:val="00C57FE3"/>
    <w:rsid w:val="00C6029D"/>
    <w:rsid w:val="00C602BA"/>
    <w:rsid w:val="00C604F0"/>
    <w:rsid w:val="00C6148B"/>
    <w:rsid w:val="00C61DD1"/>
    <w:rsid w:val="00C62B24"/>
    <w:rsid w:val="00C62D7C"/>
    <w:rsid w:val="00C62F7F"/>
    <w:rsid w:val="00C63489"/>
    <w:rsid w:val="00C636AB"/>
    <w:rsid w:val="00C64187"/>
    <w:rsid w:val="00C64392"/>
    <w:rsid w:val="00C64708"/>
    <w:rsid w:val="00C64E4E"/>
    <w:rsid w:val="00C64F4B"/>
    <w:rsid w:val="00C65260"/>
    <w:rsid w:val="00C6536D"/>
    <w:rsid w:val="00C658FA"/>
    <w:rsid w:val="00C6691A"/>
    <w:rsid w:val="00C66C7B"/>
    <w:rsid w:val="00C67136"/>
    <w:rsid w:val="00C67C36"/>
    <w:rsid w:val="00C7083F"/>
    <w:rsid w:val="00C70D09"/>
    <w:rsid w:val="00C71444"/>
    <w:rsid w:val="00C71874"/>
    <w:rsid w:val="00C71A58"/>
    <w:rsid w:val="00C71C8E"/>
    <w:rsid w:val="00C729E3"/>
    <w:rsid w:val="00C72B9A"/>
    <w:rsid w:val="00C72CC0"/>
    <w:rsid w:val="00C72EA4"/>
    <w:rsid w:val="00C72FA0"/>
    <w:rsid w:val="00C73B4F"/>
    <w:rsid w:val="00C741E9"/>
    <w:rsid w:val="00C7425C"/>
    <w:rsid w:val="00C742F8"/>
    <w:rsid w:val="00C743DD"/>
    <w:rsid w:val="00C74708"/>
    <w:rsid w:val="00C74BEA"/>
    <w:rsid w:val="00C74EB8"/>
    <w:rsid w:val="00C74EB9"/>
    <w:rsid w:val="00C753C2"/>
    <w:rsid w:val="00C756E1"/>
    <w:rsid w:val="00C75988"/>
    <w:rsid w:val="00C7640B"/>
    <w:rsid w:val="00C764D6"/>
    <w:rsid w:val="00C76755"/>
    <w:rsid w:val="00C769C4"/>
    <w:rsid w:val="00C76AFC"/>
    <w:rsid w:val="00C76BA1"/>
    <w:rsid w:val="00C76BDA"/>
    <w:rsid w:val="00C77D2E"/>
    <w:rsid w:val="00C80C9E"/>
    <w:rsid w:val="00C819F4"/>
    <w:rsid w:val="00C81B22"/>
    <w:rsid w:val="00C81C39"/>
    <w:rsid w:val="00C81C66"/>
    <w:rsid w:val="00C81D87"/>
    <w:rsid w:val="00C81F79"/>
    <w:rsid w:val="00C82527"/>
    <w:rsid w:val="00C827C4"/>
    <w:rsid w:val="00C828F7"/>
    <w:rsid w:val="00C82E38"/>
    <w:rsid w:val="00C83462"/>
    <w:rsid w:val="00C845E9"/>
    <w:rsid w:val="00C84A67"/>
    <w:rsid w:val="00C84EB1"/>
    <w:rsid w:val="00C85555"/>
    <w:rsid w:val="00C859BD"/>
    <w:rsid w:val="00C85BB9"/>
    <w:rsid w:val="00C86544"/>
    <w:rsid w:val="00C86ACD"/>
    <w:rsid w:val="00C86F99"/>
    <w:rsid w:val="00C879CB"/>
    <w:rsid w:val="00C902BD"/>
    <w:rsid w:val="00C90C8D"/>
    <w:rsid w:val="00C90DA5"/>
    <w:rsid w:val="00C91312"/>
    <w:rsid w:val="00C918F7"/>
    <w:rsid w:val="00C9199B"/>
    <w:rsid w:val="00C91A5C"/>
    <w:rsid w:val="00C91A6F"/>
    <w:rsid w:val="00C91E31"/>
    <w:rsid w:val="00C91FF1"/>
    <w:rsid w:val="00C920E2"/>
    <w:rsid w:val="00C924F2"/>
    <w:rsid w:val="00C925C9"/>
    <w:rsid w:val="00C925F4"/>
    <w:rsid w:val="00C92730"/>
    <w:rsid w:val="00C92E4A"/>
    <w:rsid w:val="00C93422"/>
    <w:rsid w:val="00C934B3"/>
    <w:rsid w:val="00C93B90"/>
    <w:rsid w:val="00C93CEB"/>
    <w:rsid w:val="00C9426B"/>
    <w:rsid w:val="00C944A5"/>
    <w:rsid w:val="00C94776"/>
    <w:rsid w:val="00C94AFE"/>
    <w:rsid w:val="00C94B62"/>
    <w:rsid w:val="00C94CCB"/>
    <w:rsid w:val="00C94E84"/>
    <w:rsid w:val="00C952E6"/>
    <w:rsid w:val="00C9547F"/>
    <w:rsid w:val="00C95865"/>
    <w:rsid w:val="00C95C99"/>
    <w:rsid w:val="00C966D8"/>
    <w:rsid w:val="00C96958"/>
    <w:rsid w:val="00C96A69"/>
    <w:rsid w:val="00C96B16"/>
    <w:rsid w:val="00C96D60"/>
    <w:rsid w:val="00C979FE"/>
    <w:rsid w:val="00C97AA1"/>
    <w:rsid w:val="00C97DC6"/>
    <w:rsid w:val="00CA0137"/>
    <w:rsid w:val="00CA0216"/>
    <w:rsid w:val="00CA0723"/>
    <w:rsid w:val="00CA1061"/>
    <w:rsid w:val="00CA20C8"/>
    <w:rsid w:val="00CA2572"/>
    <w:rsid w:val="00CA2782"/>
    <w:rsid w:val="00CA33EF"/>
    <w:rsid w:val="00CA3750"/>
    <w:rsid w:val="00CA3880"/>
    <w:rsid w:val="00CA3AE4"/>
    <w:rsid w:val="00CA4C2F"/>
    <w:rsid w:val="00CA4C50"/>
    <w:rsid w:val="00CA4D63"/>
    <w:rsid w:val="00CA512E"/>
    <w:rsid w:val="00CA554A"/>
    <w:rsid w:val="00CA5575"/>
    <w:rsid w:val="00CA5816"/>
    <w:rsid w:val="00CA5904"/>
    <w:rsid w:val="00CA59D4"/>
    <w:rsid w:val="00CA5A59"/>
    <w:rsid w:val="00CA5A99"/>
    <w:rsid w:val="00CA5FED"/>
    <w:rsid w:val="00CA61CF"/>
    <w:rsid w:val="00CA62F9"/>
    <w:rsid w:val="00CA64EF"/>
    <w:rsid w:val="00CA664A"/>
    <w:rsid w:val="00CA6A07"/>
    <w:rsid w:val="00CA74B6"/>
    <w:rsid w:val="00CA7B56"/>
    <w:rsid w:val="00CA7EA4"/>
    <w:rsid w:val="00CB028F"/>
    <w:rsid w:val="00CB03F7"/>
    <w:rsid w:val="00CB04A5"/>
    <w:rsid w:val="00CB0AE8"/>
    <w:rsid w:val="00CB0D28"/>
    <w:rsid w:val="00CB0F0E"/>
    <w:rsid w:val="00CB139E"/>
    <w:rsid w:val="00CB292C"/>
    <w:rsid w:val="00CB30B5"/>
    <w:rsid w:val="00CB362F"/>
    <w:rsid w:val="00CB3AD1"/>
    <w:rsid w:val="00CB3D3C"/>
    <w:rsid w:val="00CB3F38"/>
    <w:rsid w:val="00CB45EC"/>
    <w:rsid w:val="00CB4E10"/>
    <w:rsid w:val="00CB50F0"/>
    <w:rsid w:val="00CB520E"/>
    <w:rsid w:val="00CB523C"/>
    <w:rsid w:val="00CB57C0"/>
    <w:rsid w:val="00CB5B83"/>
    <w:rsid w:val="00CB6264"/>
    <w:rsid w:val="00CB663D"/>
    <w:rsid w:val="00CB6A1A"/>
    <w:rsid w:val="00CB74CE"/>
    <w:rsid w:val="00CB7E40"/>
    <w:rsid w:val="00CC04E5"/>
    <w:rsid w:val="00CC0928"/>
    <w:rsid w:val="00CC0B5B"/>
    <w:rsid w:val="00CC0D62"/>
    <w:rsid w:val="00CC116B"/>
    <w:rsid w:val="00CC1575"/>
    <w:rsid w:val="00CC1BEC"/>
    <w:rsid w:val="00CC1E86"/>
    <w:rsid w:val="00CC1FBE"/>
    <w:rsid w:val="00CC230D"/>
    <w:rsid w:val="00CC250B"/>
    <w:rsid w:val="00CC2561"/>
    <w:rsid w:val="00CC2DD0"/>
    <w:rsid w:val="00CC356D"/>
    <w:rsid w:val="00CC402A"/>
    <w:rsid w:val="00CC424F"/>
    <w:rsid w:val="00CC45F5"/>
    <w:rsid w:val="00CC4B70"/>
    <w:rsid w:val="00CC4C55"/>
    <w:rsid w:val="00CC4F73"/>
    <w:rsid w:val="00CC5057"/>
    <w:rsid w:val="00CC5467"/>
    <w:rsid w:val="00CC5FB2"/>
    <w:rsid w:val="00CC5FC7"/>
    <w:rsid w:val="00CC6041"/>
    <w:rsid w:val="00CC6189"/>
    <w:rsid w:val="00CC6DEC"/>
    <w:rsid w:val="00CC7273"/>
    <w:rsid w:val="00CC73F8"/>
    <w:rsid w:val="00CD0105"/>
    <w:rsid w:val="00CD0CFB"/>
    <w:rsid w:val="00CD0D66"/>
    <w:rsid w:val="00CD0E2F"/>
    <w:rsid w:val="00CD0EF2"/>
    <w:rsid w:val="00CD10F1"/>
    <w:rsid w:val="00CD122C"/>
    <w:rsid w:val="00CD1544"/>
    <w:rsid w:val="00CD164D"/>
    <w:rsid w:val="00CD1656"/>
    <w:rsid w:val="00CD2160"/>
    <w:rsid w:val="00CD234D"/>
    <w:rsid w:val="00CD2CD0"/>
    <w:rsid w:val="00CD2D3E"/>
    <w:rsid w:val="00CD37C3"/>
    <w:rsid w:val="00CD3962"/>
    <w:rsid w:val="00CD39FB"/>
    <w:rsid w:val="00CD3F4C"/>
    <w:rsid w:val="00CD4553"/>
    <w:rsid w:val="00CD46B9"/>
    <w:rsid w:val="00CD49DD"/>
    <w:rsid w:val="00CD5110"/>
    <w:rsid w:val="00CD577E"/>
    <w:rsid w:val="00CD5A49"/>
    <w:rsid w:val="00CD644E"/>
    <w:rsid w:val="00CD6A8C"/>
    <w:rsid w:val="00CD6B2F"/>
    <w:rsid w:val="00CD719C"/>
    <w:rsid w:val="00CD7231"/>
    <w:rsid w:val="00CD725C"/>
    <w:rsid w:val="00CD730C"/>
    <w:rsid w:val="00CD73CD"/>
    <w:rsid w:val="00CD759B"/>
    <w:rsid w:val="00CD7636"/>
    <w:rsid w:val="00CD7D56"/>
    <w:rsid w:val="00CD7E21"/>
    <w:rsid w:val="00CD7E86"/>
    <w:rsid w:val="00CE0296"/>
    <w:rsid w:val="00CE0730"/>
    <w:rsid w:val="00CE1279"/>
    <w:rsid w:val="00CE148D"/>
    <w:rsid w:val="00CE1525"/>
    <w:rsid w:val="00CE24CD"/>
    <w:rsid w:val="00CE2F13"/>
    <w:rsid w:val="00CE35C3"/>
    <w:rsid w:val="00CE3C57"/>
    <w:rsid w:val="00CE41A1"/>
    <w:rsid w:val="00CE4234"/>
    <w:rsid w:val="00CE456E"/>
    <w:rsid w:val="00CE45DC"/>
    <w:rsid w:val="00CE488C"/>
    <w:rsid w:val="00CE4ED4"/>
    <w:rsid w:val="00CE5057"/>
    <w:rsid w:val="00CE70E5"/>
    <w:rsid w:val="00CE7381"/>
    <w:rsid w:val="00CE7A3B"/>
    <w:rsid w:val="00CE7F53"/>
    <w:rsid w:val="00CF067F"/>
    <w:rsid w:val="00CF0FEF"/>
    <w:rsid w:val="00CF10F2"/>
    <w:rsid w:val="00CF14D9"/>
    <w:rsid w:val="00CF1518"/>
    <w:rsid w:val="00CF1716"/>
    <w:rsid w:val="00CF177B"/>
    <w:rsid w:val="00CF198B"/>
    <w:rsid w:val="00CF1C9E"/>
    <w:rsid w:val="00CF2619"/>
    <w:rsid w:val="00CF283A"/>
    <w:rsid w:val="00CF2BAB"/>
    <w:rsid w:val="00CF32D9"/>
    <w:rsid w:val="00CF349E"/>
    <w:rsid w:val="00CF3EA2"/>
    <w:rsid w:val="00CF4EFC"/>
    <w:rsid w:val="00CF552F"/>
    <w:rsid w:val="00CF55EB"/>
    <w:rsid w:val="00CF59E6"/>
    <w:rsid w:val="00CF5AFE"/>
    <w:rsid w:val="00CF611A"/>
    <w:rsid w:val="00CF626D"/>
    <w:rsid w:val="00CF66EB"/>
    <w:rsid w:val="00CF674A"/>
    <w:rsid w:val="00CF7684"/>
    <w:rsid w:val="00D00514"/>
    <w:rsid w:val="00D00931"/>
    <w:rsid w:val="00D00B41"/>
    <w:rsid w:val="00D01503"/>
    <w:rsid w:val="00D01656"/>
    <w:rsid w:val="00D016E8"/>
    <w:rsid w:val="00D01715"/>
    <w:rsid w:val="00D01804"/>
    <w:rsid w:val="00D01846"/>
    <w:rsid w:val="00D019CB"/>
    <w:rsid w:val="00D01B4E"/>
    <w:rsid w:val="00D01E08"/>
    <w:rsid w:val="00D02239"/>
    <w:rsid w:val="00D026A4"/>
    <w:rsid w:val="00D0272F"/>
    <w:rsid w:val="00D02DAB"/>
    <w:rsid w:val="00D03481"/>
    <w:rsid w:val="00D03526"/>
    <w:rsid w:val="00D0364C"/>
    <w:rsid w:val="00D038F9"/>
    <w:rsid w:val="00D03AA9"/>
    <w:rsid w:val="00D03B65"/>
    <w:rsid w:val="00D04114"/>
    <w:rsid w:val="00D041C8"/>
    <w:rsid w:val="00D04A3F"/>
    <w:rsid w:val="00D04AEC"/>
    <w:rsid w:val="00D05028"/>
    <w:rsid w:val="00D053E7"/>
    <w:rsid w:val="00D0587F"/>
    <w:rsid w:val="00D05D87"/>
    <w:rsid w:val="00D07926"/>
    <w:rsid w:val="00D07AE5"/>
    <w:rsid w:val="00D10092"/>
    <w:rsid w:val="00D1059C"/>
    <w:rsid w:val="00D10A88"/>
    <w:rsid w:val="00D10CB9"/>
    <w:rsid w:val="00D10E81"/>
    <w:rsid w:val="00D1244C"/>
    <w:rsid w:val="00D1283A"/>
    <w:rsid w:val="00D12A74"/>
    <w:rsid w:val="00D1317F"/>
    <w:rsid w:val="00D13332"/>
    <w:rsid w:val="00D1440E"/>
    <w:rsid w:val="00D14469"/>
    <w:rsid w:val="00D14B03"/>
    <w:rsid w:val="00D14D83"/>
    <w:rsid w:val="00D14F73"/>
    <w:rsid w:val="00D15101"/>
    <w:rsid w:val="00D15C0C"/>
    <w:rsid w:val="00D164DE"/>
    <w:rsid w:val="00D16646"/>
    <w:rsid w:val="00D16BE1"/>
    <w:rsid w:val="00D16EE2"/>
    <w:rsid w:val="00D176A2"/>
    <w:rsid w:val="00D1778F"/>
    <w:rsid w:val="00D17A02"/>
    <w:rsid w:val="00D17BBC"/>
    <w:rsid w:val="00D203A7"/>
    <w:rsid w:val="00D204F4"/>
    <w:rsid w:val="00D20B40"/>
    <w:rsid w:val="00D215F1"/>
    <w:rsid w:val="00D216AD"/>
    <w:rsid w:val="00D21DC2"/>
    <w:rsid w:val="00D2229D"/>
    <w:rsid w:val="00D22D07"/>
    <w:rsid w:val="00D22E33"/>
    <w:rsid w:val="00D2355A"/>
    <w:rsid w:val="00D23D0C"/>
    <w:rsid w:val="00D24905"/>
    <w:rsid w:val="00D24F75"/>
    <w:rsid w:val="00D25192"/>
    <w:rsid w:val="00D2572A"/>
    <w:rsid w:val="00D26C6B"/>
    <w:rsid w:val="00D27096"/>
    <w:rsid w:val="00D271AD"/>
    <w:rsid w:val="00D27420"/>
    <w:rsid w:val="00D279E7"/>
    <w:rsid w:val="00D3033E"/>
    <w:rsid w:val="00D30CE1"/>
    <w:rsid w:val="00D30D95"/>
    <w:rsid w:val="00D3117A"/>
    <w:rsid w:val="00D313C4"/>
    <w:rsid w:val="00D3175C"/>
    <w:rsid w:val="00D319A8"/>
    <w:rsid w:val="00D31A35"/>
    <w:rsid w:val="00D31BED"/>
    <w:rsid w:val="00D32531"/>
    <w:rsid w:val="00D32C98"/>
    <w:rsid w:val="00D331D6"/>
    <w:rsid w:val="00D334DC"/>
    <w:rsid w:val="00D33A10"/>
    <w:rsid w:val="00D33AC6"/>
    <w:rsid w:val="00D342C8"/>
    <w:rsid w:val="00D34327"/>
    <w:rsid w:val="00D34D77"/>
    <w:rsid w:val="00D34E19"/>
    <w:rsid w:val="00D3502A"/>
    <w:rsid w:val="00D35467"/>
    <w:rsid w:val="00D365E7"/>
    <w:rsid w:val="00D3668A"/>
    <w:rsid w:val="00D36913"/>
    <w:rsid w:val="00D36A51"/>
    <w:rsid w:val="00D36ADC"/>
    <w:rsid w:val="00D37DDC"/>
    <w:rsid w:val="00D37F4A"/>
    <w:rsid w:val="00D402BE"/>
    <w:rsid w:val="00D4047E"/>
    <w:rsid w:val="00D40866"/>
    <w:rsid w:val="00D40E6B"/>
    <w:rsid w:val="00D41138"/>
    <w:rsid w:val="00D412FF"/>
    <w:rsid w:val="00D4148B"/>
    <w:rsid w:val="00D41790"/>
    <w:rsid w:val="00D41A0B"/>
    <w:rsid w:val="00D41D25"/>
    <w:rsid w:val="00D42016"/>
    <w:rsid w:val="00D42181"/>
    <w:rsid w:val="00D4297E"/>
    <w:rsid w:val="00D429BA"/>
    <w:rsid w:val="00D4345E"/>
    <w:rsid w:val="00D434FD"/>
    <w:rsid w:val="00D4397C"/>
    <w:rsid w:val="00D43C97"/>
    <w:rsid w:val="00D441BF"/>
    <w:rsid w:val="00D44244"/>
    <w:rsid w:val="00D445AB"/>
    <w:rsid w:val="00D450C9"/>
    <w:rsid w:val="00D45942"/>
    <w:rsid w:val="00D459FA"/>
    <w:rsid w:val="00D45D56"/>
    <w:rsid w:val="00D45F95"/>
    <w:rsid w:val="00D461A1"/>
    <w:rsid w:val="00D463D9"/>
    <w:rsid w:val="00D465B3"/>
    <w:rsid w:val="00D465CC"/>
    <w:rsid w:val="00D46858"/>
    <w:rsid w:val="00D46C34"/>
    <w:rsid w:val="00D4796D"/>
    <w:rsid w:val="00D47ABE"/>
    <w:rsid w:val="00D47AF2"/>
    <w:rsid w:val="00D50660"/>
    <w:rsid w:val="00D50934"/>
    <w:rsid w:val="00D50CFB"/>
    <w:rsid w:val="00D50E7F"/>
    <w:rsid w:val="00D512A0"/>
    <w:rsid w:val="00D516A0"/>
    <w:rsid w:val="00D52375"/>
    <w:rsid w:val="00D5259E"/>
    <w:rsid w:val="00D52666"/>
    <w:rsid w:val="00D52F05"/>
    <w:rsid w:val="00D536DE"/>
    <w:rsid w:val="00D53DF2"/>
    <w:rsid w:val="00D53E6B"/>
    <w:rsid w:val="00D54396"/>
    <w:rsid w:val="00D5464B"/>
    <w:rsid w:val="00D5529F"/>
    <w:rsid w:val="00D55620"/>
    <w:rsid w:val="00D55B23"/>
    <w:rsid w:val="00D5604B"/>
    <w:rsid w:val="00D56360"/>
    <w:rsid w:val="00D5658F"/>
    <w:rsid w:val="00D56616"/>
    <w:rsid w:val="00D56850"/>
    <w:rsid w:val="00D569F9"/>
    <w:rsid w:val="00D56DF0"/>
    <w:rsid w:val="00D5717C"/>
    <w:rsid w:val="00D5737E"/>
    <w:rsid w:val="00D601BF"/>
    <w:rsid w:val="00D601E2"/>
    <w:rsid w:val="00D605C9"/>
    <w:rsid w:val="00D606D7"/>
    <w:rsid w:val="00D60BC9"/>
    <w:rsid w:val="00D6134C"/>
    <w:rsid w:val="00D61422"/>
    <w:rsid w:val="00D6251F"/>
    <w:rsid w:val="00D62EE8"/>
    <w:rsid w:val="00D62F83"/>
    <w:rsid w:val="00D632E5"/>
    <w:rsid w:val="00D633CE"/>
    <w:rsid w:val="00D63E7C"/>
    <w:rsid w:val="00D63F1B"/>
    <w:rsid w:val="00D6442B"/>
    <w:rsid w:val="00D644B3"/>
    <w:rsid w:val="00D64E44"/>
    <w:rsid w:val="00D64E4E"/>
    <w:rsid w:val="00D6520B"/>
    <w:rsid w:val="00D65AA9"/>
    <w:rsid w:val="00D65AEF"/>
    <w:rsid w:val="00D65C21"/>
    <w:rsid w:val="00D65CA6"/>
    <w:rsid w:val="00D65E9D"/>
    <w:rsid w:val="00D66234"/>
    <w:rsid w:val="00D6636A"/>
    <w:rsid w:val="00D6700A"/>
    <w:rsid w:val="00D670B4"/>
    <w:rsid w:val="00D67945"/>
    <w:rsid w:val="00D70176"/>
    <w:rsid w:val="00D70193"/>
    <w:rsid w:val="00D70510"/>
    <w:rsid w:val="00D705B1"/>
    <w:rsid w:val="00D70951"/>
    <w:rsid w:val="00D70AA8"/>
    <w:rsid w:val="00D70DD2"/>
    <w:rsid w:val="00D711D6"/>
    <w:rsid w:val="00D71443"/>
    <w:rsid w:val="00D719F7"/>
    <w:rsid w:val="00D723C4"/>
    <w:rsid w:val="00D726EF"/>
    <w:rsid w:val="00D72C33"/>
    <w:rsid w:val="00D73611"/>
    <w:rsid w:val="00D7367B"/>
    <w:rsid w:val="00D7374E"/>
    <w:rsid w:val="00D7379D"/>
    <w:rsid w:val="00D73C5C"/>
    <w:rsid w:val="00D73D6F"/>
    <w:rsid w:val="00D73DEC"/>
    <w:rsid w:val="00D741AC"/>
    <w:rsid w:val="00D747AD"/>
    <w:rsid w:val="00D74F5A"/>
    <w:rsid w:val="00D74F5B"/>
    <w:rsid w:val="00D75297"/>
    <w:rsid w:val="00D76102"/>
    <w:rsid w:val="00D7630C"/>
    <w:rsid w:val="00D763C2"/>
    <w:rsid w:val="00D77540"/>
    <w:rsid w:val="00D775DA"/>
    <w:rsid w:val="00D77867"/>
    <w:rsid w:val="00D80088"/>
    <w:rsid w:val="00D8142F"/>
    <w:rsid w:val="00D814B2"/>
    <w:rsid w:val="00D81DCD"/>
    <w:rsid w:val="00D827DA"/>
    <w:rsid w:val="00D82BBE"/>
    <w:rsid w:val="00D82E51"/>
    <w:rsid w:val="00D837ED"/>
    <w:rsid w:val="00D83849"/>
    <w:rsid w:val="00D838AA"/>
    <w:rsid w:val="00D83C21"/>
    <w:rsid w:val="00D83C6F"/>
    <w:rsid w:val="00D84498"/>
    <w:rsid w:val="00D8465F"/>
    <w:rsid w:val="00D846EE"/>
    <w:rsid w:val="00D849C4"/>
    <w:rsid w:val="00D84A88"/>
    <w:rsid w:val="00D84C6A"/>
    <w:rsid w:val="00D84CEA"/>
    <w:rsid w:val="00D84E90"/>
    <w:rsid w:val="00D8520E"/>
    <w:rsid w:val="00D85299"/>
    <w:rsid w:val="00D8538D"/>
    <w:rsid w:val="00D857F9"/>
    <w:rsid w:val="00D85EBE"/>
    <w:rsid w:val="00D85F50"/>
    <w:rsid w:val="00D86B91"/>
    <w:rsid w:val="00D87B78"/>
    <w:rsid w:val="00D901F3"/>
    <w:rsid w:val="00D903C4"/>
    <w:rsid w:val="00D90496"/>
    <w:rsid w:val="00D90755"/>
    <w:rsid w:val="00D907B2"/>
    <w:rsid w:val="00D90949"/>
    <w:rsid w:val="00D9094B"/>
    <w:rsid w:val="00D91288"/>
    <w:rsid w:val="00D91625"/>
    <w:rsid w:val="00D91CCD"/>
    <w:rsid w:val="00D9233C"/>
    <w:rsid w:val="00D92BA2"/>
    <w:rsid w:val="00D93B87"/>
    <w:rsid w:val="00D94FFA"/>
    <w:rsid w:val="00D9560E"/>
    <w:rsid w:val="00D95946"/>
    <w:rsid w:val="00D96493"/>
    <w:rsid w:val="00D96731"/>
    <w:rsid w:val="00D96AE4"/>
    <w:rsid w:val="00D97797"/>
    <w:rsid w:val="00DA0024"/>
    <w:rsid w:val="00DA04FE"/>
    <w:rsid w:val="00DA09A9"/>
    <w:rsid w:val="00DA0CF1"/>
    <w:rsid w:val="00DA10B3"/>
    <w:rsid w:val="00DA1308"/>
    <w:rsid w:val="00DA1802"/>
    <w:rsid w:val="00DA2C2D"/>
    <w:rsid w:val="00DA3789"/>
    <w:rsid w:val="00DA3C2E"/>
    <w:rsid w:val="00DA40DE"/>
    <w:rsid w:val="00DA4521"/>
    <w:rsid w:val="00DA4AC9"/>
    <w:rsid w:val="00DA4F40"/>
    <w:rsid w:val="00DA50B0"/>
    <w:rsid w:val="00DA57AA"/>
    <w:rsid w:val="00DA5A99"/>
    <w:rsid w:val="00DA62BD"/>
    <w:rsid w:val="00DA67DE"/>
    <w:rsid w:val="00DA6BFB"/>
    <w:rsid w:val="00DA7A62"/>
    <w:rsid w:val="00DA7B11"/>
    <w:rsid w:val="00DA7B48"/>
    <w:rsid w:val="00DB035C"/>
    <w:rsid w:val="00DB0C78"/>
    <w:rsid w:val="00DB0DA0"/>
    <w:rsid w:val="00DB10A7"/>
    <w:rsid w:val="00DB17AC"/>
    <w:rsid w:val="00DB1835"/>
    <w:rsid w:val="00DB2081"/>
    <w:rsid w:val="00DB209B"/>
    <w:rsid w:val="00DB2C6B"/>
    <w:rsid w:val="00DB2FDE"/>
    <w:rsid w:val="00DB350D"/>
    <w:rsid w:val="00DB3A5D"/>
    <w:rsid w:val="00DB3A60"/>
    <w:rsid w:val="00DB40B9"/>
    <w:rsid w:val="00DB4852"/>
    <w:rsid w:val="00DB4C3D"/>
    <w:rsid w:val="00DB50A0"/>
    <w:rsid w:val="00DB64F3"/>
    <w:rsid w:val="00DB65D6"/>
    <w:rsid w:val="00DB6D92"/>
    <w:rsid w:val="00DB7616"/>
    <w:rsid w:val="00DB765F"/>
    <w:rsid w:val="00DB7937"/>
    <w:rsid w:val="00DC053B"/>
    <w:rsid w:val="00DC053D"/>
    <w:rsid w:val="00DC0639"/>
    <w:rsid w:val="00DC0FF1"/>
    <w:rsid w:val="00DC13CF"/>
    <w:rsid w:val="00DC1AC0"/>
    <w:rsid w:val="00DC1FA0"/>
    <w:rsid w:val="00DC2041"/>
    <w:rsid w:val="00DC23F1"/>
    <w:rsid w:val="00DC23F6"/>
    <w:rsid w:val="00DC254B"/>
    <w:rsid w:val="00DC277E"/>
    <w:rsid w:val="00DC2785"/>
    <w:rsid w:val="00DC2DAD"/>
    <w:rsid w:val="00DC3B45"/>
    <w:rsid w:val="00DC3CD7"/>
    <w:rsid w:val="00DC3D55"/>
    <w:rsid w:val="00DC3DBD"/>
    <w:rsid w:val="00DC4A76"/>
    <w:rsid w:val="00DC4B2B"/>
    <w:rsid w:val="00DC4EC8"/>
    <w:rsid w:val="00DC52C9"/>
    <w:rsid w:val="00DC5A9F"/>
    <w:rsid w:val="00DC5EA1"/>
    <w:rsid w:val="00DC5F2C"/>
    <w:rsid w:val="00DC6033"/>
    <w:rsid w:val="00DC696C"/>
    <w:rsid w:val="00DC7060"/>
    <w:rsid w:val="00DC70E8"/>
    <w:rsid w:val="00DC75AB"/>
    <w:rsid w:val="00DC75E2"/>
    <w:rsid w:val="00DC79F4"/>
    <w:rsid w:val="00DC7C10"/>
    <w:rsid w:val="00DC7ECF"/>
    <w:rsid w:val="00DD0236"/>
    <w:rsid w:val="00DD0C66"/>
    <w:rsid w:val="00DD0D3E"/>
    <w:rsid w:val="00DD144F"/>
    <w:rsid w:val="00DD1798"/>
    <w:rsid w:val="00DD1832"/>
    <w:rsid w:val="00DD1A2D"/>
    <w:rsid w:val="00DD1E5D"/>
    <w:rsid w:val="00DD2679"/>
    <w:rsid w:val="00DD30DC"/>
    <w:rsid w:val="00DD4D38"/>
    <w:rsid w:val="00DD5304"/>
    <w:rsid w:val="00DD58BA"/>
    <w:rsid w:val="00DD5C52"/>
    <w:rsid w:val="00DD5DAA"/>
    <w:rsid w:val="00DD5EB5"/>
    <w:rsid w:val="00DD5F70"/>
    <w:rsid w:val="00DD63B8"/>
    <w:rsid w:val="00DD6A78"/>
    <w:rsid w:val="00DD70CA"/>
    <w:rsid w:val="00DD7222"/>
    <w:rsid w:val="00DD7223"/>
    <w:rsid w:val="00DD7D98"/>
    <w:rsid w:val="00DE0880"/>
    <w:rsid w:val="00DE0ACA"/>
    <w:rsid w:val="00DE1019"/>
    <w:rsid w:val="00DE12A5"/>
    <w:rsid w:val="00DE186B"/>
    <w:rsid w:val="00DE1E15"/>
    <w:rsid w:val="00DE2A6C"/>
    <w:rsid w:val="00DE2D28"/>
    <w:rsid w:val="00DE358B"/>
    <w:rsid w:val="00DE3850"/>
    <w:rsid w:val="00DE39D3"/>
    <w:rsid w:val="00DE39F5"/>
    <w:rsid w:val="00DE3CEB"/>
    <w:rsid w:val="00DE3EE2"/>
    <w:rsid w:val="00DE4271"/>
    <w:rsid w:val="00DE428C"/>
    <w:rsid w:val="00DE4293"/>
    <w:rsid w:val="00DE4483"/>
    <w:rsid w:val="00DE4677"/>
    <w:rsid w:val="00DE5343"/>
    <w:rsid w:val="00DE54BE"/>
    <w:rsid w:val="00DE5658"/>
    <w:rsid w:val="00DE58A3"/>
    <w:rsid w:val="00DE58DD"/>
    <w:rsid w:val="00DE5AD9"/>
    <w:rsid w:val="00DE5DC6"/>
    <w:rsid w:val="00DE63C9"/>
    <w:rsid w:val="00DE6607"/>
    <w:rsid w:val="00DE6CCE"/>
    <w:rsid w:val="00DE7164"/>
    <w:rsid w:val="00DE72D7"/>
    <w:rsid w:val="00DE750A"/>
    <w:rsid w:val="00DE77B0"/>
    <w:rsid w:val="00DE7BE2"/>
    <w:rsid w:val="00DE7DEE"/>
    <w:rsid w:val="00DF0370"/>
    <w:rsid w:val="00DF06F9"/>
    <w:rsid w:val="00DF0753"/>
    <w:rsid w:val="00DF08E1"/>
    <w:rsid w:val="00DF15A4"/>
    <w:rsid w:val="00DF1B57"/>
    <w:rsid w:val="00DF2386"/>
    <w:rsid w:val="00DF28C0"/>
    <w:rsid w:val="00DF2B73"/>
    <w:rsid w:val="00DF2EE3"/>
    <w:rsid w:val="00DF389F"/>
    <w:rsid w:val="00DF3FB1"/>
    <w:rsid w:val="00DF421F"/>
    <w:rsid w:val="00DF4614"/>
    <w:rsid w:val="00DF4768"/>
    <w:rsid w:val="00DF4B82"/>
    <w:rsid w:val="00DF50F1"/>
    <w:rsid w:val="00DF5447"/>
    <w:rsid w:val="00DF587F"/>
    <w:rsid w:val="00DF59DB"/>
    <w:rsid w:val="00DF5DDD"/>
    <w:rsid w:val="00DF6BF7"/>
    <w:rsid w:val="00DF7595"/>
    <w:rsid w:val="00DF77A7"/>
    <w:rsid w:val="00DF78F2"/>
    <w:rsid w:val="00DF7E7B"/>
    <w:rsid w:val="00E00122"/>
    <w:rsid w:val="00E006DB"/>
    <w:rsid w:val="00E010C8"/>
    <w:rsid w:val="00E01509"/>
    <w:rsid w:val="00E01591"/>
    <w:rsid w:val="00E018B8"/>
    <w:rsid w:val="00E01F2E"/>
    <w:rsid w:val="00E020CF"/>
    <w:rsid w:val="00E0245A"/>
    <w:rsid w:val="00E02D55"/>
    <w:rsid w:val="00E03091"/>
    <w:rsid w:val="00E03153"/>
    <w:rsid w:val="00E0318D"/>
    <w:rsid w:val="00E0324D"/>
    <w:rsid w:val="00E03545"/>
    <w:rsid w:val="00E03CFF"/>
    <w:rsid w:val="00E03D8C"/>
    <w:rsid w:val="00E04264"/>
    <w:rsid w:val="00E0449D"/>
    <w:rsid w:val="00E044CA"/>
    <w:rsid w:val="00E044EC"/>
    <w:rsid w:val="00E04553"/>
    <w:rsid w:val="00E04939"/>
    <w:rsid w:val="00E04BF7"/>
    <w:rsid w:val="00E05584"/>
    <w:rsid w:val="00E06198"/>
    <w:rsid w:val="00E0631F"/>
    <w:rsid w:val="00E06E36"/>
    <w:rsid w:val="00E0706B"/>
    <w:rsid w:val="00E07839"/>
    <w:rsid w:val="00E07BCA"/>
    <w:rsid w:val="00E07F96"/>
    <w:rsid w:val="00E1083C"/>
    <w:rsid w:val="00E10B57"/>
    <w:rsid w:val="00E11510"/>
    <w:rsid w:val="00E12078"/>
    <w:rsid w:val="00E120F2"/>
    <w:rsid w:val="00E12829"/>
    <w:rsid w:val="00E12B3F"/>
    <w:rsid w:val="00E12DC2"/>
    <w:rsid w:val="00E13027"/>
    <w:rsid w:val="00E13227"/>
    <w:rsid w:val="00E132B9"/>
    <w:rsid w:val="00E1331A"/>
    <w:rsid w:val="00E13398"/>
    <w:rsid w:val="00E13505"/>
    <w:rsid w:val="00E13546"/>
    <w:rsid w:val="00E136B0"/>
    <w:rsid w:val="00E14278"/>
    <w:rsid w:val="00E14441"/>
    <w:rsid w:val="00E14598"/>
    <w:rsid w:val="00E147FC"/>
    <w:rsid w:val="00E149F4"/>
    <w:rsid w:val="00E15C92"/>
    <w:rsid w:val="00E15D99"/>
    <w:rsid w:val="00E16557"/>
    <w:rsid w:val="00E177ED"/>
    <w:rsid w:val="00E17DD6"/>
    <w:rsid w:val="00E17DE5"/>
    <w:rsid w:val="00E202FD"/>
    <w:rsid w:val="00E208E5"/>
    <w:rsid w:val="00E20C37"/>
    <w:rsid w:val="00E20FC8"/>
    <w:rsid w:val="00E213F5"/>
    <w:rsid w:val="00E218EE"/>
    <w:rsid w:val="00E22135"/>
    <w:rsid w:val="00E227FA"/>
    <w:rsid w:val="00E228EC"/>
    <w:rsid w:val="00E22916"/>
    <w:rsid w:val="00E22AFF"/>
    <w:rsid w:val="00E22B6E"/>
    <w:rsid w:val="00E22BAC"/>
    <w:rsid w:val="00E23A62"/>
    <w:rsid w:val="00E240EA"/>
    <w:rsid w:val="00E2419B"/>
    <w:rsid w:val="00E2426A"/>
    <w:rsid w:val="00E24DD3"/>
    <w:rsid w:val="00E25649"/>
    <w:rsid w:val="00E25A4A"/>
    <w:rsid w:val="00E2612B"/>
    <w:rsid w:val="00E26664"/>
    <w:rsid w:val="00E2705E"/>
    <w:rsid w:val="00E272C5"/>
    <w:rsid w:val="00E2730E"/>
    <w:rsid w:val="00E2789C"/>
    <w:rsid w:val="00E27E7B"/>
    <w:rsid w:val="00E301AB"/>
    <w:rsid w:val="00E307E4"/>
    <w:rsid w:val="00E30973"/>
    <w:rsid w:val="00E31FC7"/>
    <w:rsid w:val="00E31FD4"/>
    <w:rsid w:val="00E32AB9"/>
    <w:rsid w:val="00E33189"/>
    <w:rsid w:val="00E33847"/>
    <w:rsid w:val="00E34176"/>
    <w:rsid w:val="00E341B9"/>
    <w:rsid w:val="00E34250"/>
    <w:rsid w:val="00E343ED"/>
    <w:rsid w:val="00E347FE"/>
    <w:rsid w:val="00E3493F"/>
    <w:rsid w:val="00E3533C"/>
    <w:rsid w:val="00E3581D"/>
    <w:rsid w:val="00E36297"/>
    <w:rsid w:val="00E364C5"/>
    <w:rsid w:val="00E36824"/>
    <w:rsid w:val="00E37536"/>
    <w:rsid w:val="00E37578"/>
    <w:rsid w:val="00E376A6"/>
    <w:rsid w:val="00E376AC"/>
    <w:rsid w:val="00E3778F"/>
    <w:rsid w:val="00E379AF"/>
    <w:rsid w:val="00E37BA4"/>
    <w:rsid w:val="00E37C3E"/>
    <w:rsid w:val="00E37F67"/>
    <w:rsid w:val="00E40C72"/>
    <w:rsid w:val="00E415EC"/>
    <w:rsid w:val="00E41AF6"/>
    <w:rsid w:val="00E41DC5"/>
    <w:rsid w:val="00E41F98"/>
    <w:rsid w:val="00E424DF"/>
    <w:rsid w:val="00E425D5"/>
    <w:rsid w:val="00E42D9E"/>
    <w:rsid w:val="00E431C3"/>
    <w:rsid w:val="00E43513"/>
    <w:rsid w:val="00E4355A"/>
    <w:rsid w:val="00E4389B"/>
    <w:rsid w:val="00E43B41"/>
    <w:rsid w:val="00E43FAB"/>
    <w:rsid w:val="00E44047"/>
    <w:rsid w:val="00E44608"/>
    <w:rsid w:val="00E454FE"/>
    <w:rsid w:val="00E4590E"/>
    <w:rsid w:val="00E45B4A"/>
    <w:rsid w:val="00E45C2E"/>
    <w:rsid w:val="00E460B2"/>
    <w:rsid w:val="00E460CF"/>
    <w:rsid w:val="00E4624A"/>
    <w:rsid w:val="00E46C32"/>
    <w:rsid w:val="00E46E9A"/>
    <w:rsid w:val="00E47022"/>
    <w:rsid w:val="00E47067"/>
    <w:rsid w:val="00E47FBB"/>
    <w:rsid w:val="00E50024"/>
    <w:rsid w:val="00E50139"/>
    <w:rsid w:val="00E5018A"/>
    <w:rsid w:val="00E505D9"/>
    <w:rsid w:val="00E50ACA"/>
    <w:rsid w:val="00E51BF5"/>
    <w:rsid w:val="00E5223A"/>
    <w:rsid w:val="00E52783"/>
    <w:rsid w:val="00E5313B"/>
    <w:rsid w:val="00E53C93"/>
    <w:rsid w:val="00E53D59"/>
    <w:rsid w:val="00E5422B"/>
    <w:rsid w:val="00E54696"/>
    <w:rsid w:val="00E549A4"/>
    <w:rsid w:val="00E54EA4"/>
    <w:rsid w:val="00E55057"/>
    <w:rsid w:val="00E5552A"/>
    <w:rsid w:val="00E562EE"/>
    <w:rsid w:val="00E5662E"/>
    <w:rsid w:val="00E56789"/>
    <w:rsid w:val="00E568FF"/>
    <w:rsid w:val="00E57216"/>
    <w:rsid w:val="00E57425"/>
    <w:rsid w:val="00E57D9A"/>
    <w:rsid w:val="00E60650"/>
    <w:rsid w:val="00E60ADF"/>
    <w:rsid w:val="00E60B33"/>
    <w:rsid w:val="00E61421"/>
    <w:rsid w:val="00E61511"/>
    <w:rsid w:val="00E6196D"/>
    <w:rsid w:val="00E61CA9"/>
    <w:rsid w:val="00E61DC0"/>
    <w:rsid w:val="00E62C2B"/>
    <w:rsid w:val="00E62D0B"/>
    <w:rsid w:val="00E62D3A"/>
    <w:rsid w:val="00E62E78"/>
    <w:rsid w:val="00E62F88"/>
    <w:rsid w:val="00E633D0"/>
    <w:rsid w:val="00E64326"/>
    <w:rsid w:val="00E64643"/>
    <w:rsid w:val="00E653EF"/>
    <w:rsid w:val="00E65BBC"/>
    <w:rsid w:val="00E65CEE"/>
    <w:rsid w:val="00E66724"/>
    <w:rsid w:val="00E668B0"/>
    <w:rsid w:val="00E66CDF"/>
    <w:rsid w:val="00E67482"/>
    <w:rsid w:val="00E6784A"/>
    <w:rsid w:val="00E6798A"/>
    <w:rsid w:val="00E67EA4"/>
    <w:rsid w:val="00E70169"/>
    <w:rsid w:val="00E7016D"/>
    <w:rsid w:val="00E702C5"/>
    <w:rsid w:val="00E702E9"/>
    <w:rsid w:val="00E70359"/>
    <w:rsid w:val="00E70F25"/>
    <w:rsid w:val="00E70FE6"/>
    <w:rsid w:val="00E714CE"/>
    <w:rsid w:val="00E71749"/>
    <w:rsid w:val="00E71813"/>
    <w:rsid w:val="00E719D1"/>
    <w:rsid w:val="00E722CE"/>
    <w:rsid w:val="00E72577"/>
    <w:rsid w:val="00E726A0"/>
    <w:rsid w:val="00E72701"/>
    <w:rsid w:val="00E72D2D"/>
    <w:rsid w:val="00E73008"/>
    <w:rsid w:val="00E73016"/>
    <w:rsid w:val="00E736A5"/>
    <w:rsid w:val="00E739B0"/>
    <w:rsid w:val="00E74D03"/>
    <w:rsid w:val="00E750C5"/>
    <w:rsid w:val="00E75491"/>
    <w:rsid w:val="00E75501"/>
    <w:rsid w:val="00E7565A"/>
    <w:rsid w:val="00E75673"/>
    <w:rsid w:val="00E75EE4"/>
    <w:rsid w:val="00E762AA"/>
    <w:rsid w:val="00E76948"/>
    <w:rsid w:val="00E76AC4"/>
    <w:rsid w:val="00E76D8D"/>
    <w:rsid w:val="00E76F54"/>
    <w:rsid w:val="00E7781B"/>
    <w:rsid w:val="00E7793A"/>
    <w:rsid w:val="00E77C7E"/>
    <w:rsid w:val="00E77CE3"/>
    <w:rsid w:val="00E77EDD"/>
    <w:rsid w:val="00E80193"/>
    <w:rsid w:val="00E80270"/>
    <w:rsid w:val="00E804CA"/>
    <w:rsid w:val="00E8123B"/>
    <w:rsid w:val="00E8170B"/>
    <w:rsid w:val="00E817AD"/>
    <w:rsid w:val="00E81CEE"/>
    <w:rsid w:val="00E82342"/>
    <w:rsid w:val="00E8243D"/>
    <w:rsid w:val="00E831A4"/>
    <w:rsid w:val="00E834D8"/>
    <w:rsid w:val="00E83D78"/>
    <w:rsid w:val="00E841B5"/>
    <w:rsid w:val="00E8555E"/>
    <w:rsid w:val="00E85643"/>
    <w:rsid w:val="00E85ABD"/>
    <w:rsid w:val="00E85B26"/>
    <w:rsid w:val="00E85FA7"/>
    <w:rsid w:val="00E86452"/>
    <w:rsid w:val="00E866AA"/>
    <w:rsid w:val="00E87393"/>
    <w:rsid w:val="00E8749F"/>
    <w:rsid w:val="00E87567"/>
    <w:rsid w:val="00E87721"/>
    <w:rsid w:val="00E87723"/>
    <w:rsid w:val="00E90115"/>
    <w:rsid w:val="00E904A3"/>
    <w:rsid w:val="00E905D2"/>
    <w:rsid w:val="00E90EA1"/>
    <w:rsid w:val="00E91D6D"/>
    <w:rsid w:val="00E92180"/>
    <w:rsid w:val="00E9263C"/>
    <w:rsid w:val="00E92B1F"/>
    <w:rsid w:val="00E92CA0"/>
    <w:rsid w:val="00E92DCC"/>
    <w:rsid w:val="00E932F0"/>
    <w:rsid w:val="00E93ADF"/>
    <w:rsid w:val="00E940D3"/>
    <w:rsid w:val="00E941D7"/>
    <w:rsid w:val="00E94582"/>
    <w:rsid w:val="00E946CD"/>
    <w:rsid w:val="00E94D49"/>
    <w:rsid w:val="00E9537F"/>
    <w:rsid w:val="00E95886"/>
    <w:rsid w:val="00E95B8A"/>
    <w:rsid w:val="00E963F7"/>
    <w:rsid w:val="00E9657A"/>
    <w:rsid w:val="00E966ED"/>
    <w:rsid w:val="00E96D14"/>
    <w:rsid w:val="00E96F5D"/>
    <w:rsid w:val="00E973A3"/>
    <w:rsid w:val="00E978B5"/>
    <w:rsid w:val="00E9792C"/>
    <w:rsid w:val="00E97C46"/>
    <w:rsid w:val="00EA0264"/>
    <w:rsid w:val="00EA067A"/>
    <w:rsid w:val="00EA0743"/>
    <w:rsid w:val="00EA0990"/>
    <w:rsid w:val="00EA0D92"/>
    <w:rsid w:val="00EA0E16"/>
    <w:rsid w:val="00EA0F8B"/>
    <w:rsid w:val="00EA0FA8"/>
    <w:rsid w:val="00EA116A"/>
    <w:rsid w:val="00EA1DA5"/>
    <w:rsid w:val="00EA1EC0"/>
    <w:rsid w:val="00EA222C"/>
    <w:rsid w:val="00EA2274"/>
    <w:rsid w:val="00EA36B4"/>
    <w:rsid w:val="00EA41E5"/>
    <w:rsid w:val="00EA42D1"/>
    <w:rsid w:val="00EA46F0"/>
    <w:rsid w:val="00EA48F1"/>
    <w:rsid w:val="00EA526E"/>
    <w:rsid w:val="00EA5284"/>
    <w:rsid w:val="00EA5891"/>
    <w:rsid w:val="00EA692C"/>
    <w:rsid w:val="00EA69D8"/>
    <w:rsid w:val="00EA6F5C"/>
    <w:rsid w:val="00EA7051"/>
    <w:rsid w:val="00EA705F"/>
    <w:rsid w:val="00EA70CC"/>
    <w:rsid w:val="00EA724F"/>
    <w:rsid w:val="00EB0AD6"/>
    <w:rsid w:val="00EB0CC8"/>
    <w:rsid w:val="00EB1281"/>
    <w:rsid w:val="00EB1433"/>
    <w:rsid w:val="00EB190B"/>
    <w:rsid w:val="00EB1FFC"/>
    <w:rsid w:val="00EB268E"/>
    <w:rsid w:val="00EB27FD"/>
    <w:rsid w:val="00EB3025"/>
    <w:rsid w:val="00EB3AA1"/>
    <w:rsid w:val="00EB40F4"/>
    <w:rsid w:val="00EB49B2"/>
    <w:rsid w:val="00EB4D52"/>
    <w:rsid w:val="00EB4D85"/>
    <w:rsid w:val="00EB4D92"/>
    <w:rsid w:val="00EB4E50"/>
    <w:rsid w:val="00EB55D9"/>
    <w:rsid w:val="00EB59DF"/>
    <w:rsid w:val="00EB60FD"/>
    <w:rsid w:val="00EB6BEF"/>
    <w:rsid w:val="00EB6E1D"/>
    <w:rsid w:val="00EB7608"/>
    <w:rsid w:val="00EB780E"/>
    <w:rsid w:val="00EB7883"/>
    <w:rsid w:val="00EB7CA3"/>
    <w:rsid w:val="00EB7CB5"/>
    <w:rsid w:val="00EC0114"/>
    <w:rsid w:val="00EC01C2"/>
    <w:rsid w:val="00EC0298"/>
    <w:rsid w:val="00EC053B"/>
    <w:rsid w:val="00EC0615"/>
    <w:rsid w:val="00EC07F8"/>
    <w:rsid w:val="00EC0B19"/>
    <w:rsid w:val="00EC0BA4"/>
    <w:rsid w:val="00EC15F0"/>
    <w:rsid w:val="00EC179A"/>
    <w:rsid w:val="00EC181F"/>
    <w:rsid w:val="00EC1DBD"/>
    <w:rsid w:val="00EC205B"/>
    <w:rsid w:val="00EC2C09"/>
    <w:rsid w:val="00EC31A9"/>
    <w:rsid w:val="00EC3330"/>
    <w:rsid w:val="00EC394F"/>
    <w:rsid w:val="00EC4481"/>
    <w:rsid w:val="00EC4744"/>
    <w:rsid w:val="00EC48C2"/>
    <w:rsid w:val="00EC4CF5"/>
    <w:rsid w:val="00EC4E0C"/>
    <w:rsid w:val="00EC4E51"/>
    <w:rsid w:val="00EC4E75"/>
    <w:rsid w:val="00EC4ED2"/>
    <w:rsid w:val="00EC51B5"/>
    <w:rsid w:val="00EC58B1"/>
    <w:rsid w:val="00EC5C7B"/>
    <w:rsid w:val="00EC5D86"/>
    <w:rsid w:val="00EC5F51"/>
    <w:rsid w:val="00EC634F"/>
    <w:rsid w:val="00EC6375"/>
    <w:rsid w:val="00EC6C83"/>
    <w:rsid w:val="00EC6DF1"/>
    <w:rsid w:val="00EC78F1"/>
    <w:rsid w:val="00EC7EDA"/>
    <w:rsid w:val="00ED0E75"/>
    <w:rsid w:val="00ED0F8D"/>
    <w:rsid w:val="00ED1036"/>
    <w:rsid w:val="00ED151B"/>
    <w:rsid w:val="00ED216C"/>
    <w:rsid w:val="00ED222B"/>
    <w:rsid w:val="00ED237E"/>
    <w:rsid w:val="00ED342E"/>
    <w:rsid w:val="00ED3698"/>
    <w:rsid w:val="00ED38B2"/>
    <w:rsid w:val="00ED39A3"/>
    <w:rsid w:val="00ED3B37"/>
    <w:rsid w:val="00ED3EA1"/>
    <w:rsid w:val="00ED41F4"/>
    <w:rsid w:val="00ED4559"/>
    <w:rsid w:val="00ED4634"/>
    <w:rsid w:val="00ED4712"/>
    <w:rsid w:val="00ED4754"/>
    <w:rsid w:val="00ED481D"/>
    <w:rsid w:val="00ED4DCF"/>
    <w:rsid w:val="00ED50B7"/>
    <w:rsid w:val="00ED58EC"/>
    <w:rsid w:val="00ED5FE1"/>
    <w:rsid w:val="00ED62B6"/>
    <w:rsid w:val="00ED6C4E"/>
    <w:rsid w:val="00ED6E2D"/>
    <w:rsid w:val="00ED7449"/>
    <w:rsid w:val="00ED798F"/>
    <w:rsid w:val="00ED7A34"/>
    <w:rsid w:val="00ED7AC7"/>
    <w:rsid w:val="00ED7C29"/>
    <w:rsid w:val="00EE008E"/>
    <w:rsid w:val="00EE00C6"/>
    <w:rsid w:val="00EE05EC"/>
    <w:rsid w:val="00EE0712"/>
    <w:rsid w:val="00EE0B11"/>
    <w:rsid w:val="00EE0D7F"/>
    <w:rsid w:val="00EE1BFD"/>
    <w:rsid w:val="00EE202C"/>
    <w:rsid w:val="00EE21F8"/>
    <w:rsid w:val="00EE2C76"/>
    <w:rsid w:val="00EE3A75"/>
    <w:rsid w:val="00EE3DA0"/>
    <w:rsid w:val="00EE40D6"/>
    <w:rsid w:val="00EE41BE"/>
    <w:rsid w:val="00EE4432"/>
    <w:rsid w:val="00EE495A"/>
    <w:rsid w:val="00EE497B"/>
    <w:rsid w:val="00EE4CC8"/>
    <w:rsid w:val="00EE4E0C"/>
    <w:rsid w:val="00EE5A4C"/>
    <w:rsid w:val="00EE5B87"/>
    <w:rsid w:val="00EE624E"/>
    <w:rsid w:val="00EE68CA"/>
    <w:rsid w:val="00EE6FF4"/>
    <w:rsid w:val="00EE733B"/>
    <w:rsid w:val="00EE7B39"/>
    <w:rsid w:val="00EF016D"/>
    <w:rsid w:val="00EF09EB"/>
    <w:rsid w:val="00EF0DD0"/>
    <w:rsid w:val="00EF11EC"/>
    <w:rsid w:val="00EF1DED"/>
    <w:rsid w:val="00EF1E07"/>
    <w:rsid w:val="00EF235F"/>
    <w:rsid w:val="00EF2756"/>
    <w:rsid w:val="00EF30EC"/>
    <w:rsid w:val="00EF36E3"/>
    <w:rsid w:val="00EF382A"/>
    <w:rsid w:val="00EF39A1"/>
    <w:rsid w:val="00EF3A0E"/>
    <w:rsid w:val="00EF3DB2"/>
    <w:rsid w:val="00EF3DE4"/>
    <w:rsid w:val="00EF49D8"/>
    <w:rsid w:val="00EF4A29"/>
    <w:rsid w:val="00EF4B81"/>
    <w:rsid w:val="00EF4DE6"/>
    <w:rsid w:val="00EF4F1C"/>
    <w:rsid w:val="00EF5098"/>
    <w:rsid w:val="00EF534D"/>
    <w:rsid w:val="00EF5420"/>
    <w:rsid w:val="00EF5B89"/>
    <w:rsid w:val="00EF60F7"/>
    <w:rsid w:val="00EF67AF"/>
    <w:rsid w:val="00EF68FB"/>
    <w:rsid w:val="00EF6B06"/>
    <w:rsid w:val="00EF75D2"/>
    <w:rsid w:val="00EF7BEC"/>
    <w:rsid w:val="00EF7CDB"/>
    <w:rsid w:val="00EF7DDD"/>
    <w:rsid w:val="00EF7DF2"/>
    <w:rsid w:val="00F00262"/>
    <w:rsid w:val="00F0031B"/>
    <w:rsid w:val="00F006CE"/>
    <w:rsid w:val="00F00BE3"/>
    <w:rsid w:val="00F00E13"/>
    <w:rsid w:val="00F00FA8"/>
    <w:rsid w:val="00F010CA"/>
    <w:rsid w:val="00F010E0"/>
    <w:rsid w:val="00F019C5"/>
    <w:rsid w:val="00F01CB0"/>
    <w:rsid w:val="00F0200A"/>
    <w:rsid w:val="00F02513"/>
    <w:rsid w:val="00F0293E"/>
    <w:rsid w:val="00F02DC2"/>
    <w:rsid w:val="00F02EAD"/>
    <w:rsid w:val="00F03C6F"/>
    <w:rsid w:val="00F04487"/>
    <w:rsid w:val="00F04662"/>
    <w:rsid w:val="00F0499D"/>
    <w:rsid w:val="00F0504A"/>
    <w:rsid w:val="00F0544D"/>
    <w:rsid w:val="00F061A2"/>
    <w:rsid w:val="00F06DDA"/>
    <w:rsid w:val="00F0743D"/>
    <w:rsid w:val="00F0753A"/>
    <w:rsid w:val="00F07627"/>
    <w:rsid w:val="00F07664"/>
    <w:rsid w:val="00F07BB1"/>
    <w:rsid w:val="00F07BDE"/>
    <w:rsid w:val="00F07C52"/>
    <w:rsid w:val="00F07F0A"/>
    <w:rsid w:val="00F1006C"/>
    <w:rsid w:val="00F10283"/>
    <w:rsid w:val="00F10903"/>
    <w:rsid w:val="00F10F86"/>
    <w:rsid w:val="00F11196"/>
    <w:rsid w:val="00F1124E"/>
    <w:rsid w:val="00F11E51"/>
    <w:rsid w:val="00F11E76"/>
    <w:rsid w:val="00F120D0"/>
    <w:rsid w:val="00F12689"/>
    <w:rsid w:val="00F12965"/>
    <w:rsid w:val="00F13086"/>
    <w:rsid w:val="00F13639"/>
    <w:rsid w:val="00F14025"/>
    <w:rsid w:val="00F14627"/>
    <w:rsid w:val="00F14D36"/>
    <w:rsid w:val="00F14D96"/>
    <w:rsid w:val="00F15600"/>
    <w:rsid w:val="00F15653"/>
    <w:rsid w:val="00F157B1"/>
    <w:rsid w:val="00F159E5"/>
    <w:rsid w:val="00F15DDA"/>
    <w:rsid w:val="00F16487"/>
    <w:rsid w:val="00F16779"/>
    <w:rsid w:val="00F1750D"/>
    <w:rsid w:val="00F177E9"/>
    <w:rsid w:val="00F1792C"/>
    <w:rsid w:val="00F200B9"/>
    <w:rsid w:val="00F21259"/>
    <w:rsid w:val="00F2284E"/>
    <w:rsid w:val="00F22FC5"/>
    <w:rsid w:val="00F2333E"/>
    <w:rsid w:val="00F233EA"/>
    <w:rsid w:val="00F23836"/>
    <w:rsid w:val="00F24192"/>
    <w:rsid w:val="00F241D7"/>
    <w:rsid w:val="00F25059"/>
    <w:rsid w:val="00F251B4"/>
    <w:rsid w:val="00F253B1"/>
    <w:rsid w:val="00F254D0"/>
    <w:rsid w:val="00F25D40"/>
    <w:rsid w:val="00F25EFF"/>
    <w:rsid w:val="00F26322"/>
    <w:rsid w:val="00F3052C"/>
    <w:rsid w:val="00F306CF"/>
    <w:rsid w:val="00F30C01"/>
    <w:rsid w:val="00F30F5D"/>
    <w:rsid w:val="00F3225F"/>
    <w:rsid w:val="00F325D0"/>
    <w:rsid w:val="00F325F4"/>
    <w:rsid w:val="00F32C1B"/>
    <w:rsid w:val="00F3300C"/>
    <w:rsid w:val="00F33038"/>
    <w:rsid w:val="00F33278"/>
    <w:rsid w:val="00F33797"/>
    <w:rsid w:val="00F337BF"/>
    <w:rsid w:val="00F33B69"/>
    <w:rsid w:val="00F33EBB"/>
    <w:rsid w:val="00F341DD"/>
    <w:rsid w:val="00F3432C"/>
    <w:rsid w:val="00F34875"/>
    <w:rsid w:val="00F34B7C"/>
    <w:rsid w:val="00F35002"/>
    <w:rsid w:val="00F3595A"/>
    <w:rsid w:val="00F35C51"/>
    <w:rsid w:val="00F35E1B"/>
    <w:rsid w:val="00F362F2"/>
    <w:rsid w:val="00F36665"/>
    <w:rsid w:val="00F3682A"/>
    <w:rsid w:val="00F3712F"/>
    <w:rsid w:val="00F374CB"/>
    <w:rsid w:val="00F374EC"/>
    <w:rsid w:val="00F37643"/>
    <w:rsid w:val="00F4005E"/>
    <w:rsid w:val="00F402AD"/>
    <w:rsid w:val="00F4047A"/>
    <w:rsid w:val="00F404F7"/>
    <w:rsid w:val="00F40577"/>
    <w:rsid w:val="00F40846"/>
    <w:rsid w:val="00F40987"/>
    <w:rsid w:val="00F40CD4"/>
    <w:rsid w:val="00F40F26"/>
    <w:rsid w:val="00F41C6B"/>
    <w:rsid w:val="00F42014"/>
    <w:rsid w:val="00F421CE"/>
    <w:rsid w:val="00F42995"/>
    <w:rsid w:val="00F42CBD"/>
    <w:rsid w:val="00F42D4B"/>
    <w:rsid w:val="00F42E41"/>
    <w:rsid w:val="00F42F9E"/>
    <w:rsid w:val="00F435C8"/>
    <w:rsid w:val="00F43815"/>
    <w:rsid w:val="00F440EB"/>
    <w:rsid w:val="00F44475"/>
    <w:rsid w:val="00F44A49"/>
    <w:rsid w:val="00F44E56"/>
    <w:rsid w:val="00F46190"/>
    <w:rsid w:val="00F468E9"/>
    <w:rsid w:val="00F46C46"/>
    <w:rsid w:val="00F4705B"/>
    <w:rsid w:val="00F47364"/>
    <w:rsid w:val="00F4749F"/>
    <w:rsid w:val="00F474D8"/>
    <w:rsid w:val="00F4757F"/>
    <w:rsid w:val="00F47E3C"/>
    <w:rsid w:val="00F5052D"/>
    <w:rsid w:val="00F505E8"/>
    <w:rsid w:val="00F50A2A"/>
    <w:rsid w:val="00F50D14"/>
    <w:rsid w:val="00F50E37"/>
    <w:rsid w:val="00F50F4C"/>
    <w:rsid w:val="00F5129F"/>
    <w:rsid w:val="00F51783"/>
    <w:rsid w:val="00F517FE"/>
    <w:rsid w:val="00F51A01"/>
    <w:rsid w:val="00F51AEE"/>
    <w:rsid w:val="00F51FB3"/>
    <w:rsid w:val="00F5206F"/>
    <w:rsid w:val="00F520C1"/>
    <w:rsid w:val="00F52467"/>
    <w:rsid w:val="00F526B2"/>
    <w:rsid w:val="00F5281D"/>
    <w:rsid w:val="00F52DCF"/>
    <w:rsid w:val="00F52FD6"/>
    <w:rsid w:val="00F532F9"/>
    <w:rsid w:val="00F533B9"/>
    <w:rsid w:val="00F53920"/>
    <w:rsid w:val="00F5400F"/>
    <w:rsid w:val="00F54336"/>
    <w:rsid w:val="00F545EE"/>
    <w:rsid w:val="00F5489A"/>
    <w:rsid w:val="00F5494F"/>
    <w:rsid w:val="00F54C2A"/>
    <w:rsid w:val="00F55330"/>
    <w:rsid w:val="00F5538F"/>
    <w:rsid w:val="00F55794"/>
    <w:rsid w:val="00F55AE5"/>
    <w:rsid w:val="00F55C15"/>
    <w:rsid w:val="00F55F56"/>
    <w:rsid w:val="00F565F7"/>
    <w:rsid w:val="00F5677F"/>
    <w:rsid w:val="00F56844"/>
    <w:rsid w:val="00F56E5C"/>
    <w:rsid w:val="00F57280"/>
    <w:rsid w:val="00F57460"/>
    <w:rsid w:val="00F57480"/>
    <w:rsid w:val="00F574C2"/>
    <w:rsid w:val="00F57850"/>
    <w:rsid w:val="00F5788D"/>
    <w:rsid w:val="00F57CDD"/>
    <w:rsid w:val="00F57E13"/>
    <w:rsid w:val="00F57EB7"/>
    <w:rsid w:val="00F60126"/>
    <w:rsid w:val="00F60FA3"/>
    <w:rsid w:val="00F61132"/>
    <w:rsid w:val="00F611D5"/>
    <w:rsid w:val="00F616E8"/>
    <w:rsid w:val="00F61883"/>
    <w:rsid w:val="00F61944"/>
    <w:rsid w:val="00F6283A"/>
    <w:rsid w:val="00F62E02"/>
    <w:rsid w:val="00F634DC"/>
    <w:rsid w:val="00F638D2"/>
    <w:rsid w:val="00F6418E"/>
    <w:rsid w:val="00F64B44"/>
    <w:rsid w:val="00F64C96"/>
    <w:rsid w:val="00F6548A"/>
    <w:rsid w:val="00F657C8"/>
    <w:rsid w:val="00F657E5"/>
    <w:rsid w:val="00F66150"/>
    <w:rsid w:val="00F66AED"/>
    <w:rsid w:val="00F66B58"/>
    <w:rsid w:val="00F66B88"/>
    <w:rsid w:val="00F6737E"/>
    <w:rsid w:val="00F67570"/>
    <w:rsid w:val="00F675BD"/>
    <w:rsid w:val="00F675CF"/>
    <w:rsid w:val="00F6790A"/>
    <w:rsid w:val="00F67969"/>
    <w:rsid w:val="00F67EBB"/>
    <w:rsid w:val="00F67F7A"/>
    <w:rsid w:val="00F703D6"/>
    <w:rsid w:val="00F704A7"/>
    <w:rsid w:val="00F704AE"/>
    <w:rsid w:val="00F704F6"/>
    <w:rsid w:val="00F709A2"/>
    <w:rsid w:val="00F709C2"/>
    <w:rsid w:val="00F70AE5"/>
    <w:rsid w:val="00F70C10"/>
    <w:rsid w:val="00F70DFB"/>
    <w:rsid w:val="00F71116"/>
    <w:rsid w:val="00F71AD8"/>
    <w:rsid w:val="00F71B59"/>
    <w:rsid w:val="00F72846"/>
    <w:rsid w:val="00F73467"/>
    <w:rsid w:val="00F736BA"/>
    <w:rsid w:val="00F7392E"/>
    <w:rsid w:val="00F73C7B"/>
    <w:rsid w:val="00F73EEF"/>
    <w:rsid w:val="00F749C5"/>
    <w:rsid w:val="00F7541E"/>
    <w:rsid w:val="00F7576C"/>
    <w:rsid w:val="00F75D39"/>
    <w:rsid w:val="00F76B4F"/>
    <w:rsid w:val="00F77B8C"/>
    <w:rsid w:val="00F77BC4"/>
    <w:rsid w:val="00F77C7D"/>
    <w:rsid w:val="00F77E1A"/>
    <w:rsid w:val="00F809E7"/>
    <w:rsid w:val="00F80D57"/>
    <w:rsid w:val="00F80EB5"/>
    <w:rsid w:val="00F80FB0"/>
    <w:rsid w:val="00F81676"/>
    <w:rsid w:val="00F81A62"/>
    <w:rsid w:val="00F81D88"/>
    <w:rsid w:val="00F823A1"/>
    <w:rsid w:val="00F8296B"/>
    <w:rsid w:val="00F82FDC"/>
    <w:rsid w:val="00F844B2"/>
    <w:rsid w:val="00F84B49"/>
    <w:rsid w:val="00F84B56"/>
    <w:rsid w:val="00F855C9"/>
    <w:rsid w:val="00F85B68"/>
    <w:rsid w:val="00F866A7"/>
    <w:rsid w:val="00F86C62"/>
    <w:rsid w:val="00F86E34"/>
    <w:rsid w:val="00F873B2"/>
    <w:rsid w:val="00F877DD"/>
    <w:rsid w:val="00F8795F"/>
    <w:rsid w:val="00F903A2"/>
    <w:rsid w:val="00F91072"/>
    <w:rsid w:val="00F91477"/>
    <w:rsid w:val="00F91972"/>
    <w:rsid w:val="00F91F17"/>
    <w:rsid w:val="00F920F7"/>
    <w:rsid w:val="00F927D4"/>
    <w:rsid w:val="00F9298C"/>
    <w:rsid w:val="00F930B6"/>
    <w:rsid w:val="00F93234"/>
    <w:rsid w:val="00F938E6"/>
    <w:rsid w:val="00F943C2"/>
    <w:rsid w:val="00F94671"/>
    <w:rsid w:val="00F94FAD"/>
    <w:rsid w:val="00F958AE"/>
    <w:rsid w:val="00F95A6C"/>
    <w:rsid w:val="00F960AA"/>
    <w:rsid w:val="00F966E0"/>
    <w:rsid w:val="00F9680E"/>
    <w:rsid w:val="00F96826"/>
    <w:rsid w:val="00F971A6"/>
    <w:rsid w:val="00F97327"/>
    <w:rsid w:val="00F97B8A"/>
    <w:rsid w:val="00FA0610"/>
    <w:rsid w:val="00FA0BFB"/>
    <w:rsid w:val="00FA0D2D"/>
    <w:rsid w:val="00FA10C8"/>
    <w:rsid w:val="00FA1559"/>
    <w:rsid w:val="00FA1B17"/>
    <w:rsid w:val="00FA1C12"/>
    <w:rsid w:val="00FA2025"/>
    <w:rsid w:val="00FA2287"/>
    <w:rsid w:val="00FA22B5"/>
    <w:rsid w:val="00FA2429"/>
    <w:rsid w:val="00FA2644"/>
    <w:rsid w:val="00FA2989"/>
    <w:rsid w:val="00FA29AA"/>
    <w:rsid w:val="00FA3455"/>
    <w:rsid w:val="00FA3EC7"/>
    <w:rsid w:val="00FA3EC8"/>
    <w:rsid w:val="00FA3FC8"/>
    <w:rsid w:val="00FA4003"/>
    <w:rsid w:val="00FA46BE"/>
    <w:rsid w:val="00FA4777"/>
    <w:rsid w:val="00FA48DD"/>
    <w:rsid w:val="00FA4974"/>
    <w:rsid w:val="00FA551E"/>
    <w:rsid w:val="00FA597D"/>
    <w:rsid w:val="00FA6126"/>
    <w:rsid w:val="00FA6130"/>
    <w:rsid w:val="00FA673B"/>
    <w:rsid w:val="00FA6AFB"/>
    <w:rsid w:val="00FA7615"/>
    <w:rsid w:val="00FA7918"/>
    <w:rsid w:val="00FA79DD"/>
    <w:rsid w:val="00FA7B89"/>
    <w:rsid w:val="00FA7D40"/>
    <w:rsid w:val="00FB0240"/>
    <w:rsid w:val="00FB1BC2"/>
    <w:rsid w:val="00FB1D9D"/>
    <w:rsid w:val="00FB1F46"/>
    <w:rsid w:val="00FB2303"/>
    <w:rsid w:val="00FB23F8"/>
    <w:rsid w:val="00FB3C3D"/>
    <w:rsid w:val="00FB3F64"/>
    <w:rsid w:val="00FB4858"/>
    <w:rsid w:val="00FB4A62"/>
    <w:rsid w:val="00FB58E4"/>
    <w:rsid w:val="00FB66DE"/>
    <w:rsid w:val="00FB671E"/>
    <w:rsid w:val="00FB6960"/>
    <w:rsid w:val="00FB6B60"/>
    <w:rsid w:val="00FB6DD7"/>
    <w:rsid w:val="00FB6EBD"/>
    <w:rsid w:val="00FB705C"/>
    <w:rsid w:val="00FB73B9"/>
    <w:rsid w:val="00FB7562"/>
    <w:rsid w:val="00FB7B15"/>
    <w:rsid w:val="00FB7D27"/>
    <w:rsid w:val="00FB7DA7"/>
    <w:rsid w:val="00FC00ED"/>
    <w:rsid w:val="00FC0115"/>
    <w:rsid w:val="00FC0691"/>
    <w:rsid w:val="00FC12E2"/>
    <w:rsid w:val="00FC1427"/>
    <w:rsid w:val="00FC14E7"/>
    <w:rsid w:val="00FC153D"/>
    <w:rsid w:val="00FC204D"/>
    <w:rsid w:val="00FC26B8"/>
    <w:rsid w:val="00FC28F0"/>
    <w:rsid w:val="00FC2BDA"/>
    <w:rsid w:val="00FC2C66"/>
    <w:rsid w:val="00FC2C73"/>
    <w:rsid w:val="00FC2FE5"/>
    <w:rsid w:val="00FC33A8"/>
    <w:rsid w:val="00FC3F85"/>
    <w:rsid w:val="00FC423D"/>
    <w:rsid w:val="00FC45F9"/>
    <w:rsid w:val="00FC470F"/>
    <w:rsid w:val="00FC48B3"/>
    <w:rsid w:val="00FC5625"/>
    <w:rsid w:val="00FC6072"/>
    <w:rsid w:val="00FC6877"/>
    <w:rsid w:val="00FC755D"/>
    <w:rsid w:val="00FC79E9"/>
    <w:rsid w:val="00FC7C31"/>
    <w:rsid w:val="00FD0A69"/>
    <w:rsid w:val="00FD0EBE"/>
    <w:rsid w:val="00FD1243"/>
    <w:rsid w:val="00FD13E5"/>
    <w:rsid w:val="00FD1574"/>
    <w:rsid w:val="00FD16DA"/>
    <w:rsid w:val="00FD1AAD"/>
    <w:rsid w:val="00FD22D2"/>
    <w:rsid w:val="00FD2961"/>
    <w:rsid w:val="00FD2D55"/>
    <w:rsid w:val="00FD2E52"/>
    <w:rsid w:val="00FD345F"/>
    <w:rsid w:val="00FD3A0D"/>
    <w:rsid w:val="00FD3CC9"/>
    <w:rsid w:val="00FD47A6"/>
    <w:rsid w:val="00FD4959"/>
    <w:rsid w:val="00FD4982"/>
    <w:rsid w:val="00FD50E6"/>
    <w:rsid w:val="00FD5F72"/>
    <w:rsid w:val="00FD5FF3"/>
    <w:rsid w:val="00FD66D3"/>
    <w:rsid w:val="00FD6A18"/>
    <w:rsid w:val="00FD6FB6"/>
    <w:rsid w:val="00FD7B37"/>
    <w:rsid w:val="00FD7BD2"/>
    <w:rsid w:val="00FE026F"/>
    <w:rsid w:val="00FE048F"/>
    <w:rsid w:val="00FE0B3A"/>
    <w:rsid w:val="00FE0C8A"/>
    <w:rsid w:val="00FE0FE1"/>
    <w:rsid w:val="00FE13CC"/>
    <w:rsid w:val="00FE143B"/>
    <w:rsid w:val="00FE171E"/>
    <w:rsid w:val="00FE179E"/>
    <w:rsid w:val="00FE25AD"/>
    <w:rsid w:val="00FE2694"/>
    <w:rsid w:val="00FE272A"/>
    <w:rsid w:val="00FE2A1C"/>
    <w:rsid w:val="00FE30FA"/>
    <w:rsid w:val="00FE318B"/>
    <w:rsid w:val="00FE36BF"/>
    <w:rsid w:val="00FE3CA6"/>
    <w:rsid w:val="00FE3CAE"/>
    <w:rsid w:val="00FE3E0D"/>
    <w:rsid w:val="00FE3E24"/>
    <w:rsid w:val="00FE3F5C"/>
    <w:rsid w:val="00FE3F93"/>
    <w:rsid w:val="00FE47F0"/>
    <w:rsid w:val="00FE4811"/>
    <w:rsid w:val="00FE4851"/>
    <w:rsid w:val="00FE59EC"/>
    <w:rsid w:val="00FE5EFE"/>
    <w:rsid w:val="00FE6203"/>
    <w:rsid w:val="00FE699C"/>
    <w:rsid w:val="00FE6D17"/>
    <w:rsid w:val="00FE6E6B"/>
    <w:rsid w:val="00FE77B7"/>
    <w:rsid w:val="00FE7E25"/>
    <w:rsid w:val="00FE7F62"/>
    <w:rsid w:val="00FF0AE2"/>
    <w:rsid w:val="00FF123C"/>
    <w:rsid w:val="00FF142F"/>
    <w:rsid w:val="00FF155B"/>
    <w:rsid w:val="00FF1990"/>
    <w:rsid w:val="00FF19FB"/>
    <w:rsid w:val="00FF223D"/>
    <w:rsid w:val="00FF27D2"/>
    <w:rsid w:val="00FF2A31"/>
    <w:rsid w:val="00FF30B0"/>
    <w:rsid w:val="00FF30CC"/>
    <w:rsid w:val="00FF316D"/>
    <w:rsid w:val="00FF32DC"/>
    <w:rsid w:val="00FF35D4"/>
    <w:rsid w:val="00FF3BEF"/>
    <w:rsid w:val="00FF410C"/>
    <w:rsid w:val="00FF419F"/>
    <w:rsid w:val="00FF524C"/>
    <w:rsid w:val="00FF52E3"/>
    <w:rsid w:val="00FF5681"/>
    <w:rsid w:val="00FF56F0"/>
    <w:rsid w:val="00FF5E08"/>
    <w:rsid w:val="00FF66B6"/>
    <w:rsid w:val="00FF6943"/>
    <w:rsid w:val="00FF69C3"/>
    <w:rsid w:val="00FF72FF"/>
    <w:rsid w:val="00FF7406"/>
    <w:rsid w:val="00FF7506"/>
    <w:rsid w:val="00FF75FF"/>
    <w:rsid w:val="00FF7A97"/>
    <w:rsid w:val="00FF7CD6"/>
    <w:rsid w:val="00FF7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1DF3AD"/>
  <w15:docId w15:val="{0164ACEF-58E0-4E17-A9AF-AAB5089EF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710A"/>
    <w:pPr>
      <w:spacing w:line="360" w:lineRule="auto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51330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aliases w:val="sub judul bab 1"/>
    <w:basedOn w:val="Normal"/>
    <w:next w:val="Normal"/>
    <w:link w:val="Heading2Char"/>
    <w:qFormat/>
    <w:rsid w:val="00A468A2"/>
    <w:pPr>
      <w:keepNext/>
      <w:numPr>
        <w:numId w:val="13"/>
      </w:numPr>
      <w:spacing w:before="240" w:after="120"/>
      <w:ind w:left="680" w:hanging="68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1A5B9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1A5B9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A5B9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A5B9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A5B9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A5B9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A5B9D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1A5B9D"/>
    <w:pPr>
      <w:jc w:val="center"/>
    </w:pPr>
    <w:rPr>
      <w:b/>
      <w:bCs/>
    </w:rPr>
  </w:style>
  <w:style w:type="paragraph" w:styleId="Subtitle">
    <w:name w:val="Subtitle"/>
    <w:basedOn w:val="Normal"/>
    <w:qFormat/>
    <w:rsid w:val="001A5B9D"/>
    <w:pPr>
      <w:jc w:val="center"/>
    </w:pPr>
    <w:rPr>
      <w:b/>
      <w:bCs/>
    </w:rPr>
  </w:style>
  <w:style w:type="paragraph" w:styleId="BodyText">
    <w:name w:val="Body Text"/>
    <w:basedOn w:val="Normal"/>
    <w:link w:val="BodyTextChar"/>
    <w:rsid w:val="001A5B9D"/>
    <w:pPr>
      <w:tabs>
        <w:tab w:val="left" w:pos="720"/>
      </w:tabs>
    </w:pPr>
  </w:style>
  <w:style w:type="paragraph" w:styleId="BodyTextIndent">
    <w:name w:val="Body Text Indent"/>
    <w:basedOn w:val="Normal"/>
    <w:link w:val="BodyTextIndentChar"/>
    <w:rsid w:val="001A5B9D"/>
    <w:pPr>
      <w:tabs>
        <w:tab w:val="left" w:pos="720"/>
      </w:tabs>
      <w:ind w:left="720"/>
    </w:pPr>
  </w:style>
  <w:style w:type="paragraph" w:styleId="BodyText2">
    <w:name w:val="Body Text 2"/>
    <w:basedOn w:val="Normal"/>
    <w:link w:val="BodyText2Char"/>
    <w:rsid w:val="001A5B9D"/>
    <w:pPr>
      <w:jc w:val="center"/>
    </w:pPr>
  </w:style>
  <w:style w:type="paragraph" w:styleId="BodyText3">
    <w:name w:val="Body Text 3"/>
    <w:basedOn w:val="Normal"/>
    <w:rsid w:val="001A5B9D"/>
    <w:pPr>
      <w:jc w:val="center"/>
    </w:pPr>
    <w:rPr>
      <w:sz w:val="20"/>
    </w:rPr>
  </w:style>
  <w:style w:type="paragraph" w:styleId="BlockText">
    <w:name w:val="Block Text"/>
    <w:basedOn w:val="Normal"/>
    <w:rsid w:val="001A5B9D"/>
    <w:pPr>
      <w:spacing w:after="120"/>
      <w:ind w:left="1440" w:right="1440"/>
    </w:pPr>
  </w:style>
  <w:style w:type="paragraph" w:styleId="BodyTextFirstIndent">
    <w:name w:val="Body Text First Indent"/>
    <w:basedOn w:val="BodyText"/>
    <w:rsid w:val="001A5B9D"/>
    <w:pPr>
      <w:tabs>
        <w:tab w:val="clear" w:pos="720"/>
      </w:tabs>
      <w:spacing w:after="120" w:line="240" w:lineRule="auto"/>
      <w:ind w:firstLine="210"/>
      <w:jc w:val="left"/>
    </w:pPr>
  </w:style>
  <w:style w:type="paragraph" w:styleId="BodyTextFirstIndent2">
    <w:name w:val="Body Text First Indent 2"/>
    <w:basedOn w:val="BodyTextIndent"/>
    <w:rsid w:val="001A5B9D"/>
    <w:pPr>
      <w:tabs>
        <w:tab w:val="clear" w:pos="720"/>
      </w:tabs>
      <w:spacing w:after="120" w:line="240" w:lineRule="auto"/>
      <w:ind w:left="360" w:firstLine="210"/>
      <w:jc w:val="left"/>
    </w:pPr>
  </w:style>
  <w:style w:type="paragraph" w:styleId="BodyTextIndent2">
    <w:name w:val="Body Text Indent 2"/>
    <w:basedOn w:val="Normal"/>
    <w:rsid w:val="001A5B9D"/>
    <w:pPr>
      <w:spacing w:after="120" w:line="480" w:lineRule="auto"/>
      <w:ind w:left="360"/>
    </w:pPr>
  </w:style>
  <w:style w:type="paragraph" w:styleId="BodyTextIndent3">
    <w:name w:val="Body Text Indent 3"/>
    <w:basedOn w:val="Normal"/>
    <w:link w:val="BodyTextIndent3Char"/>
    <w:rsid w:val="001A5B9D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880443"/>
    <w:pPr>
      <w:spacing w:before="120" w:after="120"/>
    </w:pPr>
    <w:rPr>
      <w:b/>
      <w:bCs/>
      <w:sz w:val="22"/>
      <w:szCs w:val="20"/>
    </w:rPr>
  </w:style>
  <w:style w:type="paragraph" w:styleId="Closing">
    <w:name w:val="Closing"/>
    <w:basedOn w:val="Normal"/>
    <w:rsid w:val="001A5B9D"/>
    <w:pPr>
      <w:ind w:left="4320"/>
    </w:pPr>
  </w:style>
  <w:style w:type="paragraph" w:styleId="CommentText">
    <w:name w:val="annotation text"/>
    <w:basedOn w:val="Normal"/>
    <w:semiHidden/>
    <w:rsid w:val="001A5B9D"/>
    <w:rPr>
      <w:sz w:val="20"/>
      <w:szCs w:val="20"/>
    </w:rPr>
  </w:style>
  <w:style w:type="paragraph" w:styleId="Date">
    <w:name w:val="Date"/>
    <w:basedOn w:val="Normal"/>
    <w:next w:val="Normal"/>
    <w:rsid w:val="001A5B9D"/>
  </w:style>
  <w:style w:type="paragraph" w:styleId="DocumentMap">
    <w:name w:val="Document Map"/>
    <w:basedOn w:val="Normal"/>
    <w:semiHidden/>
    <w:rsid w:val="001A5B9D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1A5B9D"/>
  </w:style>
  <w:style w:type="paragraph" w:styleId="EndnoteText">
    <w:name w:val="endnote text"/>
    <w:basedOn w:val="Normal"/>
    <w:semiHidden/>
    <w:rsid w:val="001A5B9D"/>
    <w:rPr>
      <w:sz w:val="20"/>
      <w:szCs w:val="20"/>
    </w:rPr>
  </w:style>
  <w:style w:type="paragraph" w:styleId="EnvelopeAddress">
    <w:name w:val="envelope address"/>
    <w:basedOn w:val="Normal"/>
    <w:rsid w:val="001A5B9D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1A5B9D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rsid w:val="001A5B9D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1A5B9D"/>
    <w:rPr>
      <w:sz w:val="20"/>
      <w:szCs w:val="20"/>
    </w:rPr>
  </w:style>
  <w:style w:type="paragraph" w:styleId="Header">
    <w:name w:val="header"/>
    <w:basedOn w:val="Normal"/>
    <w:rsid w:val="001A5B9D"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rsid w:val="001A5B9D"/>
    <w:rPr>
      <w:i/>
      <w:iCs/>
    </w:rPr>
  </w:style>
  <w:style w:type="paragraph" w:styleId="HTMLPreformatted">
    <w:name w:val="HTML Preformatted"/>
    <w:basedOn w:val="Normal"/>
    <w:link w:val="HTMLPreformattedChar"/>
    <w:rsid w:val="001A5B9D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1A5B9D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1A5B9D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1A5B9D"/>
    <w:pPr>
      <w:ind w:left="720" w:hanging="240"/>
    </w:pPr>
  </w:style>
  <w:style w:type="paragraph" w:styleId="Index4">
    <w:name w:val="index 4"/>
    <w:basedOn w:val="Normal"/>
    <w:next w:val="Normal"/>
    <w:link w:val="Index4Char"/>
    <w:autoRedefine/>
    <w:semiHidden/>
    <w:rsid w:val="001A5B9D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1A5B9D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1A5B9D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1A5B9D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1A5B9D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1A5B9D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1A5B9D"/>
    <w:rPr>
      <w:rFonts w:ascii="Arial" w:hAnsi="Arial" w:cs="Arial"/>
      <w:b/>
      <w:bCs/>
    </w:rPr>
  </w:style>
  <w:style w:type="paragraph" w:styleId="List">
    <w:name w:val="List"/>
    <w:basedOn w:val="Normal"/>
    <w:rsid w:val="001A5B9D"/>
    <w:pPr>
      <w:ind w:left="360" w:hanging="360"/>
    </w:pPr>
  </w:style>
  <w:style w:type="paragraph" w:styleId="List2">
    <w:name w:val="List 2"/>
    <w:basedOn w:val="Normal"/>
    <w:rsid w:val="001A5B9D"/>
    <w:pPr>
      <w:ind w:left="720" w:hanging="360"/>
    </w:pPr>
  </w:style>
  <w:style w:type="paragraph" w:styleId="List3">
    <w:name w:val="List 3"/>
    <w:basedOn w:val="Normal"/>
    <w:rsid w:val="001A5B9D"/>
    <w:pPr>
      <w:ind w:left="1080" w:hanging="360"/>
    </w:pPr>
  </w:style>
  <w:style w:type="paragraph" w:styleId="List4">
    <w:name w:val="List 4"/>
    <w:basedOn w:val="Normal"/>
    <w:rsid w:val="001A5B9D"/>
    <w:pPr>
      <w:ind w:left="1440" w:hanging="360"/>
    </w:pPr>
  </w:style>
  <w:style w:type="paragraph" w:styleId="List5">
    <w:name w:val="List 5"/>
    <w:basedOn w:val="Normal"/>
    <w:rsid w:val="001A5B9D"/>
    <w:pPr>
      <w:ind w:left="1800" w:hanging="360"/>
    </w:pPr>
  </w:style>
  <w:style w:type="paragraph" w:styleId="ListBullet">
    <w:name w:val="List Bullet"/>
    <w:basedOn w:val="Normal"/>
    <w:autoRedefine/>
    <w:rsid w:val="001A5B9D"/>
    <w:pPr>
      <w:numPr>
        <w:numId w:val="1"/>
      </w:numPr>
    </w:pPr>
  </w:style>
  <w:style w:type="paragraph" w:styleId="ListBullet2">
    <w:name w:val="List Bullet 2"/>
    <w:basedOn w:val="Normal"/>
    <w:autoRedefine/>
    <w:rsid w:val="001A5B9D"/>
    <w:pPr>
      <w:numPr>
        <w:numId w:val="2"/>
      </w:numPr>
    </w:pPr>
  </w:style>
  <w:style w:type="paragraph" w:styleId="ListBullet3">
    <w:name w:val="List Bullet 3"/>
    <w:basedOn w:val="Normal"/>
    <w:autoRedefine/>
    <w:rsid w:val="001A5B9D"/>
    <w:pPr>
      <w:numPr>
        <w:numId w:val="3"/>
      </w:numPr>
    </w:pPr>
  </w:style>
  <w:style w:type="paragraph" w:styleId="ListBullet4">
    <w:name w:val="List Bullet 4"/>
    <w:basedOn w:val="Normal"/>
    <w:autoRedefine/>
    <w:rsid w:val="001A5B9D"/>
    <w:pPr>
      <w:numPr>
        <w:numId w:val="4"/>
      </w:numPr>
    </w:pPr>
  </w:style>
  <w:style w:type="paragraph" w:styleId="ListBullet5">
    <w:name w:val="List Bullet 5"/>
    <w:basedOn w:val="Normal"/>
    <w:autoRedefine/>
    <w:rsid w:val="001A5B9D"/>
    <w:pPr>
      <w:numPr>
        <w:numId w:val="5"/>
      </w:numPr>
    </w:pPr>
  </w:style>
  <w:style w:type="paragraph" w:styleId="ListContinue">
    <w:name w:val="List Continue"/>
    <w:basedOn w:val="Normal"/>
    <w:rsid w:val="001A5B9D"/>
    <w:pPr>
      <w:spacing w:after="120"/>
      <w:ind w:left="360"/>
    </w:pPr>
  </w:style>
  <w:style w:type="paragraph" w:styleId="ListContinue2">
    <w:name w:val="List Continue 2"/>
    <w:basedOn w:val="Normal"/>
    <w:rsid w:val="001A5B9D"/>
    <w:pPr>
      <w:spacing w:after="120"/>
      <w:ind w:left="720"/>
    </w:pPr>
  </w:style>
  <w:style w:type="paragraph" w:styleId="ListContinue3">
    <w:name w:val="List Continue 3"/>
    <w:basedOn w:val="Normal"/>
    <w:rsid w:val="001A5B9D"/>
    <w:pPr>
      <w:spacing w:after="120"/>
      <w:ind w:left="1080"/>
    </w:pPr>
  </w:style>
  <w:style w:type="paragraph" w:styleId="ListContinue4">
    <w:name w:val="List Continue 4"/>
    <w:basedOn w:val="Normal"/>
    <w:rsid w:val="001A5B9D"/>
    <w:pPr>
      <w:spacing w:after="120"/>
      <w:ind w:left="1440"/>
    </w:pPr>
  </w:style>
  <w:style w:type="paragraph" w:styleId="ListContinue5">
    <w:name w:val="List Continue 5"/>
    <w:basedOn w:val="Normal"/>
    <w:rsid w:val="001A5B9D"/>
    <w:pPr>
      <w:spacing w:after="120"/>
      <w:ind w:left="1800"/>
    </w:pPr>
  </w:style>
  <w:style w:type="paragraph" w:styleId="ListNumber">
    <w:name w:val="List Number"/>
    <w:basedOn w:val="Normal"/>
    <w:rsid w:val="001A5B9D"/>
    <w:pPr>
      <w:numPr>
        <w:numId w:val="6"/>
      </w:numPr>
    </w:pPr>
  </w:style>
  <w:style w:type="paragraph" w:styleId="ListNumber2">
    <w:name w:val="List Number 2"/>
    <w:basedOn w:val="Normal"/>
    <w:rsid w:val="001A5B9D"/>
    <w:pPr>
      <w:numPr>
        <w:numId w:val="7"/>
      </w:numPr>
    </w:pPr>
  </w:style>
  <w:style w:type="paragraph" w:styleId="ListNumber3">
    <w:name w:val="List Number 3"/>
    <w:basedOn w:val="Normal"/>
    <w:rsid w:val="001A5B9D"/>
    <w:pPr>
      <w:numPr>
        <w:numId w:val="8"/>
      </w:numPr>
    </w:pPr>
  </w:style>
  <w:style w:type="paragraph" w:styleId="ListNumber4">
    <w:name w:val="List Number 4"/>
    <w:basedOn w:val="Normal"/>
    <w:rsid w:val="001A5B9D"/>
    <w:pPr>
      <w:numPr>
        <w:numId w:val="9"/>
      </w:numPr>
    </w:pPr>
  </w:style>
  <w:style w:type="paragraph" w:styleId="ListNumber5">
    <w:name w:val="List Number 5"/>
    <w:basedOn w:val="Normal"/>
    <w:rsid w:val="001A5B9D"/>
    <w:pPr>
      <w:numPr>
        <w:numId w:val="10"/>
      </w:numPr>
    </w:pPr>
  </w:style>
  <w:style w:type="paragraph" w:styleId="MacroText">
    <w:name w:val="macro"/>
    <w:semiHidden/>
    <w:rsid w:val="001A5B9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1A5B9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uiPriority w:val="99"/>
    <w:rsid w:val="001A5B9D"/>
  </w:style>
  <w:style w:type="paragraph" w:styleId="NormalIndent">
    <w:name w:val="Normal Indent"/>
    <w:basedOn w:val="Normal"/>
    <w:rsid w:val="001A5B9D"/>
    <w:pPr>
      <w:ind w:left="720"/>
    </w:pPr>
  </w:style>
  <w:style w:type="paragraph" w:styleId="NoteHeading">
    <w:name w:val="Note Heading"/>
    <w:basedOn w:val="Normal"/>
    <w:next w:val="Normal"/>
    <w:rsid w:val="001A5B9D"/>
  </w:style>
  <w:style w:type="paragraph" w:styleId="PlainText">
    <w:name w:val="Plain Text"/>
    <w:basedOn w:val="Normal"/>
    <w:rsid w:val="001A5B9D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1A5B9D"/>
  </w:style>
  <w:style w:type="paragraph" w:styleId="Signature">
    <w:name w:val="Signature"/>
    <w:basedOn w:val="Normal"/>
    <w:rsid w:val="001A5B9D"/>
    <w:pPr>
      <w:ind w:left="4320"/>
    </w:pPr>
  </w:style>
  <w:style w:type="paragraph" w:styleId="TableofAuthorities">
    <w:name w:val="table of authorities"/>
    <w:basedOn w:val="Normal"/>
    <w:next w:val="Normal"/>
    <w:semiHidden/>
    <w:rsid w:val="001A5B9D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rsid w:val="001A5B9D"/>
    <w:pPr>
      <w:ind w:left="480" w:hanging="480"/>
    </w:pPr>
  </w:style>
  <w:style w:type="paragraph" w:styleId="TOAHeading">
    <w:name w:val="toa heading"/>
    <w:basedOn w:val="Normal"/>
    <w:next w:val="Normal"/>
    <w:semiHidden/>
    <w:rsid w:val="001A5B9D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uiPriority w:val="39"/>
    <w:rsid w:val="00114FF1"/>
    <w:pPr>
      <w:tabs>
        <w:tab w:val="right" w:leader="dot" w:pos="7928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E653EF"/>
    <w:pPr>
      <w:tabs>
        <w:tab w:val="left" w:pos="960"/>
        <w:tab w:val="right" w:leader="dot" w:pos="7928"/>
      </w:tabs>
      <w:ind w:left="993" w:hanging="753"/>
    </w:pPr>
  </w:style>
  <w:style w:type="paragraph" w:styleId="TOC3">
    <w:name w:val="toc 3"/>
    <w:basedOn w:val="Normal"/>
    <w:next w:val="Normal"/>
    <w:autoRedefine/>
    <w:uiPriority w:val="39"/>
    <w:rsid w:val="001A5B9D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1A5B9D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1A5B9D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1A5B9D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1A5B9D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1A5B9D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1A5B9D"/>
    <w:pPr>
      <w:ind w:left="1920"/>
    </w:pPr>
  </w:style>
  <w:style w:type="character" w:styleId="PageNumber">
    <w:name w:val="page number"/>
    <w:basedOn w:val="DefaultParagraphFont"/>
    <w:rsid w:val="00C078E5"/>
  </w:style>
  <w:style w:type="character" w:styleId="Hyperlink">
    <w:name w:val="Hyperlink"/>
    <w:basedOn w:val="DefaultParagraphFont"/>
    <w:uiPriority w:val="99"/>
    <w:rsid w:val="00BB13CB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F7BD1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2177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17740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D62F83"/>
  </w:style>
  <w:style w:type="character" w:customStyle="1" w:styleId="textexposedshow">
    <w:name w:val="text_exposed_show"/>
    <w:basedOn w:val="DefaultParagraphFont"/>
    <w:rsid w:val="00D62F83"/>
  </w:style>
  <w:style w:type="table" w:styleId="TableGrid">
    <w:name w:val="Table Grid"/>
    <w:basedOn w:val="TableNormal"/>
    <w:rsid w:val="008861AA"/>
    <w:rPr>
      <w:rFonts w:asciiTheme="minorHAnsi" w:eastAsiaTheme="minorHAnsi" w:hAnsiTheme="minorHAnsi" w:cstheme="minorBidi"/>
      <w:sz w:val="22"/>
      <w:szCs w:val="22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575658"/>
    <w:pPr>
      <w:spacing w:line="240" w:lineRule="auto"/>
      <w:ind w:left="720" w:hanging="720"/>
    </w:pPr>
  </w:style>
  <w:style w:type="paragraph" w:customStyle="1" w:styleId="Text">
    <w:name w:val="Text"/>
    <w:basedOn w:val="Normal"/>
    <w:rsid w:val="0081455C"/>
    <w:pPr>
      <w:widowControl w:val="0"/>
      <w:autoSpaceDE w:val="0"/>
      <w:autoSpaceDN w:val="0"/>
      <w:spacing w:line="252" w:lineRule="auto"/>
      <w:ind w:firstLine="202"/>
    </w:pPr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81455C"/>
    <w:rPr>
      <w:b/>
      <w:bCs/>
    </w:rPr>
  </w:style>
  <w:style w:type="character" w:customStyle="1" w:styleId="Heading4Char">
    <w:name w:val="Heading 4 Char"/>
    <w:basedOn w:val="DefaultParagraphFont"/>
    <w:link w:val="Heading4"/>
    <w:rsid w:val="0081455C"/>
    <w:rPr>
      <w:b/>
      <w:bCs/>
      <w:sz w:val="28"/>
      <w:szCs w:val="28"/>
    </w:rPr>
  </w:style>
  <w:style w:type="character" w:customStyle="1" w:styleId="hps">
    <w:name w:val="hps"/>
    <w:basedOn w:val="DefaultParagraphFont"/>
    <w:rsid w:val="0081455C"/>
  </w:style>
  <w:style w:type="character" w:customStyle="1" w:styleId="goohl0">
    <w:name w:val="goohl0"/>
    <w:basedOn w:val="DefaultParagraphFont"/>
    <w:rsid w:val="0081455C"/>
  </w:style>
  <w:style w:type="character" w:customStyle="1" w:styleId="goohl1">
    <w:name w:val="goohl1"/>
    <w:basedOn w:val="DefaultParagraphFont"/>
    <w:rsid w:val="0081455C"/>
  </w:style>
  <w:style w:type="character" w:customStyle="1" w:styleId="goohl6">
    <w:name w:val="goohl6"/>
    <w:basedOn w:val="DefaultParagraphFont"/>
    <w:rsid w:val="0081455C"/>
  </w:style>
  <w:style w:type="character" w:customStyle="1" w:styleId="goohl8">
    <w:name w:val="goohl8"/>
    <w:basedOn w:val="DefaultParagraphFont"/>
    <w:rsid w:val="0081455C"/>
  </w:style>
  <w:style w:type="character" w:customStyle="1" w:styleId="goohl5">
    <w:name w:val="goohl5"/>
    <w:basedOn w:val="DefaultParagraphFont"/>
    <w:rsid w:val="0081455C"/>
  </w:style>
  <w:style w:type="character" w:customStyle="1" w:styleId="goohl2">
    <w:name w:val="goohl2"/>
    <w:basedOn w:val="DefaultParagraphFont"/>
    <w:rsid w:val="0081455C"/>
  </w:style>
  <w:style w:type="character" w:customStyle="1" w:styleId="goohl7">
    <w:name w:val="goohl7"/>
    <w:basedOn w:val="DefaultParagraphFont"/>
    <w:rsid w:val="0081455C"/>
  </w:style>
  <w:style w:type="paragraph" w:customStyle="1" w:styleId="Default">
    <w:name w:val="Default"/>
    <w:rsid w:val="0081455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81455C"/>
    <w:rPr>
      <w:color w:val="0000FF"/>
      <w:u w:val="single"/>
    </w:rPr>
  </w:style>
  <w:style w:type="character" w:customStyle="1" w:styleId="toctoggle">
    <w:name w:val="toctoggle"/>
    <w:basedOn w:val="DefaultParagraphFont"/>
    <w:rsid w:val="0081455C"/>
  </w:style>
  <w:style w:type="character" w:customStyle="1" w:styleId="urlexpansion">
    <w:name w:val="urlexpansion"/>
    <w:basedOn w:val="DefaultParagraphFont"/>
    <w:rsid w:val="0081455C"/>
  </w:style>
  <w:style w:type="paragraph" w:customStyle="1" w:styleId="catlinks">
    <w:name w:val="catlinks"/>
    <w:basedOn w:val="Normal"/>
    <w:rsid w:val="0081455C"/>
    <w:pPr>
      <w:spacing w:before="100" w:beforeAutospacing="1" w:after="100" w:afterAutospacing="1"/>
    </w:pPr>
  </w:style>
  <w:style w:type="paragraph" w:styleId="z-TopofForm">
    <w:name w:val="HTML Top of Form"/>
    <w:basedOn w:val="Normal"/>
    <w:next w:val="Normal"/>
    <w:link w:val="z-TopofFormChar"/>
    <w:hidden/>
    <w:rsid w:val="0081455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81455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81455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81455C"/>
    <w:rPr>
      <w:rFonts w:ascii="Arial" w:hAnsi="Arial" w:cs="Arial"/>
      <w:vanish/>
      <w:sz w:val="16"/>
      <w:szCs w:val="16"/>
    </w:rPr>
  </w:style>
  <w:style w:type="character" w:customStyle="1" w:styleId="Heading6Char">
    <w:name w:val="Heading 6 Char"/>
    <w:basedOn w:val="DefaultParagraphFont"/>
    <w:link w:val="Heading6"/>
    <w:rsid w:val="0081455C"/>
    <w:rPr>
      <w:b/>
      <w:bCs/>
      <w:sz w:val="22"/>
      <w:szCs w:val="22"/>
    </w:rPr>
  </w:style>
  <w:style w:type="character" w:customStyle="1" w:styleId="HTMLPreformattedChar">
    <w:name w:val="HTML Preformatted Char"/>
    <w:basedOn w:val="DefaultParagraphFont"/>
    <w:link w:val="HTMLPreformatted"/>
    <w:rsid w:val="0081455C"/>
    <w:rPr>
      <w:rFonts w:ascii="Courier New" w:hAnsi="Courier New" w:cs="Courier New"/>
    </w:rPr>
  </w:style>
  <w:style w:type="character" w:customStyle="1" w:styleId="BodyTextChar">
    <w:name w:val="Body Text Char"/>
    <w:basedOn w:val="DefaultParagraphFont"/>
    <w:link w:val="BodyText"/>
    <w:rsid w:val="0081455C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81455C"/>
    <w:rPr>
      <w:b/>
      <w:bCs/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rsid w:val="0081455C"/>
    <w:rPr>
      <w:sz w:val="16"/>
      <w:szCs w:val="16"/>
    </w:rPr>
  </w:style>
  <w:style w:type="character" w:customStyle="1" w:styleId="BodyText2Char">
    <w:name w:val="Body Text 2 Char"/>
    <w:basedOn w:val="DefaultParagraphFont"/>
    <w:link w:val="BodyText2"/>
    <w:rsid w:val="0081455C"/>
    <w:rPr>
      <w:sz w:val="24"/>
      <w:szCs w:val="24"/>
    </w:rPr>
  </w:style>
  <w:style w:type="paragraph" w:customStyle="1" w:styleId="subjudulbab2">
    <w:name w:val="sub judul bab 2"/>
    <w:basedOn w:val="Heading2"/>
    <w:link w:val="subjudulbab2Char"/>
    <w:qFormat/>
    <w:rsid w:val="00CA1061"/>
    <w:pPr>
      <w:numPr>
        <w:numId w:val="14"/>
      </w:numPr>
      <w:ind w:left="680" w:hanging="680"/>
    </w:pPr>
  </w:style>
  <w:style w:type="character" w:customStyle="1" w:styleId="FooterChar">
    <w:name w:val="Footer Char"/>
    <w:basedOn w:val="DefaultParagraphFont"/>
    <w:link w:val="Footer"/>
    <w:uiPriority w:val="99"/>
    <w:rsid w:val="00DA04FE"/>
    <w:rPr>
      <w:sz w:val="24"/>
      <w:szCs w:val="24"/>
    </w:rPr>
  </w:style>
  <w:style w:type="character" w:customStyle="1" w:styleId="Heading2Char">
    <w:name w:val="Heading 2 Char"/>
    <w:aliases w:val="sub judul bab 1 Char"/>
    <w:basedOn w:val="DefaultParagraphFont"/>
    <w:link w:val="Heading2"/>
    <w:rsid w:val="00DA04FE"/>
    <w:rPr>
      <w:rFonts w:cs="Arial"/>
      <w:b/>
      <w:bCs/>
      <w:iCs/>
      <w:sz w:val="24"/>
      <w:szCs w:val="28"/>
    </w:rPr>
  </w:style>
  <w:style w:type="character" w:customStyle="1" w:styleId="subjudulbab2Char">
    <w:name w:val="sub judul bab 2 Char"/>
    <w:basedOn w:val="Heading2Char"/>
    <w:link w:val="subjudulbab2"/>
    <w:rsid w:val="00CA1061"/>
    <w:rPr>
      <w:rFonts w:cs="Arial"/>
      <w:b/>
      <w:bCs/>
      <w:iCs/>
      <w:sz w:val="24"/>
      <w:szCs w:val="28"/>
    </w:rPr>
  </w:style>
  <w:style w:type="paragraph" w:customStyle="1" w:styleId="subjudul3">
    <w:name w:val="sub judul 3"/>
    <w:basedOn w:val="Heading2"/>
    <w:link w:val="subjudul3Char"/>
    <w:qFormat/>
    <w:rsid w:val="009161A0"/>
    <w:pPr>
      <w:numPr>
        <w:numId w:val="15"/>
      </w:numPr>
    </w:pPr>
    <w:rPr>
      <w:rFonts w:cs="Times New Roman"/>
      <w:szCs w:val="24"/>
    </w:rPr>
  </w:style>
  <w:style w:type="paragraph" w:customStyle="1" w:styleId="subjudul2level3">
    <w:name w:val="sub judul 2 level 3"/>
    <w:basedOn w:val="Heading3"/>
    <w:link w:val="subjudul2level3Char"/>
    <w:qFormat/>
    <w:rsid w:val="00C62B24"/>
    <w:pPr>
      <w:numPr>
        <w:numId w:val="16"/>
      </w:numPr>
      <w:spacing w:before="120" w:after="0"/>
      <w:ind w:left="680" w:hanging="680"/>
    </w:pPr>
    <w:rPr>
      <w:rFonts w:ascii="Times New Roman" w:hAnsi="Times New Roman"/>
      <w:sz w:val="24"/>
    </w:rPr>
  </w:style>
  <w:style w:type="character" w:customStyle="1" w:styleId="subjudul3Char">
    <w:name w:val="sub judul 3 Char"/>
    <w:basedOn w:val="Heading2Char"/>
    <w:link w:val="subjudul3"/>
    <w:rsid w:val="009161A0"/>
    <w:rPr>
      <w:rFonts w:cs="Arial"/>
      <w:b/>
      <w:bCs/>
      <w:iCs/>
      <w:sz w:val="24"/>
      <w:szCs w:val="24"/>
    </w:rPr>
  </w:style>
  <w:style w:type="paragraph" w:customStyle="1" w:styleId="subjudul23level3">
    <w:name w:val="sub judul 2.3 level 3"/>
    <w:basedOn w:val="Heading3"/>
    <w:link w:val="subjudul23level3Char"/>
    <w:qFormat/>
    <w:rsid w:val="00C9199B"/>
    <w:pPr>
      <w:numPr>
        <w:numId w:val="17"/>
      </w:numPr>
      <w:spacing w:before="120"/>
      <w:ind w:left="680" w:hanging="680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rsid w:val="00C62B24"/>
    <w:rPr>
      <w:rFonts w:ascii="Arial" w:hAnsi="Arial" w:cs="Arial"/>
      <w:b/>
      <w:bCs/>
      <w:sz w:val="26"/>
      <w:szCs w:val="26"/>
    </w:rPr>
  </w:style>
  <w:style w:type="character" w:customStyle="1" w:styleId="subjudul2level3Char">
    <w:name w:val="sub judul 2 level 3 Char"/>
    <w:basedOn w:val="Heading3Char"/>
    <w:link w:val="subjudul2level3"/>
    <w:rsid w:val="00C62B24"/>
    <w:rPr>
      <w:rFonts w:ascii="Arial" w:hAnsi="Arial" w:cs="Arial"/>
      <w:b/>
      <w:bCs/>
      <w:sz w:val="24"/>
      <w:szCs w:val="26"/>
    </w:rPr>
  </w:style>
  <w:style w:type="paragraph" w:customStyle="1" w:styleId="subjudul24level3">
    <w:name w:val="sub judul 2.4 level 3"/>
    <w:basedOn w:val="Heading3"/>
    <w:link w:val="subjudul24level3Char"/>
    <w:qFormat/>
    <w:rsid w:val="0076283D"/>
    <w:pPr>
      <w:numPr>
        <w:numId w:val="18"/>
      </w:numPr>
      <w:spacing w:before="120"/>
      <w:ind w:left="680" w:hanging="680"/>
    </w:pPr>
    <w:rPr>
      <w:rFonts w:ascii="Times New Roman" w:hAnsi="Times New Roman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80C9E"/>
    <w:rPr>
      <w:sz w:val="24"/>
      <w:szCs w:val="24"/>
    </w:rPr>
  </w:style>
  <w:style w:type="character" w:customStyle="1" w:styleId="subjudul23level3Char">
    <w:name w:val="sub judul 2.3 level 3 Char"/>
    <w:basedOn w:val="ListParagraphChar"/>
    <w:link w:val="subjudul23level3"/>
    <w:rsid w:val="00C9199B"/>
    <w:rPr>
      <w:rFonts w:cs="Arial"/>
      <w:b/>
      <w:bCs/>
      <w:sz w:val="24"/>
      <w:szCs w:val="26"/>
    </w:rPr>
  </w:style>
  <w:style w:type="paragraph" w:customStyle="1" w:styleId="subjudul25level3">
    <w:name w:val="sub judul 2.5 level 3"/>
    <w:basedOn w:val="Heading3"/>
    <w:link w:val="subjudul25level3Char"/>
    <w:qFormat/>
    <w:rsid w:val="00354F49"/>
    <w:pPr>
      <w:keepNext w:val="0"/>
      <w:numPr>
        <w:numId w:val="19"/>
      </w:numPr>
      <w:spacing w:before="120" w:after="0"/>
      <w:ind w:left="680" w:hanging="680"/>
    </w:pPr>
    <w:rPr>
      <w:rFonts w:ascii="Times New Roman" w:hAnsi="Times New Roman" w:cs="Times New Roman"/>
      <w:sz w:val="24"/>
      <w:szCs w:val="24"/>
    </w:rPr>
  </w:style>
  <w:style w:type="character" w:customStyle="1" w:styleId="subjudul24level3Char">
    <w:name w:val="sub judul 2.4 level 3 Char"/>
    <w:basedOn w:val="ListParagraphChar"/>
    <w:link w:val="subjudul24level3"/>
    <w:rsid w:val="0076283D"/>
    <w:rPr>
      <w:rFonts w:cs="Arial"/>
      <w:b/>
      <w:bCs/>
      <w:sz w:val="24"/>
      <w:szCs w:val="26"/>
    </w:rPr>
  </w:style>
  <w:style w:type="paragraph" w:customStyle="1" w:styleId="subjudul27level3">
    <w:name w:val="sub judul 2.7 level 3"/>
    <w:basedOn w:val="Heading3"/>
    <w:link w:val="subjudul27level3Char"/>
    <w:qFormat/>
    <w:rsid w:val="00754B8D"/>
    <w:pPr>
      <w:keepNext w:val="0"/>
      <w:numPr>
        <w:ilvl w:val="2"/>
        <w:numId w:val="12"/>
      </w:numPr>
      <w:spacing w:before="120" w:after="0"/>
    </w:pPr>
    <w:rPr>
      <w:rFonts w:ascii="Times New Roman" w:hAnsi="Times New Roman" w:cs="Times New Roman"/>
      <w:sz w:val="24"/>
      <w:szCs w:val="24"/>
    </w:rPr>
  </w:style>
  <w:style w:type="character" w:customStyle="1" w:styleId="subjudul25level3Char">
    <w:name w:val="sub judul 2.5 level 3 Char"/>
    <w:basedOn w:val="Heading2Char"/>
    <w:link w:val="subjudul25level3"/>
    <w:rsid w:val="00354F49"/>
    <w:rPr>
      <w:rFonts w:cs="Arial"/>
      <w:b/>
      <w:bCs/>
      <w:iCs w:val="0"/>
      <w:sz w:val="24"/>
      <w:szCs w:val="24"/>
    </w:rPr>
  </w:style>
  <w:style w:type="paragraph" w:customStyle="1" w:styleId="subjudul28level3">
    <w:name w:val="sub judul 2.8 level 3"/>
    <w:basedOn w:val="Heading3"/>
    <w:link w:val="subjudul28level3Char"/>
    <w:qFormat/>
    <w:rsid w:val="00754B8D"/>
    <w:pPr>
      <w:numPr>
        <w:numId w:val="20"/>
      </w:numPr>
      <w:spacing w:before="120"/>
      <w:ind w:left="680" w:hanging="680"/>
    </w:pPr>
    <w:rPr>
      <w:rFonts w:ascii="Times New Roman" w:hAnsi="Times New Roman"/>
      <w:sz w:val="24"/>
    </w:rPr>
  </w:style>
  <w:style w:type="character" w:customStyle="1" w:styleId="subjudul27level3Char">
    <w:name w:val="sub judul 2.7 level 3 Char"/>
    <w:basedOn w:val="Heading2Char"/>
    <w:link w:val="subjudul27level3"/>
    <w:rsid w:val="00754B8D"/>
    <w:rPr>
      <w:rFonts w:cs="Arial"/>
      <w:b/>
      <w:bCs/>
      <w:iCs w:val="0"/>
      <w:sz w:val="24"/>
      <w:szCs w:val="24"/>
    </w:rPr>
  </w:style>
  <w:style w:type="paragraph" w:customStyle="1" w:styleId="subjudul32level3">
    <w:name w:val="sub judul 3.2 level 3"/>
    <w:basedOn w:val="Heading3"/>
    <w:link w:val="subjudul32level3Char"/>
    <w:qFormat/>
    <w:rsid w:val="0091648D"/>
    <w:pPr>
      <w:numPr>
        <w:numId w:val="21"/>
      </w:numPr>
      <w:spacing w:before="120"/>
    </w:pPr>
    <w:rPr>
      <w:rFonts w:ascii="Times New Roman" w:hAnsi="Times New Roman"/>
      <w:sz w:val="24"/>
    </w:rPr>
  </w:style>
  <w:style w:type="character" w:customStyle="1" w:styleId="subjudul28level3Char">
    <w:name w:val="sub judul 2.8 level 3 Char"/>
    <w:basedOn w:val="DefaultParagraphFont"/>
    <w:link w:val="subjudul28level3"/>
    <w:rsid w:val="00754B8D"/>
    <w:rPr>
      <w:rFonts w:cs="Arial"/>
      <w:b/>
      <w:bCs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1B1F05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character" w:customStyle="1" w:styleId="subjudul32level3Char">
    <w:name w:val="sub judul 3.2 level 3 Char"/>
    <w:basedOn w:val="DefaultParagraphFont"/>
    <w:link w:val="subjudul32level3"/>
    <w:rsid w:val="0091648D"/>
    <w:rPr>
      <w:rFonts w:cs="Arial"/>
      <w:b/>
      <w:bCs/>
      <w:sz w:val="24"/>
      <w:szCs w:val="26"/>
    </w:rPr>
  </w:style>
  <w:style w:type="paragraph" w:customStyle="1" w:styleId="subjudul21level3">
    <w:name w:val="sub judul 2.1 level 3"/>
    <w:basedOn w:val="Heading3"/>
    <w:link w:val="subjudul21level3Char"/>
    <w:qFormat/>
    <w:rsid w:val="00311AC1"/>
    <w:pPr>
      <w:numPr>
        <w:numId w:val="22"/>
      </w:numPr>
      <w:spacing w:before="120" w:after="120"/>
    </w:pPr>
    <w:rPr>
      <w:rFonts w:ascii="Times New Roman" w:hAnsi="Times New Roman"/>
      <w:sz w:val="24"/>
    </w:rPr>
  </w:style>
  <w:style w:type="character" w:customStyle="1" w:styleId="subjudul21level3Char">
    <w:name w:val="sub judul 2.1 level 3 Char"/>
    <w:basedOn w:val="Heading3Char"/>
    <w:link w:val="subjudul21level3"/>
    <w:rsid w:val="00311AC1"/>
    <w:rPr>
      <w:rFonts w:ascii="Arial" w:hAnsi="Arial" w:cs="Arial"/>
      <w:b/>
      <w:bCs/>
      <w:sz w:val="24"/>
      <w:szCs w:val="26"/>
    </w:rPr>
  </w:style>
  <w:style w:type="paragraph" w:customStyle="1" w:styleId="IsiBab">
    <w:name w:val="Isi Bab"/>
    <w:basedOn w:val="Normal"/>
    <w:rsid w:val="00E5662E"/>
    <w:pPr>
      <w:spacing w:line="475" w:lineRule="exact"/>
      <w:ind w:firstLine="720"/>
    </w:pPr>
    <w:rPr>
      <w:szCs w:val="20"/>
    </w:rPr>
  </w:style>
  <w:style w:type="character" w:styleId="PlaceholderText">
    <w:name w:val="Placeholder Text"/>
    <w:basedOn w:val="DefaultParagraphFont"/>
    <w:uiPriority w:val="99"/>
    <w:semiHidden/>
    <w:rsid w:val="007B6109"/>
    <w:rPr>
      <w:color w:val="808080"/>
    </w:rPr>
  </w:style>
  <w:style w:type="paragraph" w:customStyle="1" w:styleId="papertitle">
    <w:name w:val="paper title"/>
    <w:rsid w:val="00FA0610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subjudul4">
    <w:name w:val="sub judul 4"/>
    <w:basedOn w:val="Heading2"/>
    <w:link w:val="subjudul4Char"/>
    <w:qFormat/>
    <w:rsid w:val="00F5489A"/>
    <w:pPr>
      <w:numPr>
        <w:numId w:val="24"/>
      </w:numPr>
      <w:ind w:left="680" w:hanging="680"/>
    </w:pPr>
  </w:style>
  <w:style w:type="paragraph" w:customStyle="1" w:styleId="subjudul43level3">
    <w:name w:val="sub judul 4.3 level 3"/>
    <w:basedOn w:val="Heading3"/>
    <w:link w:val="subjudul43level3Char"/>
    <w:qFormat/>
    <w:rsid w:val="00991DAB"/>
    <w:pPr>
      <w:numPr>
        <w:numId w:val="25"/>
      </w:numPr>
      <w:spacing w:after="120"/>
    </w:pPr>
    <w:rPr>
      <w:rFonts w:ascii="Times New Roman" w:hAnsi="Times New Roman"/>
      <w:sz w:val="24"/>
    </w:rPr>
  </w:style>
  <w:style w:type="character" w:customStyle="1" w:styleId="subjudul4Char">
    <w:name w:val="sub judul 4 Char"/>
    <w:basedOn w:val="Heading2Char"/>
    <w:link w:val="subjudul4"/>
    <w:rsid w:val="00F5489A"/>
    <w:rPr>
      <w:rFonts w:cs="Arial"/>
      <w:b/>
      <w:bCs/>
      <w:iCs/>
      <w:sz w:val="24"/>
      <w:szCs w:val="28"/>
    </w:rPr>
  </w:style>
  <w:style w:type="paragraph" w:customStyle="1" w:styleId="subjudul44level3">
    <w:name w:val="sub judul 4.4 level 3"/>
    <w:basedOn w:val="Heading3"/>
    <w:link w:val="subjudul44level3Char"/>
    <w:qFormat/>
    <w:rsid w:val="00B93045"/>
    <w:pPr>
      <w:numPr>
        <w:numId w:val="26"/>
      </w:numPr>
      <w:ind w:left="680" w:hanging="680"/>
    </w:pPr>
    <w:rPr>
      <w:rFonts w:ascii="Times New Roman" w:hAnsi="Times New Roman" w:cs="Times New Roman"/>
      <w:sz w:val="24"/>
      <w:szCs w:val="24"/>
    </w:rPr>
  </w:style>
  <w:style w:type="character" w:customStyle="1" w:styleId="subjudul43level3Char">
    <w:name w:val="sub judul 4.3 level 3 Char"/>
    <w:basedOn w:val="Heading3Char"/>
    <w:link w:val="subjudul43level3"/>
    <w:rsid w:val="00991DAB"/>
    <w:rPr>
      <w:rFonts w:ascii="Arial" w:hAnsi="Arial" w:cs="Arial"/>
      <w:b/>
      <w:bCs/>
      <w:sz w:val="24"/>
      <w:szCs w:val="26"/>
    </w:rPr>
  </w:style>
  <w:style w:type="paragraph" w:customStyle="1" w:styleId="subjudl51">
    <w:name w:val="sub judl 5.1"/>
    <w:basedOn w:val="Heading2"/>
    <w:link w:val="subjudl51Char"/>
    <w:qFormat/>
    <w:rsid w:val="000C3370"/>
    <w:pPr>
      <w:numPr>
        <w:numId w:val="27"/>
      </w:numPr>
      <w:ind w:left="680" w:hanging="680"/>
    </w:pPr>
  </w:style>
  <w:style w:type="character" w:customStyle="1" w:styleId="subjudul44level3Char">
    <w:name w:val="sub judul 4.4 level 3 Char"/>
    <w:basedOn w:val="subjudul4Char"/>
    <w:link w:val="subjudul44level3"/>
    <w:rsid w:val="00B93045"/>
    <w:rPr>
      <w:rFonts w:cs="Arial"/>
      <w:b/>
      <w:bCs/>
      <w:iCs w:val="0"/>
      <w:sz w:val="24"/>
      <w:szCs w:val="24"/>
    </w:rPr>
  </w:style>
  <w:style w:type="paragraph" w:customStyle="1" w:styleId="subjudul54level3">
    <w:name w:val="sub judul 5.4 level 3"/>
    <w:basedOn w:val="Heading3"/>
    <w:link w:val="subjudul54level3Char"/>
    <w:qFormat/>
    <w:rsid w:val="004612BE"/>
    <w:pPr>
      <w:numPr>
        <w:numId w:val="28"/>
      </w:numPr>
    </w:pPr>
    <w:rPr>
      <w:rFonts w:ascii="Times New Roman" w:hAnsi="Times New Roman" w:cs="Times New Roman"/>
      <w:sz w:val="24"/>
      <w:szCs w:val="24"/>
    </w:rPr>
  </w:style>
  <w:style w:type="character" w:customStyle="1" w:styleId="subjudl51Char">
    <w:name w:val="sub judl 5.1 Char"/>
    <w:basedOn w:val="Heading2Char"/>
    <w:link w:val="subjudl51"/>
    <w:rsid w:val="000C3370"/>
    <w:rPr>
      <w:rFonts w:cs="Arial"/>
      <w:b/>
      <w:bCs/>
      <w:iCs/>
      <w:sz w:val="24"/>
      <w:szCs w:val="28"/>
    </w:rPr>
  </w:style>
  <w:style w:type="paragraph" w:customStyle="1" w:styleId="subjudul61">
    <w:name w:val="sub judul 6.1"/>
    <w:basedOn w:val="Heading2"/>
    <w:link w:val="subjudul61Char"/>
    <w:qFormat/>
    <w:rsid w:val="00140032"/>
    <w:pPr>
      <w:numPr>
        <w:numId w:val="29"/>
      </w:numPr>
      <w:ind w:left="680" w:hanging="680"/>
    </w:pPr>
  </w:style>
  <w:style w:type="character" w:customStyle="1" w:styleId="subjudul54level3Char">
    <w:name w:val="sub judul 5.4 level 3 Char"/>
    <w:basedOn w:val="subjudl51Char"/>
    <w:link w:val="subjudul54level3"/>
    <w:rsid w:val="004612BE"/>
    <w:rPr>
      <w:rFonts w:cs="Arial"/>
      <w:b/>
      <w:bCs/>
      <w:iCs w:val="0"/>
      <w:sz w:val="24"/>
      <w:szCs w:val="24"/>
    </w:rPr>
  </w:style>
  <w:style w:type="paragraph" w:customStyle="1" w:styleId="subjudul62level3">
    <w:name w:val="sub judul 6.2 level 3"/>
    <w:basedOn w:val="Heading3"/>
    <w:link w:val="subjudul62level3Char"/>
    <w:qFormat/>
    <w:rsid w:val="004612BE"/>
    <w:pPr>
      <w:numPr>
        <w:numId w:val="30"/>
      </w:numPr>
      <w:ind w:left="680" w:hanging="680"/>
    </w:pPr>
    <w:rPr>
      <w:rFonts w:ascii="Times New Roman" w:hAnsi="Times New Roman" w:cs="Times New Roman"/>
      <w:sz w:val="24"/>
      <w:szCs w:val="24"/>
    </w:rPr>
  </w:style>
  <w:style w:type="character" w:customStyle="1" w:styleId="subjudul61Char">
    <w:name w:val="sub judul 6.1 Char"/>
    <w:basedOn w:val="Heading2Char"/>
    <w:link w:val="subjudul61"/>
    <w:rsid w:val="00140032"/>
    <w:rPr>
      <w:rFonts w:cs="Arial"/>
      <w:b/>
      <w:bCs/>
      <w:iCs/>
      <w:sz w:val="24"/>
      <w:szCs w:val="28"/>
    </w:rPr>
  </w:style>
  <w:style w:type="paragraph" w:customStyle="1" w:styleId="subjudul71">
    <w:name w:val="sub judul 7.1"/>
    <w:basedOn w:val="Heading2"/>
    <w:link w:val="subjudul71Char"/>
    <w:qFormat/>
    <w:rsid w:val="008F609E"/>
    <w:pPr>
      <w:numPr>
        <w:numId w:val="31"/>
      </w:numPr>
      <w:ind w:left="680" w:hanging="680"/>
    </w:pPr>
  </w:style>
  <w:style w:type="character" w:customStyle="1" w:styleId="subjudul62level3Char">
    <w:name w:val="sub judul 6.2 level 3 Char"/>
    <w:basedOn w:val="subjudul61Char"/>
    <w:link w:val="subjudul62level3"/>
    <w:rsid w:val="004612BE"/>
    <w:rPr>
      <w:rFonts w:cs="Arial"/>
      <w:b/>
      <w:bCs/>
      <w:iCs w:val="0"/>
      <w:sz w:val="24"/>
      <w:szCs w:val="24"/>
    </w:rPr>
  </w:style>
  <w:style w:type="character" w:customStyle="1" w:styleId="subjudul71Char">
    <w:name w:val="sub judul 7.1 Char"/>
    <w:basedOn w:val="Heading2Char"/>
    <w:link w:val="subjudul71"/>
    <w:rsid w:val="008F609E"/>
    <w:rPr>
      <w:rFonts w:cs="Arial"/>
      <w:b/>
      <w:bCs/>
      <w:iCs/>
      <w:sz w:val="24"/>
      <w:szCs w:val="28"/>
    </w:rPr>
  </w:style>
  <w:style w:type="paragraph" w:customStyle="1" w:styleId="tablehead">
    <w:name w:val="table head"/>
    <w:rsid w:val="00CF626D"/>
    <w:pPr>
      <w:numPr>
        <w:numId w:val="32"/>
      </w:numPr>
      <w:spacing w:before="240" w:after="120" w:line="216" w:lineRule="auto"/>
      <w:jc w:val="center"/>
    </w:pPr>
    <w:rPr>
      <w:smallCaps/>
      <w:sz w:val="16"/>
    </w:rPr>
  </w:style>
  <w:style w:type="paragraph" w:customStyle="1" w:styleId="sub611">
    <w:name w:val="sub 6.1.1"/>
    <w:basedOn w:val="Heading3"/>
    <w:link w:val="sub611Char"/>
    <w:qFormat/>
    <w:rsid w:val="00F61883"/>
    <w:pPr>
      <w:numPr>
        <w:numId w:val="33"/>
      </w:numPr>
      <w:spacing w:after="120"/>
    </w:pPr>
    <w:rPr>
      <w:rFonts w:ascii="Times New Roman" w:hAnsi="Times New Roman"/>
      <w:sz w:val="24"/>
    </w:rPr>
  </w:style>
  <w:style w:type="paragraph" w:customStyle="1" w:styleId="suba1">
    <w:name w:val="sub a.1"/>
    <w:basedOn w:val="Index4"/>
    <w:link w:val="suba1Char"/>
    <w:qFormat/>
    <w:rsid w:val="00822070"/>
    <w:pPr>
      <w:numPr>
        <w:numId w:val="34"/>
      </w:numPr>
      <w:spacing w:before="240" w:after="120"/>
      <w:ind w:left="567" w:hanging="567"/>
    </w:pPr>
    <w:rPr>
      <w:b/>
      <w:noProof/>
      <w:snapToGrid w:val="0"/>
    </w:rPr>
  </w:style>
  <w:style w:type="character" w:customStyle="1" w:styleId="sub611Char">
    <w:name w:val="sub 6.1.1 Char"/>
    <w:basedOn w:val="Heading4Char"/>
    <w:link w:val="sub611"/>
    <w:rsid w:val="00F61883"/>
    <w:rPr>
      <w:rFonts w:cs="Arial"/>
      <w:b/>
      <w:bCs/>
      <w:sz w:val="24"/>
      <w:szCs w:val="26"/>
    </w:rPr>
  </w:style>
  <w:style w:type="paragraph" w:customStyle="1" w:styleId="subbab511level3">
    <w:name w:val="sub bab 5.1.1 level 3"/>
    <w:basedOn w:val="Heading3"/>
    <w:link w:val="subbab511level3Char"/>
    <w:qFormat/>
    <w:rsid w:val="00822070"/>
    <w:pPr>
      <w:numPr>
        <w:numId w:val="35"/>
      </w:numPr>
      <w:spacing w:after="120"/>
    </w:pPr>
    <w:rPr>
      <w:rFonts w:ascii="Times New Roman" w:hAnsi="Times New Roman"/>
      <w:sz w:val="24"/>
    </w:rPr>
  </w:style>
  <w:style w:type="character" w:customStyle="1" w:styleId="Index4Char">
    <w:name w:val="Index 4 Char"/>
    <w:basedOn w:val="DefaultParagraphFont"/>
    <w:link w:val="Index4"/>
    <w:semiHidden/>
    <w:rsid w:val="00F61883"/>
    <w:rPr>
      <w:sz w:val="24"/>
      <w:szCs w:val="24"/>
    </w:rPr>
  </w:style>
  <w:style w:type="character" w:customStyle="1" w:styleId="suba1Char">
    <w:name w:val="sub a.1 Char"/>
    <w:basedOn w:val="Index4Char"/>
    <w:link w:val="suba1"/>
    <w:rsid w:val="00822070"/>
    <w:rPr>
      <w:b/>
      <w:noProof/>
      <w:snapToGrid w:val="0"/>
      <w:sz w:val="24"/>
      <w:szCs w:val="24"/>
    </w:rPr>
  </w:style>
  <w:style w:type="paragraph" w:customStyle="1" w:styleId="TableTitle">
    <w:name w:val="Table Title"/>
    <w:basedOn w:val="Normal"/>
    <w:rsid w:val="006F1652"/>
    <w:pPr>
      <w:autoSpaceDE w:val="0"/>
      <w:autoSpaceDN w:val="0"/>
      <w:spacing w:line="240" w:lineRule="auto"/>
      <w:jc w:val="center"/>
    </w:pPr>
    <w:rPr>
      <w:smallCaps/>
      <w:sz w:val="16"/>
      <w:szCs w:val="16"/>
    </w:rPr>
  </w:style>
  <w:style w:type="character" w:customStyle="1" w:styleId="subbab511level3Char">
    <w:name w:val="sub bab 5.1.1 level 3 Char"/>
    <w:basedOn w:val="Heading3Char"/>
    <w:link w:val="subbab511level3"/>
    <w:rsid w:val="00822070"/>
    <w:rPr>
      <w:rFonts w:ascii="Arial" w:hAnsi="Arial" w:cs="Arial"/>
      <w:b/>
      <w:bCs/>
      <w:sz w:val="24"/>
      <w:szCs w:val="26"/>
    </w:rPr>
  </w:style>
  <w:style w:type="paragraph" w:customStyle="1" w:styleId="subjudul521level3">
    <w:name w:val="sub judul 5.2.1 level 3"/>
    <w:basedOn w:val="Heading3"/>
    <w:link w:val="subjudul521level3Char"/>
    <w:qFormat/>
    <w:rsid w:val="00F15DDA"/>
    <w:pPr>
      <w:numPr>
        <w:numId w:val="36"/>
      </w:numPr>
      <w:spacing w:after="120"/>
    </w:pPr>
    <w:rPr>
      <w:rFonts w:ascii="Times New Roman" w:hAnsi="Times New Roman"/>
      <w:sz w:val="24"/>
    </w:rPr>
  </w:style>
  <w:style w:type="character" w:customStyle="1" w:styleId="subjudul521level3Char">
    <w:name w:val="sub judul 5.2.1 level 3 Char"/>
    <w:basedOn w:val="Heading3Char"/>
    <w:link w:val="subjudul521level3"/>
    <w:rsid w:val="00F15DDA"/>
    <w:rPr>
      <w:rFonts w:ascii="Arial" w:hAnsi="Arial" w:cs="Arial"/>
      <w:b/>
      <w:bCs/>
      <w:sz w:val="24"/>
      <w:szCs w:val="26"/>
    </w:rPr>
  </w:style>
  <w:style w:type="paragraph" w:customStyle="1" w:styleId="Subjudul26level3">
    <w:name w:val="Sub judul 2.6 level 3"/>
    <w:basedOn w:val="Heading3"/>
    <w:link w:val="Subjudul26level3Char"/>
    <w:qFormat/>
    <w:rsid w:val="00311AC1"/>
    <w:pPr>
      <w:numPr>
        <w:numId w:val="37"/>
      </w:numPr>
      <w:ind w:left="360"/>
    </w:pPr>
    <w:rPr>
      <w:rFonts w:ascii="Times New Roman" w:hAnsi="Times New Roman"/>
      <w:sz w:val="24"/>
    </w:rPr>
  </w:style>
  <w:style w:type="character" w:customStyle="1" w:styleId="Subjudul26level3Char">
    <w:name w:val="Sub judul 2.6 level 3 Char"/>
    <w:basedOn w:val="subjudul21level3Char"/>
    <w:link w:val="Subjudul26level3"/>
    <w:rsid w:val="00311AC1"/>
    <w:rPr>
      <w:rFonts w:ascii="Arial" w:hAnsi="Arial" w:cs="Arial"/>
      <w:b/>
      <w:bCs/>
      <w:sz w:val="24"/>
      <w:szCs w:val="26"/>
    </w:rPr>
  </w:style>
  <w:style w:type="paragraph" w:customStyle="1" w:styleId="subbab411level3">
    <w:name w:val="sub bab 4.1.1 level 3"/>
    <w:basedOn w:val="Heading3"/>
    <w:link w:val="subbab411level3Char"/>
    <w:qFormat/>
    <w:rsid w:val="00F43815"/>
    <w:pPr>
      <w:numPr>
        <w:numId w:val="38"/>
      </w:numPr>
    </w:pPr>
    <w:rPr>
      <w:rFonts w:ascii="Times New Roman" w:hAnsi="Times New Roman"/>
      <w:sz w:val="24"/>
    </w:rPr>
  </w:style>
  <w:style w:type="character" w:customStyle="1" w:styleId="subbab411level3Char">
    <w:name w:val="sub bab 4.1.1 level 3 Char"/>
    <w:basedOn w:val="Heading3Char"/>
    <w:link w:val="subbab411level3"/>
    <w:rsid w:val="00F43815"/>
    <w:rPr>
      <w:rFonts w:ascii="Arial" w:hAnsi="Arial" w:cs="Arial"/>
      <w:b/>
      <w:bCs/>
      <w:sz w:val="24"/>
      <w:szCs w:val="26"/>
    </w:rPr>
  </w:style>
  <w:style w:type="paragraph" w:customStyle="1" w:styleId="subbab421level3">
    <w:name w:val="sub bab 4.2.1 level 3"/>
    <w:basedOn w:val="Heading3"/>
    <w:link w:val="subbab421level3Char"/>
    <w:qFormat/>
    <w:rsid w:val="00F5489A"/>
    <w:pPr>
      <w:numPr>
        <w:numId w:val="39"/>
      </w:numPr>
    </w:pPr>
    <w:rPr>
      <w:rFonts w:ascii="Times New Roman" w:hAnsi="Times New Roman"/>
      <w:sz w:val="24"/>
    </w:rPr>
  </w:style>
  <w:style w:type="character" w:customStyle="1" w:styleId="subbab421level3Char">
    <w:name w:val="sub bab 4.2.1 level 3 Char"/>
    <w:basedOn w:val="Heading3Char"/>
    <w:link w:val="subbab421level3"/>
    <w:rsid w:val="00F5489A"/>
    <w:rPr>
      <w:rFonts w:ascii="Arial" w:hAnsi="Arial" w:cs="Arial"/>
      <w:b/>
      <w:bCs/>
      <w:sz w:val="24"/>
      <w:szCs w:val="26"/>
    </w:rPr>
  </w:style>
  <w:style w:type="paragraph" w:customStyle="1" w:styleId="subjudul34level3">
    <w:name w:val="sub judul 3.4 level 3"/>
    <w:basedOn w:val="Heading3"/>
    <w:link w:val="subjudul34level3Char"/>
    <w:qFormat/>
    <w:rsid w:val="00963251"/>
    <w:pPr>
      <w:numPr>
        <w:numId w:val="41"/>
      </w:numPr>
    </w:pPr>
    <w:rPr>
      <w:rFonts w:ascii="Times New Roman" w:hAnsi="Times New Roman"/>
      <w:sz w:val="24"/>
    </w:rPr>
  </w:style>
  <w:style w:type="paragraph" w:customStyle="1" w:styleId="subjudul341level4">
    <w:name w:val="sub judul 3.4.1 level 4"/>
    <w:basedOn w:val="Heading4"/>
    <w:link w:val="subjudul341level4Char"/>
    <w:qFormat/>
    <w:rsid w:val="00060759"/>
    <w:pPr>
      <w:numPr>
        <w:numId w:val="42"/>
      </w:numPr>
      <w:ind w:left="907" w:hanging="907"/>
    </w:pPr>
    <w:rPr>
      <w:sz w:val="24"/>
    </w:rPr>
  </w:style>
  <w:style w:type="character" w:customStyle="1" w:styleId="subjudul34level3Char">
    <w:name w:val="sub judul 3.4 level 3 Char"/>
    <w:basedOn w:val="Heading3Char"/>
    <w:link w:val="subjudul34level3"/>
    <w:rsid w:val="00963251"/>
    <w:rPr>
      <w:rFonts w:ascii="Arial" w:hAnsi="Arial" w:cs="Arial"/>
      <w:b/>
      <w:bCs/>
      <w:sz w:val="24"/>
      <w:szCs w:val="26"/>
    </w:rPr>
  </w:style>
  <w:style w:type="character" w:customStyle="1" w:styleId="subjudul341level4Char">
    <w:name w:val="sub judul 3.4.1 level 4 Char"/>
    <w:basedOn w:val="Heading4Char"/>
    <w:link w:val="subjudul341level4"/>
    <w:rsid w:val="00060759"/>
    <w:rPr>
      <w:b/>
      <w:bCs/>
      <w:sz w:val="24"/>
      <w:szCs w:val="28"/>
    </w:rPr>
  </w:style>
  <w:style w:type="paragraph" w:customStyle="1" w:styleId="subbab342level4">
    <w:name w:val="subbab 3.4.2 level 4"/>
    <w:basedOn w:val="Heading4"/>
    <w:link w:val="subbab342level4Char"/>
    <w:qFormat/>
    <w:rsid w:val="000E7395"/>
    <w:pPr>
      <w:numPr>
        <w:numId w:val="43"/>
      </w:numPr>
      <w:ind w:left="851" w:hanging="851"/>
    </w:pPr>
    <w:rPr>
      <w:sz w:val="24"/>
    </w:rPr>
  </w:style>
  <w:style w:type="character" w:customStyle="1" w:styleId="subbab342level4Char">
    <w:name w:val="subbab 3.4.2 level 4 Char"/>
    <w:basedOn w:val="Heading4Char"/>
    <w:link w:val="subbab342level4"/>
    <w:rsid w:val="000E7395"/>
    <w:rPr>
      <w:b/>
      <w:b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855318"/>
    <w:rPr>
      <w:rFonts w:cs="Arial"/>
      <w:b/>
      <w:bCs/>
      <w:kern w:val="32"/>
      <w:sz w:val="32"/>
      <w:szCs w:val="32"/>
    </w:rPr>
  </w:style>
  <w:style w:type="paragraph" w:customStyle="1" w:styleId="Abstract">
    <w:name w:val="Abstract"/>
    <w:basedOn w:val="Normal"/>
    <w:next w:val="Normal"/>
    <w:rsid w:val="00DD63B8"/>
    <w:pPr>
      <w:spacing w:before="20" w:line="240" w:lineRule="auto"/>
      <w:ind w:firstLine="202"/>
    </w:pPr>
    <w:rPr>
      <w:rFonts w:eastAsia="MS Mincho"/>
      <w:b/>
      <w:sz w:val="18"/>
      <w:szCs w:val="20"/>
    </w:rPr>
  </w:style>
  <w:style w:type="paragraph" w:customStyle="1" w:styleId="IEEE">
    <w:name w:val="IEEE"/>
    <w:basedOn w:val="Normal"/>
    <w:rsid w:val="001B5497"/>
    <w:pPr>
      <w:widowControl w:val="0"/>
      <w:autoSpaceDE w:val="0"/>
      <w:autoSpaceDN w:val="0"/>
      <w:adjustRightInd w:val="0"/>
      <w:spacing w:line="240" w:lineRule="auto"/>
      <w:jc w:val="left"/>
    </w:pPr>
    <w:rPr>
      <w:rFonts w:ascii="New York" w:eastAsia="平成明朝" w:hAnsi="New York"/>
      <w:color w:val="000000"/>
      <w:szCs w:val="20"/>
      <w:lang w:eastAsia="ja-JP"/>
    </w:rPr>
  </w:style>
  <w:style w:type="character" w:customStyle="1" w:styleId="BodyTextIndentChar">
    <w:name w:val="Body Text Indent Char"/>
    <w:basedOn w:val="DefaultParagraphFont"/>
    <w:link w:val="BodyTextIndent"/>
    <w:rsid w:val="00C924F2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341B97"/>
    <w:rPr>
      <w:rFonts w:asciiTheme="minorHAnsi" w:eastAsiaTheme="minorEastAsia" w:hAnsiTheme="minorHAnsi" w:cstheme="minorBid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F5447"/>
    <w:rPr>
      <w:rFonts w:asciiTheme="minorHAnsi" w:eastAsiaTheme="minorEastAsia" w:hAnsiTheme="minorHAnsi" w:cstheme="minorBid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4F0B76"/>
    <w:rPr>
      <w:rFonts w:asciiTheme="minorHAnsi" w:eastAsiaTheme="minorEastAsia" w:hAnsiTheme="minorHAnsi" w:cstheme="minorBid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4F0B76"/>
    <w:rPr>
      <w:rFonts w:asciiTheme="minorHAnsi" w:eastAsiaTheme="minorEastAsia" w:hAnsiTheme="minorHAnsi" w:cstheme="minorBid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C4947"/>
    <w:rPr>
      <w:rFonts w:asciiTheme="minorHAnsi" w:eastAsiaTheme="minorEastAsia" w:hAnsiTheme="minorHAnsi" w:cstheme="minorBid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CC73F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rsid w:val="00D82E51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041B4"/>
    <w:rPr>
      <w:rFonts w:ascii="Calibri" w:eastAsia="Calibri" w:hAnsi="Calibri"/>
      <w:sz w:val="22"/>
      <w:szCs w:val="22"/>
      <w:lang w:val="id-ID"/>
    </w:rPr>
  </w:style>
  <w:style w:type="character" w:customStyle="1" w:styleId="fontstyle01">
    <w:name w:val="fontstyle01"/>
    <w:basedOn w:val="DefaultParagraphFont"/>
    <w:rsid w:val="004A3BB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36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893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10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486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498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686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241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6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5334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0755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00990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1424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7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6D649B-B80B-42CB-90F2-3013AF37A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B III</vt:lpstr>
    </vt:vector>
  </TitlesOfParts>
  <Company>ELECTRICAL ENGINEERING</Company>
  <LinksUpToDate>false</LinksUpToDate>
  <CharactersWithSpaces>931</CharactersWithSpaces>
  <SharedDoc>false</SharedDoc>
  <HLinks>
    <vt:vector size="6" baseType="variant">
      <vt:variant>
        <vt:i4>1376287</vt:i4>
      </vt:variant>
      <vt:variant>
        <vt:i4>0</vt:i4>
      </vt:variant>
      <vt:variant>
        <vt:i4>0</vt:i4>
      </vt:variant>
      <vt:variant>
        <vt:i4>5</vt:i4>
      </vt:variant>
      <vt:variant>
        <vt:lpwstr>http://www.swiftsoft.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B III</dc:title>
  <dc:creator>Basuki Rahmat</dc:creator>
  <cp:lastModifiedBy>Fernanda Hasna</cp:lastModifiedBy>
  <cp:revision>40</cp:revision>
  <cp:lastPrinted>2020-07-09T13:55:00Z</cp:lastPrinted>
  <dcterms:created xsi:type="dcterms:W3CDTF">2019-07-16T12:14:00Z</dcterms:created>
  <dcterms:modified xsi:type="dcterms:W3CDTF">2020-07-24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JP3vFhl5"/&gt;&lt;style id="http://www.zotero.org/styles/elsevier-harvard" hasBibliography="1" bibliographyStyleHasBeenSet="1"/&gt;&lt;prefs&gt;&lt;pref name="fieldType" value="Field"/&gt;&lt;pref name="storeReferenc</vt:lpwstr>
  </property>
  <property fmtid="{D5CDD505-2E9C-101B-9397-08002B2CF9AE}" pid="3" name="ZOTERO_PREF_2">
    <vt:lpwstr>es" value="true"/&gt;&lt;pref name="automaticJournalAbbreviations" value="true"/&gt;&lt;pref name="noteType" value=""/&gt;&lt;/prefs&gt;&lt;/data&gt;</vt:lpwstr>
  </property>
  <property fmtid="{D5CDD505-2E9C-101B-9397-08002B2CF9AE}" pid="4" name="Mendeley Document_1">
    <vt:lpwstr>True</vt:lpwstr>
  </property>
  <property fmtid="{D5CDD505-2E9C-101B-9397-08002B2CF9AE}" pid="5" name="Mendeley Unique User Id_1">
    <vt:lpwstr>569d8a81-6d5f-3a48-953c-32d838552b3a</vt:lpwstr>
  </property>
  <property fmtid="{D5CDD505-2E9C-101B-9397-08002B2CF9AE}" pid="6" name="Mendeley Citation Style_1">
    <vt:lpwstr>http://www.zotero.org/styles/harvard-cite-them-right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6th edition (author-date)</vt:lpwstr>
  </property>
  <property fmtid="{D5CDD505-2E9C-101B-9397-08002B2CF9AE}" pid="17" name="Mendeley Recent Style Id 5_1">
    <vt:lpwstr>http://www.zotero.org/styles/expert-systems-with-applications</vt:lpwstr>
  </property>
  <property fmtid="{D5CDD505-2E9C-101B-9397-08002B2CF9AE}" pid="18" name="Mendeley Recent Style Name 5_1">
    <vt:lpwstr>Expert Systems With Applications</vt:lpwstr>
  </property>
  <property fmtid="{D5CDD505-2E9C-101B-9397-08002B2CF9AE}" pid="19" name="Mendeley Recent Style Id 6_1">
    <vt:lpwstr>http://www.zotero.org/styles/harvard-cite-them-right</vt:lpwstr>
  </property>
  <property fmtid="{D5CDD505-2E9C-101B-9397-08002B2CF9AE}" pid="20" name="Mendeley Recent Style Name 6_1">
    <vt:lpwstr>Harvard - Cite Them Right 9th edition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7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